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20A75" w14:textId="4F9C8798" w:rsidR="00140F1F" w:rsidRPr="00E16200" w:rsidRDefault="00140F1F" w:rsidP="006E0111">
      <w:pPr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</w:pP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Ano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maari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mong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gawin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kung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ikaw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ay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nakaranas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abuso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o ‘hate crime’ o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krimen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pagkamuhi</w:t>
      </w:r>
      <w:proofErr w:type="spellEnd"/>
      <w:r w:rsidRPr="00E16200">
        <w:rPr>
          <w:rFonts w:ascii="Cambria" w:hAnsi="Cambria" w:cs="Arial"/>
          <w:b/>
          <w:bCs/>
          <w:color w:val="000000" w:themeColor="text1"/>
          <w:sz w:val="56"/>
          <w:szCs w:val="56"/>
          <w:shd w:val="clear" w:color="auto" w:fill="FFFFFF"/>
        </w:rPr>
        <w:t>?</w:t>
      </w:r>
    </w:p>
    <w:p w14:paraId="0D3241E8" w14:textId="3C40AC82" w:rsidR="00E41F77" w:rsidRPr="00E16200" w:rsidRDefault="006217FD" w:rsidP="006E0111">
      <w:pPr>
        <w:rPr>
          <w:rFonts w:ascii="Cambria" w:hAnsi="Cambria" w:cs="Arial"/>
          <w:b/>
          <w:bCs/>
          <w:color w:val="000000" w:themeColor="text1"/>
          <w:sz w:val="240"/>
          <w:szCs w:val="240"/>
        </w:rPr>
      </w:pPr>
      <w:r w:rsidRPr="00E16200">
        <w:rPr>
          <w:rFonts w:ascii="Arial" w:eastAsiaTheme="minorEastAsia" w:hAnsi="Arial" w:cs="Arial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C37EB5" wp14:editId="3D8B6C17">
                <wp:simplePos x="0" y="0"/>
                <wp:positionH relativeFrom="margin">
                  <wp:posOffset>0</wp:posOffset>
                </wp:positionH>
                <wp:positionV relativeFrom="paragraph">
                  <wp:posOffset>117328</wp:posOffset>
                </wp:positionV>
                <wp:extent cx="6200775" cy="1418102"/>
                <wp:effectExtent l="0" t="0" r="22225" b="298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1418102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85FF6" w14:textId="4CCD32CF" w:rsidR="00061EAA" w:rsidRPr="006217FD" w:rsidRDefault="00061EAA" w:rsidP="00140F1F">
                            <w:pPr>
                              <w:pStyle w:val="NormalWeb"/>
                              <w:spacing w:before="0" w:beforeAutospacing="0" w:after="0" w:afterAutospacing="0" w:line="336" w:lineRule="atLeast"/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ng-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aabus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Abuse):</w:t>
                            </w:r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bi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bihi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nit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nanakit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w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. Ito ay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aari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isikal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nanakit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tulad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-pal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-hampas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Arial"/>
                              </w:rPr>
                              <w:t>ng</w:t>
                            </w:r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taw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aari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ri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mamagit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-sasabi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lit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kakasakit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hindi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trat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agand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w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2FB713AD" w14:textId="6BCDE8BE" w:rsidR="00061EAA" w:rsidRPr="006217FD" w:rsidRDefault="00061EAA" w:rsidP="00140F1F">
                            <w:pPr>
                              <w:pStyle w:val="NormalWeb"/>
                              <w:spacing w:before="0" w:beforeAutospacing="0" w:after="0" w:afterAutospacing="0" w:line="336" w:lineRule="atLeast"/>
                              <w:rPr>
                                <w:rFonts w:ascii="Cambria" w:hAnsi="Cambria" w:cs="Arial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Krime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gkamuh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Hate Crime</w:t>
                            </w:r>
                            <w:r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)</w:t>
                            </w:r>
                            <w:r>
                              <w:rPr>
                                <w:rFonts w:ascii="Cambria" w:hAnsi="Cambria" w:cs="Arial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ag</w:t>
                            </w:r>
                            <w:proofErr w:type="spellEnd"/>
                            <w:proofErr w:type="gram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ta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gumaw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rime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w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dahil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kany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ansan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kasari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katauh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ngkasari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lahi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3B778FAA" w14:textId="44E44E49" w:rsidR="00061EAA" w:rsidRPr="006217FD" w:rsidRDefault="00061EAA" w:rsidP="00140F1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3C529C1" w14:textId="77777777" w:rsidR="00061EAA" w:rsidRPr="006217FD" w:rsidRDefault="00061EAA" w:rsidP="00140F1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DDFAD33" w14:textId="77777777" w:rsidR="00061EAA" w:rsidRPr="006217FD" w:rsidRDefault="00061EAA" w:rsidP="00140F1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3279873" w14:textId="77777777" w:rsidR="00061EAA" w:rsidRPr="006217FD" w:rsidRDefault="00061EAA" w:rsidP="00140F1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C37E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25pt;width:488.25pt;height:111.6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" fillcolor="#b9cde5" strokecolor="windowText">
                <v:textbox>
                  <w:txbxContent>
                    <w:p w14:paraId="74A85FF6" w14:textId="4CCD32CF" w:rsidR="00061EAA" w:rsidRPr="006217FD" w:rsidRDefault="00061EAA" w:rsidP="00140F1F">
                      <w:pPr>
                        <w:pStyle w:val="NormalWeb"/>
                        <w:spacing w:before="0" w:beforeAutospacing="0" w:after="0" w:afterAutospacing="0" w:line="336" w:lineRule="atLeast"/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ng-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aabus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Abuse):</w:t>
                      </w:r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bi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bihi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nito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nanakit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w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. Ito ay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aari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isikal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nanakit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tulad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-pal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-hampas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r>
                        <w:rPr>
                          <w:rFonts w:ascii="Cambria" w:hAnsi="Cambria" w:cs="Arial"/>
                        </w:rPr>
                        <w:t>ng</w:t>
                      </w:r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taw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aari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ri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mamagit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-sasabi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lit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kakasakit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hindi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trat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agand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w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2FB713AD" w14:textId="6BCDE8BE" w:rsidR="00061EAA" w:rsidRPr="006217FD" w:rsidRDefault="00061EAA" w:rsidP="00140F1F">
                      <w:pPr>
                        <w:pStyle w:val="NormalWeb"/>
                        <w:spacing w:before="0" w:beforeAutospacing="0" w:after="0" w:afterAutospacing="0" w:line="336" w:lineRule="atLeast"/>
                        <w:rPr>
                          <w:rFonts w:ascii="Cambria" w:hAnsi="Cambria" w:cs="Arial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Krime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gkamuh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Hate Crime</w:t>
                      </w:r>
                      <w:r>
                        <w:rPr>
                          <w:rFonts w:ascii="Cambria" w:hAnsi="Cambria" w:cs="Arial"/>
                          <w:b/>
                          <w:bCs/>
                        </w:rPr>
                        <w:t>)</w:t>
                      </w:r>
                      <w:r>
                        <w:rPr>
                          <w:rFonts w:ascii="Cambria" w:hAnsi="Cambria" w:cs="Arial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proofErr w:type="gramStart"/>
                      <w:r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ag</w:t>
                      </w:r>
                      <w:proofErr w:type="spellEnd"/>
                      <w:proofErr w:type="gramEnd"/>
                      <w:r w:rsidRPr="006217FD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ta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gumaw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rime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w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dahil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kany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ansan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kasari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katauha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ngkasari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lahi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3B778FAA" w14:textId="44E44E49" w:rsidR="00061EAA" w:rsidRPr="006217FD" w:rsidRDefault="00061EAA" w:rsidP="00140F1F">
                      <w:pPr>
                        <w:rPr>
                          <w:rFonts w:ascii="Arial" w:hAnsi="Arial" w:cs="Arial"/>
                        </w:rPr>
                      </w:pPr>
                    </w:p>
                    <w:p w14:paraId="53C529C1" w14:textId="77777777" w:rsidR="00061EAA" w:rsidRPr="006217FD" w:rsidRDefault="00061EAA" w:rsidP="00140F1F">
                      <w:pPr>
                        <w:rPr>
                          <w:rFonts w:ascii="Arial" w:hAnsi="Arial" w:cs="Arial"/>
                        </w:rPr>
                      </w:pPr>
                    </w:p>
                    <w:p w14:paraId="4DDFAD33" w14:textId="77777777" w:rsidR="00061EAA" w:rsidRPr="006217FD" w:rsidRDefault="00061EAA" w:rsidP="00140F1F">
                      <w:pPr>
                        <w:rPr>
                          <w:rFonts w:ascii="Arial" w:hAnsi="Arial" w:cs="Arial"/>
                        </w:rPr>
                      </w:pPr>
                    </w:p>
                    <w:p w14:paraId="53279873" w14:textId="77777777" w:rsidR="00061EAA" w:rsidRPr="006217FD" w:rsidRDefault="00061EAA" w:rsidP="00140F1F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8AF52E" w14:textId="41260707" w:rsidR="00DF5537" w:rsidRPr="00E16200" w:rsidRDefault="00140F1F" w:rsidP="006E0111">
      <w:pPr>
        <w:jc w:val="both"/>
        <w:rPr>
          <w:rFonts w:ascii="Arial" w:hAnsi="Arial" w:cs="Arial"/>
          <w:sz w:val="36"/>
          <w:szCs w:val="36"/>
        </w:rPr>
      </w:pPr>
      <w:r w:rsidRPr="00E16200">
        <w:rPr>
          <w:noProof/>
          <w:sz w:val="18"/>
          <w:szCs w:val="18"/>
        </w:rPr>
        <w:drawing>
          <wp:anchor distT="0" distB="0" distL="114300" distR="114300" simplePos="0" relativeHeight="251820032" behindDoc="1" locked="0" layoutInCell="1" allowOverlap="1" wp14:anchorId="28392FBC" wp14:editId="0BDE1708">
            <wp:simplePos x="0" y="0"/>
            <wp:positionH relativeFrom="margin">
              <wp:posOffset>5022215</wp:posOffset>
            </wp:positionH>
            <wp:positionV relativeFrom="paragraph">
              <wp:posOffset>548005</wp:posOffset>
            </wp:positionV>
            <wp:extent cx="1035685" cy="1506855"/>
            <wp:effectExtent l="0" t="0" r="6985" b="7620"/>
            <wp:wrapTight wrapText="bothSides">
              <wp:wrapPolygon edited="0">
                <wp:start x="0" y="0"/>
                <wp:lineTo x="0" y="21386"/>
                <wp:lineTo x="21271" y="21386"/>
                <wp:lineTo x="21271" y="0"/>
                <wp:lineTo x="0" y="0"/>
              </wp:wrapPolygon>
            </wp:wrapTight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685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537" w:rsidRPr="00E16200">
        <w:rPr>
          <w:rFonts w:ascii="Arial" w:hAnsi="Arial" w:cs="Arial"/>
          <w:sz w:val="36"/>
          <w:szCs w:val="36"/>
        </w:rPr>
        <w:t xml:space="preserve"> </w:t>
      </w:r>
    </w:p>
    <w:p w14:paraId="0F6BD498" w14:textId="365098FA" w:rsidR="001E32C2" w:rsidRDefault="00140F1F" w:rsidP="006E0111">
      <w:pPr>
        <w:jc w:val="both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dokument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isinul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umagami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r w:rsidR="006C47CA" w:rsidRPr="00E16200">
        <w:rPr>
          <w:rFonts w:ascii="Cambria" w:hAnsi="Cambria" w:cs="Arial"/>
          <w:sz w:val="36"/>
          <w:szCs w:val="36"/>
        </w:rPr>
        <w:t>M</w:t>
      </w:r>
      <w:r w:rsidRPr="00E16200">
        <w:rPr>
          <w:rFonts w:ascii="Cambria" w:hAnsi="Cambria" w:cs="Arial"/>
          <w:sz w:val="36"/>
          <w:szCs w:val="36"/>
        </w:rPr>
        <w:t>ental health services</w:t>
      </w:r>
      <w:r w:rsidR="00311567" w:rsidRPr="00E16200">
        <w:rPr>
          <w:rFonts w:ascii="Cambria" w:hAnsi="Cambria" w:cs="Arial"/>
          <w:sz w:val="36"/>
          <w:szCs w:val="36"/>
        </w:rPr>
        <w:t>’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r w:rsidR="00311567" w:rsidRPr="00E16200">
        <w:rPr>
          <w:rFonts w:ascii="Cambria" w:hAnsi="Cambria" w:cs="Arial"/>
          <w:sz w:val="36"/>
          <w:szCs w:val="36"/>
        </w:rPr>
        <w:t xml:space="preserve">o </w:t>
      </w:r>
      <w:proofErr w:type="spellStart"/>
      <w:r w:rsidR="006C47CA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C47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C47CA" w:rsidRPr="00E16200">
        <w:rPr>
          <w:rFonts w:ascii="Cambria" w:hAnsi="Cambria" w:cs="Arial"/>
          <w:sz w:val="36"/>
          <w:szCs w:val="36"/>
        </w:rPr>
        <w:t>serbisyong</w:t>
      </w:r>
      <w:proofErr w:type="spellEnd"/>
      <w:r w:rsidR="006C47CA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alus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isi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Ito ay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nak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r w:rsidR="00A33611" w:rsidRPr="00E16200">
        <w:rPr>
          <w:rFonts w:ascii="Cambria" w:hAnsi="Cambria" w:cs="Arial"/>
          <w:b/>
          <w:sz w:val="36"/>
          <w:szCs w:val="36"/>
        </w:rPr>
        <w:t>Mental distress</w:t>
      </w:r>
      <w:r w:rsidR="00A33611" w:rsidRPr="00E16200">
        <w:rPr>
          <w:rFonts w:ascii="Cambria" w:hAnsi="Cambria" w:cs="Arial"/>
          <w:sz w:val="36"/>
          <w:szCs w:val="36"/>
        </w:rPr>
        <w:t xml:space="preserve"> (</w:t>
      </w:r>
      <w:proofErr w:type="spellStart"/>
      <w:r w:rsidR="006C47CA" w:rsidRPr="00E16200">
        <w:rPr>
          <w:rFonts w:ascii="Cambria" w:hAnsi="Cambria" w:cs="Arial"/>
          <w:sz w:val="36"/>
          <w:szCs w:val="36"/>
        </w:rPr>
        <w:t>pagkabalisa</w:t>
      </w:r>
      <w:proofErr w:type="spellEnd"/>
      <w:r w:rsidR="006C47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C47C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C47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C47CA" w:rsidRPr="00E16200">
        <w:rPr>
          <w:rFonts w:ascii="Cambria" w:hAnsi="Cambria" w:cs="Arial"/>
          <w:sz w:val="36"/>
          <w:szCs w:val="36"/>
        </w:rPr>
        <w:t>kaisipan</w:t>
      </w:r>
      <w:proofErr w:type="spellEnd"/>
      <w:r w:rsidR="00A33611" w:rsidRPr="00E16200">
        <w:rPr>
          <w:rFonts w:ascii="Cambria" w:hAnsi="Cambria" w:cs="Arial"/>
          <w:sz w:val="36"/>
          <w:szCs w:val="36"/>
        </w:rPr>
        <w:t>)</w:t>
      </w:r>
      <w:r w:rsidR="006C47CA" w:rsidRPr="00E16200">
        <w:rPr>
          <w:rFonts w:ascii="Cambria" w:hAnsi="Cambria" w:cs="Arial"/>
          <w:b/>
          <w:sz w:val="36"/>
          <w:szCs w:val="36"/>
        </w:rPr>
        <w:t xml:space="preserve"> o </w:t>
      </w:r>
      <w:r w:rsidR="00A33611" w:rsidRPr="00E16200">
        <w:rPr>
          <w:rFonts w:ascii="Cambria" w:hAnsi="Cambria" w:cs="Arial"/>
          <w:b/>
          <w:sz w:val="36"/>
          <w:szCs w:val="36"/>
        </w:rPr>
        <w:t xml:space="preserve">Psychiatric </w:t>
      </w:r>
      <w:proofErr w:type="gramStart"/>
      <w:r w:rsidR="00A33611" w:rsidRPr="00E16200">
        <w:rPr>
          <w:rFonts w:ascii="Cambria" w:hAnsi="Cambria" w:cs="Arial"/>
          <w:b/>
          <w:sz w:val="36"/>
          <w:szCs w:val="36"/>
        </w:rPr>
        <w:t>diagnosis</w:t>
      </w:r>
      <w:r w:rsidR="00A33611" w:rsidRPr="00E16200">
        <w:rPr>
          <w:rFonts w:ascii="Cambria" w:hAnsi="Cambria" w:cs="Arial"/>
          <w:sz w:val="36"/>
          <w:szCs w:val="36"/>
        </w:rPr>
        <w:t>(</w:t>
      </w:r>
      <w:proofErr w:type="spellStart"/>
      <w:proofErr w:type="gramEnd"/>
      <w:r w:rsidR="006C47CA" w:rsidRPr="00E16200">
        <w:rPr>
          <w:rFonts w:ascii="Cambria" w:hAnsi="Cambria" w:cs="Arial"/>
          <w:bCs/>
          <w:sz w:val="36"/>
          <w:szCs w:val="36"/>
        </w:rPr>
        <w:t>pagsusuri</w:t>
      </w:r>
      <w:proofErr w:type="spellEnd"/>
      <w:r w:rsidR="006C47CA" w:rsidRPr="00E16200">
        <w:rPr>
          <w:rFonts w:ascii="Cambria" w:hAnsi="Cambria" w:cs="Arial"/>
          <w:bCs/>
          <w:sz w:val="36"/>
          <w:szCs w:val="36"/>
        </w:rPr>
        <w:t xml:space="preserve"> </w:t>
      </w:r>
      <w:proofErr w:type="spellStart"/>
      <w:r w:rsidR="006C47CA" w:rsidRPr="00E16200">
        <w:rPr>
          <w:rFonts w:ascii="Cambria" w:hAnsi="Cambria" w:cs="Arial"/>
          <w:bCs/>
          <w:sz w:val="36"/>
          <w:szCs w:val="36"/>
        </w:rPr>
        <w:t>sa</w:t>
      </w:r>
      <w:proofErr w:type="spellEnd"/>
      <w:r w:rsidR="006C47CA" w:rsidRPr="00E16200">
        <w:rPr>
          <w:rFonts w:ascii="Cambria" w:hAnsi="Cambria" w:cs="Arial"/>
          <w:bCs/>
          <w:sz w:val="36"/>
          <w:szCs w:val="36"/>
        </w:rPr>
        <w:t xml:space="preserve"> psychiatric</w:t>
      </w:r>
      <w:r w:rsidR="00A33611" w:rsidRPr="00E16200">
        <w:rPr>
          <w:rFonts w:ascii="Cambria" w:hAnsi="Cambria" w:cs="Arial"/>
          <w:bCs/>
          <w:sz w:val="36"/>
          <w:szCs w:val="36"/>
        </w:rPr>
        <w:t>)</w:t>
      </w:r>
      <w:r w:rsidRPr="00E16200">
        <w:rPr>
          <w:rFonts w:ascii="Cambria" w:hAnsi="Cambria" w:cs="Arial"/>
          <w:sz w:val="36"/>
          <w:szCs w:val="36"/>
        </w:rPr>
        <w:t>.</w:t>
      </w:r>
    </w:p>
    <w:p w14:paraId="4D09898F" w14:textId="77777777" w:rsidR="001E32C2" w:rsidRPr="00E16200" w:rsidRDefault="001E32C2" w:rsidP="006E0111">
      <w:pPr>
        <w:jc w:val="both"/>
        <w:rPr>
          <w:rFonts w:ascii="Cambria" w:hAnsi="Cambria" w:cs="Arial"/>
          <w:sz w:val="36"/>
          <w:szCs w:val="36"/>
        </w:rPr>
      </w:pPr>
    </w:p>
    <w:p w14:paraId="0A601A72" w14:textId="4258680C" w:rsidR="006217FD" w:rsidRPr="00E16200" w:rsidRDefault="00A33611" w:rsidP="006E0111">
      <w:pPr>
        <w:jc w:val="both"/>
        <w:rPr>
          <w:rFonts w:ascii="Cambria" w:hAnsi="Cambria" w:cs="Arial"/>
          <w:sz w:val="36"/>
          <w:szCs w:val="36"/>
        </w:rPr>
      </w:pPr>
      <w:r w:rsidRPr="00E16200">
        <w:rPr>
          <w:rFonts w:ascii="Arial" w:eastAsiaTheme="minorEastAsia" w:hAnsi="Arial" w:cs="Arial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061E00DD" wp14:editId="425EE899">
                <wp:simplePos x="0" y="0"/>
                <wp:positionH relativeFrom="margin">
                  <wp:posOffset>-140677</wp:posOffset>
                </wp:positionH>
                <wp:positionV relativeFrom="paragraph">
                  <wp:posOffset>161291</wp:posOffset>
                </wp:positionV>
                <wp:extent cx="6200775" cy="1602740"/>
                <wp:effectExtent l="0" t="0" r="22225" b="2286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160274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50E22" w14:textId="314BEC4F" w:rsidR="00061EAA" w:rsidRPr="00E16200" w:rsidRDefault="00061EAA" w:rsidP="006217FD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Mental Distress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ginagamit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lit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ba't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b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gangailan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uport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mental health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lusu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isip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ulad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gkabali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depresyo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5B352C83" w14:textId="592AFEB3" w:rsidR="00061EAA" w:rsidRPr="00A33611" w:rsidRDefault="00061EAA" w:rsidP="006217FD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sychiatric diagnosis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ginagamit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lit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ndibidwa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katanggap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gsusuri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ul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psychiatrist o psychologist (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doctor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dalubha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lusug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ati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iisip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>) at nag-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y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inakailang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ragdag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tulo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up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atugun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ang pa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araw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araw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mumuhay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21F98345" w14:textId="77777777" w:rsidR="00061EAA" w:rsidRPr="00140F1F" w:rsidRDefault="00061EAA" w:rsidP="006217F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C2DB432" w14:textId="77777777" w:rsidR="00061EAA" w:rsidRPr="00140F1F" w:rsidRDefault="00061EAA" w:rsidP="006217F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E00DD" id="Text Box 1" o:spid="_x0000_s1027" type="#_x0000_t202" style="position:absolute;left:0;text-align:left;margin-left:-11.1pt;margin-top:12.7pt;width:488.25pt;height:126.2pt;z-index:252028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" fillcolor="#b9cde5" strokecolor="windowText">
                <v:textbox>
                  <w:txbxContent>
                    <w:p w14:paraId="18350E22" w14:textId="314BEC4F" w:rsidR="00061EAA" w:rsidRPr="00E16200" w:rsidRDefault="00061EAA" w:rsidP="006217FD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Mental Distress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ginagamit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lit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ba't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b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gangailan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uport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mental health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lusu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isip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ulad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gkabali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depresyo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5B352C83" w14:textId="592AFEB3" w:rsidR="00061EAA" w:rsidRPr="00A33611" w:rsidRDefault="00061EAA" w:rsidP="006217FD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sychiatric diagnosis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ginagamit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lit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ndibidwa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katanggap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gsusuri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ul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psychiatrist o psychologist (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doctor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dalubha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lusug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ati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iisip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>) at nag-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y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inakailang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ragdag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tulo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up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atugun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ang pa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araw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araw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mumuhay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21F98345" w14:textId="77777777" w:rsidR="00061EAA" w:rsidRPr="00140F1F" w:rsidRDefault="00061EAA" w:rsidP="006217FD">
                      <w:pPr>
                        <w:rPr>
                          <w:rFonts w:ascii="Arial" w:hAnsi="Arial" w:cs="Arial"/>
                        </w:rPr>
                      </w:pPr>
                    </w:p>
                    <w:p w14:paraId="7C2DB432" w14:textId="77777777" w:rsidR="00061EAA" w:rsidRPr="00140F1F" w:rsidRDefault="00061EAA" w:rsidP="006217F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607CA8" w14:textId="0088DED0" w:rsidR="00121A6E" w:rsidRPr="00E16200" w:rsidRDefault="00121A6E" w:rsidP="006E0111">
      <w:pPr>
        <w:rPr>
          <w:rFonts w:ascii="Arial" w:hAnsi="Arial" w:cs="Arial"/>
          <w:b/>
          <w:bCs/>
          <w:sz w:val="44"/>
          <w:szCs w:val="44"/>
        </w:rPr>
      </w:pPr>
    </w:p>
    <w:p w14:paraId="09C79D61" w14:textId="296C7F32" w:rsidR="00121A6E" w:rsidRPr="00E16200" w:rsidRDefault="00121A6E" w:rsidP="006E0111">
      <w:pPr>
        <w:rPr>
          <w:rFonts w:ascii="Arial" w:hAnsi="Arial" w:cs="Arial"/>
          <w:b/>
          <w:bCs/>
          <w:sz w:val="44"/>
          <w:szCs w:val="44"/>
        </w:rPr>
      </w:pPr>
    </w:p>
    <w:p w14:paraId="0235A4A4" w14:textId="79BA490C" w:rsidR="00DF5537" w:rsidRPr="00E16200" w:rsidRDefault="00DF5537" w:rsidP="006E0111">
      <w:pPr>
        <w:rPr>
          <w:rFonts w:ascii="Arial" w:hAnsi="Arial" w:cs="Arial"/>
          <w:sz w:val="36"/>
          <w:szCs w:val="36"/>
        </w:rPr>
      </w:pPr>
    </w:p>
    <w:p w14:paraId="5617313D" w14:textId="507AB84F" w:rsidR="00121A6E" w:rsidRPr="00E16200" w:rsidRDefault="00121A6E" w:rsidP="006E0111">
      <w:pPr>
        <w:rPr>
          <w:rFonts w:ascii="Arial" w:hAnsi="Arial" w:cs="Arial"/>
          <w:sz w:val="36"/>
          <w:szCs w:val="36"/>
        </w:rPr>
      </w:pPr>
    </w:p>
    <w:p w14:paraId="7D6E01AB" w14:textId="4B0595F0" w:rsidR="00121A6E" w:rsidRPr="00E16200" w:rsidRDefault="00121A6E" w:rsidP="006E0111">
      <w:pPr>
        <w:rPr>
          <w:rFonts w:ascii="Arial" w:hAnsi="Arial" w:cs="Arial"/>
          <w:sz w:val="36"/>
          <w:szCs w:val="36"/>
        </w:rPr>
      </w:pPr>
    </w:p>
    <w:p w14:paraId="22458A33" w14:textId="1DF33945" w:rsidR="00121A6E" w:rsidRPr="00E16200" w:rsidRDefault="00121A6E" w:rsidP="006E0111">
      <w:pPr>
        <w:rPr>
          <w:rFonts w:ascii="Arial" w:hAnsi="Arial" w:cs="Arial"/>
          <w:sz w:val="36"/>
          <w:szCs w:val="36"/>
        </w:rPr>
      </w:pPr>
    </w:p>
    <w:p w14:paraId="2CF0AD6E" w14:textId="4963AB43" w:rsidR="00121A6E" w:rsidRPr="00E16200" w:rsidRDefault="00121A6E" w:rsidP="006E0111">
      <w:pPr>
        <w:rPr>
          <w:rFonts w:ascii="Arial" w:hAnsi="Arial" w:cs="Arial"/>
          <w:sz w:val="36"/>
          <w:szCs w:val="36"/>
        </w:rPr>
      </w:pPr>
    </w:p>
    <w:p w14:paraId="274867FE" w14:textId="5E4CAB11" w:rsidR="00140F1F" w:rsidRPr="00E16200" w:rsidRDefault="00140F1F" w:rsidP="00061EAA">
      <w:pPr>
        <w:rPr>
          <w:rFonts w:ascii="Arial" w:hAnsi="Arial" w:cs="Arial"/>
          <w:sz w:val="36"/>
          <w:szCs w:val="36"/>
          <w:lang w:eastAsia="en-GB"/>
        </w:rPr>
      </w:pPr>
      <w:r w:rsidRPr="00E16200">
        <w:rPr>
          <w:rFonts w:ascii="Arial" w:hAnsi="Arial" w:cs="Arial"/>
          <w:b/>
          <w:bCs/>
          <w:noProof/>
          <w:color w:val="FF0000"/>
          <w:sz w:val="36"/>
          <w:szCs w:val="36"/>
        </w:rPr>
        <w:lastRenderedPageBreak/>
        <w:drawing>
          <wp:anchor distT="0" distB="0" distL="114300" distR="114300" simplePos="0" relativeHeight="252000256" behindDoc="0" locked="0" layoutInCell="1" allowOverlap="1" wp14:anchorId="2725F79D" wp14:editId="5C26EFEF">
            <wp:simplePos x="0" y="0"/>
            <wp:positionH relativeFrom="column">
              <wp:posOffset>4800811</wp:posOffset>
            </wp:positionH>
            <wp:positionV relativeFrom="paragraph">
              <wp:posOffset>397933</wp:posOffset>
            </wp:positionV>
            <wp:extent cx="1204311" cy="1135117"/>
            <wp:effectExtent l="0" t="0" r="0" b="8255"/>
            <wp:wrapTight wrapText="bothSides">
              <wp:wrapPolygon edited="0">
                <wp:start x="0" y="0"/>
                <wp:lineTo x="0" y="21395"/>
                <wp:lineTo x="21190" y="21395"/>
                <wp:lineTo x="21190" y="0"/>
                <wp:lineTo x="0" y="0"/>
              </wp:wrapPolygon>
            </wp:wrapTight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311" cy="1135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5537" w:rsidRPr="00E16200"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6F5F0C21" w14:textId="2D725EB8" w:rsidR="00DF5537" w:rsidRPr="00E16200" w:rsidRDefault="00140F1F" w:rsidP="006E0111">
      <w:pPr>
        <w:rPr>
          <w:rFonts w:ascii="Cambria" w:hAnsi="Cambria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23776" behindDoc="1" locked="0" layoutInCell="1" allowOverlap="1" wp14:anchorId="0E2C7D27" wp14:editId="39066F50">
            <wp:simplePos x="0" y="0"/>
            <wp:positionH relativeFrom="margin">
              <wp:posOffset>4855845</wp:posOffset>
            </wp:positionH>
            <wp:positionV relativeFrom="paragraph">
              <wp:posOffset>967645</wp:posOffset>
            </wp:positionV>
            <wp:extent cx="1261110" cy="1150620"/>
            <wp:effectExtent l="0" t="0" r="0" b="0"/>
            <wp:wrapTight wrapText="bothSides">
              <wp:wrapPolygon edited="0">
                <wp:start x="0" y="0"/>
                <wp:lineTo x="0" y="21099"/>
                <wp:lineTo x="21208" y="21099"/>
                <wp:lineTo x="21208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6200">
        <w:rPr>
          <w:rFonts w:ascii="Cambria" w:hAnsi="Cambria" w:cs="Arial"/>
          <w:b/>
          <w:bCs/>
          <w:color w:val="FF0000"/>
          <w:sz w:val="36"/>
          <w:szCs w:val="36"/>
        </w:rPr>
        <w:t xml:space="preserve">5 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dokument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y para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harap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umusunod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="00311567" w:rsidRPr="00E16200">
        <w:rPr>
          <w:rFonts w:ascii="Cambria" w:hAnsi="Cambria" w:cs="Arial"/>
          <w:b/>
          <w:bCs/>
          <w:sz w:val="36"/>
          <w:szCs w:val="36"/>
        </w:rPr>
        <w:t>‘</w:t>
      </w:r>
      <w:r w:rsidRPr="00E16200">
        <w:rPr>
          <w:rFonts w:ascii="Cambria" w:hAnsi="Cambria" w:cs="Arial"/>
          <w:b/>
          <w:bCs/>
          <w:sz w:val="36"/>
          <w:szCs w:val="36"/>
        </w:rPr>
        <w:t>mental health needs</w:t>
      </w:r>
      <w:r w:rsidR="00311567" w:rsidRPr="00E16200">
        <w:rPr>
          <w:rFonts w:ascii="Cambria" w:hAnsi="Cambria" w:cs="Arial"/>
          <w:b/>
          <w:bCs/>
          <w:sz w:val="36"/>
          <w:szCs w:val="36"/>
        </w:rPr>
        <w:t xml:space="preserve">’ o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ngangailang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r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lusug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isip</w:t>
      </w:r>
      <w:proofErr w:type="spellEnd"/>
      <w:r w:rsidR="00311567" w:rsidRPr="00E16200">
        <w:rPr>
          <w:rFonts w:ascii="Cambria" w:hAnsi="Cambria" w:cs="Arial"/>
          <w:b/>
          <w:bCs/>
          <w:sz w:val="36"/>
          <w:szCs w:val="36"/>
        </w:rPr>
        <w:t>.</w:t>
      </w:r>
    </w:p>
    <w:p w14:paraId="7A67F2AD" w14:textId="3364015F" w:rsidR="00140F1F" w:rsidRPr="00E16200" w:rsidRDefault="00A33611" w:rsidP="006E0111">
      <w:pPr>
        <w:pStyle w:val="ListParagraph"/>
        <w:numPr>
          <w:ilvl w:val="0"/>
          <w:numId w:val="29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</w:p>
    <w:p w14:paraId="00D5D255" w14:textId="7E65E547" w:rsidR="00140F1F" w:rsidRPr="00E16200" w:rsidRDefault="00A33611" w:rsidP="006E0111">
      <w:pPr>
        <w:pStyle w:val="ListParagraph"/>
        <w:numPr>
          <w:ilvl w:val="0"/>
          <w:numId w:val="29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Cs/>
          <w:sz w:val="36"/>
          <w:szCs w:val="36"/>
        </w:rPr>
        <w:t>Pagkabiktima</w:t>
      </w:r>
      <w:proofErr w:type="spellEnd"/>
    </w:p>
    <w:p w14:paraId="764BE594" w14:textId="1E8CDFAE" w:rsidR="00140F1F" w:rsidRPr="00E16200" w:rsidRDefault="00A33611" w:rsidP="006E0111">
      <w:pPr>
        <w:pStyle w:val="ListParagraph"/>
        <w:numPr>
          <w:ilvl w:val="0"/>
          <w:numId w:val="29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kamuhi</w:t>
      </w:r>
      <w:proofErr w:type="spellEnd"/>
    </w:p>
    <w:p w14:paraId="31F9FF45" w14:textId="6DDDEFF8" w:rsidR="000E2254" w:rsidRPr="00E16200" w:rsidRDefault="00220976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  <w:lang w:eastAsia="en-GB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3FDB052" wp14:editId="649C6630">
                <wp:simplePos x="0" y="0"/>
                <wp:positionH relativeFrom="margin">
                  <wp:posOffset>0</wp:posOffset>
                </wp:positionH>
                <wp:positionV relativeFrom="paragraph">
                  <wp:posOffset>124607</wp:posOffset>
                </wp:positionV>
                <wp:extent cx="5715000" cy="872978"/>
                <wp:effectExtent l="0" t="0" r="25400" b="1651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872978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22061" w14:textId="6880DAEC" w:rsidR="00061EAA" w:rsidRPr="006217FD" w:rsidRDefault="00061EAA" w:rsidP="00140F1F">
                            <w:pPr>
                              <w:rPr>
                                <w:rFonts w:ascii="Cambria" w:hAnsi="Cambria" w:cs="Arial"/>
                                <w:lang w:eastAsia="en-GB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  <w:lang w:eastAsia="en-GB"/>
                              </w:rPr>
                              <w:t>Pagkabikitim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  <w:lang w:eastAsia="en-GB"/>
                              </w:rPr>
                              <w:t xml:space="preserve"> (Victimization):</w:t>
                            </w:r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dukomento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it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a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victimisatio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pagkabiktim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ay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gagamiti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up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tukuyi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ang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nakaranas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o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nakakaranas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hindi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magand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pa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trat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mg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ta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paligid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mo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dahil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iyo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‘</w:t>
                            </w:r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mental health needs</w:t>
                            </w:r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>’</w:t>
                            </w:r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o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pangangailang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karagdag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tulo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par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kalusugan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pa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iisip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  <w:lang w:eastAsia="en-GB"/>
                              </w:rPr>
                              <w:t>.</w:t>
                            </w:r>
                          </w:p>
                          <w:p w14:paraId="1E792ACD" w14:textId="7482708C" w:rsidR="00061EAA" w:rsidRPr="00140F1F" w:rsidRDefault="00061EAA" w:rsidP="00140F1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40F1F"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DB052" id="Text Box 25" o:spid="_x0000_s1028" type="#_x0000_t202" style="position:absolute;left:0;text-align:left;margin-left:0;margin-top:9.8pt;width:450pt;height:68.7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" fillcolor="#b9cde5" strokecolor="windowText">
                <v:textbox>
                  <w:txbxContent>
                    <w:p w14:paraId="26B22061" w14:textId="6880DAEC" w:rsidR="00061EAA" w:rsidRPr="006217FD" w:rsidRDefault="00061EAA" w:rsidP="00140F1F">
                      <w:pPr>
                        <w:rPr>
                          <w:rFonts w:ascii="Cambria" w:hAnsi="Cambria" w:cs="Arial"/>
                          <w:lang w:eastAsia="en-GB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  <w:lang w:eastAsia="en-GB"/>
                        </w:rPr>
                        <w:t>Pagkabikitim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  <w:lang w:eastAsia="en-GB"/>
                        </w:rPr>
                        <w:t xml:space="preserve"> (Victimization):</w:t>
                      </w:r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dukomento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it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a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victimisation</w:t>
                      </w:r>
                      <w:proofErr w:type="spellEnd"/>
                      <w:r>
                        <w:rPr>
                          <w:rFonts w:ascii="Cambria" w:hAnsi="Cambria" w:cs="Arial"/>
                          <w:lang w:eastAsia="en-GB"/>
                        </w:rPr>
                        <w:t xml:space="preserve"> o </w:t>
                      </w:r>
                      <w:proofErr w:type="spellStart"/>
                      <w:r>
                        <w:rPr>
                          <w:rFonts w:ascii="Cambria" w:hAnsi="Cambria" w:cs="Arial"/>
                          <w:lang w:eastAsia="en-GB"/>
                        </w:rPr>
                        <w:t>pagkabiktim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ay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gagamiti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up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tukuyi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Cambria" w:hAnsi="Cambria" w:cs="Arial"/>
                          <w:lang w:eastAsia="en-GB"/>
                        </w:rPr>
                        <w:t xml:space="preserve">ang </w:t>
                      </w:r>
                      <w:proofErr w:type="spellStart"/>
                      <w:r>
                        <w:rPr>
                          <w:rFonts w:ascii="Cambria" w:hAnsi="Cambria" w:cs="Arial"/>
                          <w:lang w:eastAsia="en-GB"/>
                        </w:rPr>
                        <w:t>isang</w:t>
                      </w:r>
                      <w:proofErr w:type="spellEnd"/>
                      <w:r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  <w:lang w:eastAsia="en-GB"/>
                        </w:rPr>
                        <w:t>tao</w:t>
                      </w:r>
                      <w:proofErr w:type="spellEnd"/>
                      <w:r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  <w:lang w:eastAsia="en-GB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nakaranas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o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nakakaranas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hindi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magand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pa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trat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mg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ta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paligid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mo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dahil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iyo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Cambria" w:hAnsi="Cambria" w:cs="Arial"/>
                          <w:lang w:eastAsia="en-GB"/>
                        </w:rPr>
                        <w:t>‘</w:t>
                      </w:r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mental health needs</w:t>
                      </w:r>
                      <w:r>
                        <w:rPr>
                          <w:rFonts w:ascii="Cambria" w:hAnsi="Cambria" w:cs="Arial"/>
                          <w:lang w:eastAsia="en-GB"/>
                        </w:rPr>
                        <w:t>’</w:t>
                      </w:r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Cambria" w:hAnsi="Cambria" w:cs="Arial"/>
                          <w:lang w:eastAsia="en-GB"/>
                        </w:rPr>
                        <w:t xml:space="preserve">o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pangangailang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karagdag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tulo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par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kalusugan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pa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iisip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  <w:lang w:eastAsia="en-GB"/>
                        </w:rPr>
                        <w:t>.</w:t>
                      </w:r>
                    </w:p>
                    <w:p w14:paraId="1E792ACD" w14:textId="7482708C" w:rsidR="00061EAA" w:rsidRPr="00140F1F" w:rsidRDefault="00061EAA" w:rsidP="00140F1F">
                      <w:pPr>
                        <w:rPr>
                          <w:sz w:val="16"/>
                          <w:szCs w:val="16"/>
                        </w:rPr>
                      </w:pPr>
                      <w:r w:rsidRPr="00140F1F">
                        <w:rPr>
                          <w:rFonts w:ascii="Arial" w:hAnsi="Arial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F5367D" w14:textId="3A430A94" w:rsidR="000E2254" w:rsidRPr="00E16200" w:rsidRDefault="000E2254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  <w:lang w:eastAsia="en-GB"/>
        </w:rPr>
      </w:pPr>
    </w:p>
    <w:p w14:paraId="22445191" w14:textId="09B84A27" w:rsidR="000E2254" w:rsidRPr="00E16200" w:rsidRDefault="000E2254" w:rsidP="006E0111">
      <w:pPr>
        <w:rPr>
          <w:rFonts w:ascii="Arial" w:hAnsi="Arial" w:cs="Arial"/>
          <w:sz w:val="36"/>
          <w:szCs w:val="36"/>
          <w:lang w:eastAsia="en-GB"/>
        </w:rPr>
      </w:pPr>
    </w:p>
    <w:p w14:paraId="4DCF18F3" w14:textId="4C173342" w:rsidR="000E2254" w:rsidRPr="00E16200" w:rsidRDefault="000E2254" w:rsidP="006E0111">
      <w:pPr>
        <w:rPr>
          <w:rFonts w:ascii="Arial" w:hAnsi="Arial" w:cs="Arial"/>
          <w:sz w:val="36"/>
          <w:szCs w:val="36"/>
          <w:lang w:eastAsia="en-GB"/>
        </w:rPr>
      </w:pPr>
    </w:p>
    <w:p w14:paraId="0DB45463" w14:textId="311657DA" w:rsidR="00220976" w:rsidRPr="00E16200" w:rsidRDefault="00220976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05344" behindDoc="1" locked="0" layoutInCell="1" allowOverlap="1" wp14:anchorId="6A625143" wp14:editId="492808BF">
            <wp:simplePos x="0" y="0"/>
            <wp:positionH relativeFrom="page">
              <wp:posOffset>5773420</wp:posOffset>
            </wp:positionH>
            <wp:positionV relativeFrom="paragraph">
              <wp:posOffset>132080</wp:posOffset>
            </wp:positionV>
            <wp:extent cx="1383030" cy="1081405"/>
            <wp:effectExtent l="0" t="0" r="7620" b="4445"/>
            <wp:wrapTight wrapText="bothSides">
              <wp:wrapPolygon edited="0">
                <wp:start x="0" y="0"/>
                <wp:lineTo x="0" y="21308"/>
                <wp:lineTo x="21421" y="21308"/>
                <wp:lineTo x="21421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03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3B133E" w14:textId="79A00A8B" w:rsidR="00140F1F" w:rsidRPr="00E16200" w:rsidRDefault="00A33611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Ang</w:t>
      </w:r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basehan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dokumentong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ay </w:t>
      </w:r>
      <w:r w:rsidR="00140F1F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pananaliksik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ginawa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40F1F" w:rsidRPr="00E16200">
        <w:rPr>
          <w:rFonts w:ascii="Cambria" w:hAnsi="Cambria" w:cs="Arial"/>
          <w:sz w:val="36"/>
          <w:szCs w:val="36"/>
        </w:rPr>
        <w:t xml:space="preserve"> Middlesex University</w:t>
      </w:r>
      <w:r w:rsidR="006217FD" w:rsidRPr="00E16200">
        <w:rPr>
          <w:rFonts w:ascii="Cambria" w:hAnsi="Cambria" w:cs="Arial"/>
          <w:sz w:val="36"/>
          <w:szCs w:val="36"/>
        </w:rPr>
        <w:t>.</w:t>
      </w:r>
    </w:p>
    <w:p w14:paraId="41F6A761" w14:textId="1D7BE3A1" w:rsidR="00220976" w:rsidRPr="00E16200" w:rsidRDefault="00220976" w:rsidP="006E0111">
      <w:pPr>
        <w:rPr>
          <w:rFonts w:ascii="Arial" w:hAnsi="Arial" w:cs="Arial"/>
          <w:sz w:val="36"/>
          <w:szCs w:val="36"/>
        </w:rPr>
      </w:pPr>
    </w:p>
    <w:p w14:paraId="02BDC3E9" w14:textId="67706552" w:rsidR="00220976" w:rsidRPr="00E16200" w:rsidRDefault="00220976" w:rsidP="006E0111">
      <w:pPr>
        <w:rPr>
          <w:rFonts w:ascii="Arial" w:hAnsi="Arial" w:cs="Arial"/>
          <w:sz w:val="36"/>
          <w:szCs w:val="36"/>
          <w:lang w:val="en-GB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01280" behindDoc="0" locked="0" layoutInCell="1" allowOverlap="1" wp14:anchorId="1EEBC16F" wp14:editId="4BE81A56">
            <wp:simplePos x="0" y="0"/>
            <wp:positionH relativeFrom="column">
              <wp:posOffset>4752406</wp:posOffset>
            </wp:positionH>
            <wp:positionV relativeFrom="paragraph">
              <wp:posOffset>202170</wp:posOffset>
            </wp:positionV>
            <wp:extent cx="1663700" cy="808355"/>
            <wp:effectExtent l="0" t="0" r="0" b="0"/>
            <wp:wrapTight wrapText="bothSides">
              <wp:wrapPolygon edited="0">
                <wp:start x="0" y="0"/>
                <wp:lineTo x="0" y="20870"/>
                <wp:lineTo x="21270" y="20870"/>
                <wp:lineTo x="21270" y="0"/>
                <wp:lineTo x="0" y="0"/>
              </wp:wrapPolygon>
            </wp:wrapTight>
            <wp:docPr id="4" name="Picture 4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Gusto naming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ibahagi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ang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resulta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ng </w:t>
      </w:r>
      <w:proofErr w:type="spellStart"/>
      <w:r w:rsidR="00A33611" w:rsidRPr="00E16200">
        <w:rPr>
          <w:rFonts w:ascii="Cambria" w:hAnsi="Cambria" w:cs="Arial"/>
          <w:sz w:val="36"/>
          <w:szCs w:val="36"/>
          <w:lang w:eastAsia="en-GB"/>
        </w:rPr>
        <w:t>nasabing</w:t>
      </w:r>
      <w:proofErr w:type="spellEnd"/>
      <w:r w:rsidR="00A33611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pananaliksik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upang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mabigyan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kayo ng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karagdagang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kaalaman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at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ideya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ng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mga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maari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nyong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</w:t>
      </w:r>
      <w:proofErr w:type="spellStart"/>
      <w:r w:rsidR="00140F1F" w:rsidRPr="00E16200">
        <w:rPr>
          <w:rFonts w:ascii="Cambria" w:hAnsi="Cambria" w:cs="Arial"/>
          <w:sz w:val="36"/>
          <w:szCs w:val="36"/>
          <w:lang w:eastAsia="en-GB"/>
        </w:rPr>
        <w:t>gawin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 xml:space="preserve"> kung kayo ay </w:t>
      </w:r>
      <w:proofErr w:type="spellStart"/>
      <w:r w:rsidR="00A33611" w:rsidRPr="00E16200">
        <w:rPr>
          <w:rFonts w:ascii="Cambria" w:hAnsi="Cambria" w:cs="Arial"/>
          <w:sz w:val="36"/>
          <w:szCs w:val="36"/>
          <w:lang w:eastAsia="en-GB"/>
        </w:rPr>
        <w:t>nakaranas</w:t>
      </w:r>
      <w:proofErr w:type="spellEnd"/>
      <w:r w:rsidR="00A33611" w:rsidRPr="00E16200">
        <w:rPr>
          <w:rFonts w:ascii="Cambria" w:hAnsi="Cambria" w:cs="Arial"/>
          <w:sz w:val="36"/>
          <w:szCs w:val="36"/>
          <w:lang w:eastAsia="en-GB"/>
        </w:rPr>
        <w:t xml:space="preserve"> o </w:t>
      </w:r>
      <w:proofErr w:type="spellStart"/>
      <w:r w:rsidR="00A33611" w:rsidRPr="00E16200">
        <w:rPr>
          <w:rFonts w:ascii="Cambria" w:hAnsi="Cambria" w:cs="Arial"/>
          <w:sz w:val="36"/>
          <w:szCs w:val="36"/>
          <w:lang w:eastAsia="en-GB"/>
        </w:rPr>
        <w:t>nakakaranas</w:t>
      </w:r>
      <w:proofErr w:type="spellEnd"/>
      <w:r w:rsidR="00A33611" w:rsidRPr="00E16200">
        <w:rPr>
          <w:rFonts w:ascii="Cambria" w:hAnsi="Cambria" w:cs="Arial"/>
          <w:sz w:val="36"/>
          <w:szCs w:val="36"/>
          <w:lang w:eastAsia="en-GB"/>
        </w:rPr>
        <w:t xml:space="preserve"> ng pang-</w:t>
      </w:r>
      <w:proofErr w:type="spellStart"/>
      <w:r w:rsidR="00A33611" w:rsidRPr="00E16200">
        <w:rPr>
          <w:rFonts w:ascii="Cambria" w:hAnsi="Cambria" w:cs="Arial"/>
          <w:sz w:val="36"/>
          <w:szCs w:val="36"/>
          <w:lang w:eastAsia="en-GB"/>
        </w:rPr>
        <w:t>aabuso</w:t>
      </w:r>
      <w:proofErr w:type="spellEnd"/>
      <w:r w:rsidR="00140F1F" w:rsidRPr="00E16200">
        <w:rPr>
          <w:rFonts w:ascii="Cambria" w:hAnsi="Cambria" w:cs="Arial"/>
          <w:sz w:val="36"/>
          <w:szCs w:val="36"/>
          <w:lang w:eastAsia="en-GB"/>
        </w:rPr>
        <w:t>.</w:t>
      </w:r>
    </w:p>
    <w:p w14:paraId="4AB86D12" w14:textId="77777777" w:rsidR="00220976" w:rsidRPr="00E16200" w:rsidRDefault="00220976" w:rsidP="006E0111">
      <w:pPr>
        <w:rPr>
          <w:rFonts w:ascii="Arial" w:hAnsi="Arial" w:cs="Arial"/>
          <w:b/>
          <w:bCs/>
          <w:sz w:val="44"/>
          <w:szCs w:val="44"/>
        </w:rPr>
      </w:pPr>
    </w:p>
    <w:p w14:paraId="49A3C538" w14:textId="169D7218" w:rsidR="006E0111" w:rsidRPr="00E16200" w:rsidRDefault="00A33611" w:rsidP="006E0111">
      <w:pPr>
        <w:rPr>
          <w:rFonts w:ascii="Arial" w:hAnsi="Arial" w:cs="Arial"/>
          <w:b/>
          <w:bCs/>
          <w:sz w:val="44"/>
          <w:szCs w:val="44"/>
        </w:rPr>
      </w:pP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Ano</w:t>
      </w:r>
      <w:proofErr w:type="spellEnd"/>
      <w:r w:rsidRPr="00E16200">
        <w:rPr>
          <w:rFonts w:ascii="Arial" w:hAnsi="Arial" w:cs="Arial"/>
          <w:b/>
          <w:bCs/>
          <w:sz w:val="44"/>
          <w:szCs w:val="44"/>
        </w:rPr>
        <w:t xml:space="preserve"> ang pang-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aabuso</w:t>
      </w:r>
      <w:proofErr w:type="spellEnd"/>
      <w:r w:rsidRPr="00E16200">
        <w:rPr>
          <w:rFonts w:ascii="Arial" w:hAnsi="Arial" w:cs="Arial"/>
          <w:b/>
          <w:bCs/>
          <w:sz w:val="44"/>
          <w:szCs w:val="44"/>
        </w:rPr>
        <w:t>?</w:t>
      </w:r>
    </w:p>
    <w:p w14:paraId="1A82BD6C" w14:textId="77777777" w:rsidR="00E16200" w:rsidRDefault="006E0111" w:rsidP="006E0111">
      <w:pPr>
        <w:rPr>
          <w:rFonts w:ascii="Arial" w:hAnsi="Arial" w:cs="Arial"/>
          <w:b/>
          <w:bCs/>
          <w:sz w:val="44"/>
          <w:szCs w:val="44"/>
        </w:rPr>
      </w:pPr>
      <w:r w:rsidRPr="00E16200">
        <w:rPr>
          <w:rFonts w:ascii="Arial" w:hAnsi="Arial" w:cs="Arial"/>
          <w:noProof/>
          <w:color w:val="FF0000"/>
          <w:sz w:val="36"/>
          <w:szCs w:val="36"/>
        </w:rPr>
        <w:drawing>
          <wp:anchor distT="0" distB="0" distL="114300" distR="114300" simplePos="0" relativeHeight="252002304" behindDoc="0" locked="0" layoutInCell="1" allowOverlap="1" wp14:anchorId="50AC4918" wp14:editId="173B61FC">
            <wp:simplePos x="0" y="0"/>
            <wp:positionH relativeFrom="column">
              <wp:posOffset>4638252</wp:posOffset>
            </wp:positionH>
            <wp:positionV relativeFrom="paragraph">
              <wp:posOffset>278976</wp:posOffset>
            </wp:positionV>
            <wp:extent cx="1438910" cy="1371600"/>
            <wp:effectExtent l="0" t="0" r="8890" b="0"/>
            <wp:wrapTight wrapText="bothSides">
              <wp:wrapPolygon edited="0">
                <wp:start x="0" y="0"/>
                <wp:lineTo x="0" y="21300"/>
                <wp:lineTo x="21447" y="21300"/>
                <wp:lineTo x="2144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91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3A2B8" w14:textId="4BC332DA" w:rsidR="006E0111" w:rsidRPr="00E16200" w:rsidRDefault="006E0111" w:rsidP="006E0111">
      <w:pPr>
        <w:rPr>
          <w:rFonts w:ascii="Arial" w:hAnsi="Arial" w:cs="Arial"/>
          <w:b/>
          <w:bCs/>
          <w:sz w:val="44"/>
          <w:szCs w:val="44"/>
        </w:rPr>
      </w:pPr>
      <w:r w:rsidRPr="00E16200">
        <w:rPr>
          <w:rFonts w:ascii="Arial" w:hAnsi="Arial" w:cs="Arial"/>
          <w:b/>
          <w:bCs/>
          <w:noProof/>
          <w:sz w:val="36"/>
          <w:szCs w:val="36"/>
        </w:rPr>
        <w:t>Ang salitang abuso</w:t>
      </w:r>
      <w:r w:rsidR="00A33611" w:rsidRPr="00E16200">
        <w:rPr>
          <w:rFonts w:ascii="Arial" w:hAnsi="Arial" w:cs="Arial"/>
          <w:b/>
          <w:bCs/>
          <w:noProof/>
          <w:sz w:val="36"/>
          <w:szCs w:val="36"/>
        </w:rPr>
        <w:t xml:space="preserve"> o pang-aabuso</w:t>
      </w:r>
      <w:r w:rsidRPr="00E16200">
        <w:rPr>
          <w:rFonts w:ascii="Arial" w:hAnsi="Arial" w:cs="Arial"/>
          <w:b/>
          <w:bCs/>
          <w:noProof/>
          <w:sz w:val="36"/>
          <w:szCs w:val="36"/>
        </w:rPr>
        <w:t xml:space="preserve"> ay ginagamit na pantukoy sa iba't-ibang </w:t>
      </w:r>
      <w:r w:rsidR="00A33611" w:rsidRPr="00E16200">
        <w:rPr>
          <w:rFonts w:ascii="Arial" w:hAnsi="Arial" w:cs="Arial"/>
          <w:b/>
          <w:bCs/>
          <w:noProof/>
          <w:sz w:val="36"/>
          <w:szCs w:val="36"/>
        </w:rPr>
        <w:t>pag-u</w:t>
      </w:r>
      <w:r w:rsidRPr="00E16200">
        <w:rPr>
          <w:rFonts w:ascii="Arial" w:hAnsi="Arial" w:cs="Arial"/>
          <w:b/>
          <w:bCs/>
          <w:noProof/>
          <w:sz w:val="36"/>
          <w:szCs w:val="36"/>
        </w:rPr>
        <w:t>ugali tulad ng mga sumusunod:</w:t>
      </w:r>
    </w:p>
    <w:p w14:paraId="7E4C9A9E" w14:textId="001E60E2" w:rsidR="004D6046" w:rsidRPr="00E16200" w:rsidRDefault="004D6046" w:rsidP="006E0111">
      <w:pPr>
        <w:rPr>
          <w:rFonts w:ascii="Arial" w:hAnsi="Arial" w:cs="Arial"/>
          <w:b/>
          <w:bCs/>
          <w:sz w:val="36"/>
          <w:szCs w:val="36"/>
        </w:rPr>
      </w:pPr>
    </w:p>
    <w:p w14:paraId="0AEA068B" w14:textId="647ADAEF" w:rsidR="006E0111" w:rsidRPr="00E16200" w:rsidRDefault="006E0111" w:rsidP="006E0111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36"/>
          <w:szCs w:val="36"/>
          <w:lang w:val="en-US"/>
        </w:rPr>
      </w:pPr>
      <w:r w:rsidRPr="00E16200">
        <w:rPr>
          <w:rFonts w:ascii="Arial" w:hAnsi="Arial" w:cs="Arial"/>
          <w:sz w:val="36"/>
          <w:szCs w:val="36"/>
          <w:lang w:val="en-US"/>
        </w:rPr>
        <w:t xml:space="preserve">Physical assault o </w:t>
      </w:r>
      <w:proofErr w:type="spellStart"/>
      <w:r w:rsidR="00A33611" w:rsidRPr="00E16200">
        <w:rPr>
          <w:rFonts w:ascii="Arial" w:hAnsi="Arial" w:cs="Arial"/>
          <w:sz w:val="36"/>
          <w:szCs w:val="36"/>
          <w:lang w:val="en-US"/>
        </w:rPr>
        <w:t>Pisikal</w:t>
      </w:r>
      <w:proofErr w:type="spellEnd"/>
      <w:r w:rsidR="00A33611"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="00A33611" w:rsidRPr="00E16200">
        <w:rPr>
          <w:rFonts w:ascii="Arial" w:hAnsi="Arial" w:cs="Arial"/>
          <w:sz w:val="36"/>
          <w:szCs w:val="36"/>
          <w:lang w:val="en-US"/>
        </w:rPr>
        <w:t>na</w:t>
      </w:r>
      <w:proofErr w:type="spellEnd"/>
      <w:r w:rsidR="00A33611"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="00A33611" w:rsidRPr="00E16200">
        <w:rPr>
          <w:rFonts w:ascii="Arial" w:hAnsi="Arial" w:cs="Arial"/>
          <w:sz w:val="36"/>
          <w:szCs w:val="36"/>
          <w:lang w:val="en-US"/>
        </w:rPr>
        <w:t>pagtake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ito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sinasadyang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pananakit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sa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katawan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tulad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pamam</w:t>
      </w:r>
      <w:r w:rsidR="00A33611" w:rsidRPr="00E16200">
        <w:rPr>
          <w:rFonts w:ascii="Arial" w:hAnsi="Arial" w:cs="Arial"/>
          <w:sz w:val="36"/>
          <w:szCs w:val="36"/>
          <w:lang w:val="en-US"/>
        </w:rPr>
        <w:t>a</w:t>
      </w:r>
      <w:r w:rsidRPr="00E16200">
        <w:rPr>
          <w:rFonts w:ascii="Arial" w:hAnsi="Arial" w:cs="Arial"/>
          <w:sz w:val="36"/>
          <w:szCs w:val="36"/>
          <w:lang w:val="en-US"/>
        </w:rPr>
        <w:t>lo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pagsuntok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o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pag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  <w:lang w:val="en-US"/>
        </w:rPr>
        <w:t>sipa</w:t>
      </w:r>
      <w:proofErr w:type="spellEnd"/>
      <w:r w:rsidRPr="00E16200">
        <w:rPr>
          <w:rFonts w:ascii="Arial" w:hAnsi="Arial" w:cs="Arial"/>
          <w:sz w:val="36"/>
          <w:szCs w:val="36"/>
          <w:lang w:val="en-US"/>
        </w:rPr>
        <w:t>.</w:t>
      </w:r>
    </w:p>
    <w:p w14:paraId="34D4EA88" w14:textId="6E4EA65A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0430166" wp14:editId="5008888B">
                <wp:simplePos x="0" y="0"/>
                <wp:positionH relativeFrom="margin">
                  <wp:posOffset>246185</wp:posOffset>
                </wp:positionH>
                <wp:positionV relativeFrom="paragraph">
                  <wp:posOffset>126805</wp:posOffset>
                </wp:positionV>
                <wp:extent cx="4800600" cy="556455"/>
                <wp:effectExtent l="0" t="0" r="25400" b="2794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55645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35FFE" w14:textId="1D20D5B6" w:rsidR="00061EAA" w:rsidRPr="006217FD" w:rsidRDefault="00061EAA" w:rsidP="006E0111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Assault o Pag-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atake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:</w:t>
                            </w:r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raniwan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lit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ginagamit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nanakit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pag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atake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kapwa</w:t>
                            </w:r>
                            <w:proofErr w:type="spellEnd"/>
                            <w:r w:rsidRPr="006217FD">
                              <w:rPr>
                                <w:rFonts w:ascii="Cambria" w:hAnsi="Cambria" w:cs="Arial"/>
                              </w:rPr>
                              <w:t xml:space="preserve"> para </w:t>
                            </w:r>
                            <w:proofErr w:type="spellStart"/>
                            <w:r w:rsidRPr="006217FD">
                              <w:rPr>
                                <w:rFonts w:ascii="Cambria" w:hAnsi="Cambria" w:cs="Arial"/>
                              </w:rPr>
                              <w:t>manak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30166" id="Text Box 8" o:spid="_x0000_s1029" type="#_x0000_t202" style="position:absolute;left:0;text-align:left;margin-left:19.4pt;margin-top:10pt;width:378pt;height:43.8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" fillcolor="#b9cde5" strokecolor="windowText">
                <v:textbox>
                  <w:txbxContent>
                    <w:p w14:paraId="2AD35FFE" w14:textId="1D20D5B6" w:rsidR="00061EAA" w:rsidRPr="006217FD" w:rsidRDefault="00061EAA" w:rsidP="006E0111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Assault o Pag-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atake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:</w:t>
                      </w:r>
                      <w:r w:rsidRPr="006217FD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raniwan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lit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ginagamit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nanakit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pag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atake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kapwa</w:t>
                      </w:r>
                      <w:proofErr w:type="spellEnd"/>
                      <w:r w:rsidRPr="006217FD">
                        <w:rPr>
                          <w:rFonts w:ascii="Cambria" w:hAnsi="Cambria" w:cs="Arial"/>
                        </w:rPr>
                        <w:t xml:space="preserve"> para </w:t>
                      </w:r>
                      <w:proofErr w:type="spellStart"/>
                      <w:r w:rsidRPr="006217FD">
                        <w:rPr>
                          <w:rFonts w:ascii="Cambria" w:hAnsi="Cambria" w:cs="Arial"/>
                        </w:rPr>
                        <w:t>manaki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7172BF" w14:textId="7461207A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A3F3368" w14:textId="1B71063C" w:rsidR="00F83CB0" w:rsidRPr="00E16200" w:rsidRDefault="00F83CB0" w:rsidP="008331E3">
      <w:pPr>
        <w:rPr>
          <w:rFonts w:ascii="Arial" w:hAnsi="Arial" w:cs="Arial"/>
          <w:b/>
          <w:bCs/>
          <w:sz w:val="36"/>
          <w:szCs w:val="36"/>
        </w:rPr>
      </w:pPr>
    </w:p>
    <w:p w14:paraId="73B9E008" w14:textId="2EBF328D" w:rsidR="008A5CEE" w:rsidRPr="00E16200" w:rsidRDefault="006E0111" w:rsidP="008331E3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2003328" behindDoc="0" locked="0" layoutInCell="1" allowOverlap="1" wp14:anchorId="69F1D319" wp14:editId="3BF587F8">
            <wp:simplePos x="0" y="0"/>
            <wp:positionH relativeFrom="column">
              <wp:posOffset>4591896</wp:posOffset>
            </wp:positionH>
            <wp:positionV relativeFrom="paragraph">
              <wp:posOffset>531495</wp:posOffset>
            </wp:positionV>
            <wp:extent cx="1290320" cy="1497330"/>
            <wp:effectExtent l="0" t="0" r="5080" b="7620"/>
            <wp:wrapTight wrapText="bothSides">
              <wp:wrapPolygon edited="0">
                <wp:start x="0" y="0"/>
                <wp:lineTo x="0" y="21435"/>
                <wp:lineTo x="21366" y="21435"/>
                <wp:lineTo x="21366" y="0"/>
                <wp:lineTo x="0" y="0"/>
              </wp:wrapPolygon>
            </wp:wrapTight>
            <wp:docPr id="21" name="Picture 2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drawing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162EE" w14:textId="253D9C54" w:rsidR="007E2C70" w:rsidRPr="00E16200" w:rsidRDefault="006421A8" w:rsidP="006E011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Arial"/>
          <w:b/>
          <w:bCs/>
          <w:sz w:val="36"/>
          <w:szCs w:val="36"/>
          <w:lang w:val="en-US"/>
        </w:rPr>
      </w:pPr>
      <w:r w:rsidRPr="00E16200">
        <w:rPr>
          <w:rFonts w:ascii="Cambria" w:hAnsi="Cambria" w:cs="Arial"/>
          <w:sz w:val="36"/>
          <w:szCs w:val="36"/>
          <w:lang w:val="en-US"/>
        </w:rPr>
        <w:t xml:space="preserve">Sexual abuse o </w:t>
      </w:r>
      <w:r w:rsidR="008331E3" w:rsidRPr="00E16200">
        <w:rPr>
          <w:rFonts w:ascii="Cambria" w:hAnsi="Cambria" w:cs="Arial"/>
          <w:sz w:val="36"/>
          <w:szCs w:val="36"/>
          <w:lang w:val="en-US"/>
        </w:rPr>
        <w:t>Pang-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aabusong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proofErr w:type="gramStart"/>
      <w:r w:rsidR="008331E3" w:rsidRPr="00E16200">
        <w:rPr>
          <w:rFonts w:ascii="Cambria" w:hAnsi="Cambria" w:cs="Arial"/>
          <w:sz w:val="36"/>
          <w:szCs w:val="36"/>
          <w:lang w:val="en-US"/>
        </w:rPr>
        <w:t>sekswal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proofErr w:type="gram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marahas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ugali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may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kaugnayan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seks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kikipa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talik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).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mga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komentong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sekswal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tingin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mo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hindi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ka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komportable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gpilit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mg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sekswal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bagay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ayaw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mong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8331E3" w:rsidRPr="00E16200">
        <w:rPr>
          <w:rFonts w:ascii="Cambria" w:hAnsi="Cambria" w:cs="Arial"/>
          <w:sz w:val="36"/>
          <w:szCs w:val="36"/>
          <w:lang w:val="en-US"/>
        </w:rPr>
        <w:t>gawin</w:t>
      </w:r>
      <w:proofErr w:type="spellEnd"/>
      <w:r w:rsidR="008331E3" w:rsidRPr="00E16200">
        <w:rPr>
          <w:rFonts w:ascii="Cambria" w:hAnsi="Cambria" w:cs="Arial"/>
          <w:sz w:val="36"/>
          <w:szCs w:val="36"/>
          <w:lang w:val="en-US"/>
        </w:rPr>
        <w:t>.</w:t>
      </w:r>
    </w:p>
    <w:p w14:paraId="3CD487B8" w14:textId="13C1726B" w:rsidR="008A5CEE" w:rsidRPr="00E16200" w:rsidRDefault="006E0111" w:rsidP="006E0111">
      <w:pPr>
        <w:pStyle w:val="ListParagraph"/>
        <w:spacing w:after="0" w:line="240" w:lineRule="auto"/>
        <w:ind w:left="768"/>
        <w:rPr>
          <w:rFonts w:ascii="Arial" w:hAnsi="Arial" w:cs="Arial"/>
          <w:b/>
          <w:bCs/>
          <w:sz w:val="36"/>
          <w:szCs w:val="36"/>
          <w:lang w:val="en-US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15584" behindDoc="1" locked="0" layoutInCell="1" allowOverlap="1" wp14:anchorId="4CE129B0" wp14:editId="1E2DCB96">
            <wp:simplePos x="0" y="0"/>
            <wp:positionH relativeFrom="margin">
              <wp:posOffset>4872355</wp:posOffset>
            </wp:positionH>
            <wp:positionV relativeFrom="paragraph">
              <wp:posOffset>34925</wp:posOffset>
            </wp:positionV>
            <wp:extent cx="1460500" cy="1112520"/>
            <wp:effectExtent l="0" t="0" r="6350" b="0"/>
            <wp:wrapTight wrapText="bothSides">
              <wp:wrapPolygon edited="0">
                <wp:start x="0" y="0"/>
                <wp:lineTo x="0" y="21082"/>
                <wp:lineTo x="21412" y="21082"/>
                <wp:lineTo x="21412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A375E7" w14:textId="3DB2E81D" w:rsidR="008331E3" w:rsidRPr="00E16200" w:rsidRDefault="00FE057D" w:rsidP="00FE057D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Arial"/>
          <w:sz w:val="36"/>
          <w:szCs w:val="36"/>
          <w:lang w:val="en-US"/>
        </w:rPr>
      </w:pPr>
      <w:r w:rsidRPr="00E16200">
        <w:rPr>
          <w:rFonts w:ascii="Cambria" w:hAnsi="Cambria" w:cs="Arial"/>
          <w:sz w:val="36"/>
          <w:szCs w:val="36"/>
          <w:lang w:val="en-US"/>
        </w:rPr>
        <w:t xml:space="preserve">Emotional abuse o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E</w:t>
      </w:r>
      <w:r w:rsidR="006E0111" w:rsidRPr="00E16200">
        <w:rPr>
          <w:rFonts w:ascii="Cambria" w:hAnsi="Cambria" w:cs="Arial"/>
          <w:sz w:val="36"/>
          <w:szCs w:val="36"/>
          <w:lang w:val="en-US"/>
        </w:rPr>
        <w:t>mosyonal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pa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aabus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ngangahulug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g-uugali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na</w:t>
      </w:r>
      <w:r w:rsidRPr="00E16200">
        <w:rPr>
          <w:rFonts w:ascii="Cambria" w:hAnsi="Cambria" w:cs="Arial"/>
          <w:sz w:val="36"/>
          <w:szCs w:val="36"/>
          <w:lang w:val="en-US"/>
        </w:rPr>
        <w:t>gpapaligali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y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o</w:t>
      </w:r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m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loob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pa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insult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y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mamagitan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gtawa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bat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ban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ngalan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</w:p>
    <w:p w14:paraId="224CC638" w14:textId="2AA19516" w:rsidR="008A5CEE" w:rsidRPr="00E16200" w:rsidRDefault="006E0111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04352" behindDoc="0" locked="0" layoutInCell="1" allowOverlap="1" wp14:anchorId="4578669A" wp14:editId="153327D3">
            <wp:simplePos x="0" y="0"/>
            <wp:positionH relativeFrom="column">
              <wp:posOffset>4707890</wp:posOffset>
            </wp:positionH>
            <wp:positionV relativeFrom="paragraph">
              <wp:posOffset>250402</wp:posOffset>
            </wp:positionV>
            <wp:extent cx="1429385" cy="836930"/>
            <wp:effectExtent l="0" t="0" r="0" b="1270"/>
            <wp:wrapTight wrapText="bothSides">
              <wp:wrapPolygon edited="0">
                <wp:start x="0" y="0"/>
                <wp:lineTo x="0" y="21141"/>
                <wp:lineTo x="21303" y="21141"/>
                <wp:lineTo x="21303" y="0"/>
                <wp:lineTo x="0" y="0"/>
              </wp:wrapPolygon>
            </wp:wrapTight>
            <wp:docPr id="24" name="Picture 2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drawing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855CA4" w14:textId="27DE8FE6" w:rsidR="00FE057D" w:rsidRPr="00E16200" w:rsidRDefault="006E0111" w:rsidP="00FE057D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Arial"/>
          <w:sz w:val="36"/>
          <w:szCs w:val="36"/>
          <w:lang w:val="en-US"/>
        </w:rPr>
      </w:pPr>
      <w:r w:rsidRPr="00E16200">
        <w:rPr>
          <w:rFonts w:ascii="Cambria" w:hAnsi="Cambria" w:cs="Arial"/>
          <w:sz w:val="36"/>
          <w:szCs w:val="36"/>
          <w:lang w:val="en-US"/>
        </w:rPr>
        <w:t xml:space="preserve">Psychological abuse o </w:t>
      </w:r>
      <w:r w:rsidR="00FE057D" w:rsidRPr="00E16200">
        <w:rPr>
          <w:rFonts w:ascii="Cambria" w:hAnsi="Cambria" w:cs="Arial"/>
          <w:sz w:val="36"/>
          <w:szCs w:val="36"/>
          <w:lang w:val="en-US"/>
        </w:rPr>
        <w:t>Pang-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aabusong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sikolohikal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nangangahulugan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ito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gaw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bagay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makakasam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iyong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kalusugan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-iisip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, ang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gaw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sasabi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mg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bagay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nagdudulot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iyong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kabahal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FE057D" w:rsidRPr="00E16200">
        <w:rPr>
          <w:rFonts w:ascii="Cambria" w:hAnsi="Cambria" w:cs="Arial"/>
          <w:sz w:val="36"/>
          <w:szCs w:val="36"/>
          <w:lang w:val="en-US"/>
        </w:rPr>
        <w:t>pagkabalisa</w:t>
      </w:r>
      <w:proofErr w:type="spellEnd"/>
      <w:r w:rsidR="00FE057D" w:rsidRPr="00E16200">
        <w:rPr>
          <w:rFonts w:ascii="Cambria" w:hAnsi="Cambria" w:cs="Arial"/>
          <w:sz w:val="36"/>
          <w:szCs w:val="36"/>
          <w:lang w:val="en-US"/>
        </w:rPr>
        <w:t>.</w:t>
      </w:r>
    </w:p>
    <w:p w14:paraId="4AFD6DFD" w14:textId="71828D06" w:rsidR="00A73C41" w:rsidRPr="00E16200" w:rsidRDefault="006E0111" w:rsidP="006421A8">
      <w:pPr>
        <w:jc w:val="both"/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27872" behindDoc="1" locked="0" layoutInCell="1" allowOverlap="1" wp14:anchorId="1B4DBD47" wp14:editId="34AFC3A2">
            <wp:simplePos x="0" y="0"/>
            <wp:positionH relativeFrom="page">
              <wp:posOffset>6133253</wp:posOffset>
            </wp:positionH>
            <wp:positionV relativeFrom="paragraph">
              <wp:posOffset>56727</wp:posOffset>
            </wp:positionV>
            <wp:extent cx="1224915" cy="1242060"/>
            <wp:effectExtent l="0" t="0" r="0" b="0"/>
            <wp:wrapTight wrapText="bothSides">
              <wp:wrapPolygon edited="0">
                <wp:start x="0" y="0"/>
                <wp:lineTo x="0" y="21202"/>
                <wp:lineTo x="21163" y="21202"/>
                <wp:lineTo x="21163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915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D67C2F" w14:textId="4D6F758B" w:rsidR="006E0111" w:rsidRPr="00E16200" w:rsidRDefault="0056111D" w:rsidP="006E011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 w:cs="Arial"/>
          <w:sz w:val="36"/>
          <w:szCs w:val="36"/>
          <w:lang w:val="en-US"/>
        </w:rPr>
      </w:pPr>
      <w:r w:rsidRPr="00E16200">
        <w:rPr>
          <w:rFonts w:ascii="Cambria" w:hAnsi="Cambria" w:cs="Arial"/>
          <w:b/>
          <w:sz w:val="36"/>
          <w:szCs w:val="36"/>
          <w:lang w:val="en-US"/>
        </w:rPr>
        <w:t>Pang-</w:t>
      </w:r>
      <w:proofErr w:type="spellStart"/>
      <w:r w:rsidRPr="00E16200">
        <w:rPr>
          <w:rFonts w:ascii="Cambria" w:hAnsi="Cambria" w:cs="Arial"/>
          <w:b/>
          <w:sz w:val="36"/>
          <w:szCs w:val="36"/>
          <w:lang w:val="en-US"/>
        </w:rPr>
        <w:t>aabuso</w:t>
      </w:r>
      <w:proofErr w:type="spellEnd"/>
      <w:r w:rsidRPr="00E16200">
        <w:rPr>
          <w:rFonts w:ascii="Cambria" w:hAnsi="Cambria" w:cs="Arial"/>
          <w:b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  <w:lang w:val="en-US"/>
        </w:rPr>
        <w:t>batay</w:t>
      </w:r>
      <w:proofErr w:type="spellEnd"/>
      <w:r w:rsidRPr="00E16200">
        <w:rPr>
          <w:rFonts w:ascii="Cambria" w:hAnsi="Cambria" w:cs="Arial"/>
          <w:b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b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  <w:lang w:val="en-US"/>
        </w:rPr>
        <w:t>diskriminasyon</w:t>
      </w:r>
      <w:proofErr w:type="spellEnd"/>
      <w:r w:rsidR="006E0111" w:rsidRPr="00E16200">
        <w:rPr>
          <w:rFonts w:ascii="Cambria" w:hAnsi="Cambria" w:cs="Arial"/>
          <w:b/>
          <w:bCs/>
          <w:sz w:val="36"/>
          <w:szCs w:val="36"/>
          <w:lang w:val="en-US"/>
        </w:rPr>
        <w:t>.</w:t>
      </w:r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kung a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ta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nakaranas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abus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dahil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ayroo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ngangailang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lusug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g-iisip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>.</w:t>
      </w:r>
    </w:p>
    <w:p w14:paraId="35985ECA" w14:textId="77777777" w:rsidR="0056111D" w:rsidRPr="00E16200" w:rsidRDefault="0056111D" w:rsidP="0056111D">
      <w:pPr>
        <w:jc w:val="both"/>
        <w:rPr>
          <w:rFonts w:ascii="Cambria" w:hAnsi="Cambria" w:cs="Arial"/>
          <w:sz w:val="36"/>
          <w:szCs w:val="36"/>
        </w:rPr>
      </w:pPr>
    </w:p>
    <w:p w14:paraId="6D6285DF" w14:textId="37209162" w:rsidR="00325BF9" w:rsidRPr="00E16200" w:rsidRDefault="00325BF9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BC2A08" wp14:editId="76F3E048">
                <wp:simplePos x="0" y="0"/>
                <wp:positionH relativeFrom="margin">
                  <wp:posOffset>184638</wp:posOffset>
                </wp:positionH>
                <wp:positionV relativeFrom="paragraph">
                  <wp:posOffset>147125</wp:posOffset>
                </wp:positionV>
                <wp:extent cx="5250180" cy="785055"/>
                <wp:effectExtent l="0" t="0" r="33020" b="2794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78505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FC527" w14:textId="5C0A8DC7" w:rsidR="00061EAA" w:rsidRPr="006217FD" w:rsidRDefault="00061EAA" w:rsidP="006E0111">
                            <w:pPr>
                              <w:rPr>
                                <w:rFonts w:ascii="Cambria" w:hAnsi="Cambria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/>
                                <w:b/>
                                <w:bCs/>
                              </w:rPr>
                              <w:t>Diskriminasyon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  <w:b/>
                                <w:bCs/>
                              </w:rPr>
                              <w:t>:</w:t>
                            </w:r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/>
                              </w:rPr>
                              <w:t>nangangahulugan</w:t>
                            </w:r>
                            <w:proofErr w:type="spellEnd"/>
                            <w:r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/>
                              </w:rPr>
                              <w:t>ito</w:t>
                            </w:r>
                            <w:proofErr w:type="spellEnd"/>
                            <w:r>
                              <w:rPr>
                                <w:rFonts w:ascii="Cambria" w:hAnsi="Cambria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hindi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makatarungang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pagtrato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dahil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katangian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ng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isang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indibidwal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,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maaring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ito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ay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dahil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sa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lahi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,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edad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 xml:space="preserve">, </w:t>
                            </w:r>
                            <w:proofErr w:type="spellStart"/>
                            <w:r w:rsidRPr="006217FD">
                              <w:rPr>
                                <w:rFonts w:ascii="Cambria" w:hAnsi="Cambria"/>
                              </w:rPr>
                              <w:t>kasarian</w:t>
                            </w:r>
                            <w:proofErr w:type="spellEnd"/>
                            <w:r w:rsidRPr="006217FD">
                              <w:rPr>
                                <w:rFonts w:ascii="Cambria" w:hAnsi="Cambria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C2A08" id="Text Box 20" o:spid="_x0000_s1030" type="#_x0000_t202" style="position:absolute;margin-left:14.55pt;margin-top:11.6pt;width:413.4pt;height:61.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" fillcolor="#b9cde5" strokecolor="windowText">
                <v:textbox>
                  <w:txbxContent>
                    <w:p w14:paraId="13FFC527" w14:textId="5C0A8DC7" w:rsidR="00061EAA" w:rsidRPr="006217FD" w:rsidRDefault="00061EAA" w:rsidP="006E0111">
                      <w:pPr>
                        <w:rPr>
                          <w:rFonts w:ascii="Cambria" w:hAnsi="Cambria"/>
                        </w:rPr>
                      </w:pPr>
                      <w:proofErr w:type="spellStart"/>
                      <w:r w:rsidRPr="00E16200">
                        <w:rPr>
                          <w:rFonts w:ascii="Cambria" w:hAnsi="Cambria"/>
                          <w:b/>
                          <w:bCs/>
                        </w:rPr>
                        <w:t>Diskriminasyon</w:t>
                      </w:r>
                      <w:proofErr w:type="spellEnd"/>
                      <w:r w:rsidRPr="006217FD">
                        <w:rPr>
                          <w:rFonts w:ascii="Cambria" w:hAnsi="Cambria"/>
                          <w:b/>
                          <w:bCs/>
                        </w:rPr>
                        <w:t>:</w:t>
                      </w:r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/>
                        </w:rPr>
                        <w:t>nangangahulugan</w:t>
                      </w:r>
                      <w:proofErr w:type="spellEnd"/>
                      <w:r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/>
                        </w:rPr>
                        <w:t>ito</w:t>
                      </w:r>
                      <w:proofErr w:type="spellEnd"/>
                      <w:r>
                        <w:rPr>
                          <w:rFonts w:ascii="Cambria" w:hAnsi="Cambria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hindi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makatarungang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pagtrato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dahil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katangian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ng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isang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indibidwal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,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maaring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ito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ay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dahil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sa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lahi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,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edad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 xml:space="preserve">, </w:t>
                      </w:r>
                      <w:proofErr w:type="spellStart"/>
                      <w:r w:rsidRPr="006217FD">
                        <w:rPr>
                          <w:rFonts w:ascii="Cambria" w:hAnsi="Cambria"/>
                        </w:rPr>
                        <w:t>kasarian</w:t>
                      </w:r>
                      <w:proofErr w:type="spellEnd"/>
                      <w:r w:rsidRPr="006217FD">
                        <w:rPr>
                          <w:rFonts w:ascii="Cambria" w:hAnsi="Cambria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1C0E6F" w14:textId="2550B44A" w:rsidR="00325BF9" w:rsidRPr="00E16200" w:rsidRDefault="00325BF9" w:rsidP="006E0111">
      <w:pPr>
        <w:pStyle w:val="ListParagraph"/>
        <w:spacing w:after="0" w:line="240" w:lineRule="auto"/>
        <w:ind w:left="768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7B69873" w14:textId="43343AD6" w:rsidR="00325BF9" w:rsidRPr="00E16200" w:rsidRDefault="00325BF9" w:rsidP="006E0111">
      <w:pPr>
        <w:pStyle w:val="ListParagraph"/>
        <w:spacing w:after="0" w:line="240" w:lineRule="auto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56C76E72" w14:textId="53F4A20C" w:rsidR="008A5CEE" w:rsidRPr="00E16200" w:rsidRDefault="00220976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w:lastRenderedPageBreak/>
        <w:drawing>
          <wp:anchor distT="0" distB="0" distL="114300" distR="114300" simplePos="0" relativeHeight="252005376" behindDoc="0" locked="0" layoutInCell="1" allowOverlap="1" wp14:anchorId="5FC3D71C" wp14:editId="21448328">
            <wp:simplePos x="0" y="0"/>
            <wp:positionH relativeFrom="column">
              <wp:posOffset>6036091</wp:posOffset>
            </wp:positionH>
            <wp:positionV relativeFrom="paragraph">
              <wp:posOffset>410013</wp:posOffset>
            </wp:positionV>
            <wp:extent cx="514350" cy="421640"/>
            <wp:effectExtent l="0" t="0" r="0" b="0"/>
            <wp:wrapTight wrapText="bothSides">
              <wp:wrapPolygon edited="0">
                <wp:start x="0" y="0"/>
                <wp:lineTo x="0" y="20494"/>
                <wp:lineTo x="20800" y="20494"/>
                <wp:lineTo x="20800" y="0"/>
                <wp:lineTo x="0" y="0"/>
              </wp:wrapPolygon>
            </wp:wrapTight>
            <wp:docPr id="28" name="Picture 2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drawing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14DD2" w14:textId="77777777" w:rsidR="0056111D" w:rsidRPr="00E16200" w:rsidRDefault="0056111D" w:rsidP="0056111D">
      <w:pPr>
        <w:rPr>
          <w:rFonts w:ascii="Arial" w:hAnsi="Arial" w:cs="Arial"/>
          <w:sz w:val="36"/>
          <w:szCs w:val="36"/>
        </w:rPr>
      </w:pPr>
    </w:p>
    <w:p w14:paraId="52C50795" w14:textId="5C4AE70B" w:rsidR="008A5CEE" w:rsidRPr="00E16200" w:rsidRDefault="00A73C41" w:rsidP="0056111D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29920" behindDoc="1" locked="0" layoutInCell="1" allowOverlap="1" wp14:anchorId="4E562DB7" wp14:editId="5C686687">
            <wp:simplePos x="0" y="0"/>
            <wp:positionH relativeFrom="margin">
              <wp:posOffset>5250180</wp:posOffset>
            </wp:positionH>
            <wp:positionV relativeFrom="paragraph">
              <wp:posOffset>53975</wp:posOffset>
            </wp:positionV>
            <wp:extent cx="1301115" cy="807720"/>
            <wp:effectExtent l="0" t="0" r="0" b="0"/>
            <wp:wrapTight wrapText="bothSides">
              <wp:wrapPolygon edited="0">
                <wp:start x="0" y="0"/>
                <wp:lineTo x="0" y="20887"/>
                <wp:lineTo x="21189" y="20887"/>
                <wp:lineTo x="21189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11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0764E" w14:textId="05F1976F" w:rsidR="0056111D" w:rsidRPr="00E16200" w:rsidRDefault="006E0111" w:rsidP="0056111D">
      <w:pPr>
        <w:pStyle w:val="ListParagraph"/>
        <w:numPr>
          <w:ilvl w:val="0"/>
          <w:numId w:val="3"/>
        </w:numPr>
        <w:spacing w:after="0" w:line="240" w:lineRule="auto"/>
        <w:rPr>
          <w:color w:val="202124"/>
          <w:sz w:val="42"/>
          <w:szCs w:val="42"/>
          <w:lang w:val="en-US"/>
        </w:rPr>
      </w:pP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r w:rsidR="0056111D" w:rsidRPr="00E16200">
        <w:rPr>
          <w:rFonts w:ascii="Cambria" w:hAnsi="Cambria" w:cs="Arial"/>
          <w:sz w:val="36"/>
          <w:szCs w:val="36"/>
          <w:lang w:val="en-US"/>
        </w:rPr>
        <w:t>pang-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a</w:t>
      </w:r>
      <w:r w:rsidRPr="00E16200">
        <w:rPr>
          <w:rFonts w:ascii="Cambria" w:hAnsi="Cambria" w:cs="Arial"/>
          <w:sz w:val="36"/>
          <w:szCs w:val="36"/>
          <w:lang w:val="en-US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mahan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institusyo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pa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ndibidwal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akatarung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gtrat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inabibilang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trabaho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pangangalag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bahay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ospital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>.</w:t>
      </w:r>
    </w:p>
    <w:p w14:paraId="4A621BCB" w14:textId="685C26C3" w:rsidR="00325BF9" w:rsidRPr="00E16200" w:rsidRDefault="007E2C70" w:rsidP="006E0111">
      <w:pPr>
        <w:pStyle w:val="ListParagraph"/>
        <w:spacing w:after="0" w:line="240" w:lineRule="auto"/>
        <w:ind w:left="768"/>
        <w:rPr>
          <w:rFonts w:ascii="Arial" w:hAnsi="Arial" w:cs="Arial"/>
          <w:b/>
          <w:bCs/>
          <w:sz w:val="36"/>
          <w:szCs w:val="36"/>
          <w:lang w:val="en-US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56544" behindDoc="1" locked="0" layoutInCell="1" allowOverlap="1" wp14:anchorId="5EB54636" wp14:editId="2C323072">
            <wp:simplePos x="0" y="0"/>
            <wp:positionH relativeFrom="margin">
              <wp:posOffset>5242560</wp:posOffset>
            </wp:positionH>
            <wp:positionV relativeFrom="paragraph">
              <wp:posOffset>160655</wp:posOffset>
            </wp:positionV>
            <wp:extent cx="1219200" cy="1463675"/>
            <wp:effectExtent l="0" t="0" r="0" b="3175"/>
            <wp:wrapTight wrapText="bothSides">
              <wp:wrapPolygon edited="0">
                <wp:start x="0" y="0"/>
                <wp:lineTo x="0" y="21366"/>
                <wp:lineTo x="21263" y="21366"/>
                <wp:lineTo x="21263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6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713B19" w14:textId="09CDF193" w:rsidR="006E0111" w:rsidRPr="00E16200" w:rsidRDefault="006E0111" w:rsidP="006E011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Arial"/>
          <w:sz w:val="36"/>
          <w:szCs w:val="36"/>
          <w:lang w:val="en-US"/>
        </w:rPr>
      </w:pPr>
      <w:r w:rsidRPr="00E16200">
        <w:rPr>
          <w:rFonts w:ascii="Cambria" w:hAnsi="Cambria" w:cs="Arial"/>
          <w:sz w:val="36"/>
          <w:szCs w:val="36"/>
          <w:lang w:val="en-US"/>
        </w:rPr>
        <w:t xml:space="preserve">Neglect o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ito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pa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s</w:t>
      </w:r>
      <w:r w:rsidR="0056111D" w:rsidRPr="00E16200">
        <w:rPr>
          <w:rFonts w:ascii="Cambria" w:hAnsi="Cambria" w:cs="Arial"/>
          <w:sz w:val="36"/>
          <w:szCs w:val="36"/>
          <w:lang w:val="en-US"/>
        </w:rPr>
        <w:t>ang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tao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nakatalagang</w:t>
      </w:r>
      <w:proofErr w:type="spellEnd"/>
      <w:r w:rsidR="0056111D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56111D" w:rsidRPr="00E16200">
        <w:rPr>
          <w:rFonts w:ascii="Cambria" w:hAnsi="Cambria" w:cs="Arial"/>
          <w:sz w:val="36"/>
          <w:szCs w:val="36"/>
          <w:lang w:val="en-US"/>
        </w:rPr>
        <w:t>tagapag-</w:t>
      </w:r>
      <w:r w:rsidRPr="00E16200">
        <w:rPr>
          <w:rFonts w:ascii="Cambria" w:hAnsi="Cambria" w:cs="Arial"/>
          <w:sz w:val="36"/>
          <w:szCs w:val="36"/>
          <w:lang w:val="en-US"/>
        </w:rPr>
        <w:t>alag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ny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pw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t kung a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ny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tungkuli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</w:t>
      </w:r>
      <w:r w:rsidR="0056111D" w:rsidRPr="00E16200">
        <w:rPr>
          <w:rFonts w:ascii="Cambria" w:hAnsi="Cambria" w:cs="Arial"/>
          <w:sz w:val="36"/>
          <w:szCs w:val="36"/>
          <w:lang w:val="en-US"/>
        </w:rPr>
        <w:t>i</w:t>
      </w:r>
      <w:r w:rsidRPr="00E16200">
        <w:rPr>
          <w:rFonts w:ascii="Cambria" w:hAnsi="Cambria" w:cs="Arial"/>
          <w:sz w:val="36"/>
          <w:szCs w:val="36"/>
          <w:lang w:val="en-US"/>
        </w:rPr>
        <w:t>y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gagampan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, kung a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magul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tutugun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ng </w:t>
      </w:r>
      <w:proofErr w:type="spellStart"/>
      <w:proofErr w:type="gramStart"/>
      <w:r w:rsidRPr="00E16200">
        <w:rPr>
          <w:rFonts w:ascii="Cambria" w:hAnsi="Cambria" w:cs="Arial"/>
          <w:sz w:val="36"/>
          <w:szCs w:val="36"/>
          <w:lang w:val="en-US"/>
        </w:rPr>
        <w:t>pangunahi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ngangailangan</w:t>
      </w:r>
      <w:proofErr w:type="spellEnd"/>
      <w:proofErr w:type="gram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anak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>.</w:t>
      </w:r>
    </w:p>
    <w:p w14:paraId="53AB1AB2" w14:textId="77777777" w:rsidR="0056111D" w:rsidRPr="00E16200" w:rsidRDefault="0056111D" w:rsidP="0056111D">
      <w:pPr>
        <w:rPr>
          <w:rFonts w:ascii="Arial" w:hAnsi="Arial" w:cs="Arial"/>
          <w:b/>
          <w:bCs/>
          <w:sz w:val="36"/>
          <w:szCs w:val="36"/>
        </w:rPr>
      </w:pPr>
    </w:p>
    <w:p w14:paraId="0C119575" w14:textId="7CAA7BC8" w:rsidR="008A5CEE" w:rsidRPr="00E16200" w:rsidRDefault="00220976" w:rsidP="006E0111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  <w:bCs/>
          <w:sz w:val="36"/>
          <w:szCs w:val="36"/>
          <w:lang w:val="en-US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17632" behindDoc="1" locked="0" layoutInCell="1" allowOverlap="1" wp14:anchorId="7297A5DE" wp14:editId="1C79525E">
            <wp:simplePos x="0" y="0"/>
            <wp:positionH relativeFrom="margin">
              <wp:posOffset>5161564</wp:posOffset>
            </wp:positionH>
            <wp:positionV relativeFrom="paragraph">
              <wp:posOffset>85572</wp:posOffset>
            </wp:positionV>
            <wp:extent cx="1341120" cy="1330960"/>
            <wp:effectExtent l="0" t="0" r="0" b="2540"/>
            <wp:wrapTight wrapText="bothSides">
              <wp:wrapPolygon edited="0">
                <wp:start x="0" y="0"/>
                <wp:lineTo x="0" y="21332"/>
                <wp:lineTo x="21170" y="21332"/>
                <wp:lineTo x="21170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65E" w:rsidRPr="00E16200">
        <w:rPr>
          <w:rFonts w:ascii="Arial" w:hAnsi="Arial" w:cs="Arial"/>
          <w:sz w:val="36"/>
          <w:szCs w:val="36"/>
        </w:rPr>
        <w:t>F</w:t>
      </w:r>
      <w:r w:rsidR="008A5CEE" w:rsidRPr="00E16200">
        <w:rPr>
          <w:rFonts w:ascii="Arial" w:hAnsi="Arial" w:cs="Arial"/>
          <w:sz w:val="36"/>
          <w:szCs w:val="36"/>
        </w:rPr>
        <w:t xml:space="preserve">inancial abuse, this means any kind of abuse that is to do with money. For </w:t>
      </w:r>
      <w:r w:rsidR="00FF0D6F" w:rsidRPr="00E16200">
        <w:rPr>
          <w:rFonts w:ascii="Arial" w:hAnsi="Arial" w:cs="Arial"/>
          <w:sz w:val="36"/>
          <w:szCs w:val="36"/>
        </w:rPr>
        <w:t>example,</w:t>
      </w:r>
      <w:r w:rsidR="008A5CEE" w:rsidRPr="00E16200">
        <w:rPr>
          <w:rFonts w:ascii="Arial" w:hAnsi="Arial" w:cs="Arial"/>
          <w:sz w:val="36"/>
          <w:szCs w:val="36"/>
        </w:rPr>
        <w:t xml:space="preserve"> controlling or stealing your money. </w:t>
      </w:r>
    </w:p>
    <w:p w14:paraId="335BB19A" w14:textId="40218ABC" w:rsidR="006E0111" w:rsidRPr="00E16200" w:rsidRDefault="0056111D" w:rsidP="006E011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Arial"/>
          <w:sz w:val="36"/>
          <w:szCs w:val="36"/>
          <w:lang w:val="en-US"/>
        </w:rPr>
      </w:pPr>
      <w:r w:rsidRPr="00E16200">
        <w:rPr>
          <w:rFonts w:ascii="Cambria" w:hAnsi="Cambria" w:cs="Arial"/>
          <w:sz w:val="36"/>
          <w:szCs w:val="36"/>
          <w:lang w:val="en-US"/>
        </w:rPr>
        <w:t xml:space="preserve">Financial abuse o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inansyal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pang-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aabus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ngangahulug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anumang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uri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ng pang-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may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kinalaman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er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.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Halimbaw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  <w:lang w:val="en-US"/>
        </w:rPr>
        <w:t>pag</w:t>
      </w:r>
      <w:r w:rsidR="006E0111" w:rsidRPr="00E16200">
        <w:rPr>
          <w:rFonts w:ascii="Cambria" w:hAnsi="Cambria" w:cs="Arial"/>
          <w:sz w:val="36"/>
          <w:szCs w:val="36"/>
          <w:lang w:val="en-US"/>
        </w:rPr>
        <w:t>nanakaw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a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gamit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a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pera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upan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kontrolin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ang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isang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  <w:lang w:val="en-US"/>
        </w:rPr>
        <w:t>tao</w:t>
      </w:r>
      <w:proofErr w:type="spellEnd"/>
      <w:r w:rsidR="006E0111" w:rsidRPr="00E16200">
        <w:rPr>
          <w:rFonts w:ascii="Cambria" w:hAnsi="Cambria" w:cs="Arial"/>
          <w:sz w:val="36"/>
          <w:szCs w:val="36"/>
          <w:lang w:val="en-US"/>
        </w:rPr>
        <w:t xml:space="preserve">.  </w:t>
      </w:r>
    </w:p>
    <w:p w14:paraId="77542FD8" w14:textId="3E123D63" w:rsidR="008A5CEE" w:rsidRPr="00E16200" w:rsidRDefault="008A5CEE" w:rsidP="006E0111">
      <w:pPr>
        <w:rPr>
          <w:rFonts w:ascii="Arial" w:hAnsi="Arial" w:cs="Arial"/>
          <w:b/>
          <w:bCs/>
          <w:sz w:val="44"/>
          <w:szCs w:val="44"/>
        </w:rPr>
      </w:pPr>
    </w:p>
    <w:p w14:paraId="65CF34AC" w14:textId="581DE93D" w:rsidR="006E0111" w:rsidRPr="00E16200" w:rsidRDefault="006E0111" w:rsidP="006E0111">
      <w:pPr>
        <w:rPr>
          <w:rFonts w:ascii="Cambria" w:hAnsi="Cambria" w:cs="Arial"/>
          <w:b/>
          <w:bCs/>
          <w:sz w:val="44"/>
          <w:szCs w:val="44"/>
        </w:rPr>
      </w:pP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Ano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Krimen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pagkamuhi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>?</w:t>
      </w:r>
    </w:p>
    <w:p w14:paraId="182D6468" w14:textId="019CF1ED" w:rsidR="008A5CEE" w:rsidRPr="00E16200" w:rsidRDefault="001723D8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  <w:color w:val="FF0000"/>
        </w:rPr>
        <w:lastRenderedPageBreak/>
        <w:drawing>
          <wp:anchor distT="0" distB="0" distL="114300" distR="114300" simplePos="0" relativeHeight="251738112" behindDoc="1" locked="0" layoutInCell="1" allowOverlap="1" wp14:anchorId="68DB2FF7" wp14:editId="7559A887">
            <wp:simplePos x="0" y="0"/>
            <wp:positionH relativeFrom="margin">
              <wp:posOffset>5312694</wp:posOffset>
            </wp:positionH>
            <wp:positionV relativeFrom="paragraph">
              <wp:posOffset>402590</wp:posOffset>
            </wp:positionV>
            <wp:extent cx="1219200" cy="1229360"/>
            <wp:effectExtent l="0" t="0" r="0" b="8890"/>
            <wp:wrapTight wrapText="bothSides">
              <wp:wrapPolygon edited="0">
                <wp:start x="0" y="0"/>
                <wp:lineTo x="0" y="21421"/>
                <wp:lineTo x="21263" y="21421"/>
                <wp:lineTo x="21263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54AA0" w14:textId="32F8D81E" w:rsidR="006E0111" w:rsidRPr="00E16200" w:rsidRDefault="006E0111" w:rsidP="006E0111">
      <w:pPr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y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kapag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isang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tao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ay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gumawa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laban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isang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tao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kanyang</w:t>
      </w:r>
      <w:proofErr w:type="spellEnd"/>
      <w:r w:rsidR="009D3ECA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36"/>
          <w:szCs w:val="36"/>
        </w:rPr>
        <w:t>katangi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lad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:</w:t>
      </w:r>
    </w:p>
    <w:p w14:paraId="00A95E56" w14:textId="77777777" w:rsidR="009D3ECA" w:rsidRPr="00E16200" w:rsidRDefault="009D3ECA" w:rsidP="006E0111">
      <w:pPr>
        <w:rPr>
          <w:rFonts w:ascii="Arial" w:hAnsi="Arial" w:cs="Arial"/>
          <w:sz w:val="36"/>
          <w:szCs w:val="36"/>
        </w:rPr>
      </w:pPr>
    </w:p>
    <w:p w14:paraId="3E57D989" w14:textId="58977175" w:rsidR="006E0111" w:rsidRPr="00E16200" w:rsidRDefault="009D3ECA" w:rsidP="006E0111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</w:t>
      </w:r>
      <w:r w:rsidR="006E0111" w:rsidRPr="00E16200">
        <w:rPr>
          <w:rFonts w:ascii="Cambria" w:hAnsi="Cambria" w:cs="Arial"/>
          <w:sz w:val="36"/>
          <w:szCs w:val="36"/>
        </w:rPr>
        <w:t>apansanan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maaaring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pisikal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pagiisip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>.</w:t>
      </w:r>
    </w:p>
    <w:p w14:paraId="44E87C88" w14:textId="77777777" w:rsidR="009D3ECA" w:rsidRPr="00E16200" w:rsidRDefault="009D3ECA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47AED7C2" w14:textId="00CDC68B" w:rsidR="009D3ECA" w:rsidRPr="00E16200" w:rsidRDefault="00076A4F" w:rsidP="009D3ECA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2006400" behindDoc="0" locked="0" layoutInCell="1" allowOverlap="1" wp14:anchorId="2EDCEF7C" wp14:editId="0BA32EB8">
            <wp:simplePos x="0" y="0"/>
            <wp:positionH relativeFrom="column">
              <wp:posOffset>5391807</wp:posOffset>
            </wp:positionH>
            <wp:positionV relativeFrom="paragraph">
              <wp:posOffset>137160</wp:posOffset>
            </wp:positionV>
            <wp:extent cx="895985" cy="898525"/>
            <wp:effectExtent l="0" t="0" r="0" b="0"/>
            <wp:wrapTight wrapText="bothSides">
              <wp:wrapPolygon edited="0">
                <wp:start x="0" y="0"/>
                <wp:lineTo x="0" y="21066"/>
                <wp:lineTo x="21125" y="21066"/>
                <wp:lineTo x="21125" y="0"/>
                <wp:lineTo x="0" y="0"/>
              </wp:wrapPolygon>
            </wp:wrapTight>
            <wp:docPr id="29" name="Picture 2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drawing&#10;&#10;Description automatically generated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30"/>
                    <a:stretch/>
                  </pic:blipFill>
                  <pic:spPr bwMode="auto">
                    <a:xfrm>
                      <a:off x="0" y="0"/>
                      <a:ext cx="895985" cy="89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Kasariang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P</w:t>
      </w:r>
      <w:r w:rsidR="006E0111" w:rsidRPr="00E16200">
        <w:rPr>
          <w:rFonts w:ascii="Cambria" w:hAnsi="Cambria" w:cs="Arial"/>
          <w:sz w:val="36"/>
          <w:szCs w:val="36"/>
        </w:rPr>
        <w:t>agkakakilanlan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nangangahulugan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nararamdaman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mong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9D3ECA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9D3EC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babae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lalaki</w:t>
      </w:r>
      <w:proofErr w:type="spellEnd"/>
    </w:p>
    <w:p w14:paraId="36B26ADB" w14:textId="77777777" w:rsidR="009D3ECA" w:rsidRPr="00E16200" w:rsidRDefault="009D3ECA" w:rsidP="006E0111">
      <w:pPr>
        <w:pStyle w:val="NormalWeb"/>
        <w:spacing w:before="0" w:beforeAutospacing="0" w:after="0" w:afterAutospacing="0"/>
        <w:ind w:left="720"/>
        <w:rPr>
          <w:rFonts w:ascii="Arial" w:hAnsi="Arial" w:cs="Arial"/>
          <w:sz w:val="36"/>
          <w:szCs w:val="36"/>
        </w:rPr>
      </w:pPr>
    </w:p>
    <w:p w14:paraId="4C1371B8" w14:textId="27BEE365" w:rsidR="00076A4F" w:rsidRPr="00E16200" w:rsidRDefault="00076A4F" w:rsidP="006E0111">
      <w:pPr>
        <w:pStyle w:val="NormalWeb"/>
        <w:spacing w:before="0" w:beforeAutospacing="0" w:after="0" w:afterAutospacing="0"/>
        <w:ind w:left="72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 w:eastAsia="en-US"/>
        </w:rPr>
        <w:drawing>
          <wp:anchor distT="0" distB="0" distL="114300" distR="114300" simplePos="0" relativeHeight="251736064" behindDoc="1" locked="0" layoutInCell="1" allowOverlap="1" wp14:anchorId="4F01658D" wp14:editId="0E43FD12">
            <wp:simplePos x="0" y="0"/>
            <wp:positionH relativeFrom="margin">
              <wp:posOffset>5312410</wp:posOffset>
            </wp:positionH>
            <wp:positionV relativeFrom="paragraph">
              <wp:posOffset>76835</wp:posOffset>
            </wp:positionV>
            <wp:extent cx="1128395" cy="902335"/>
            <wp:effectExtent l="0" t="0" r="0" b="0"/>
            <wp:wrapTight wrapText="bothSides">
              <wp:wrapPolygon edited="0">
                <wp:start x="0" y="0"/>
                <wp:lineTo x="0" y="20977"/>
                <wp:lineTo x="21150" y="20977"/>
                <wp:lineTo x="21150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8395" cy="90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147035" w14:textId="71466AF4" w:rsidR="006E0111" w:rsidRPr="00E16200" w:rsidRDefault="006E0111" w:rsidP="006E01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Lahi</w:t>
      </w:r>
      <w:proofErr w:type="spellEnd"/>
    </w:p>
    <w:p w14:paraId="75BA3291" w14:textId="77777777" w:rsidR="009D3ECA" w:rsidRPr="00E16200" w:rsidRDefault="009D3ECA" w:rsidP="006E0111">
      <w:pPr>
        <w:rPr>
          <w:rFonts w:ascii="Arial" w:hAnsi="Arial" w:cs="Arial"/>
          <w:sz w:val="36"/>
          <w:szCs w:val="36"/>
        </w:rPr>
      </w:pPr>
    </w:p>
    <w:p w14:paraId="319D1D03" w14:textId="6247DF99" w:rsidR="001723D8" w:rsidRPr="00E16200" w:rsidRDefault="00076A4F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34016" behindDoc="1" locked="0" layoutInCell="1" allowOverlap="1" wp14:anchorId="049D79AA" wp14:editId="6150662A">
            <wp:simplePos x="0" y="0"/>
            <wp:positionH relativeFrom="margin">
              <wp:posOffset>5306607</wp:posOffset>
            </wp:positionH>
            <wp:positionV relativeFrom="paragraph">
              <wp:posOffset>243862</wp:posOffset>
            </wp:positionV>
            <wp:extent cx="996635" cy="788276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635" cy="788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1FFE0F" w14:textId="35821624" w:rsidR="006E0111" w:rsidRPr="00E16200" w:rsidRDefault="006E0111" w:rsidP="006E01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Edad</w:t>
      </w:r>
      <w:proofErr w:type="spellEnd"/>
    </w:p>
    <w:p w14:paraId="3397704F" w14:textId="38E9A306" w:rsidR="007E2C70" w:rsidRPr="00E16200" w:rsidRDefault="00076A4F" w:rsidP="006E0111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 w:eastAsia="en-US"/>
        </w:rPr>
        <w:drawing>
          <wp:anchor distT="0" distB="0" distL="114300" distR="114300" simplePos="0" relativeHeight="251731968" behindDoc="1" locked="0" layoutInCell="1" allowOverlap="1" wp14:anchorId="13BAB487" wp14:editId="646C5629">
            <wp:simplePos x="0" y="0"/>
            <wp:positionH relativeFrom="margin">
              <wp:posOffset>5288280</wp:posOffset>
            </wp:positionH>
            <wp:positionV relativeFrom="paragraph">
              <wp:posOffset>320040</wp:posOffset>
            </wp:positionV>
            <wp:extent cx="1094105" cy="850900"/>
            <wp:effectExtent l="0" t="0" r="0" b="6350"/>
            <wp:wrapTight wrapText="bothSides">
              <wp:wrapPolygon edited="0">
                <wp:start x="0" y="0"/>
                <wp:lineTo x="0" y="21278"/>
                <wp:lineTo x="21061" y="21278"/>
                <wp:lineTo x="21061" y="0"/>
                <wp:lineTo x="0" y="0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A28AE" w14:textId="0863ED34" w:rsidR="001723D8" w:rsidRPr="00E16200" w:rsidRDefault="009D3ECA" w:rsidP="00B0725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Oryent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K</w:t>
      </w:r>
      <w:r w:rsidR="006E0111" w:rsidRPr="00E16200">
        <w:rPr>
          <w:rFonts w:ascii="Cambria" w:hAnsi="Cambria" w:cs="Arial"/>
          <w:sz w:val="36"/>
          <w:szCs w:val="36"/>
        </w:rPr>
        <w:t>asariang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pinili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, ang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salitang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ginagamit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tukuyin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gramStart"/>
      <w:r w:rsidR="006E0111" w:rsidRPr="00E16200">
        <w:rPr>
          <w:rFonts w:ascii="Cambria" w:hAnsi="Cambria" w:cs="Arial"/>
          <w:sz w:val="36"/>
          <w:szCs w:val="36"/>
        </w:rPr>
        <w:t xml:space="preserve">ang 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pagpili</w:t>
      </w:r>
      <w:proofErr w:type="spellEnd"/>
      <w:proofErr w:type="gramEnd"/>
      <w:r w:rsidR="006E0111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kapareha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buhay</w:t>
      </w:r>
      <w:proofErr w:type="spellEnd"/>
      <w:r w:rsidR="006E011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mapa-lalaki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6E0111" w:rsidRPr="00E16200">
        <w:rPr>
          <w:rFonts w:ascii="Cambria" w:hAnsi="Cambria" w:cs="Arial"/>
          <w:sz w:val="36"/>
          <w:szCs w:val="36"/>
        </w:rPr>
        <w:t>babae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>.</w:t>
      </w:r>
    </w:p>
    <w:p w14:paraId="13D9E647" w14:textId="5CD669D4" w:rsidR="006217FD" w:rsidRPr="00E16200" w:rsidRDefault="006217FD" w:rsidP="006217FD">
      <w:pPr>
        <w:pStyle w:val="NormalWeb"/>
        <w:spacing w:before="0" w:beforeAutospacing="0" w:after="0" w:afterAutospacing="0"/>
        <w:ind w:left="72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 w:eastAsia="en-US"/>
        </w:rPr>
        <w:drawing>
          <wp:anchor distT="0" distB="0" distL="114300" distR="114300" simplePos="0" relativeHeight="251742208" behindDoc="1" locked="0" layoutInCell="1" allowOverlap="1" wp14:anchorId="460823B6" wp14:editId="3056D524">
            <wp:simplePos x="0" y="0"/>
            <wp:positionH relativeFrom="page">
              <wp:posOffset>6068695</wp:posOffset>
            </wp:positionH>
            <wp:positionV relativeFrom="paragraph">
              <wp:posOffset>167640</wp:posOffset>
            </wp:positionV>
            <wp:extent cx="1085215" cy="725170"/>
            <wp:effectExtent l="0" t="0" r="635" b="0"/>
            <wp:wrapTight wrapText="bothSides">
              <wp:wrapPolygon edited="0">
                <wp:start x="0" y="0"/>
                <wp:lineTo x="0" y="20995"/>
                <wp:lineTo x="21233" y="20995"/>
                <wp:lineTo x="21233" y="0"/>
                <wp:lineTo x="0" y="0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215" cy="72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90630C" w14:textId="1751C2FF" w:rsidR="006217FD" w:rsidRPr="00E16200" w:rsidRDefault="006217FD" w:rsidP="006217FD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Relihiyon</w:t>
      </w:r>
      <w:proofErr w:type="spellEnd"/>
    </w:p>
    <w:p w14:paraId="5D5EDC7D" w14:textId="2963DFE0" w:rsidR="001723D8" w:rsidRPr="00E16200" w:rsidRDefault="001723D8" w:rsidP="006E0111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 w:eastAsia="en-US"/>
        </w:rPr>
        <w:drawing>
          <wp:anchor distT="0" distB="0" distL="114300" distR="114300" simplePos="0" relativeHeight="251748352" behindDoc="1" locked="0" layoutInCell="1" allowOverlap="1" wp14:anchorId="2F488EB8" wp14:editId="45E2B555">
            <wp:simplePos x="0" y="0"/>
            <wp:positionH relativeFrom="margin">
              <wp:posOffset>5154930</wp:posOffset>
            </wp:positionH>
            <wp:positionV relativeFrom="paragraph">
              <wp:posOffset>284480</wp:posOffset>
            </wp:positionV>
            <wp:extent cx="1224915" cy="793750"/>
            <wp:effectExtent l="0" t="0" r="0" b="6350"/>
            <wp:wrapTight wrapText="bothSides">
              <wp:wrapPolygon edited="0">
                <wp:start x="0" y="0"/>
                <wp:lineTo x="0" y="21254"/>
                <wp:lineTo x="21163" y="21254"/>
                <wp:lineTo x="21163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915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1EAF25" w14:textId="77777777" w:rsidR="009D3ECA" w:rsidRPr="00E16200" w:rsidRDefault="009D3ECA" w:rsidP="009D3ECA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</w:p>
    <w:p w14:paraId="604B2D88" w14:textId="1731F822" w:rsidR="009D3ECA" w:rsidRPr="00E16200" w:rsidRDefault="009D3ECA" w:rsidP="006E01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Arial" w:hAnsi="Arial" w:cs="Arial"/>
          <w:sz w:val="36"/>
          <w:szCs w:val="36"/>
        </w:rPr>
        <w:t>Anumang</w:t>
      </w:r>
      <w:proofErr w:type="spellEnd"/>
      <w:r w:rsidRPr="00E16200">
        <w:rPr>
          <w:rFonts w:ascii="Arial" w:hAnsi="Arial" w:cs="Arial"/>
          <w:sz w:val="36"/>
          <w:szCs w:val="36"/>
        </w:rPr>
        <w:t xml:space="preserve"> </w:t>
      </w:r>
      <w:proofErr w:type="spellStart"/>
      <w:r w:rsidRPr="00E16200">
        <w:rPr>
          <w:rFonts w:ascii="Arial" w:hAnsi="Arial" w:cs="Arial"/>
          <w:sz w:val="36"/>
          <w:szCs w:val="36"/>
        </w:rPr>
        <w:t>iba</w:t>
      </w:r>
      <w:proofErr w:type="spellEnd"/>
      <w:r w:rsidRPr="00E16200">
        <w:rPr>
          <w:rFonts w:ascii="Arial" w:hAnsi="Arial" w:cs="Arial"/>
          <w:sz w:val="36"/>
          <w:szCs w:val="36"/>
        </w:rPr>
        <w:t xml:space="preserve"> pang </w:t>
      </w:r>
      <w:proofErr w:type="spellStart"/>
      <w:r w:rsidRPr="00E16200">
        <w:rPr>
          <w:rFonts w:ascii="Arial" w:hAnsi="Arial" w:cs="Arial"/>
          <w:sz w:val="36"/>
          <w:szCs w:val="36"/>
        </w:rPr>
        <w:t>uri</w:t>
      </w:r>
      <w:proofErr w:type="spellEnd"/>
      <w:r w:rsidRPr="00E16200">
        <w:rPr>
          <w:rFonts w:ascii="Arial" w:hAnsi="Arial" w:cs="Arial"/>
          <w:sz w:val="36"/>
          <w:szCs w:val="36"/>
        </w:rPr>
        <w:t xml:space="preserve"> ng </w:t>
      </w:r>
      <w:proofErr w:type="spellStart"/>
      <w:r w:rsidRPr="00E16200">
        <w:rPr>
          <w:rFonts w:ascii="Arial" w:hAnsi="Arial" w:cs="Arial"/>
          <w:sz w:val="36"/>
          <w:szCs w:val="36"/>
        </w:rPr>
        <w:t>pagkakaiba</w:t>
      </w:r>
      <w:proofErr w:type="spellEnd"/>
    </w:p>
    <w:p w14:paraId="1A79D573" w14:textId="419256E4" w:rsidR="008A5CEE" w:rsidRPr="00E16200" w:rsidRDefault="008A5CEE" w:rsidP="006E0111">
      <w:pPr>
        <w:rPr>
          <w:rFonts w:ascii="Arial" w:eastAsia="Times New Roman" w:hAnsi="Arial" w:cs="Arial"/>
          <w:sz w:val="36"/>
          <w:szCs w:val="36"/>
          <w:lang w:eastAsia="en-GB"/>
        </w:rPr>
      </w:pPr>
    </w:p>
    <w:p w14:paraId="73F9972B" w14:textId="77777777" w:rsidR="009D3ECA" w:rsidRPr="00E16200" w:rsidRDefault="009D3ECA" w:rsidP="006E0111">
      <w:pPr>
        <w:rPr>
          <w:rFonts w:ascii="Arial" w:hAnsi="Arial" w:cs="Arial"/>
          <w:sz w:val="36"/>
          <w:szCs w:val="36"/>
        </w:rPr>
      </w:pPr>
    </w:p>
    <w:p w14:paraId="0C92D5C9" w14:textId="6F5D93BC" w:rsidR="000C493F" w:rsidRPr="00E16200" w:rsidRDefault="001723D8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746304" behindDoc="1" locked="0" layoutInCell="1" allowOverlap="1" wp14:anchorId="59CB3222" wp14:editId="255361FC">
            <wp:simplePos x="0" y="0"/>
            <wp:positionH relativeFrom="margin">
              <wp:posOffset>4899660</wp:posOffset>
            </wp:positionH>
            <wp:positionV relativeFrom="paragraph">
              <wp:posOffset>6985</wp:posOffset>
            </wp:positionV>
            <wp:extent cx="1569720" cy="1049020"/>
            <wp:effectExtent l="0" t="0" r="0" b="0"/>
            <wp:wrapTight wrapText="bothSides">
              <wp:wrapPolygon edited="0">
                <wp:start x="0" y="0"/>
                <wp:lineTo x="0" y="21182"/>
                <wp:lineTo x="21233" y="21182"/>
                <wp:lineTo x="21233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04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98119" w14:textId="77F9DE62" w:rsidR="006217FD" w:rsidRPr="00E16200" w:rsidRDefault="006217FD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Amnesty International website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tutun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b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 </w:t>
      </w:r>
      <w:proofErr w:type="spellStart"/>
      <w:r w:rsidRPr="00E16200">
        <w:rPr>
          <w:rFonts w:ascii="Cambria" w:hAnsi="Cambria" w:cs="Arial"/>
          <w:sz w:val="36"/>
          <w:szCs w:val="36"/>
        </w:rPr>
        <w:t>u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pumun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am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33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amnesty.org.uk/blogs/ether/hate-crimes-uk-victims-stories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0077D36D" w14:textId="5A123E8D" w:rsidR="002A55FA" w:rsidRPr="00E16200" w:rsidRDefault="002A55FA" w:rsidP="006E0111">
      <w:pPr>
        <w:rPr>
          <w:rFonts w:ascii="Arial" w:hAnsi="Arial" w:cs="Arial"/>
          <w:sz w:val="36"/>
          <w:szCs w:val="36"/>
        </w:rPr>
      </w:pPr>
    </w:p>
    <w:p w14:paraId="08F69A51" w14:textId="77777777" w:rsidR="006217FD" w:rsidRPr="00E16200" w:rsidRDefault="006217FD" w:rsidP="006E0111">
      <w:pPr>
        <w:rPr>
          <w:rFonts w:ascii="Arial" w:hAnsi="Arial" w:cs="Arial"/>
          <w:sz w:val="36"/>
          <w:szCs w:val="36"/>
        </w:rPr>
      </w:pPr>
    </w:p>
    <w:p w14:paraId="54D62204" w14:textId="4F58E931" w:rsidR="008A563C" w:rsidRPr="00E16200" w:rsidRDefault="006217FD" w:rsidP="006E0111">
      <w:pPr>
        <w:rPr>
          <w:rFonts w:ascii="Cambria" w:hAnsi="Cambria" w:cs="Arial"/>
          <w:b/>
          <w:bCs/>
          <w:sz w:val="44"/>
          <w:szCs w:val="44"/>
        </w:rPr>
      </w:pPr>
      <w:proofErr w:type="spellStart"/>
      <w:r w:rsidRPr="00E16200">
        <w:rPr>
          <w:rFonts w:ascii="Cambria" w:hAnsi="Cambria" w:cs="Arial"/>
          <w:b/>
          <w:bCs/>
          <w:sz w:val="52"/>
          <w:szCs w:val="52"/>
        </w:rPr>
        <w:t>Ano</w:t>
      </w:r>
      <w:proofErr w:type="spellEnd"/>
      <w:r w:rsidRPr="00E16200">
        <w:rPr>
          <w:rFonts w:ascii="Cambria" w:hAnsi="Cambria" w:cs="Arial"/>
          <w:b/>
          <w:bCs/>
          <w:sz w:val="52"/>
          <w:szCs w:val="52"/>
        </w:rPr>
        <w:t xml:space="preserve"> ang </w:t>
      </w:r>
      <w:proofErr w:type="spellStart"/>
      <w:r w:rsidR="009D3ECA" w:rsidRPr="00E16200">
        <w:rPr>
          <w:rFonts w:ascii="Cambria" w:hAnsi="Cambria" w:cs="Arial"/>
          <w:b/>
          <w:bCs/>
          <w:sz w:val="52"/>
          <w:szCs w:val="52"/>
        </w:rPr>
        <w:t>sinabi</w:t>
      </w:r>
      <w:proofErr w:type="spellEnd"/>
      <w:r w:rsidR="009D3ECA"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52"/>
          <w:szCs w:val="52"/>
        </w:rPr>
        <w:t>sa</w:t>
      </w:r>
      <w:proofErr w:type="spellEnd"/>
      <w:r w:rsidR="009D3ECA" w:rsidRPr="00E16200">
        <w:rPr>
          <w:rFonts w:ascii="Cambria" w:hAnsi="Cambria" w:cs="Arial"/>
          <w:b/>
          <w:bCs/>
          <w:sz w:val="52"/>
          <w:szCs w:val="52"/>
        </w:rPr>
        <w:t xml:space="preserve"> amin ng </w:t>
      </w:r>
      <w:proofErr w:type="spellStart"/>
      <w:r w:rsidR="009D3ECA" w:rsidRPr="00E16200">
        <w:rPr>
          <w:rFonts w:ascii="Cambria" w:hAnsi="Cambria" w:cs="Arial"/>
          <w:b/>
          <w:bCs/>
          <w:sz w:val="52"/>
          <w:szCs w:val="52"/>
        </w:rPr>
        <w:t>mga</w:t>
      </w:r>
      <w:proofErr w:type="spellEnd"/>
      <w:r w:rsidR="009D3ECA"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proofErr w:type="spellStart"/>
      <w:r w:rsidR="009D3ECA" w:rsidRPr="00E16200">
        <w:rPr>
          <w:rFonts w:ascii="Cambria" w:hAnsi="Cambria" w:cs="Arial"/>
          <w:b/>
          <w:bCs/>
          <w:sz w:val="52"/>
          <w:szCs w:val="52"/>
        </w:rPr>
        <w:t>tao</w:t>
      </w:r>
      <w:proofErr w:type="spellEnd"/>
      <w:r w:rsidRPr="00E16200">
        <w:rPr>
          <w:rFonts w:ascii="Cambria" w:hAnsi="Cambria" w:cs="Arial"/>
          <w:b/>
          <w:bCs/>
          <w:sz w:val="52"/>
          <w:szCs w:val="52"/>
        </w:rPr>
        <w:t>?</w:t>
      </w:r>
    </w:p>
    <w:p w14:paraId="09FB148D" w14:textId="1C1124D7" w:rsidR="00566F24" w:rsidRPr="00E16200" w:rsidRDefault="001723D8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750400" behindDoc="1" locked="0" layoutInCell="1" allowOverlap="1" wp14:anchorId="145B4F2C" wp14:editId="0AE2CDCD">
            <wp:simplePos x="0" y="0"/>
            <wp:positionH relativeFrom="margin">
              <wp:posOffset>5013960</wp:posOffset>
            </wp:positionH>
            <wp:positionV relativeFrom="paragraph">
              <wp:posOffset>20955</wp:posOffset>
            </wp:positionV>
            <wp:extent cx="1485900" cy="1545590"/>
            <wp:effectExtent l="0" t="0" r="0" b="0"/>
            <wp:wrapTight wrapText="bothSides">
              <wp:wrapPolygon edited="0">
                <wp:start x="0" y="0"/>
                <wp:lineTo x="0" y="21298"/>
                <wp:lineTo x="21323" y="21298"/>
                <wp:lineTo x="21323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4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AC1624" w14:textId="3C84587D" w:rsidR="00340242" w:rsidRPr="00E16200" w:rsidRDefault="006217FD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mportante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lam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ti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tayo nag-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i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.</w:t>
      </w:r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taong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kausap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naming ay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gsabi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amin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tungkol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ilang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pakasamang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bagay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ngyari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kanil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>.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umusunod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gagand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karanasan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.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</w:t>
      </w:r>
      <w:r w:rsidRPr="00E16200">
        <w:rPr>
          <w:rFonts w:ascii="Cambria" w:hAnsi="Cambria" w:cs="Arial"/>
          <w:b/>
          <w:bCs/>
          <w:sz w:val="36"/>
          <w:szCs w:val="36"/>
        </w:rPr>
        <w:t>aari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y ma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bigay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gand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kiramdam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. Kung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hindi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o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is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basahin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tungkol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hindi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agagandang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karanasan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ito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angyari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umunt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e</w:t>
      </w:r>
      <w:r w:rsidR="00D711EB" w:rsidRPr="00E16200">
        <w:rPr>
          <w:rFonts w:ascii="Cambria" w:hAnsi="Cambria" w:cs="Arial"/>
          <w:b/>
          <w:bCs/>
          <w:sz w:val="36"/>
          <w:szCs w:val="36"/>
        </w:rPr>
        <w:t>ksyo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2.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Narito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inabi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amin ng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b/>
          <w:bCs/>
          <w:sz w:val="36"/>
          <w:szCs w:val="36"/>
        </w:rPr>
        <w:t>tao</w:t>
      </w:r>
      <w:proofErr w:type="spellEnd"/>
      <w:r w:rsidR="00340242" w:rsidRPr="00E16200">
        <w:rPr>
          <w:rFonts w:ascii="Cambria" w:hAnsi="Cambria" w:cs="Arial"/>
          <w:b/>
          <w:bCs/>
          <w:sz w:val="36"/>
          <w:szCs w:val="36"/>
        </w:rPr>
        <w:t>:</w:t>
      </w:r>
    </w:p>
    <w:p w14:paraId="47DA4BAE" w14:textId="77777777" w:rsidR="00340242" w:rsidRPr="00E16200" w:rsidRDefault="00340242" w:rsidP="006E0111">
      <w:pPr>
        <w:rPr>
          <w:rFonts w:ascii="Cambria" w:hAnsi="Cambria" w:cs="Arial"/>
          <w:b/>
          <w:bCs/>
          <w:sz w:val="36"/>
          <w:szCs w:val="36"/>
        </w:rPr>
      </w:pPr>
    </w:p>
    <w:p w14:paraId="28B27A06" w14:textId="23AA40AB" w:rsidR="000E2254" w:rsidRPr="00E16200" w:rsidRDefault="004D6046" w:rsidP="006E0111">
      <w:pPr>
        <w:rPr>
          <w:rFonts w:ascii="Arial" w:eastAsiaTheme="majorEastAsia" w:hAnsi="Arial" w:cs="Arial"/>
          <w:b/>
          <w:bCs/>
          <w:color w:val="0070C0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54496" behindDoc="1" locked="0" layoutInCell="1" allowOverlap="1" wp14:anchorId="160588DD" wp14:editId="39FDEF5D">
            <wp:simplePos x="0" y="0"/>
            <wp:positionH relativeFrom="page">
              <wp:posOffset>5992495</wp:posOffset>
            </wp:positionH>
            <wp:positionV relativeFrom="paragraph">
              <wp:posOffset>335280</wp:posOffset>
            </wp:positionV>
            <wp:extent cx="1329055" cy="1257300"/>
            <wp:effectExtent l="0" t="0" r="4445" b="0"/>
            <wp:wrapTight wrapText="bothSides">
              <wp:wrapPolygon edited="0">
                <wp:start x="0" y="0"/>
                <wp:lineTo x="0" y="21273"/>
                <wp:lineTo x="21363" y="21273"/>
                <wp:lineTo x="21363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05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A2C85" w14:textId="0C3C8638" w:rsidR="00340242" w:rsidRPr="00E16200" w:rsidRDefault="006217FD" w:rsidP="00340242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ram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ba’t-i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yug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uh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Hindi </w:t>
      </w:r>
      <w:proofErr w:type="spellStart"/>
      <w:r w:rsidRPr="00E16200">
        <w:rPr>
          <w:rFonts w:ascii="Cambria" w:hAnsi="Cambria" w:cs="Arial"/>
          <w:sz w:val="36"/>
          <w:szCs w:val="36"/>
        </w:rPr>
        <w:t>l</w:t>
      </w:r>
      <w:r w:rsidR="00340242" w:rsidRPr="00E16200">
        <w:rPr>
          <w:rFonts w:ascii="Cambria" w:hAnsi="Cambria" w:cs="Arial"/>
          <w:sz w:val="36"/>
          <w:szCs w:val="36"/>
        </w:rPr>
        <w:t>am</w:t>
      </w:r>
      <w:r w:rsidRPr="00E16200">
        <w:rPr>
          <w:rFonts w:ascii="Cambria" w:hAnsi="Cambria" w:cs="Arial"/>
          <w:sz w:val="36"/>
          <w:szCs w:val="36"/>
        </w:rPr>
        <w:t>ang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panganagilang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kalusugang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pag-</w:t>
      </w:r>
      <w:r w:rsidRPr="00E16200">
        <w:rPr>
          <w:rFonts w:ascii="Cambria" w:hAnsi="Cambria" w:cs="Arial"/>
          <w:sz w:val="36"/>
          <w:szCs w:val="36"/>
        </w:rPr>
        <w:t>iisi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needs </w:t>
      </w:r>
      <w:proofErr w:type="spellStart"/>
      <w:r w:rsidRPr="00E16200">
        <w:rPr>
          <w:rFonts w:ascii="Cambria" w:hAnsi="Cambria" w:cs="Arial"/>
          <w:sz w:val="36"/>
          <w:szCs w:val="36"/>
        </w:rPr>
        <w:t>nguni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din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pagkakaiba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tulad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lahi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kasarian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orientasyon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40242"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="00340242" w:rsidRPr="00E16200">
        <w:rPr>
          <w:rFonts w:ascii="Cambria" w:hAnsi="Cambria" w:cs="Arial"/>
          <w:sz w:val="36"/>
          <w:szCs w:val="36"/>
        </w:rPr>
        <w:t>.</w:t>
      </w:r>
    </w:p>
    <w:p w14:paraId="635380BA" w14:textId="29EC1474" w:rsidR="00325BF9" w:rsidRPr="00E16200" w:rsidRDefault="004D604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58592" behindDoc="1" locked="0" layoutInCell="1" allowOverlap="1" wp14:anchorId="7888B027" wp14:editId="5DD49DF9">
            <wp:simplePos x="0" y="0"/>
            <wp:positionH relativeFrom="margin">
              <wp:posOffset>5212080</wp:posOffset>
            </wp:positionH>
            <wp:positionV relativeFrom="paragraph">
              <wp:posOffset>160655</wp:posOffset>
            </wp:positionV>
            <wp:extent cx="1145540" cy="1237615"/>
            <wp:effectExtent l="0" t="0" r="0" b="635"/>
            <wp:wrapTight wrapText="bothSides">
              <wp:wrapPolygon edited="0">
                <wp:start x="0" y="0"/>
                <wp:lineTo x="0" y="21279"/>
                <wp:lineTo x="21193" y="21279"/>
                <wp:lineTo x="21193" y="0"/>
                <wp:lineTo x="0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54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8055AD" w14:textId="0A05BC31" w:rsidR="002A55FA" w:rsidRPr="00E16200" w:rsidRDefault="00340242" w:rsidP="006217FD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>, ang</w:t>
      </w:r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sz w:val="36"/>
          <w:szCs w:val="36"/>
        </w:rPr>
        <w:t>a</w:t>
      </w:r>
      <w:r w:rsidR="006217FD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6217FD" w:rsidRPr="00E16200">
        <w:rPr>
          <w:rFonts w:ascii="Cambria" w:hAnsi="Cambria" w:cs="Arial"/>
          <w:sz w:val="36"/>
          <w:szCs w:val="36"/>
        </w:rPr>
        <w:t xml:space="preserve">ay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y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malapi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hanan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  <w:r w:rsidR="006217FD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pagkakaro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E51D9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6E51D9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51D9" w:rsidRPr="00E16200">
        <w:rPr>
          <w:rFonts w:ascii="Cambria" w:hAnsi="Cambria" w:cs="Arial"/>
          <w:sz w:val="36"/>
          <w:szCs w:val="36"/>
        </w:rPr>
        <w:t>magandang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pamantayan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pamumuhay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is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dahilan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saan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mas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alaki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lastRenderedPageBreak/>
        <w:t>pagkakataon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akaranas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akakit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inaabuso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>.</w:t>
      </w:r>
    </w:p>
    <w:p w14:paraId="377A7B2D" w14:textId="2F2EB418" w:rsidR="004D6046" w:rsidRPr="00E16200" w:rsidRDefault="004D604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62688" behindDoc="1" locked="0" layoutInCell="1" allowOverlap="1" wp14:anchorId="7B7A836D" wp14:editId="34E462EE">
            <wp:simplePos x="0" y="0"/>
            <wp:positionH relativeFrom="page">
              <wp:posOffset>5907616</wp:posOffset>
            </wp:positionH>
            <wp:positionV relativeFrom="paragraph">
              <wp:posOffset>111760</wp:posOffset>
            </wp:positionV>
            <wp:extent cx="1277620" cy="1047750"/>
            <wp:effectExtent l="0" t="0" r="0" b="0"/>
            <wp:wrapTight wrapText="bothSides">
              <wp:wrapPolygon edited="0">
                <wp:start x="0" y="0"/>
                <wp:lineTo x="0" y="21207"/>
                <wp:lineTo x="21256" y="21207"/>
                <wp:lineTo x="21256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762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74AFD4" w14:textId="3C43817C" w:rsidR="006217FD" w:rsidRPr="00E16200" w:rsidRDefault="006E51D9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sos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bah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gramStart"/>
      <w:r w:rsidRPr="00E16200">
        <w:rPr>
          <w:rFonts w:ascii="Cambria" w:hAnsi="Cambria" w:cs="Arial"/>
          <w:sz w:val="36"/>
          <w:szCs w:val="36"/>
        </w:rPr>
        <w:t xml:space="preserve">ay 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proofErr w:type="gram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itung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yo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ram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wa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inaw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k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harap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  <w:r w:rsidR="006217FD" w:rsidRPr="00E16200">
        <w:rPr>
          <w:rFonts w:ascii="Cambria" w:hAnsi="Cambria" w:cs="Arial"/>
          <w:sz w:val="36"/>
          <w:szCs w:val="36"/>
        </w:rPr>
        <w:t xml:space="preserve"> </w:t>
      </w:r>
    </w:p>
    <w:p w14:paraId="79BB924E" w14:textId="77777777" w:rsidR="006E51D9" w:rsidRPr="00E16200" w:rsidRDefault="006E51D9" w:rsidP="006E51D9">
      <w:pPr>
        <w:rPr>
          <w:rFonts w:ascii="Cambria" w:hAnsi="Cambria" w:cs="Arial"/>
          <w:sz w:val="36"/>
          <w:szCs w:val="36"/>
        </w:rPr>
      </w:pPr>
    </w:p>
    <w:p w14:paraId="65BF0190" w14:textId="2A54F631" w:rsidR="00566F24" w:rsidRPr="00E16200" w:rsidRDefault="006217FD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color w:val="FF0000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1EB33D" wp14:editId="5D3B153B">
                <wp:simplePos x="0" y="0"/>
                <wp:positionH relativeFrom="margin">
                  <wp:posOffset>237392</wp:posOffset>
                </wp:positionH>
                <wp:positionV relativeFrom="paragraph">
                  <wp:posOffset>135890</wp:posOffset>
                </wp:positionV>
                <wp:extent cx="4617720" cy="802640"/>
                <wp:effectExtent l="0" t="0" r="30480" b="3556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80264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4E683" w14:textId="2FCBCE04" w:rsidR="00061EAA" w:rsidRPr="008A563C" w:rsidRDefault="00061EAA" w:rsidP="006217FD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Mga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Asosasyo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bahay</w:t>
                            </w:r>
                            <w:proofErr w:type="spellEnd"/>
                            <w:r w:rsidR="006421A8"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Housing associations)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>:</w:t>
                            </w:r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ay ang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organisasyo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nag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papaup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bahay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tao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nangangailanga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karagdaga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suport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EB33D" id="Text Box 6" o:spid="_x0000_s1031" type="#_x0000_t202" style="position:absolute;left:0;text-align:left;margin-left:18.7pt;margin-top:10.7pt;width:363.6pt;height:63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" fillcolor="#b9cde5" strokecolor="windowText">
                <v:textbox>
                  <w:txbxContent>
                    <w:p w14:paraId="0BB4E683" w14:textId="2FCBCE04" w:rsidR="00061EAA" w:rsidRPr="008A563C" w:rsidRDefault="00061EAA" w:rsidP="006217FD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Mga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Asosasyo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bahay</w:t>
                      </w:r>
                      <w:proofErr w:type="spellEnd"/>
                      <w:r w:rsidR="006421A8"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Housing associations)</w:t>
                      </w:r>
                      <w:r w:rsidRPr="00E16200">
                        <w:rPr>
                          <w:rFonts w:ascii="Cambria" w:hAnsi="Cambria" w:cs="Arial"/>
                        </w:rPr>
                        <w:t>:</w:t>
                      </w:r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ay ang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organisasyo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nag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papaup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bahay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tao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nangangailanga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karagdaga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suport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0AA3" w:rsidRPr="00E16200">
        <w:rPr>
          <w:rFonts w:ascii="Arial" w:hAnsi="Arial" w:cs="Arial"/>
          <w:szCs w:val="24"/>
        </w:rPr>
        <w:t xml:space="preserve"> </w:t>
      </w:r>
    </w:p>
    <w:p w14:paraId="5210656A" w14:textId="0E34F6EE" w:rsidR="00325BF9" w:rsidRPr="00E16200" w:rsidRDefault="00325BF9" w:rsidP="006E0111">
      <w:pPr>
        <w:rPr>
          <w:rFonts w:ascii="Arial" w:hAnsi="Arial" w:cs="Arial"/>
          <w:sz w:val="36"/>
          <w:szCs w:val="36"/>
        </w:rPr>
      </w:pPr>
    </w:p>
    <w:p w14:paraId="35CEED17" w14:textId="77777777" w:rsidR="00325BF9" w:rsidRPr="00E16200" w:rsidRDefault="00325BF9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3C6651FA" w14:textId="0761E601" w:rsidR="00325BF9" w:rsidRPr="00E16200" w:rsidRDefault="00325BF9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6F07C737" w14:textId="0FE876E4" w:rsidR="006E51D9" w:rsidRPr="00E16200" w:rsidRDefault="002A55FA" w:rsidP="006E51D9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2007424" behindDoc="0" locked="0" layoutInCell="1" allowOverlap="1" wp14:anchorId="3B1DFCE1" wp14:editId="18EEEE61">
            <wp:simplePos x="0" y="0"/>
            <wp:positionH relativeFrom="column">
              <wp:posOffset>4997143</wp:posOffset>
            </wp:positionH>
            <wp:positionV relativeFrom="paragraph">
              <wp:posOffset>78565</wp:posOffset>
            </wp:positionV>
            <wp:extent cx="1363980" cy="1240790"/>
            <wp:effectExtent l="0" t="0" r="7620" b="0"/>
            <wp:wrapTight wrapText="bothSides">
              <wp:wrapPolygon edited="0">
                <wp:start x="0" y="0"/>
                <wp:lineTo x="0" y="21224"/>
                <wp:lineTo x="21419" y="21224"/>
                <wp:lineTo x="21419" y="0"/>
                <wp:lineTo x="0" y="0"/>
              </wp:wrapPolygon>
            </wp:wrapTight>
            <wp:docPr id="30" name="Picture 3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25CF1C" w14:textId="3EE617A8" w:rsidR="006E51D9" w:rsidRPr="00E16200" w:rsidRDefault="006E51D9" w:rsidP="006E51D9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Ang</w:t>
      </w:r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dal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nakakuh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lus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panlipunan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dal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din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kakuh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gobyerno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nasusuportahan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batas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kahit</w:t>
      </w:r>
      <w:proofErr w:type="spellEnd"/>
      <w:r w:rsidR="006217F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217FD" w:rsidRPr="00E16200">
        <w:rPr>
          <w:rFonts w:ascii="Cambria" w:hAnsi="Cambria" w:cs="Arial"/>
          <w:sz w:val="36"/>
          <w:szCs w:val="36"/>
        </w:rPr>
        <w:t>na</w:t>
      </w:r>
      <w:r w:rsidRPr="00E16200">
        <w:rPr>
          <w:rFonts w:ascii="Cambria" w:hAnsi="Cambria" w:cs="Arial"/>
          <w:sz w:val="36"/>
          <w:szCs w:val="36"/>
        </w:rPr>
        <w:t>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pang 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6BABED04" w14:textId="65CC4A3A" w:rsidR="00566F24" w:rsidRPr="00E16200" w:rsidRDefault="00E933D1" w:rsidP="006F224B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07744" behindDoc="1" locked="0" layoutInCell="1" allowOverlap="1" wp14:anchorId="59717929" wp14:editId="213BB1F8">
            <wp:simplePos x="0" y="0"/>
            <wp:positionH relativeFrom="margin">
              <wp:posOffset>4855254</wp:posOffset>
            </wp:positionH>
            <wp:positionV relativeFrom="paragraph">
              <wp:posOffset>59953</wp:posOffset>
            </wp:positionV>
            <wp:extent cx="1508760" cy="1214120"/>
            <wp:effectExtent l="0" t="0" r="0" b="5080"/>
            <wp:wrapTight wrapText="bothSides">
              <wp:wrapPolygon edited="0">
                <wp:start x="0" y="0"/>
                <wp:lineTo x="0" y="21351"/>
                <wp:lineTo x="21273" y="21351"/>
                <wp:lineTo x="21273" y="0"/>
                <wp:lineTo x="0" y="0"/>
              </wp:wrapPolygon>
            </wp:wrapTight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21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A8ABA" w14:textId="1C26501D" w:rsidR="006217FD" w:rsidRPr="00E16200" w:rsidRDefault="006217FD" w:rsidP="006E0111">
      <w:pPr>
        <w:pStyle w:val="ListParagraph"/>
        <w:spacing w:after="0" w:line="240" w:lineRule="auto"/>
        <w:ind w:left="360"/>
        <w:rPr>
          <w:rFonts w:ascii="Cambria" w:hAnsi="Cambria" w:cs="Arial"/>
          <w:b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r w:rsidR="006E51D9" w:rsidRPr="00E16200">
        <w:rPr>
          <w:rFonts w:ascii="Cambria" w:hAnsi="Cambria" w:cs="Arial"/>
          <w:sz w:val="36"/>
          <w:szCs w:val="36"/>
        </w:rPr>
        <w:t xml:space="preserve">lahat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</w:t>
      </w:r>
      <w:r w:rsidR="006E51D9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6E51D9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E51D9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E51D9" w:rsidRPr="00E16200">
        <w:rPr>
          <w:rFonts w:ascii="Cambria" w:hAnsi="Cambria" w:cs="Arial"/>
          <w:sz w:val="36"/>
          <w:szCs w:val="36"/>
        </w:rPr>
        <w:t>responsibilidad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para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pagharap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bagay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sz w:val="36"/>
          <w:szCs w:val="36"/>
        </w:rPr>
        <w:t>tulad</w:t>
      </w:r>
      <w:proofErr w:type="spellEnd"/>
      <w:r w:rsidR="006F224B" w:rsidRPr="00E16200">
        <w:rPr>
          <w:rFonts w:ascii="Cambria" w:hAnsi="Cambria" w:cs="Arial"/>
          <w:sz w:val="36"/>
          <w:szCs w:val="36"/>
        </w:rPr>
        <w:t xml:space="preserve"> ng: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pamamahala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sa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peligro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,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pag-iingat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ng may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sapat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na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gulang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r w:rsidR="006F224B" w:rsidRPr="00E16200">
        <w:rPr>
          <w:rFonts w:ascii="Cambria" w:hAnsi="Cambria" w:cs="Arial"/>
          <w:sz w:val="36"/>
          <w:szCs w:val="36"/>
        </w:rPr>
        <w:t xml:space="preserve">at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krimen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sa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pagkapoot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sa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6F224B" w:rsidRPr="00E16200">
        <w:rPr>
          <w:rFonts w:ascii="Cambria" w:hAnsi="Cambria" w:cs="Arial"/>
          <w:b/>
          <w:sz w:val="36"/>
          <w:szCs w:val="36"/>
        </w:rPr>
        <w:t>kapansanan</w:t>
      </w:r>
      <w:proofErr w:type="spellEnd"/>
      <w:r w:rsidR="006F224B" w:rsidRPr="00E16200">
        <w:rPr>
          <w:rFonts w:ascii="Cambria" w:hAnsi="Cambria" w:cs="Arial"/>
          <w:b/>
          <w:sz w:val="36"/>
          <w:szCs w:val="36"/>
        </w:rPr>
        <w:t>.</w:t>
      </w:r>
    </w:p>
    <w:p w14:paraId="63C067CC" w14:textId="77777777" w:rsidR="006F224B" w:rsidRPr="00E16200" w:rsidRDefault="006F224B" w:rsidP="006F224B">
      <w:pPr>
        <w:rPr>
          <w:rFonts w:ascii="Cambria" w:hAnsi="Cambria" w:cs="Arial"/>
          <w:sz w:val="36"/>
          <w:szCs w:val="36"/>
        </w:rPr>
      </w:pPr>
    </w:p>
    <w:p w14:paraId="36E4E2B5" w14:textId="32C37DFC" w:rsidR="006217FD" w:rsidRPr="00E16200" w:rsidRDefault="006217FD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5BC0C4" wp14:editId="0B6F63FF">
                <wp:simplePos x="0" y="0"/>
                <wp:positionH relativeFrom="margin">
                  <wp:posOffset>238836</wp:posOffset>
                </wp:positionH>
                <wp:positionV relativeFrom="paragraph">
                  <wp:posOffset>81886</wp:posOffset>
                </wp:positionV>
                <wp:extent cx="5568286" cy="2224585"/>
                <wp:effectExtent l="0" t="0" r="13970" b="2349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8286" cy="222458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74D1F" w14:textId="708A1CE6" w:rsidR="00061EAA" w:rsidRPr="00E16200" w:rsidRDefault="00061EAA" w:rsidP="006217FD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mamahal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maari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nganib</w:t>
                            </w:r>
                            <w:proofErr w:type="spellEnd"/>
                            <w:r w:rsidR="006421A8"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Risk management)</w:t>
                            </w: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: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nangangahulu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paggaw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hakb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up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matiyak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ligt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gamiti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serbisy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. </w:t>
                            </w:r>
                          </w:p>
                          <w:p w14:paraId="28B50959" w14:textId="77777777" w:rsidR="00061EAA" w:rsidRPr="00E16200" w:rsidRDefault="00061EAA" w:rsidP="006217FD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14:paraId="6ADA4A3D" w14:textId="4E1D2966" w:rsidR="00061EAA" w:rsidRPr="00E16200" w:rsidRDefault="00061EAA" w:rsidP="006217FD">
                            <w:pPr>
                              <w:spacing w:line="276" w:lineRule="auto"/>
                              <w:rPr>
                                <w:rFonts w:ascii="Cambria" w:hAnsi="Cambria" w:cs="Arial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ngangala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matanda</w:t>
                            </w:r>
                            <w:proofErr w:type="spellEnd"/>
                            <w:r w:rsidR="006421A8"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Adult safeguarding)</w:t>
                            </w: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ngangahulu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iyaki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atatand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m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gangala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ragdag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gangailan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kakatanggap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uport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ligt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num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ur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bus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pabaya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27CEE808" w14:textId="6C73CD0E" w:rsidR="00061EAA" w:rsidRPr="008A563C" w:rsidRDefault="00061EAA" w:rsidP="006217FD">
                            <w:pPr>
                              <w:spacing w:line="276" w:lineRule="auto"/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Disability hate crime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krime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pagkamuh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dahi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kapansan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pa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a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gumaw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rime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lab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a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dahi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nil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pansana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724A4158" w14:textId="2394300F" w:rsidR="00061EAA" w:rsidRPr="008A563C" w:rsidRDefault="00061EAA" w:rsidP="006217F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BC0C4" id="Text Box 7" o:spid="_x0000_s1032" type="#_x0000_t202" style="position:absolute;left:0;text-align:left;margin-left:18.8pt;margin-top:6.45pt;width:438.45pt;height:175.1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" fillcolor="#b9cde5" strokecolor="windowText">
                <v:textbox>
                  <w:txbxContent>
                    <w:p w14:paraId="35A74D1F" w14:textId="708A1CE6" w:rsidR="00061EAA" w:rsidRPr="00E16200" w:rsidRDefault="00061EAA" w:rsidP="006217FD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mamahal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maari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nganib</w:t>
                      </w:r>
                      <w:proofErr w:type="spellEnd"/>
                      <w:r w:rsidR="006421A8"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Risk management)</w:t>
                      </w: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: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nangangahulu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paggaw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hakb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up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matiyak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ligt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gamiti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serbisy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. </w:t>
                      </w:r>
                    </w:p>
                    <w:p w14:paraId="28B50959" w14:textId="77777777" w:rsidR="00061EAA" w:rsidRPr="00E16200" w:rsidRDefault="00061EAA" w:rsidP="006217FD">
                      <w:pPr>
                        <w:spacing w:line="276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14:paraId="6ADA4A3D" w14:textId="4E1D2966" w:rsidR="00061EAA" w:rsidRPr="00E16200" w:rsidRDefault="00061EAA" w:rsidP="006217FD">
                      <w:pPr>
                        <w:spacing w:line="276" w:lineRule="auto"/>
                        <w:rPr>
                          <w:rFonts w:ascii="Cambria" w:hAnsi="Cambria" w:cs="Arial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ngangala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matanda</w:t>
                      </w:r>
                      <w:proofErr w:type="spellEnd"/>
                      <w:r w:rsidR="006421A8"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Adult safeguarding)</w:t>
                      </w: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ngangahulu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iyaki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atatand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m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gangala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ragdag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gangailan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kakatanggap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uport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ligt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num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ur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bus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pabaya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27CEE808" w14:textId="6C73CD0E" w:rsidR="00061EAA" w:rsidRPr="008A563C" w:rsidRDefault="00061EAA" w:rsidP="006217FD">
                      <w:pPr>
                        <w:spacing w:line="276" w:lineRule="auto"/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Disability hate crime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krime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pagkamuh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dahi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kapansan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pa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a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gumaw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rime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lab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a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dahi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nil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pansana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724A4158" w14:textId="2394300F" w:rsidR="00061EAA" w:rsidRPr="008A563C" w:rsidRDefault="00061EAA" w:rsidP="006217F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13696F" w14:textId="6A3C9F98" w:rsidR="00910AA3" w:rsidRPr="00E16200" w:rsidRDefault="00910AA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19A554BC" w14:textId="0B34F39D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6932661D" w14:textId="21BF57EB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6B2CB4EB" w14:textId="40359215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11D7A150" w14:textId="1252F0A9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74210DBC" w14:textId="5960A5B5" w:rsidR="00C30263" w:rsidRPr="00E16200" w:rsidRDefault="00C30263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202576D8" w14:textId="5E115649" w:rsidR="00F415CC" w:rsidRPr="00E16200" w:rsidRDefault="00F415CC" w:rsidP="006E0111">
      <w:pPr>
        <w:pStyle w:val="ListParagraph"/>
        <w:spacing w:after="0" w:line="240" w:lineRule="auto"/>
        <w:ind w:left="360"/>
        <w:rPr>
          <w:rFonts w:ascii="Arial" w:hAnsi="Arial" w:cs="Arial"/>
          <w:i/>
          <w:color w:val="FF0000"/>
          <w:szCs w:val="24"/>
        </w:rPr>
      </w:pPr>
    </w:p>
    <w:p w14:paraId="584D0333" w14:textId="1E94D014" w:rsidR="00F415CC" w:rsidRPr="00E16200" w:rsidRDefault="00F415CC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4D44DDDB" w14:textId="3D98B579" w:rsidR="00F415CC" w:rsidRPr="00E16200" w:rsidRDefault="00F415CC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2A607B6C" w14:textId="6AB3E94E" w:rsidR="00F415CC" w:rsidRPr="00E16200" w:rsidRDefault="00F415CC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22458957" w14:textId="77777777" w:rsidR="008A563C" w:rsidRPr="00E16200" w:rsidRDefault="008A563C" w:rsidP="006F224B">
      <w:pPr>
        <w:rPr>
          <w:rFonts w:ascii="Arial" w:hAnsi="Arial" w:cs="Arial"/>
          <w:i/>
          <w:color w:val="FF0000"/>
        </w:rPr>
      </w:pPr>
    </w:p>
    <w:p w14:paraId="07F768CE" w14:textId="791EFE64" w:rsidR="008A563C" w:rsidRPr="00E16200" w:rsidRDefault="006A14BF" w:rsidP="005D46DA">
      <w:pPr>
        <w:rPr>
          <w:rFonts w:ascii="Arial" w:hAnsi="Arial" w:cs="Arial"/>
          <w:i/>
          <w:color w:val="FF0000"/>
        </w:rPr>
      </w:pPr>
      <w:r w:rsidRPr="00E16200">
        <w:rPr>
          <w:noProof/>
        </w:rPr>
        <w:drawing>
          <wp:anchor distT="0" distB="0" distL="114300" distR="114300" simplePos="0" relativeHeight="251768832" behindDoc="1" locked="0" layoutInCell="1" allowOverlap="1" wp14:anchorId="33EAB84D" wp14:editId="1B6DD6A7">
            <wp:simplePos x="0" y="0"/>
            <wp:positionH relativeFrom="page">
              <wp:posOffset>5674360</wp:posOffset>
            </wp:positionH>
            <wp:positionV relativeFrom="paragraph">
              <wp:posOffset>203835</wp:posOffset>
            </wp:positionV>
            <wp:extent cx="1769745" cy="1706880"/>
            <wp:effectExtent l="0" t="0" r="1905" b="7620"/>
            <wp:wrapTight wrapText="bothSides">
              <wp:wrapPolygon edited="0">
                <wp:start x="0" y="0"/>
                <wp:lineTo x="0" y="21455"/>
                <wp:lineTo x="21391" y="21455"/>
                <wp:lineTo x="21391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745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BA822D" w14:textId="35C2A23C" w:rsidR="008A563C" w:rsidRPr="00E16200" w:rsidRDefault="006F224B" w:rsidP="008A563C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i/>
          <w:color w:val="FF0000"/>
          <w:szCs w:val="24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hahar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rbi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wani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mental health at care services (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agapangala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tinala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gobyern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). May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isika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ananakit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Sinabi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din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ang pang-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talagang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bahagi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istem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erbisy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lal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ospita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>.</w:t>
      </w:r>
    </w:p>
    <w:p w14:paraId="2F20B69D" w14:textId="7751961E" w:rsidR="008A563C" w:rsidRPr="00E16200" w:rsidRDefault="008A563C" w:rsidP="008A563C">
      <w:pPr>
        <w:pStyle w:val="ListParagraph"/>
        <w:rPr>
          <w:rFonts w:ascii="Arial" w:hAnsi="Arial" w:cs="Arial"/>
          <w:sz w:val="36"/>
          <w:szCs w:val="36"/>
        </w:rPr>
      </w:pPr>
      <w:r w:rsidRPr="00E16200">
        <w:rPr>
          <w:rFonts w:ascii="Cambria" w:hAnsi="Cambria"/>
          <w:noProof/>
          <w:color w:val="FF0000"/>
          <w:lang w:val="en-US"/>
        </w:rPr>
        <w:drawing>
          <wp:anchor distT="0" distB="0" distL="114300" distR="114300" simplePos="0" relativeHeight="251760640" behindDoc="1" locked="0" layoutInCell="1" allowOverlap="1" wp14:anchorId="2B68F0F3" wp14:editId="446AF72A">
            <wp:simplePos x="0" y="0"/>
            <wp:positionH relativeFrom="margin">
              <wp:posOffset>4807342</wp:posOffset>
            </wp:positionH>
            <wp:positionV relativeFrom="paragraph">
              <wp:posOffset>144253</wp:posOffset>
            </wp:positionV>
            <wp:extent cx="1325245" cy="1355725"/>
            <wp:effectExtent l="0" t="0" r="8255" b="0"/>
            <wp:wrapTight wrapText="bothSides">
              <wp:wrapPolygon edited="0">
                <wp:start x="0" y="0"/>
                <wp:lineTo x="0" y="21246"/>
                <wp:lineTo x="21424" y="21246"/>
                <wp:lineTo x="21424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245" cy="135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ABE11" w14:textId="5572737A" w:rsidR="005D46DA" w:rsidRPr="00E16200" w:rsidRDefault="005D46DA" w:rsidP="005D46DA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Sinab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rami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wa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iniwa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nab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Hindi </w:t>
      </w:r>
      <w:proofErr w:type="spellStart"/>
      <w:r w:rsidRPr="00E16200">
        <w:rPr>
          <w:rFonts w:ascii="Cambria" w:hAnsi="Cambria" w:cs="Arial"/>
          <w:sz w:val="36"/>
          <w:szCs w:val="36"/>
        </w:rPr>
        <w:t>s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inaniniwal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ngangailan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lus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-iisi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psychiatric diagnosis.</w:t>
      </w:r>
    </w:p>
    <w:p w14:paraId="0E49C0D8" w14:textId="77777777" w:rsidR="005D46DA" w:rsidRPr="00E16200" w:rsidRDefault="005D46DA" w:rsidP="005D46DA">
      <w:pPr>
        <w:rPr>
          <w:rFonts w:ascii="Cambria" w:hAnsi="Cambria" w:cs="Arial"/>
          <w:sz w:val="36"/>
          <w:szCs w:val="36"/>
        </w:rPr>
      </w:pPr>
    </w:p>
    <w:p w14:paraId="1319FE56" w14:textId="132F6F86" w:rsidR="000E2254" w:rsidRPr="00E16200" w:rsidRDefault="006A14BF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70880" behindDoc="1" locked="0" layoutInCell="1" allowOverlap="1" wp14:anchorId="7459290D" wp14:editId="5952A955">
            <wp:simplePos x="0" y="0"/>
            <wp:positionH relativeFrom="margin">
              <wp:posOffset>4924993</wp:posOffset>
            </wp:positionH>
            <wp:positionV relativeFrom="paragraph">
              <wp:posOffset>260350</wp:posOffset>
            </wp:positionV>
            <wp:extent cx="1462405" cy="1379220"/>
            <wp:effectExtent l="0" t="0" r="4445" b="0"/>
            <wp:wrapTight wrapText="bothSides">
              <wp:wrapPolygon edited="0">
                <wp:start x="0" y="0"/>
                <wp:lineTo x="0" y="21182"/>
                <wp:lineTo x="21384" y="21182"/>
                <wp:lineTo x="21384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5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2B021" w14:textId="0DAEB34E" w:rsidR="00386F59" w:rsidRPr="00E16200" w:rsidRDefault="008A563C" w:rsidP="008A563C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arami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din</w:t>
      </w:r>
      <w:r w:rsidR="005D46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5D46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5D46DA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alam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pa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narir</w:t>
      </w:r>
      <w:r w:rsidRPr="00E16200">
        <w:rPr>
          <w:rFonts w:ascii="Cambria" w:hAnsi="Cambria" w:cs="Arial"/>
          <w:sz w:val="36"/>
          <w:szCs w:val="36"/>
        </w:rPr>
        <w:t>ini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Adult Safeguarding o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matand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inaka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Adult safeguarding ay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Karami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din ay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umpirm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bang </w:t>
      </w:r>
      <w:proofErr w:type="spellStart"/>
      <w:r w:rsidRPr="00E16200">
        <w:rPr>
          <w:rFonts w:ascii="Cambria" w:hAnsi="Cambria" w:cs="Arial"/>
          <w:sz w:val="36"/>
          <w:szCs w:val="36"/>
        </w:rPr>
        <w:t>karan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tataw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kamu</w:t>
      </w:r>
      <w:r w:rsidR="00AC4033" w:rsidRPr="00E16200">
        <w:rPr>
          <w:rFonts w:ascii="Cambria" w:hAnsi="Cambria" w:cs="Arial"/>
          <w:sz w:val="36"/>
          <w:szCs w:val="36"/>
        </w:rPr>
        <w:t>hi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gramStart"/>
      <w:r w:rsidR="00AC4033" w:rsidRPr="00E16200">
        <w:rPr>
          <w:rFonts w:ascii="Cambria" w:hAnsi="Cambria" w:cs="Arial"/>
          <w:sz w:val="36"/>
          <w:szCs w:val="36"/>
        </w:rPr>
        <w:t>o  kung</w:t>
      </w:r>
      <w:proofErr w:type="gram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laban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Adult safeguarding o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matanda</w:t>
      </w:r>
      <w:proofErr w:type="spellEnd"/>
      <w:r w:rsidR="00AC4033" w:rsidRPr="00E16200">
        <w:rPr>
          <w:rFonts w:ascii="Cambria" w:hAnsi="Cambria" w:cs="Arial"/>
          <w:sz w:val="36"/>
          <w:szCs w:val="36"/>
        </w:rPr>
        <w:t>.</w:t>
      </w:r>
    </w:p>
    <w:p w14:paraId="4F8E5A2C" w14:textId="77777777" w:rsidR="005D46DA" w:rsidRPr="00E16200" w:rsidRDefault="005D46DA" w:rsidP="005D46DA">
      <w:pPr>
        <w:rPr>
          <w:rFonts w:ascii="Cambria" w:hAnsi="Cambria" w:cs="Arial"/>
          <w:sz w:val="36"/>
          <w:szCs w:val="36"/>
        </w:rPr>
      </w:pPr>
    </w:p>
    <w:p w14:paraId="453E6A48" w14:textId="7C39ABE9" w:rsidR="002A55FA" w:rsidRPr="00E16200" w:rsidRDefault="006A14BF" w:rsidP="00AC4033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noProof/>
          <w:lang w:val="en-US"/>
        </w:rPr>
        <w:lastRenderedPageBreak/>
        <w:drawing>
          <wp:anchor distT="0" distB="0" distL="114300" distR="114300" simplePos="0" relativeHeight="251772928" behindDoc="1" locked="0" layoutInCell="1" allowOverlap="1" wp14:anchorId="609FA81E" wp14:editId="14422F5C">
            <wp:simplePos x="0" y="0"/>
            <wp:positionH relativeFrom="margin">
              <wp:posOffset>5280660</wp:posOffset>
            </wp:positionH>
            <wp:positionV relativeFrom="paragraph">
              <wp:posOffset>5715</wp:posOffset>
            </wp:positionV>
            <wp:extent cx="1049655" cy="1313815"/>
            <wp:effectExtent l="0" t="0" r="0" b="635"/>
            <wp:wrapTight wrapText="bothSides">
              <wp:wrapPolygon edited="0">
                <wp:start x="0" y="0"/>
                <wp:lineTo x="0" y="21297"/>
                <wp:lineTo x="21169" y="21297"/>
                <wp:lineTo x="21169" y="0"/>
                <wp:lineTo x="0" y="0"/>
              </wp:wrapPolygon>
            </wp:wrapTight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4033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AC4033" w:rsidRPr="00E16200">
        <w:rPr>
          <w:rFonts w:ascii="Cambria" w:hAnsi="Cambria" w:cs="Arial"/>
          <w:sz w:val="36"/>
          <w:szCs w:val="36"/>
        </w:rPr>
        <w:t>il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aman ay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kakaramdam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niisip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wal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gagaw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itwasyo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wa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hihingi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b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>.</w:t>
      </w:r>
    </w:p>
    <w:p w14:paraId="3ED33D7C" w14:textId="77777777" w:rsidR="00AC4033" w:rsidRPr="00E16200" w:rsidRDefault="00AC4033" w:rsidP="00AC4033">
      <w:pPr>
        <w:rPr>
          <w:rFonts w:ascii="Cambria" w:hAnsi="Cambria" w:cs="Arial"/>
          <w:sz w:val="36"/>
          <w:szCs w:val="36"/>
        </w:rPr>
      </w:pPr>
    </w:p>
    <w:p w14:paraId="7AE5B456" w14:textId="77777777" w:rsidR="002A55FA" w:rsidRPr="00E16200" w:rsidRDefault="002A55FA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9868E4B" w14:textId="57DF38D4" w:rsidR="008A563C" w:rsidRPr="00E16200" w:rsidRDefault="008A563C" w:rsidP="006E0111">
      <w:pPr>
        <w:rPr>
          <w:rFonts w:ascii="Cambria" w:hAnsi="Cambria" w:cs="Arial"/>
          <w:b/>
          <w:bCs/>
          <w:sz w:val="44"/>
          <w:szCs w:val="44"/>
        </w:rPr>
      </w:pP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Ano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ang </w:t>
      </w:r>
      <w:proofErr w:type="spellStart"/>
      <w:r w:rsidR="00AC4033" w:rsidRPr="00E16200">
        <w:rPr>
          <w:rFonts w:ascii="Cambria" w:hAnsi="Cambria" w:cs="Arial"/>
          <w:b/>
          <w:bCs/>
          <w:sz w:val="44"/>
          <w:szCs w:val="44"/>
        </w:rPr>
        <w:t>Pangangalaga</w:t>
      </w:r>
      <w:proofErr w:type="spellEnd"/>
      <w:r w:rsidR="00AC4033" w:rsidRPr="00E16200">
        <w:rPr>
          <w:rFonts w:ascii="Cambria" w:hAnsi="Cambria" w:cs="Arial"/>
          <w:b/>
          <w:bCs/>
          <w:sz w:val="44"/>
          <w:szCs w:val="44"/>
        </w:rPr>
        <w:t xml:space="preserve"> ng </w:t>
      </w:r>
      <w:proofErr w:type="spellStart"/>
      <w:r w:rsidR="00AC4033" w:rsidRPr="00E16200">
        <w:rPr>
          <w:rFonts w:ascii="Cambria" w:hAnsi="Cambria" w:cs="Arial"/>
          <w:b/>
          <w:bCs/>
          <w:sz w:val="44"/>
          <w:szCs w:val="44"/>
        </w:rPr>
        <w:t>matanda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>?</w:t>
      </w:r>
    </w:p>
    <w:p w14:paraId="10FF2407" w14:textId="5DF35F07" w:rsidR="00051BC1" w:rsidRPr="00E16200" w:rsidRDefault="00386F59" w:rsidP="006E0111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44"/>
          <w:szCs w:val="44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779072" behindDoc="1" locked="0" layoutInCell="1" allowOverlap="1" wp14:anchorId="6C0C0A99" wp14:editId="4A1FAA92">
            <wp:simplePos x="0" y="0"/>
            <wp:positionH relativeFrom="margin">
              <wp:posOffset>5267325</wp:posOffset>
            </wp:positionH>
            <wp:positionV relativeFrom="paragraph">
              <wp:posOffset>9525</wp:posOffset>
            </wp:positionV>
            <wp:extent cx="1235710" cy="1272540"/>
            <wp:effectExtent l="0" t="0" r="2540" b="3810"/>
            <wp:wrapTight wrapText="bothSides">
              <wp:wrapPolygon edited="0">
                <wp:start x="0" y="0"/>
                <wp:lineTo x="0" y="21341"/>
                <wp:lineTo x="21311" y="21341"/>
                <wp:lineTo x="21311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71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611E2" w14:textId="241194B7" w:rsidR="008A563C" w:rsidRPr="00E16200" w:rsidRDefault="008A563C" w:rsidP="006E0111">
      <w:pPr>
        <w:pStyle w:val="ListParagraph"/>
        <w:numPr>
          <w:ilvl w:val="0"/>
          <w:numId w:val="6"/>
        </w:numPr>
        <w:spacing w:after="0" w:line="240" w:lineRule="auto"/>
        <w:rPr>
          <w:rFonts w:ascii="Cambria" w:eastAsiaTheme="majorEastAsia" w:hAnsi="Cambria" w:cs="Arial"/>
          <w:sz w:val="36"/>
          <w:szCs w:val="36"/>
        </w:rPr>
      </w:pPr>
      <w:r w:rsidRPr="00E16200">
        <w:rPr>
          <w:rFonts w:ascii="Cambria" w:eastAsiaTheme="majorEastAsia" w:hAnsi="Cambria" w:cs="Arial"/>
          <w:sz w:val="36"/>
          <w:szCs w:val="36"/>
        </w:rPr>
        <w:t xml:space="preserve">Adult safeguarding o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ng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matanda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ay </w:t>
      </w:r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paraan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upa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tiyakin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na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ang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mga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matatanda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na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nangangailangan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ligtas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mula</w:t>
      </w:r>
      <w:proofErr w:type="spellEnd"/>
      <w:r w:rsidR="00AC4033"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sa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</w:t>
      </w:r>
      <w:r w:rsidR="00AC4033" w:rsidRPr="00E16200">
        <w:rPr>
          <w:rFonts w:ascii="Cambria" w:eastAsiaTheme="majorEastAsia" w:hAnsi="Cambria" w:cs="Arial"/>
          <w:sz w:val="36"/>
          <w:szCs w:val="36"/>
        </w:rPr>
        <w:t>pang-</w:t>
      </w:r>
      <w:proofErr w:type="spellStart"/>
      <w:r w:rsidR="00AC4033" w:rsidRPr="00E16200">
        <w:rPr>
          <w:rFonts w:ascii="Cambria" w:eastAsiaTheme="majorEastAsia" w:hAnsi="Cambria" w:cs="Arial"/>
          <w:sz w:val="36"/>
          <w:szCs w:val="36"/>
        </w:rPr>
        <w:t>a</w:t>
      </w:r>
      <w:r w:rsidRPr="00E16200">
        <w:rPr>
          <w:rFonts w:ascii="Cambria" w:eastAsiaTheme="majorEastAsia" w:hAnsi="Cambria" w:cs="Arial"/>
          <w:sz w:val="36"/>
          <w:szCs w:val="36"/>
        </w:rPr>
        <w:t>abuso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eastAsiaTheme="majorEastAsia" w:hAnsi="Cambria" w:cs="Arial"/>
          <w:sz w:val="36"/>
          <w:szCs w:val="36"/>
        </w:rPr>
        <w:t>.</w:t>
      </w:r>
    </w:p>
    <w:p w14:paraId="04F49B4F" w14:textId="77777777" w:rsidR="00AC4033" w:rsidRPr="00E16200" w:rsidRDefault="00AC4033" w:rsidP="00AC4033">
      <w:pPr>
        <w:rPr>
          <w:rFonts w:ascii="Arial" w:eastAsiaTheme="majorEastAsia" w:hAnsi="Arial" w:cs="Arial"/>
          <w:sz w:val="36"/>
          <w:szCs w:val="36"/>
        </w:rPr>
      </w:pPr>
    </w:p>
    <w:p w14:paraId="0BB0A6AF" w14:textId="323BEAF0" w:rsidR="008A563C" w:rsidRPr="00E16200" w:rsidRDefault="007E2C70" w:rsidP="00363AB0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77024" behindDoc="1" locked="0" layoutInCell="1" allowOverlap="1" wp14:anchorId="06F9D485" wp14:editId="3BDF8E30">
            <wp:simplePos x="0" y="0"/>
            <wp:positionH relativeFrom="margin">
              <wp:posOffset>5265552</wp:posOffset>
            </wp:positionH>
            <wp:positionV relativeFrom="paragraph">
              <wp:posOffset>162560</wp:posOffset>
            </wp:positionV>
            <wp:extent cx="1127760" cy="1640840"/>
            <wp:effectExtent l="0" t="0" r="0" b="0"/>
            <wp:wrapTight wrapText="bothSides">
              <wp:wrapPolygon edited="0">
                <wp:start x="0" y="0"/>
                <wp:lineTo x="0" y="21316"/>
                <wp:lineTo x="21162" y="21316"/>
                <wp:lineTo x="21162" y="0"/>
                <wp:lineTo x="0" y="0"/>
              </wp:wrapPolygon>
            </wp:wrapTight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64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63C" w:rsidRPr="00E16200">
        <w:rPr>
          <w:rFonts w:ascii="Cambria" w:hAnsi="Cambria" w:cs="Arial"/>
          <w:sz w:val="36"/>
          <w:szCs w:val="36"/>
        </w:rPr>
        <w:t xml:space="preserve">Ang safeguarding o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y para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ngangailang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(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yembr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amily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ropesyuna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gobyern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)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iwas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karanas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r w:rsidR="00363AB0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a</w:t>
      </w:r>
      <w:r w:rsidR="008A563C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Halimbaw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it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y a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a</w:t>
      </w:r>
      <w:r w:rsidR="00363AB0" w:rsidRPr="00E16200">
        <w:rPr>
          <w:rFonts w:ascii="Cambria" w:hAnsi="Cambria" w:cs="Arial"/>
          <w:sz w:val="36"/>
          <w:szCs w:val="36"/>
        </w:rPr>
        <w:t>ngangailangan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kalusugang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pag-</w:t>
      </w:r>
      <w:r w:rsidR="008A563C" w:rsidRPr="00E16200">
        <w:rPr>
          <w:rFonts w:ascii="Cambria" w:hAnsi="Cambria" w:cs="Arial"/>
          <w:sz w:val="36"/>
          <w:szCs w:val="36"/>
        </w:rPr>
        <w:t>iis</w:t>
      </w:r>
      <w:r w:rsidR="00363AB0" w:rsidRPr="00E16200">
        <w:rPr>
          <w:rFonts w:ascii="Cambria" w:hAnsi="Cambria" w:cs="Arial"/>
          <w:sz w:val="36"/>
          <w:szCs w:val="36"/>
        </w:rPr>
        <w:t>i</w:t>
      </w:r>
      <w:r w:rsidR="008A563C" w:rsidRPr="00E16200">
        <w:rPr>
          <w:rFonts w:ascii="Cambria" w:hAnsi="Cambria" w:cs="Arial"/>
          <w:sz w:val="36"/>
          <w:szCs w:val="36"/>
        </w:rPr>
        <w:t>p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ilang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pag-aaral</w:t>
      </w:r>
      <w:proofErr w:type="spellEnd"/>
      <w:r w:rsidR="008A563C" w:rsidRPr="00E16200">
        <w:rPr>
          <w:rFonts w:ascii="Arial" w:hAnsi="Arial" w:cs="Arial"/>
          <w:sz w:val="36"/>
          <w:szCs w:val="36"/>
        </w:rPr>
        <w:t>.</w:t>
      </w:r>
    </w:p>
    <w:p w14:paraId="35C77961" w14:textId="2366769B" w:rsidR="000160C4" w:rsidRPr="00E16200" w:rsidRDefault="000160C4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1FA6DCA" w14:textId="7ED4E89C" w:rsidR="00051BC1" w:rsidRPr="00E16200" w:rsidRDefault="00ED6264" w:rsidP="00363AB0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81120" behindDoc="1" locked="0" layoutInCell="1" allowOverlap="1" wp14:anchorId="0FF8E999" wp14:editId="0A5E978A">
            <wp:simplePos x="0" y="0"/>
            <wp:positionH relativeFrom="margin">
              <wp:posOffset>5051447</wp:posOffset>
            </wp:positionH>
            <wp:positionV relativeFrom="paragraph">
              <wp:posOffset>242220</wp:posOffset>
            </wp:positionV>
            <wp:extent cx="1459865" cy="1038225"/>
            <wp:effectExtent l="0" t="0" r="6985" b="9525"/>
            <wp:wrapTight wrapText="bothSides">
              <wp:wrapPolygon edited="0">
                <wp:start x="0" y="0"/>
                <wp:lineTo x="0" y="21402"/>
                <wp:lineTo x="21421" y="21402"/>
                <wp:lineTo x="21421" y="0"/>
                <wp:lineTo x="0" y="0"/>
              </wp:wrapPolygon>
            </wp:wrapTight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6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1BC1" w:rsidRPr="00E16200">
        <w:rPr>
          <w:rFonts w:ascii="Arial" w:hAnsi="Arial" w:cs="Arial"/>
          <w:sz w:val="36"/>
          <w:szCs w:val="36"/>
        </w:rPr>
        <w:t xml:space="preserve"> </w:t>
      </w:r>
    </w:p>
    <w:p w14:paraId="42EE67A2" w14:textId="029ADE1E" w:rsidR="007E2C70" w:rsidRPr="00E16200" w:rsidRDefault="008A563C" w:rsidP="008A563C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>,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ulis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ang </w:t>
      </w:r>
      <w:r w:rsidR="00363AB0" w:rsidRPr="00E16200">
        <w:rPr>
          <w:rFonts w:ascii="Cambria" w:hAnsi="Cambria" w:cs="Arial"/>
          <w:sz w:val="36"/>
          <w:szCs w:val="36"/>
        </w:rPr>
        <w:t xml:space="preserve">NHS ay responsible </w:t>
      </w:r>
      <w:proofErr w:type="spellStart"/>
      <w:r w:rsidRPr="00E16200">
        <w:rPr>
          <w:rFonts w:ascii="Cambria" w:hAnsi="Cambria" w:cs="Arial"/>
          <w:sz w:val="36"/>
          <w:szCs w:val="36"/>
        </w:rPr>
        <w:t>pagpapatup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safeguarding</w:t>
      </w:r>
      <w:r w:rsidR="00363AB0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para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nangangailan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Parte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responsibilid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sigurad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baw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mamay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</w:t>
      </w:r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ligtas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peligro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0DF1131C" w14:textId="77777777" w:rsidR="00363AB0" w:rsidRPr="00E16200" w:rsidRDefault="00363AB0" w:rsidP="00363AB0">
      <w:pPr>
        <w:rPr>
          <w:rFonts w:ascii="Cambria" w:hAnsi="Cambria" w:cs="Arial"/>
          <w:sz w:val="36"/>
          <w:szCs w:val="36"/>
        </w:rPr>
      </w:pPr>
    </w:p>
    <w:p w14:paraId="570EAC27" w14:textId="77777777" w:rsidR="008A563C" w:rsidRPr="00E16200" w:rsidRDefault="008A563C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278F473C" w14:textId="77777777" w:rsidR="00E16200" w:rsidRDefault="00ED6264" w:rsidP="006E0111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83168" behindDoc="1" locked="0" layoutInCell="1" allowOverlap="1" wp14:anchorId="61D8FAE0" wp14:editId="69E84346">
            <wp:simplePos x="0" y="0"/>
            <wp:positionH relativeFrom="page">
              <wp:posOffset>5894705</wp:posOffset>
            </wp:positionH>
            <wp:positionV relativeFrom="paragraph">
              <wp:posOffset>79375</wp:posOffset>
            </wp:positionV>
            <wp:extent cx="1518920" cy="1097280"/>
            <wp:effectExtent l="0" t="0" r="5080" b="7620"/>
            <wp:wrapTight wrapText="bothSides">
              <wp:wrapPolygon edited="0">
                <wp:start x="0" y="0"/>
                <wp:lineTo x="0" y="21375"/>
                <wp:lineTo x="21401" y="21375"/>
                <wp:lineTo x="21401" y="0"/>
                <wp:lineTo x="0" y="0"/>
              </wp:wrapPolygon>
            </wp:wrapTight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92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1BC1" w:rsidRPr="00E16200">
        <w:rPr>
          <w:rFonts w:ascii="Arial" w:hAnsi="Arial" w:cs="Arial"/>
          <w:sz w:val="36"/>
          <w:szCs w:val="36"/>
        </w:rPr>
        <w:t xml:space="preserve">Every local authority has somebody who you can get in touch with about safeguarding. Every local authority also has </w:t>
      </w:r>
      <w:r w:rsidR="00FF0D6F" w:rsidRPr="00E16200">
        <w:rPr>
          <w:rFonts w:ascii="Arial" w:hAnsi="Arial" w:cs="Arial"/>
          <w:sz w:val="36"/>
          <w:szCs w:val="36"/>
        </w:rPr>
        <w:t>a</w:t>
      </w:r>
      <w:r w:rsidR="00386F59" w:rsidRPr="00E16200">
        <w:rPr>
          <w:rFonts w:ascii="Arial" w:hAnsi="Arial" w:cs="Arial"/>
          <w:sz w:val="36"/>
          <w:szCs w:val="36"/>
        </w:rPr>
        <w:t xml:space="preserve"> </w:t>
      </w:r>
    </w:p>
    <w:p w14:paraId="18FBC74E" w14:textId="77777777" w:rsidR="00E16200" w:rsidRDefault="00E16200" w:rsidP="00E16200">
      <w:pPr>
        <w:rPr>
          <w:rFonts w:ascii="Arial" w:hAnsi="Arial" w:cs="Arial"/>
          <w:b/>
          <w:bCs/>
          <w:sz w:val="36"/>
          <w:szCs w:val="36"/>
        </w:rPr>
      </w:pPr>
    </w:p>
    <w:p w14:paraId="16C9095F" w14:textId="17AE68EB" w:rsidR="00AB6440" w:rsidRPr="00E16200" w:rsidRDefault="00FF0D6F" w:rsidP="00E16200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b/>
          <w:bCs/>
          <w:sz w:val="36"/>
          <w:szCs w:val="36"/>
        </w:rPr>
        <w:t>Safeguarding</w:t>
      </w:r>
      <w:r w:rsidR="00051BC1" w:rsidRPr="00E16200">
        <w:rPr>
          <w:rFonts w:ascii="Arial" w:hAnsi="Arial" w:cs="Arial"/>
          <w:b/>
          <w:bCs/>
          <w:sz w:val="36"/>
          <w:szCs w:val="36"/>
        </w:rPr>
        <w:t xml:space="preserve"> Adults Board.</w:t>
      </w:r>
      <w:r w:rsidR="00051BC1" w:rsidRPr="00E16200">
        <w:rPr>
          <w:rFonts w:ascii="Arial" w:hAnsi="Arial" w:cs="Arial"/>
          <w:sz w:val="36"/>
          <w:szCs w:val="36"/>
        </w:rPr>
        <w:t xml:space="preserve"> </w:t>
      </w:r>
    </w:p>
    <w:p w14:paraId="2AEED6A7" w14:textId="31D09EF2" w:rsidR="008A563C" w:rsidRPr="00E16200" w:rsidRDefault="00363AB0" w:rsidP="008A563C">
      <w:pPr>
        <w:pStyle w:val="ListParagraph"/>
        <w:numPr>
          <w:ilvl w:val="0"/>
          <w:numId w:val="6"/>
        </w:num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b</w:t>
      </w:r>
      <w:r w:rsidR="008A563C" w:rsidRPr="00E16200">
        <w:rPr>
          <w:rFonts w:ascii="Cambria" w:hAnsi="Cambria" w:cs="Arial"/>
          <w:sz w:val="36"/>
          <w:szCs w:val="36"/>
        </w:rPr>
        <w:t>aw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y may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katalag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wani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kausap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kapagpaliwana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safeguarding</w:t>
      </w:r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angailang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Bawat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angap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gobyern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ayro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r w:rsidR="008A563C" w:rsidRPr="00E16200">
        <w:rPr>
          <w:rFonts w:ascii="Cambria" w:hAnsi="Cambria" w:cs="Arial"/>
          <w:b/>
          <w:bCs/>
          <w:sz w:val="36"/>
          <w:szCs w:val="36"/>
        </w:rPr>
        <w:t>Safeguarding Adults Board</w:t>
      </w:r>
      <w:r w:rsidRPr="00E16200">
        <w:rPr>
          <w:rFonts w:ascii="Cambria" w:hAnsi="Cambria" w:cs="Arial"/>
          <w:b/>
          <w:bCs/>
          <w:sz w:val="36"/>
          <w:szCs w:val="36"/>
        </w:rPr>
        <w:t>.</w:t>
      </w:r>
    </w:p>
    <w:p w14:paraId="61332E08" w14:textId="77777777" w:rsidR="00363AB0" w:rsidRPr="00E16200" w:rsidRDefault="00363AB0" w:rsidP="00363AB0">
      <w:pPr>
        <w:pStyle w:val="ListParagraph"/>
        <w:ind w:left="360"/>
        <w:rPr>
          <w:rFonts w:ascii="Cambria" w:hAnsi="Cambria" w:cs="Arial"/>
          <w:sz w:val="36"/>
          <w:szCs w:val="36"/>
        </w:rPr>
      </w:pPr>
    </w:p>
    <w:p w14:paraId="03D8B044" w14:textId="6432F0C6" w:rsidR="008A563C" w:rsidRPr="00E16200" w:rsidRDefault="008A563C" w:rsidP="008A563C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5AB038" wp14:editId="78DC068B">
                <wp:simplePos x="0" y="0"/>
                <wp:positionH relativeFrom="margin">
                  <wp:posOffset>211015</wp:posOffset>
                </wp:positionH>
                <wp:positionV relativeFrom="paragraph">
                  <wp:posOffset>52852</wp:posOffset>
                </wp:positionV>
                <wp:extent cx="5052060" cy="758678"/>
                <wp:effectExtent l="0" t="0" r="27940" b="2921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2060" cy="758678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766B4" w14:textId="0E19BD34" w:rsidR="00061EAA" w:rsidRPr="008A563C" w:rsidRDefault="00061EAA" w:rsidP="008A563C">
                            <w:pPr>
                              <w:spacing w:line="276" w:lineRule="auto"/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feguarding Adults Board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nakatalaga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kawani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bawat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tangapa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upa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asigurado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bawat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yembro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taong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lumalapit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tangapa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nas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maayos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ligtas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8A563C">
                              <w:rPr>
                                <w:rFonts w:ascii="Cambria" w:hAnsi="Cambria" w:cs="Arial"/>
                              </w:rPr>
                              <w:t>kalagayan</w:t>
                            </w:r>
                            <w:proofErr w:type="spellEnd"/>
                            <w:r w:rsidRPr="008A563C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64E50605" w14:textId="2B693073" w:rsidR="00061EAA" w:rsidRPr="008A563C" w:rsidRDefault="00061EAA" w:rsidP="008A563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AB038" id="Text Box 9" o:spid="_x0000_s1033" type="#_x0000_t202" style="position:absolute;left:0;text-align:left;margin-left:16.6pt;margin-top:4.15pt;width:397.8pt;height:59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" fillcolor="#b9cde5" strokecolor="windowText">
                <v:textbox>
                  <w:txbxContent>
                    <w:p w14:paraId="465766B4" w14:textId="0E19BD34" w:rsidR="00061EAA" w:rsidRPr="008A563C" w:rsidRDefault="00061EAA" w:rsidP="008A563C">
                      <w:pPr>
                        <w:spacing w:line="276" w:lineRule="auto"/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feguarding Adults Board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nakatalaga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kawani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bawat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tangapa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upa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asigurado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bawat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yembro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taong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lumalapit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tangapa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nas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maayos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ligtas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8A563C">
                        <w:rPr>
                          <w:rFonts w:ascii="Cambria" w:hAnsi="Cambria" w:cs="Arial"/>
                        </w:rPr>
                        <w:t>kalagayan</w:t>
                      </w:r>
                      <w:proofErr w:type="spellEnd"/>
                      <w:r w:rsidRPr="008A563C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64E50605" w14:textId="2B693073" w:rsidR="00061EAA" w:rsidRPr="008A563C" w:rsidRDefault="00061EAA" w:rsidP="008A563C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616E98" w14:textId="49D7505E" w:rsidR="00AB6440" w:rsidRPr="00E16200" w:rsidRDefault="00AB6440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39C175F3" w14:textId="40EC024E" w:rsidR="00AB6440" w:rsidRPr="00E16200" w:rsidRDefault="00AB6440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435177C" w14:textId="5375236E" w:rsidR="00AB6440" w:rsidRPr="00E16200" w:rsidRDefault="00AB6440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19B4316" w14:textId="0C7C1A68" w:rsidR="008A563C" w:rsidRPr="00E16200" w:rsidRDefault="006A14BF" w:rsidP="00363AB0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85216" behindDoc="1" locked="0" layoutInCell="1" allowOverlap="1" wp14:anchorId="7D42966B" wp14:editId="0CCA1FA1">
            <wp:simplePos x="0" y="0"/>
            <wp:positionH relativeFrom="margin">
              <wp:posOffset>5181600</wp:posOffset>
            </wp:positionH>
            <wp:positionV relativeFrom="paragraph">
              <wp:posOffset>175260</wp:posOffset>
            </wp:positionV>
            <wp:extent cx="1208405" cy="1171575"/>
            <wp:effectExtent l="0" t="0" r="0" b="9525"/>
            <wp:wrapTight wrapText="bothSides">
              <wp:wrapPolygon edited="0">
                <wp:start x="0" y="0"/>
                <wp:lineTo x="0" y="21424"/>
                <wp:lineTo x="21112" y="21424"/>
                <wp:lineTo x="21112" y="0"/>
                <wp:lineTo x="0" y="0"/>
              </wp:wrapPolygon>
            </wp:wrapTight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40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63C"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adult safeguarding,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tingnan</w:t>
      </w:r>
      <w:proofErr w:type="spellEnd"/>
      <w:r w:rsidR="00363AB0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363AB0" w:rsidRPr="00E16200">
        <w:rPr>
          <w:rFonts w:ascii="Cambria" w:hAnsi="Cambria" w:cs="Arial"/>
          <w:sz w:val="36"/>
          <w:szCs w:val="36"/>
        </w:rPr>
        <w:t>ami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dul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dokumentong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A563C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8A563C" w:rsidRPr="00E16200">
        <w:rPr>
          <w:rFonts w:ascii="Cambria" w:hAnsi="Cambria" w:cs="Arial"/>
          <w:sz w:val="36"/>
          <w:szCs w:val="36"/>
        </w:rPr>
        <w:t>.</w:t>
      </w:r>
    </w:p>
    <w:p w14:paraId="7BEC4C97" w14:textId="77777777" w:rsidR="00E16200" w:rsidRDefault="00E16200" w:rsidP="008A563C">
      <w:pPr>
        <w:rPr>
          <w:rFonts w:ascii="Arial" w:hAnsi="Arial" w:cs="Arial"/>
          <w:b/>
          <w:bCs/>
          <w:color w:val="FF0000"/>
          <w:sz w:val="52"/>
          <w:szCs w:val="52"/>
        </w:rPr>
      </w:pPr>
    </w:p>
    <w:p w14:paraId="5DF978F9" w14:textId="33433D5C" w:rsidR="008A563C" w:rsidRPr="00E16200" w:rsidRDefault="008A563C" w:rsidP="008A563C">
      <w:pPr>
        <w:rPr>
          <w:rFonts w:ascii="Cambria" w:hAnsi="Cambria" w:cs="Arial"/>
          <w:b/>
          <w:bCs/>
          <w:sz w:val="52"/>
          <w:szCs w:val="52"/>
        </w:rPr>
      </w:pPr>
      <w:proofErr w:type="spellStart"/>
      <w:r w:rsidRPr="00E16200">
        <w:rPr>
          <w:rFonts w:ascii="Cambria" w:hAnsi="Cambria" w:cs="Arial"/>
          <w:b/>
          <w:bCs/>
          <w:sz w:val="52"/>
          <w:szCs w:val="52"/>
        </w:rPr>
        <w:t>Ano</w:t>
      </w:r>
      <w:proofErr w:type="spellEnd"/>
      <w:r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r w:rsidR="008A3E82" w:rsidRPr="00E16200">
        <w:rPr>
          <w:rFonts w:ascii="Cambria" w:hAnsi="Cambria" w:cs="Arial"/>
          <w:b/>
          <w:bCs/>
          <w:sz w:val="52"/>
          <w:szCs w:val="52"/>
        </w:rPr>
        <w:t xml:space="preserve">ang </w:t>
      </w:r>
      <w:proofErr w:type="spellStart"/>
      <w:r w:rsidR="008A3E82" w:rsidRPr="00E16200">
        <w:rPr>
          <w:rFonts w:ascii="Cambria" w:hAnsi="Cambria" w:cs="Arial"/>
          <w:b/>
          <w:bCs/>
          <w:sz w:val="52"/>
          <w:szCs w:val="52"/>
        </w:rPr>
        <w:t>nahanap</w:t>
      </w:r>
      <w:proofErr w:type="spellEnd"/>
      <w:r w:rsidR="008A3E82" w:rsidRPr="00E16200">
        <w:rPr>
          <w:rFonts w:ascii="Cambria" w:hAnsi="Cambria" w:cs="Arial"/>
          <w:b/>
          <w:bCs/>
          <w:sz w:val="52"/>
          <w:szCs w:val="52"/>
        </w:rPr>
        <w:t xml:space="preserve"> ng </w:t>
      </w:r>
      <w:proofErr w:type="spellStart"/>
      <w:r w:rsidR="008A3E82" w:rsidRPr="00E16200">
        <w:rPr>
          <w:rFonts w:ascii="Cambria" w:hAnsi="Cambria" w:cs="Arial"/>
          <w:b/>
          <w:bCs/>
          <w:sz w:val="52"/>
          <w:szCs w:val="52"/>
        </w:rPr>
        <w:t>mga</w:t>
      </w:r>
      <w:proofErr w:type="spellEnd"/>
      <w:r w:rsidR="008A3E82"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proofErr w:type="spellStart"/>
      <w:r w:rsidR="008A3E82" w:rsidRPr="00E16200">
        <w:rPr>
          <w:rFonts w:ascii="Cambria" w:hAnsi="Cambria" w:cs="Arial"/>
          <w:b/>
          <w:bCs/>
          <w:sz w:val="52"/>
          <w:szCs w:val="52"/>
        </w:rPr>
        <w:t>tao</w:t>
      </w:r>
      <w:proofErr w:type="spellEnd"/>
      <w:r w:rsidR="008A3E82"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proofErr w:type="spellStart"/>
      <w:r w:rsidR="008A3E82" w:rsidRPr="00E16200">
        <w:rPr>
          <w:rFonts w:ascii="Cambria" w:hAnsi="Cambria" w:cs="Arial"/>
          <w:b/>
          <w:bCs/>
          <w:sz w:val="52"/>
          <w:szCs w:val="52"/>
        </w:rPr>
        <w:t>na</w:t>
      </w:r>
      <w:proofErr w:type="spellEnd"/>
      <w:r w:rsidR="008A3E82" w:rsidRPr="00E16200">
        <w:rPr>
          <w:rFonts w:ascii="Cambria" w:hAnsi="Cambria" w:cs="Arial"/>
          <w:b/>
          <w:bCs/>
          <w:sz w:val="52"/>
          <w:szCs w:val="52"/>
        </w:rPr>
        <w:t xml:space="preserve"> </w:t>
      </w:r>
      <w:proofErr w:type="spellStart"/>
      <w:r w:rsidR="008A3E82" w:rsidRPr="00E16200">
        <w:rPr>
          <w:rFonts w:ascii="Cambria" w:hAnsi="Cambria" w:cs="Arial"/>
          <w:b/>
          <w:bCs/>
          <w:sz w:val="52"/>
          <w:szCs w:val="52"/>
        </w:rPr>
        <w:t>kapaki-pakinabang</w:t>
      </w:r>
      <w:proofErr w:type="spellEnd"/>
      <w:r w:rsidRPr="00E16200">
        <w:rPr>
          <w:rFonts w:ascii="Cambria" w:hAnsi="Cambria" w:cs="Arial"/>
          <w:b/>
          <w:bCs/>
          <w:sz w:val="52"/>
          <w:szCs w:val="52"/>
        </w:rPr>
        <w:t>?</w:t>
      </w:r>
    </w:p>
    <w:p w14:paraId="0A8A1869" w14:textId="0AA798A4" w:rsidR="00C96AD8" w:rsidRPr="00E16200" w:rsidRDefault="007E2C70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89312" behindDoc="1" locked="0" layoutInCell="1" allowOverlap="1" wp14:anchorId="29551AC4" wp14:editId="412C2CB2">
            <wp:simplePos x="0" y="0"/>
            <wp:positionH relativeFrom="margin">
              <wp:posOffset>5137785</wp:posOffset>
            </wp:positionH>
            <wp:positionV relativeFrom="paragraph">
              <wp:posOffset>306070</wp:posOffset>
            </wp:positionV>
            <wp:extent cx="1320165" cy="1357630"/>
            <wp:effectExtent l="0" t="0" r="0" b="0"/>
            <wp:wrapTight wrapText="bothSides">
              <wp:wrapPolygon edited="0">
                <wp:start x="0" y="0"/>
                <wp:lineTo x="0" y="21216"/>
                <wp:lineTo x="21195" y="21216"/>
                <wp:lineTo x="21195" y="0"/>
                <wp:lineTo x="0" y="0"/>
              </wp:wrapPolygon>
            </wp:wrapTight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165" cy="135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F4E65" w14:textId="3595B9AE" w:rsidR="00DC50A6" w:rsidRPr="00E16200" w:rsidRDefault="00DC50A6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ra</w:t>
      </w:r>
      <w:r w:rsidR="008A563C" w:rsidRPr="00E16200">
        <w:rPr>
          <w:rFonts w:ascii="Cambria" w:hAnsi="Cambria" w:cs="Arial"/>
          <w:b/>
          <w:bCs/>
          <w:sz w:val="36"/>
          <w:szCs w:val="36"/>
        </w:rPr>
        <w:t>mi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gsab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min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ngkool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ba’t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b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ur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uporta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mul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harapi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ranas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pang-</w:t>
      </w:r>
      <w:proofErr w:type="spellStart"/>
      <w:proofErr w:type="gramStart"/>
      <w:r w:rsidRPr="00E16200">
        <w:rPr>
          <w:rFonts w:ascii="Cambria" w:hAnsi="Cambria" w:cs="Arial"/>
          <w:b/>
          <w:bCs/>
          <w:sz w:val="36"/>
          <w:szCs w:val="36"/>
        </w:rPr>
        <w:t>aabuso.Narito</w:t>
      </w:r>
      <w:proofErr w:type="spellEnd"/>
      <w:proofErr w:type="gram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l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paki-pakinab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ra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harapi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pang-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:</w:t>
      </w:r>
    </w:p>
    <w:p w14:paraId="243AFE69" w14:textId="569B6F6B" w:rsidR="005F42DD" w:rsidRPr="00E16200" w:rsidRDefault="005F42DD" w:rsidP="006E0111">
      <w:pPr>
        <w:rPr>
          <w:rFonts w:ascii="Arial" w:hAnsi="Arial" w:cs="Arial"/>
          <w:i/>
          <w:color w:val="FF0000"/>
          <w:sz w:val="36"/>
          <w:szCs w:val="36"/>
        </w:rPr>
      </w:pPr>
    </w:p>
    <w:p w14:paraId="6037D366" w14:textId="18D25756" w:rsidR="00403D3E" w:rsidRPr="00E16200" w:rsidRDefault="00DC50A6" w:rsidP="00403D3E">
      <w:pPr>
        <w:pStyle w:val="ListParagraph"/>
        <w:numPr>
          <w:ilvl w:val="0"/>
          <w:numId w:val="30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 xml:space="preserve">29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kikipag-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>usap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ibang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tao</w:t>
      </w:r>
      <w:proofErr w:type="spellEnd"/>
    </w:p>
    <w:p w14:paraId="04D12AE5" w14:textId="0F5D591A" w:rsidR="00403D3E" w:rsidRPr="00E16200" w:rsidRDefault="00DC50A6" w:rsidP="00DC50A6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lastRenderedPageBreak/>
        <w:t>Mahalag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kahanap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gtitiwal</w:t>
      </w:r>
      <w:r w:rsidRPr="00E16200">
        <w:rPr>
          <w:rFonts w:ascii="Cambria" w:hAnsi="Cambria" w:cs="Arial"/>
          <w:sz w:val="36"/>
          <w:szCs w:val="36"/>
        </w:rPr>
        <w:t>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n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hand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g-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bigay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oras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iny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ngangailangan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kapamily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kaibi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ram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pangkat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gumagamit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serbisy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, 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peer </w:t>
      </w:r>
      <w:proofErr w:type="gramStart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support </w:t>
      </w:r>
      <w:r w:rsidRPr="00E16200">
        <w:rPr>
          <w:rFonts w:ascii="Cambria" w:hAnsi="Cambria" w:cs="Arial"/>
          <w:bCs/>
          <w:sz w:val="36"/>
          <w:szCs w:val="36"/>
        </w:rPr>
        <w:t xml:space="preserve"> (</w:t>
      </w:r>
      <w:proofErr w:type="spellStart"/>
      <w:proofErr w:type="gramEnd"/>
      <w:r w:rsidRPr="00E16200">
        <w:rPr>
          <w:rFonts w:ascii="Cambria" w:hAnsi="Cambria" w:cs="Arial"/>
          <w:bCs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kapwa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>)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 at 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>community group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Pr="00E16200">
        <w:rPr>
          <w:rFonts w:ascii="Cambria" w:hAnsi="Cambria" w:cs="Arial"/>
          <w:bCs/>
          <w:sz w:val="36"/>
          <w:szCs w:val="36"/>
        </w:rPr>
        <w:t>(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pangkat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komunidad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>).</w:t>
      </w:r>
    </w:p>
    <w:p w14:paraId="19F60428" w14:textId="77777777" w:rsidR="00DC50A6" w:rsidRPr="00E16200" w:rsidRDefault="00DC50A6" w:rsidP="00DC50A6">
      <w:pPr>
        <w:rPr>
          <w:rFonts w:ascii="Arial" w:hAnsi="Arial" w:cs="Arial"/>
          <w:sz w:val="36"/>
          <w:szCs w:val="36"/>
        </w:rPr>
      </w:pPr>
    </w:p>
    <w:p w14:paraId="2374E6BA" w14:textId="77777777" w:rsidR="00DC50A6" w:rsidRPr="00E16200" w:rsidRDefault="00DC50A6" w:rsidP="00DC50A6">
      <w:pPr>
        <w:rPr>
          <w:rFonts w:ascii="Arial" w:hAnsi="Arial" w:cs="Arial"/>
          <w:sz w:val="36"/>
          <w:szCs w:val="36"/>
        </w:rPr>
      </w:pPr>
    </w:p>
    <w:p w14:paraId="7DF837D8" w14:textId="578E7B4E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560448" wp14:editId="6F4DCF62">
                <wp:simplePos x="0" y="0"/>
                <wp:positionH relativeFrom="margin">
                  <wp:posOffset>273050</wp:posOffset>
                </wp:positionH>
                <wp:positionV relativeFrom="paragraph">
                  <wp:posOffset>100331</wp:posOffset>
                </wp:positionV>
                <wp:extent cx="5097780" cy="1797050"/>
                <wp:effectExtent l="0" t="0" r="26670" b="1270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7780" cy="179705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3E41A7" w14:textId="59A2E642" w:rsidR="00061EAA" w:rsidRPr="00E16200" w:rsidRDefault="00061EAA" w:rsidP="00403D3E">
                            <w:pPr>
                              <w:rPr>
                                <w:rFonts w:asciiTheme="minorHAnsi" w:hAnsiTheme="minorHAnsi" w:cstheme="minorBidi"/>
                                <w:color w:val="202124"/>
                                <w:sz w:val="42"/>
                                <w:szCs w:val="42"/>
                              </w:rPr>
                            </w:pPr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Service user groups:</w:t>
                            </w:r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amahan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taong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gumagamit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erbisyo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umusuport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ibang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tao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gumagamit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din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erbisyo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56D4A867" w14:textId="35EAD0D4" w:rsidR="00061EAA" w:rsidRPr="00E16200" w:rsidRDefault="00061EAA" w:rsidP="00403D3E">
                            <w:pP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</w:pPr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 xml:space="preserve">Peer support o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Suport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kapw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:</w:t>
                            </w:r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pagbibigay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uport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tulong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kabase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personal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karanasan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79266BDA" w14:textId="77777777" w:rsidR="00061EAA" w:rsidRPr="00E16200" w:rsidRDefault="00061EAA" w:rsidP="00403D3E">
                            <w:pP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</w:pPr>
                          </w:p>
                          <w:p w14:paraId="70226ACA" w14:textId="2581123F" w:rsidR="00061EAA" w:rsidRPr="00403D3E" w:rsidRDefault="00061EAA" w:rsidP="00403D3E">
                            <w:pP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</w:pPr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 xml:space="preserve">Mga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Pangkat</w:t>
                            </w:r>
                            <w:proofErr w:type="spellEnd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komunidad</w:t>
                            </w:r>
                            <w:proofErr w:type="spellEnd"/>
                            <w:r w:rsidR="006421A8"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 xml:space="preserve"> (Community groups)</w:t>
                            </w:r>
                            <w:r w:rsidRPr="00E16200">
                              <w:rPr>
                                <w:rFonts w:ascii="Cambria" w:eastAsia="Times New Roman" w:hAnsi="Cambria" w:cs="Arial"/>
                                <w:b/>
                                <w:bCs/>
                                <w:color w:val="000000"/>
                                <w:lang w:eastAsia="en-GB"/>
                              </w:rPr>
                              <w:t>:</w:t>
                            </w:r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 </w:t>
                            </w:r>
                            <w:proofErr w:type="spellStart"/>
                            <w:r w:rsidRPr="00E16200"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ngangahulugan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ito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pangkat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samahan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naitatag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upang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atulungan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ang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kasapi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pamayanan</w:t>
                            </w:r>
                            <w:proofErr w:type="spellEnd"/>
                            <w:r>
                              <w:rPr>
                                <w:rFonts w:ascii="Cambria" w:eastAsia="Times New Roman" w:hAnsi="Cambria" w:cs="Arial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491BFC42" w14:textId="77777777" w:rsidR="00061EAA" w:rsidRPr="00403D3E" w:rsidRDefault="00061EAA" w:rsidP="00403D3E">
                            <w:pPr>
                              <w:rPr>
                                <w:rFonts w:ascii="Arial" w:eastAsia="Times New Roman" w:hAnsi="Arial" w:cs="Arial"/>
                                <w:color w:val="000000"/>
                                <w:lang w:eastAsia="en-GB"/>
                              </w:rPr>
                            </w:pPr>
                          </w:p>
                          <w:p w14:paraId="5AA9960A" w14:textId="77777777" w:rsidR="00061EAA" w:rsidRPr="00403D3E" w:rsidRDefault="00061EAA" w:rsidP="00403D3E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7DFB135" w14:textId="77777777" w:rsidR="00061EAA" w:rsidRDefault="00061E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560448" id="Text Box 10" o:spid="_x0000_s1034" type="#_x0000_t202" style="position:absolute;margin-left:21.5pt;margin-top:7.9pt;width:401.4pt;height:141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" fillcolor="#b9cde5" strokecolor="windowText">
                <v:textbox>
                  <w:txbxContent>
                    <w:p w14:paraId="303E41A7" w14:textId="59A2E642" w:rsidR="00061EAA" w:rsidRPr="00E16200" w:rsidRDefault="00061EAA" w:rsidP="00403D3E">
                      <w:pPr>
                        <w:rPr>
                          <w:rFonts w:asciiTheme="minorHAnsi" w:hAnsiTheme="minorHAnsi" w:cstheme="minorBidi"/>
                          <w:color w:val="202124"/>
                          <w:sz w:val="42"/>
                          <w:szCs w:val="42"/>
                        </w:rPr>
                      </w:pPr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Service user groups:</w:t>
                      </w:r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amahan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taong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gumagamit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erbisyo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umusuport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ibang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tao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gumagamit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din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erbisyo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.</w:t>
                      </w:r>
                    </w:p>
                    <w:p w14:paraId="56D4A867" w14:textId="35EAD0D4" w:rsidR="00061EAA" w:rsidRPr="00E16200" w:rsidRDefault="00061EAA" w:rsidP="00403D3E">
                      <w:pP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</w:pPr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 xml:space="preserve">Peer support o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Suport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kapw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:</w:t>
                      </w:r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pagbibigay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uport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tulong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kabase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personal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karanasan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.</w:t>
                      </w:r>
                    </w:p>
                    <w:p w14:paraId="79266BDA" w14:textId="77777777" w:rsidR="00061EAA" w:rsidRPr="00E16200" w:rsidRDefault="00061EAA" w:rsidP="00403D3E">
                      <w:pP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</w:pPr>
                    </w:p>
                    <w:p w14:paraId="70226ACA" w14:textId="2581123F" w:rsidR="00061EAA" w:rsidRPr="00403D3E" w:rsidRDefault="00061EAA" w:rsidP="00403D3E">
                      <w:pP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</w:pPr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 xml:space="preserve">Mga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Pangkat</w:t>
                      </w:r>
                      <w:proofErr w:type="spellEnd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komunidad</w:t>
                      </w:r>
                      <w:proofErr w:type="spellEnd"/>
                      <w:r w:rsidR="006421A8"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 xml:space="preserve"> (Community groups)</w:t>
                      </w:r>
                      <w:r w:rsidRPr="00E16200">
                        <w:rPr>
                          <w:rFonts w:ascii="Cambria" w:eastAsia="Times New Roman" w:hAnsi="Cambria" w:cs="Arial"/>
                          <w:b/>
                          <w:bCs/>
                          <w:color w:val="000000"/>
                          <w:lang w:eastAsia="en-GB"/>
                        </w:rPr>
                        <w:t>:</w:t>
                      </w:r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 </w:t>
                      </w:r>
                      <w:proofErr w:type="spellStart"/>
                      <w:r w:rsidRPr="00E16200"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ngangahulugan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ito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isang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pangkat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o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samahan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naitatag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upang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atulungan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ang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mga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kasapi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pamayanan</w:t>
                      </w:r>
                      <w:proofErr w:type="spellEnd"/>
                      <w:r>
                        <w:rPr>
                          <w:rFonts w:ascii="Cambria" w:eastAsia="Times New Roman" w:hAnsi="Cambria" w:cs="Arial"/>
                          <w:color w:val="000000"/>
                          <w:lang w:eastAsia="en-GB"/>
                        </w:rPr>
                        <w:t>.</w:t>
                      </w:r>
                    </w:p>
                    <w:p w14:paraId="491BFC42" w14:textId="77777777" w:rsidR="00061EAA" w:rsidRPr="00403D3E" w:rsidRDefault="00061EAA" w:rsidP="00403D3E">
                      <w:pPr>
                        <w:rPr>
                          <w:rFonts w:ascii="Arial" w:eastAsia="Times New Roman" w:hAnsi="Arial" w:cs="Arial"/>
                          <w:color w:val="000000"/>
                          <w:lang w:eastAsia="en-GB"/>
                        </w:rPr>
                      </w:pPr>
                    </w:p>
                    <w:p w14:paraId="5AA9960A" w14:textId="77777777" w:rsidR="00061EAA" w:rsidRPr="00403D3E" w:rsidRDefault="00061EAA" w:rsidP="00403D3E">
                      <w:pPr>
                        <w:rPr>
                          <w:rFonts w:ascii="Arial" w:hAnsi="Arial" w:cs="Arial"/>
                        </w:rPr>
                      </w:pPr>
                    </w:p>
                    <w:p w14:paraId="17DFB135" w14:textId="77777777" w:rsidR="00061EAA" w:rsidRDefault="00061EAA"/>
                  </w:txbxContent>
                </v:textbox>
                <w10:wrap anchorx="margin"/>
              </v:shape>
            </w:pict>
          </mc:Fallback>
        </mc:AlternateContent>
      </w:r>
    </w:p>
    <w:p w14:paraId="67E5EF4C" w14:textId="00EE2A03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</w:p>
    <w:p w14:paraId="7CC7C23B" w14:textId="131FC196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</w:p>
    <w:p w14:paraId="09F7B8C3" w14:textId="5EB220AE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</w:p>
    <w:p w14:paraId="3711C29B" w14:textId="1C2521CD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</w:p>
    <w:p w14:paraId="3A60E6F8" w14:textId="5E79AE77" w:rsidR="00AB6440" w:rsidRPr="00E16200" w:rsidRDefault="00AB6440" w:rsidP="006E0111">
      <w:pPr>
        <w:rPr>
          <w:rFonts w:ascii="Arial" w:hAnsi="Arial" w:cs="Arial"/>
          <w:sz w:val="36"/>
          <w:szCs w:val="36"/>
        </w:rPr>
      </w:pPr>
    </w:p>
    <w:p w14:paraId="4EDF9CD4" w14:textId="6D0D9B33" w:rsidR="00AB6440" w:rsidRPr="00E16200" w:rsidRDefault="00AB6440" w:rsidP="006E0111">
      <w:pPr>
        <w:ind w:left="360"/>
        <w:rPr>
          <w:rFonts w:ascii="Arial" w:hAnsi="Arial" w:cs="Arial"/>
          <w:sz w:val="36"/>
          <w:szCs w:val="36"/>
        </w:rPr>
      </w:pPr>
    </w:p>
    <w:p w14:paraId="3E07F4EE" w14:textId="524C1C9C" w:rsidR="00AB6440" w:rsidRPr="00E16200" w:rsidRDefault="00AB6440" w:rsidP="006E0111">
      <w:pPr>
        <w:ind w:left="360"/>
        <w:rPr>
          <w:rFonts w:ascii="Arial" w:hAnsi="Arial" w:cs="Arial"/>
          <w:sz w:val="36"/>
          <w:szCs w:val="36"/>
        </w:rPr>
      </w:pPr>
    </w:p>
    <w:p w14:paraId="7C466830" w14:textId="77777777" w:rsidR="00DC50A6" w:rsidRPr="00E16200" w:rsidRDefault="00DC50A6" w:rsidP="00DC50A6">
      <w:pPr>
        <w:rPr>
          <w:rFonts w:ascii="Arial" w:hAnsi="Arial" w:cs="Arial"/>
          <w:sz w:val="36"/>
          <w:szCs w:val="36"/>
        </w:rPr>
      </w:pPr>
    </w:p>
    <w:p w14:paraId="47FB50A6" w14:textId="1C016545" w:rsidR="00996512" w:rsidRPr="00E16200" w:rsidRDefault="00E7123F" w:rsidP="00100D9F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91360" behindDoc="1" locked="0" layoutInCell="1" allowOverlap="1" wp14:anchorId="7081EBF8" wp14:editId="4C02813A">
            <wp:simplePos x="0" y="0"/>
            <wp:positionH relativeFrom="column">
              <wp:posOffset>5039360</wp:posOffset>
            </wp:positionH>
            <wp:positionV relativeFrom="paragraph">
              <wp:posOffset>691515</wp:posOffset>
            </wp:positionV>
            <wp:extent cx="1445895" cy="1051560"/>
            <wp:effectExtent l="0" t="0" r="1905" b="0"/>
            <wp:wrapTight wrapText="bothSides">
              <wp:wrapPolygon edited="0">
                <wp:start x="0" y="0"/>
                <wp:lineTo x="0" y="21130"/>
                <wp:lineTo x="21344" y="21130"/>
                <wp:lineTo x="21344" y="0"/>
                <wp:lineTo x="0" y="0"/>
              </wp:wrapPolygon>
            </wp:wrapTight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895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F4B9B1" w14:textId="1719D5FE" w:rsidR="00403D3E" w:rsidRPr="00E16200" w:rsidRDefault="00403D3E" w:rsidP="006E0111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ghahanap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bag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="00100D9F" w:rsidRPr="00E16200">
        <w:rPr>
          <w:rFonts w:ascii="Cambria" w:hAnsi="Cambria" w:cs="Arial"/>
          <w:b/>
          <w:bCs/>
          <w:sz w:val="36"/>
          <w:szCs w:val="36"/>
        </w:rPr>
        <w:t>ka mag-r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eport o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gsamp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reklam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="00100D9F" w:rsidRPr="00E16200">
        <w:rPr>
          <w:rFonts w:ascii="Cambria" w:hAnsi="Cambria" w:cs="Arial"/>
          <w:b/>
          <w:bCs/>
          <w:sz w:val="36"/>
          <w:szCs w:val="36"/>
        </w:rPr>
        <w:t>pang-</w:t>
      </w:r>
      <w:proofErr w:type="spellStart"/>
      <w:r w:rsidR="00100D9F" w:rsidRPr="00E16200">
        <w:rPr>
          <w:rFonts w:ascii="Cambria" w:hAnsi="Cambria" w:cs="Arial"/>
          <w:b/>
          <w:bCs/>
          <w:sz w:val="36"/>
          <w:szCs w:val="36"/>
        </w:rPr>
        <w:t>aabuso</w:t>
      </w:r>
      <w:proofErr w:type="spellEnd"/>
      <w:r w:rsidR="00100D9F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o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</w:p>
    <w:p w14:paraId="45E7688B" w14:textId="77777777" w:rsidR="00100D9F" w:rsidRPr="00E16200" w:rsidRDefault="00100D9F" w:rsidP="00100D9F">
      <w:pPr>
        <w:rPr>
          <w:rFonts w:ascii="Cambria" w:hAnsi="Cambria" w:cs="Arial"/>
          <w:b/>
          <w:bCs/>
          <w:sz w:val="36"/>
          <w:szCs w:val="36"/>
        </w:rPr>
      </w:pPr>
    </w:p>
    <w:p w14:paraId="55417EAB" w14:textId="77777777" w:rsidR="00403D3E" w:rsidRPr="00E16200" w:rsidRDefault="00403D3E" w:rsidP="00403D3E">
      <w:pPr>
        <w:pStyle w:val="ListParagraph"/>
        <w:spacing w:after="0" w:line="240" w:lineRule="auto"/>
        <w:ind w:left="360"/>
        <w:rPr>
          <w:rFonts w:ascii="Cambria" w:hAnsi="Cambria" w:cs="Arial"/>
          <w:b/>
          <w:bCs/>
          <w:sz w:val="36"/>
          <w:szCs w:val="36"/>
        </w:rPr>
      </w:pPr>
    </w:p>
    <w:p w14:paraId="7B1AABF5" w14:textId="5533409F" w:rsidR="00403D3E" w:rsidRPr="00E16200" w:rsidRDefault="00403D3E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F05AAE" w:rsidRPr="00E16200">
        <w:rPr>
          <w:rFonts w:ascii="Cambria" w:hAnsi="Cambria" w:cs="Arial"/>
          <w:sz w:val="36"/>
          <w:szCs w:val="36"/>
        </w:rPr>
        <w:t>halagang</w:t>
      </w:r>
      <w:proofErr w:type="spellEnd"/>
      <w:r w:rsidR="00F05AA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05AAE" w:rsidRPr="00E16200">
        <w:rPr>
          <w:rFonts w:ascii="Cambria" w:hAnsi="Cambria" w:cs="Arial"/>
          <w:sz w:val="36"/>
          <w:szCs w:val="36"/>
        </w:rPr>
        <w:t>kumuh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bago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mag-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ulat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pasam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n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ibi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kap</w:t>
      </w:r>
      <w:r w:rsidR="00FC0D07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mil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mapagkakatiwala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</w:t>
      </w:r>
      <w:r w:rsidR="00FC0D07" w:rsidRPr="00E16200">
        <w:rPr>
          <w:rFonts w:ascii="Cambria" w:hAnsi="Cambria" w:cs="Arial"/>
          <w:sz w:val="36"/>
          <w:szCs w:val="36"/>
        </w:rPr>
        <w:t>i</w:t>
      </w:r>
      <w:r w:rsidRPr="00E16200">
        <w:rPr>
          <w:rFonts w:ascii="Cambria" w:hAnsi="Cambria" w:cs="Arial"/>
          <w:sz w:val="36"/>
          <w:szCs w:val="36"/>
        </w:rPr>
        <w:t>yembr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eksper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ental health (</w:t>
      </w:r>
      <w:proofErr w:type="spellStart"/>
      <w:r w:rsidRPr="00E16200">
        <w:rPr>
          <w:rFonts w:ascii="Cambria" w:hAnsi="Cambria" w:cs="Arial"/>
          <w:sz w:val="36"/>
          <w:szCs w:val="36"/>
        </w:rPr>
        <w:t>kalus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isip</w:t>
      </w:r>
      <w:proofErr w:type="spellEnd"/>
      <w:r w:rsidRPr="00E16200">
        <w:rPr>
          <w:rFonts w:ascii="Cambria" w:hAnsi="Cambria" w:cs="Arial"/>
          <w:sz w:val="36"/>
          <w:szCs w:val="36"/>
        </w:rPr>
        <w:t>) o disability (</w:t>
      </w:r>
      <w:proofErr w:type="spellStart"/>
      <w:r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Pr="00E16200">
        <w:rPr>
          <w:rFonts w:ascii="Cambria" w:hAnsi="Cambria" w:cs="Arial"/>
          <w:sz w:val="36"/>
          <w:szCs w:val="36"/>
        </w:rPr>
        <w:t>).</w:t>
      </w:r>
    </w:p>
    <w:p w14:paraId="2DE20DD8" w14:textId="617822EB" w:rsidR="00E7123F" w:rsidRPr="00E16200" w:rsidRDefault="00E7123F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lastRenderedPageBreak/>
        <w:drawing>
          <wp:anchor distT="0" distB="0" distL="114300" distR="114300" simplePos="0" relativeHeight="251793408" behindDoc="1" locked="0" layoutInCell="1" allowOverlap="1" wp14:anchorId="4F6C1E8B" wp14:editId="17246883">
            <wp:simplePos x="0" y="0"/>
            <wp:positionH relativeFrom="page">
              <wp:posOffset>5650406</wp:posOffset>
            </wp:positionH>
            <wp:positionV relativeFrom="paragraph">
              <wp:posOffset>328295</wp:posOffset>
            </wp:positionV>
            <wp:extent cx="1754505" cy="1242695"/>
            <wp:effectExtent l="0" t="0" r="0" b="0"/>
            <wp:wrapTight wrapText="bothSides">
              <wp:wrapPolygon edited="0">
                <wp:start x="0" y="0"/>
                <wp:lineTo x="0" y="21192"/>
                <wp:lineTo x="21342" y="21192"/>
                <wp:lineTo x="21342" y="0"/>
                <wp:lineTo x="0" y="0"/>
              </wp:wrapPolygon>
            </wp:wrapTight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4505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1B75C" w14:textId="281D6455" w:rsidR="00403D3E" w:rsidRPr="00E16200" w:rsidRDefault="00403D3E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mayroo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erbisyo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d</w:t>
      </w:r>
      <w:r w:rsidR="00FC0D07" w:rsidRPr="00E16200">
        <w:rPr>
          <w:rFonts w:ascii="Cambria" w:hAnsi="Cambria" w:cs="Arial"/>
          <w:b/>
          <w:bCs/>
          <w:sz w:val="36"/>
          <w:szCs w:val="36"/>
        </w:rPr>
        <w:t>bokasi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rbis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kal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pagtangg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ayo</w:t>
      </w:r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lab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Is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tangg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nagpahay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‘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charity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m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akin a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umalb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aki</w:t>
      </w:r>
      <w:r w:rsidRPr="00E16200">
        <w:rPr>
          <w:rFonts w:ascii="Cambria" w:hAnsi="Cambria" w:cs="Arial"/>
          <w:sz w:val="36"/>
          <w:szCs w:val="36"/>
        </w:rPr>
        <w:t>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uhay</w:t>
      </w:r>
      <w:proofErr w:type="spellEnd"/>
      <w:r w:rsidRPr="00E16200">
        <w:rPr>
          <w:rFonts w:ascii="Cambria" w:hAnsi="Cambria" w:cs="Arial"/>
          <w:sz w:val="36"/>
          <w:szCs w:val="36"/>
        </w:rPr>
        <w:t>’.</w:t>
      </w:r>
    </w:p>
    <w:p w14:paraId="2171CB5A" w14:textId="3E99FBB5" w:rsidR="00E933D1" w:rsidRPr="00E16200" w:rsidRDefault="00403D3E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4C447F" wp14:editId="510D581B">
                <wp:simplePos x="0" y="0"/>
                <wp:positionH relativeFrom="margin">
                  <wp:posOffset>-8792</wp:posOffset>
                </wp:positionH>
                <wp:positionV relativeFrom="paragraph">
                  <wp:posOffset>154404</wp:posOffset>
                </wp:positionV>
                <wp:extent cx="5429250" cy="925732"/>
                <wp:effectExtent l="0" t="0" r="31750" b="1460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925732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35E0D" w14:textId="0A077EC8" w:rsidR="00061EAA" w:rsidRPr="00403D3E" w:rsidRDefault="00061EAA" w:rsidP="00403D3E">
                            <w:pPr>
                              <w:rPr>
                                <w:rFonts w:ascii="Cambria" w:hAnsi="Cambria" w:cs="Arial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Adbokasiy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tagapagtaguyod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para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</w:t>
                            </w:r>
                            <w:proofErr w:type="spellEnd"/>
                            <w:r w:rsidR="006421A8"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Advocacy or advocating for)</w:t>
                            </w: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dokumento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,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dbokasiy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agapagtaguyod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para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dbokasiy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ngangahulug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‘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gtatanggo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inindig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para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ao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karan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pang-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abus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iyak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agagamit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il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nil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rapat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1202141F" w14:textId="77777777" w:rsidR="00061EAA" w:rsidRPr="00403D3E" w:rsidRDefault="00061EAA" w:rsidP="00403D3E">
                            <w:pPr>
                              <w:rPr>
                                <w:rFonts w:ascii="Cambria" w:hAnsi="Cambria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C447F" id="Text Box 14" o:spid="_x0000_s1035" type="#_x0000_t202" style="position:absolute;margin-left:-.7pt;margin-top:12.15pt;width:427.5pt;height:72.9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" fillcolor="#b9cde5" strokecolor="windowText">
                <v:textbox>
                  <w:txbxContent>
                    <w:p w14:paraId="02135E0D" w14:textId="0A077EC8" w:rsidR="00061EAA" w:rsidRPr="00403D3E" w:rsidRDefault="00061EAA" w:rsidP="00403D3E">
                      <w:pPr>
                        <w:rPr>
                          <w:rFonts w:ascii="Cambria" w:hAnsi="Cambria" w:cs="Arial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Adbokasiy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tagapagtaguyod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para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</w:t>
                      </w:r>
                      <w:proofErr w:type="spellEnd"/>
                      <w:r w:rsidR="006421A8"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Advocacy or advocating for)</w:t>
                      </w: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dokumento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,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dbokasiy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agapagtaguyod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para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dbokasiy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ngangahulug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‘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gtatanggo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inindig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para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ao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karan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pang-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abus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iyak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agagamit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il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nil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rapat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1202141F" w14:textId="77777777" w:rsidR="00061EAA" w:rsidRPr="00403D3E" w:rsidRDefault="00061EAA" w:rsidP="00403D3E">
                      <w:pPr>
                        <w:rPr>
                          <w:rFonts w:ascii="Cambria" w:hAnsi="Cambria" w:cs="Arial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7D5D4C" w14:textId="6DA5E162" w:rsidR="00E933D1" w:rsidRPr="00E16200" w:rsidRDefault="00E933D1" w:rsidP="006E0111">
      <w:pPr>
        <w:rPr>
          <w:rFonts w:ascii="Arial" w:hAnsi="Arial" w:cs="Arial"/>
          <w:sz w:val="36"/>
          <w:szCs w:val="36"/>
        </w:rPr>
      </w:pPr>
    </w:p>
    <w:p w14:paraId="009FE380" w14:textId="00771B6F" w:rsidR="00E933D1" w:rsidRPr="00E16200" w:rsidRDefault="00E933D1" w:rsidP="006E0111">
      <w:pPr>
        <w:rPr>
          <w:rFonts w:ascii="Arial" w:hAnsi="Arial" w:cs="Arial"/>
          <w:sz w:val="36"/>
          <w:szCs w:val="36"/>
        </w:rPr>
      </w:pPr>
    </w:p>
    <w:p w14:paraId="26363F2F" w14:textId="66017C65" w:rsidR="00137296" w:rsidRPr="00E16200" w:rsidRDefault="00137296" w:rsidP="006E0111">
      <w:pPr>
        <w:rPr>
          <w:rFonts w:ascii="Arial" w:hAnsi="Arial" w:cs="Arial"/>
          <w:sz w:val="36"/>
          <w:szCs w:val="36"/>
        </w:rPr>
      </w:pPr>
    </w:p>
    <w:p w14:paraId="6763B612" w14:textId="1A03638A" w:rsidR="00E7123F" w:rsidRPr="00E16200" w:rsidRDefault="00403D3E" w:rsidP="00FC0D07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95456" behindDoc="1" locked="0" layoutInCell="1" allowOverlap="1" wp14:anchorId="6E9807AE" wp14:editId="1749C7F4">
            <wp:simplePos x="0" y="0"/>
            <wp:positionH relativeFrom="margin">
              <wp:posOffset>5125828</wp:posOffset>
            </wp:positionH>
            <wp:positionV relativeFrom="paragraph">
              <wp:posOffset>35087</wp:posOffset>
            </wp:positionV>
            <wp:extent cx="1234440" cy="1270000"/>
            <wp:effectExtent l="0" t="0" r="3810" b="6350"/>
            <wp:wrapTight wrapText="bothSides">
              <wp:wrapPolygon edited="0">
                <wp:start x="0" y="0"/>
                <wp:lineTo x="0" y="21384"/>
                <wp:lineTo x="21333" y="21384"/>
                <wp:lineTo x="21333" y="0"/>
                <wp:lineTo x="0" y="0"/>
              </wp:wrapPolygon>
            </wp:wrapTight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F1BD8E" w14:textId="7D94D873" w:rsidR="00403D3E" w:rsidRPr="00E16200" w:rsidRDefault="00FC0D07" w:rsidP="00403D3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kikilahok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pagsuport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taong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may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pa</w:t>
      </w:r>
      <w:r w:rsidRPr="00E16200">
        <w:rPr>
          <w:rFonts w:ascii="Cambria" w:hAnsi="Cambria" w:cs="Arial"/>
          <w:b/>
          <w:bCs/>
          <w:sz w:val="36"/>
          <w:szCs w:val="36"/>
        </w:rPr>
        <w:t>rehong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pinagda</w:t>
      </w:r>
      <w:r w:rsidRPr="00E16200">
        <w:rPr>
          <w:rFonts w:ascii="Cambria" w:hAnsi="Cambria" w:cs="Arial"/>
          <w:b/>
          <w:bCs/>
          <w:sz w:val="36"/>
          <w:szCs w:val="36"/>
        </w:rPr>
        <w:t>r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>a</w:t>
      </w:r>
      <w:r w:rsidRPr="00E16200">
        <w:rPr>
          <w:rFonts w:ascii="Cambria" w:hAnsi="Cambria" w:cs="Arial"/>
          <w:b/>
          <w:bCs/>
          <w:sz w:val="36"/>
          <w:szCs w:val="36"/>
        </w:rPr>
        <w:t>a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>nan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>:</w:t>
      </w:r>
    </w:p>
    <w:p w14:paraId="18FB1E90" w14:textId="77777777" w:rsidR="00FC0D07" w:rsidRPr="00E16200" w:rsidRDefault="00FC0D07" w:rsidP="006E0111">
      <w:pPr>
        <w:rPr>
          <w:rFonts w:ascii="Arial" w:hAnsi="Arial" w:cs="Arial"/>
          <w:sz w:val="36"/>
          <w:szCs w:val="36"/>
        </w:rPr>
      </w:pPr>
    </w:p>
    <w:p w14:paraId="4B12131C" w14:textId="258E6748" w:rsidR="00403D3E" w:rsidRPr="00E16200" w:rsidRDefault="00403D3E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rami</w:t>
      </w:r>
      <w:r w:rsidR="00FC0D07" w:rsidRPr="00E16200">
        <w:rPr>
          <w:rFonts w:ascii="Cambria" w:hAnsi="Cambria" w:cs="Arial"/>
          <w:sz w:val="36"/>
          <w:szCs w:val="36"/>
        </w:rPr>
        <w:t>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nagsabi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pagsuport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ib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pa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nahaharap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pang-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talaga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nakatulong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0D0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0D07"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ki-</w:t>
      </w:r>
      <w:proofErr w:type="spellStart"/>
      <w:r w:rsidRPr="00E16200">
        <w:rPr>
          <w:rFonts w:ascii="Cambria" w:hAnsi="Cambria" w:cs="Arial"/>
          <w:sz w:val="36"/>
          <w:szCs w:val="36"/>
        </w:rPr>
        <w:t>i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:</w:t>
      </w:r>
    </w:p>
    <w:p w14:paraId="1B8893FA" w14:textId="4780CF7C" w:rsidR="007E2C70" w:rsidRPr="00E16200" w:rsidRDefault="007E2C70" w:rsidP="006E0111">
      <w:pPr>
        <w:rPr>
          <w:rFonts w:ascii="Arial" w:hAnsi="Arial" w:cs="Arial"/>
          <w:sz w:val="36"/>
          <w:szCs w:val="36"/>
        </w:rPr>
      </w:pPr>
    </w:p>
    <w:p w14:paraId="6CB285C1" w14:textId="69DD32A5" w:rsidR="00996512" w:rsidRPr="00E16200" w:rsidRDefault="00996512" w:rsidP="006E0111">
      <w:pPr>
        <w:pStyle w:val="ListParagraph"/>
        <w:spacing w:after="0" w:line="240" w:lineRule="auto"/>
        <w:ind w:left="360"/>
        <w:rPr>
          <w:rFonts w:ascii="Arial" w:hAnsi="Arial" w:cs="Arial"/>
          <w:b/>
          <w:sz w:val="36"/>
          <w:szCs w:val="36"/>
          <w:u w:val="single"/>
        </w:rPr>
      </w:pPr>
    </w:p>
    <w:p w14:paraId="09E97568" w14:textId="5766D9AB" w:rsidR="00403D3E" w:rsidRPr="00E16200" w:rsidRDefault="00403D3E" w:rsidP="00403D3E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color w:val="FF0000"/>
          <w:sz w:val="36"/>
          <w:szCs w:val="36"/>
          <w:lang w:val="en-US"/>
        </w:rPr>
        <w:drawing>
          <wp:anchor distT="0" distB="0" distL="114300" distR="114300" simplePos="0" relativeHeight="251803648" behindDoc="1" locked="0" layoutInCell="1" allowOverlap="1" wp14:anchorId="1460E887" wp14:editId="3852FFB4">
            <wp:simplePos x="0" y="0"/>
            <wp:positionH relativeFrom="margin">
              <wp:posOffset>5084864</wp:posOffset>
            </wp:positionH>
            <wp:positionV relativeFrom="paragraph">
              <wp:posOffset>0</wp:posOffset>
            </wp:positionV>
            <wp:extent cx="1348740" cy="1271270"/>
            <wp:effectExtent l="0" t="0" r="3810" b="5080"/>
            <wp:wrapTight wrapText="bothSides">
              <wp:wrapPolygon edited="0">
                <wp:start x="0" y="0"/>
                <wp:lineTo x="0" y="21363"/>
                <wp:lineTo x="21356" y="21363"/>
                <wp:lineTo x="21356" y="0"/>
                <wp:lineTo x="0" y="0"/>
              </wp:wrapPolygon>
            </wp:wrapTight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27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512" w:rsidRPr="00E16200">
        <w:rPr>
          <w:rFonts w:ascii="Arial" w:hAnsi="Arial" w:cs="Arial"/>
          <w:sz w:val="36"/>
          <w:szCs w:val="36"/>
        </w:rPr>
        <w:t>C</w:t>
      </w:r>
      <w:r w:rsidR="00051BC1" w:rsidRPr="00E16200">
        <w:rPr>
          <w:rFonts w:ascii="Arial" w:hAnsi="Arial" w:cs="Arial"/>
          <w:sz w:val="36"/>
          <w:szCs w:val="36"/>
        </w:rPr>
        <w:t xml:space="preserve">ampaigning to </w:t>
      </w:r>
      <w:r w:rsidR="00996512" w:rsidRPr="00E16200">
        <w:rPr>
          <w:rFonts w:ascii="Arial" w:hAnsi="Arial" w:cs="Arial"/>
          <w:sz w:val="36"/>
          <w:szCs w:val="36"/>
        </w:rPr>
        <w:t>make services better</w:t>
      </w:r>
      <w:r w:rsidR="002F0811" w:rsidRPr="00E16200">
        <w:rPr>
          <w:rFonts w:ascii="Arial" w:hAnsi="Arial" w:cs="Arial"/>
          <w:sz w:val="36"/>
          <w:szCs w:val="36"/>
        </w:rPr>
        <w:t xml:space="preserve"> </w:t>
      </w:r>
    </w:p>
    <w:p w14:paraId="0C8178FF" w14:textId="05FD7EF4" w:rsidR="00403D3E" w:rsidRPr="00E16200" w:rsidRDefault="00FC0D07" w:rsidP="0013124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</w:t>
      </w:r>
      <w:r w:rsidR="00403D3E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mpan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aw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s </w:t>
      </w:r>
      <w:proofErr w:type="spellStart"/>
      <w:r w:rsidRPr="00E16200">
        <w:rPr>
          <w:rFonts w:ascii="Cambria" w:hAnsi="Cambria" w:cs="Arial"/>
          <w:sz w:val="36"/>
          <w:szCs w:val="36"/>
        </w:rPr>
        <w:t>mahus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rbis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</w:p>
    <w:p w14:paraId="7D24E0F4" w14:textId="5C102B60" w:rsidR="00AB6440" w:rsidRPr="00E16200" w:rsidRDefault="00137296" w:rsidP="00FC0D07">
      <w:pPr>
        <w:pStyle w:val="ListParagraph"/>
        <w:spacing w:after="0" w:line="240" w:lineRule="auto"/>
        <w:ind w:left="1128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01600" behindDoc="1" locked="0" layoutInCell="1" allowOverlap="1" wp14:anchorId="73514860" wp14:editId="29857DBF">
            <wp:simplePos x="0" y="0"/>
            <wp:positionH relativeFrom="margin">
              <wp:posOffset>5050790</wp:posOffset>
            </wp:positionH>
            <wp:positionV relativeFrom="paragraph">
              <wp:posOffset>85725</wp:posOffset>
            </wp:positionV>
            <wp:extent cx="1308100" cy="1264920"/>
            <wp:effectExtent l="0" t="0" r="6350" b="0"/>
            <wp:wrapTight wrapText="bothSides">
              <wp:wrapPolygon edited="0">
                <wp:start x="0" y="0"/>
                <wp:lineTo x="0" y="21145"/>
                <wp:lineTo x="21390" y="21145"/>
                <wp:lineTo x="21390" y="0"/>
                <wp:lineTo x="0" y="0"/>
              </wp:wrapPolygon>
            </wp:wrapTight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89725" w14:textId="0C156832" w:rsidR="00AB6440" w:rsidRPr="00E16200" w:rsidRDefault="007674DA" w:rsidP="00131245">
      <w:pPr>
        <w:pStyle w:val="ListParagraph"/>
        <w:numPr>
          <w:ilvl w:val="0"/>
          <w:numId w:val="10"/>
        </w:numPr>
        <w:spacing w:after="0" w:line="240" w:lineRule="auto"/>
        <w:ind w:left="1128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Pagsasan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nggagaw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lus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panlipun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gami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p</w:t>
      </w:r>
      <w:r w:rsidR="00403D3E" w:rsidRPr="00E16200">
        <w:rPr>
          <w:rFonts w:ascii="Cambria" w:hAnsi="Cambria" w:cs="Arial"/>
          <w:sz w:val="36"/>
          <w:szCs w:val="36"/>
        </w:rPr>
        <w:t>agbabahagi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buh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n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1BDA3D47" w14:textId="5C4C8522" w:rsidR="00403D3E" w:rsidRPr="00E16200" w:rsidRDefault="00403D3E" w:rsidP="00403D3E">
      <w:pPr>
        <w:pStyle w:val="ListParagraph"/>
        <w:numPr>
          <w:ilvl w:val="0"/>
          <w:numId w:val="10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Pagsasagaw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7674DA"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="007674DA" w:rsidRPr="00E16200">
        <w:rPr>
          <w:rFonts w:ascii="Cambria" w:hAnsi="Cambria" w:cs="Arial"/>
          <w:sz w:val="36"/>
          <w:szCs w:val="36"/>
        </w:rPr>
        <w:t>pagsasaliksik</w:t>
      </w:r>
      <w:proofErr w:type="spellEnd"/>
    </w:p>
    <w:p w14:paraId="4419B413" w14:textId="057F649B" w:rsidR="00403D3E" w:rsidRPr="00E16200" w:rsidRDefault="00403D3E" w:rsidP="006E0111">
      <w:pPr>
        <w:pStyle w:val="ListParagraph"/>
        <w:numPr>
          <w:ilvl w:val="0"/>
          <w:numId w:val="10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P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pwa</w:t>
      </w:r>
      <w:proofErr w:type="spellEnd"/>
    </w:p>
    <w:p w14:paraId="6A934B01" w14:textId="6A27B88A" w:rsidR="002F0811" w:rsidRPr="00E16200" w:rsidRDefault="002F0811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7A4DB5B6" w14:textId="68FBF73B" w:rsidR="00403D3E" w:rsidRPr="00E16200" w:rsidRDefault="002F0811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lastRenderedPageBreak/>
        <w:drawing>
          <wp:anchor distT="0" distB="0" distL="114300" distR="114300" simplePos="0" relativeHeight="251805696" behindDoc="1" locked="0" layoutInCell="1" allowOverlap="1" wp14:anchorId="48FC9217" wp14:editId="5CEBB178">
            <wp:simplePos x="0" y="0"/>
            <wp:positionH relativeFrom="margin">
              <wp:posOffset>5216579</wp:posOffset>
            </wp:positionH>
            <wp:positionV relativeFrom="paragraph">
              <wp:posOffset>56893</wp:posOffset>
            </wp:positionV>
            <wp:extent cx="1050290" cy="1348740"/>
            <wp:effectExtent l="0" t="0" r="0" b="3810"/>
            <wp:wrapTight wrapText="bothSides">
              <wp:wrapPolygon edited="0">
                <wp:start x="0" y="0"/>
                <wp:lineTo x="0" y="21356"/>
                <wp:lineTo x="21156" y="21356"/>
                <wp:lineTo x="21156" y="0"/>
                <wp:lineTo x="0" y="0"/>
              </wp:wrapPolygon>
            </wp:wrapTight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D3E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gigi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aktib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ngungun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gbabag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katul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iba</w:t>
      </w:r>
      <w:r w:rsidR="007674DA" w:rsidRPr="00E16200">
        <w:rPr>
          <w:rFonts w:ascii="Cambria" w:hAnsi="Cambria" w:cs="Arial"/>
          <w:sz w:val="36"/>
          <w:szCs w:val="36"/>
        </w:rPr>
        <w:t>ng</w:t>
      </w:r>
      <w:proofErr w:type="spellEnd"/>
      <w:r w:rsidR="007674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7674DA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ibalik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7674DA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7674D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lakas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loob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tiwal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rili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kaya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harapin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buhay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–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yroon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gagaw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kabuluhan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kabil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lahat.</w:t>
      </w:r>
    </w:p>
    <w:p w14:paraId="4199F0C2" w14:textId="77777777" w:rsidR="007674DA" w:rsidRPr="00E16200" w:rsidRDefault="007674DA" w:rsidP="007674DA">
      <w:pPr>
        <w:pStyle w:val="ListParagraph"/>
        <w:spacing w:after="0" w:line="240" w:lineRule="auto"/>
        <w:ind w:left="360"/>
        <w:rPr>
          <w:rFonts w:ascii="Cambria" w:hAnsi="Cambria" w:cs="Arial"/>
          <w:b/>
          <w:bCs/>
          <w:sz w:val="36"/>
          <w:szCs w:val="36"/>
        </w:rPr>
      </w:pPr>
    </w:p>
    <w:p w14:paraId="13051BD2" w14:textId="2548932A" w:rsidR="00403D3E" w:rsidRPr="00E16200" w:rsidRDefault="007674DA" w:rsidP="006E011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Pag-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lam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rapat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.</w:t>
      </w:r>
    </w:p>
    <w:p w14:paraId="5F3AC8E8" w14:textId="77777777" w:rsidR="002831AE" w:rsidRPr="00E16200" w:rsidRDefault="00E933D1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809792" behindDoc="1" locked="0" layoutInCell="1" allowOverlap="1" wp14:anchorId="1506FB51" wp14:editId="15EB32C1">
            <wp:simplePos x="0" y="0"/>
            <wp:positionH relativeFrom="page">
              <wp:align>right</wp:align>
            </wp:positionH>
            <wp:positionV relativeFrom="paragraph">
              <wp:posOffset>96520</wp:posOffset>
            </wp:positionV>
            <wp:extent cx="1584960" cy="1208405"/>
            <wp:effectExtent l="0" t="0" r="0" b="0"/>
            <wp:wrapTight wrapText="bothSides">
              <wp:wrapPolygon edited="0">
                <wp:start x="0" y="0"/>
                <wp:lineTo x="0" y="21112"/>
                <wp:lineTo x="21288" y="21112"/>
                <wp:lineTo x="21288" y="0"/>
                <wp:lineTo x="0" y="0"/>
              </wp:wrapPolygon>
            </wp:wrapTight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97AEF" w14:textId="6C4267FB" w:rsidR="00E933D1" w:rsidRPr="00E16200" w:rsidRDefault="00403D3E" w:rsidP="006E0111">
      <w:pPr>
        <w:rPr>
          <w:rFonts w:ascii="Cambria" w:hAnsi="Cambria" w:cs="Arial"/>
          <w:b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ram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n</w:t>
      </w:r>
      <w:r w:rsidR="00D86445" w:rsidRPr="00E16200">
        <w:rPr>
          <w:rFonts w:ascii="Cambria" w:hAnsi="Cambria" w:cs="Arial"/>
          <w:sz w:val="36"/>
          <w:szCs w:val="36"/>
        </w:rPr>
        <w:t>akikipagugnaya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boluntaryo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</w:t>
      </w:r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proofErr w:type="gramStart"/>
      <w:r w:rsidR="00D86445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mahan</w:t>
      </w:r>
      <w:proofErr w:type="spellEnd"/>
      <w:proofErr w:type="gram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alama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arapata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inausap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pangkat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personal at online.</w:t>
      </w:r>
    </w:p>
    <w:p w14:paraId="311FC5AA" w14:textId="77BE7E52" w:rsidR="00E933D1" w:rsidRPr="00E16200" w:rsidRDefault="00CA5FD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811840" behindDoc="1" locked="0" layoutInCell="1" allowOverlap="1" wp14:anchorId="762DEEE1" wp14:editId="7B06C98C">
            <wp:simplePos x="0" y="0"/>
            <wp:positionH relativeFrom="margin">
              <wp:posOffset>5090160</wp:posOffset>
            </wp:positionH>
            <wp:positionV relativeFrom="paragraph">
              <wp:posOffset>238760</wp:posOffset>
            </wp:positionV>
            <wp:extent cx="1310640" cy="1534795"/>
            <wp:effectExtent l="0" t="0" r="3810" b="8255"/>
            <wp:wrapTight wrapText="bothSides">
              <wp:wrapPolygon edited="0">
                <wp:start x="0" y="0"/>
                <wp:lineTo x="0" y="21448"/>
                <wp:lineTo x="21349" y="21448"/>
                <wp:lineTo x="21349" y="0"/>
                <wp:lineTo x="0" y="0"/>
              </wp:wrapPolygon>
            </wp:wrapTight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6A7AD9" w14:textId="32734584" w:rsidR="00403D3E" w:rsidRPr="00E16200" w:rsidRDefault="00403D3E" w:rsidP="006E0111">
      <w:pPr>
        <w:rPr>
          <w:rStyle w:val="Hyperlink"/>
          <w:rFonts w:ascii="Cambria" w:hAnsi="Cambria" w:cs="Arial"/>
          <w:color w:val="0070C0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British Institute of Human Rights ay </w:t>
      </w:r>
      <w:proofErr w:type="spellStart"/>
      <w:r w:rsidRPr="00E16200">
        <w:rPr>
          <w:rFonts w:ascii="Cambria" w:hAnsi="Cambria" w:cs="Arial"/>
          <w:sz w:val="36"/>
          <w:szCs w:val="36"/>
        </w:rPr>
        <w:t>naglatha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gab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alama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arapata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panta</w:t>
      </w:r>
      <w:r w:rsidRPr="00E16200">
        <w:rPr>
          <w:rFonts w:ascii="Cambria" w:hAnsi="Cambria" w:cs="Arial"/>
          <w:sz w:val="36"/>
          <w:szCs w:val="36"/>
        </w:rPr>
        <w:t>o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  <w:r w:rsidR="00D86445" w:rsidRPr="00E16200">
        <w:rPr>
          <w:rFonts w:ascii="Cambria" w:hAnsi="Cambria" w:cs="Arial"/>
          <w:sz w:val="36"/>
          <w:szCs w:val="36"/>
        </w:rPr>
        <w:t xml:space="preserve"> Mag-click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dito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basahi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58" w:history="1">
        <w:r w:rsidRPr="00E16200">
          <w:rPr>
            <w:rStyle w:val="Hyperlink"/>
            <w:rFonts w:ascii="Cambria" w:hAnsi="Cambria" w:cs="Arial"/>
            <w:color w:val="0070C0"/>
            <w:sz w:val="36"/>
            <w:szCs w:val="36"/>
          </w:rPr>
          <w:t>What Rights do I Have</w:t>
        </w:r>
      </w:hyperlink>
    </w:p>
    <w:p w14:paraId="108F86E3" w14:textId="77777777" w:rsidR="00403D3E" w:rsidRPr="00E16200" w:rsidRDefault="00403D3E" w:rsidP="006E0111">
      <w:pPr>
        <w:rPr>
          <w:rFonts w:ascii="Arial" w:hAnsi="Arial" w:cs="Arial"/>
          <w:sz w:val="36"/>
          <w:szCs w:val="36"/>
        </w:rPr>
      </w:pPr>
    </w:p>
    <w:p w14:paraId="015000C8" w14:textId="2F1E72EF" w:rsidR="00386F59" w:rsidRPr="00E16200" w:rsidRDefault="00386F59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409817E" wp14:editId="481D4D4E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5181600" cy="582832"/>
                <wp:effectExtent l="0" t="0" r="25400" b="2730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582832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74502" w14:textId="5FD97E5A" w:rsidR="00061EAA" w:rsidRPr="00403D3E" w:rsidRDefault="00061EAA" w:rsidP="00403D3E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The British Institute of Human Rights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mah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naninindig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para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403D3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03D3E">
                              <w:rPr>
                                <w:rFonts w:ascii="Cambria" w:hAnsi="Cambria" w:cs="Arial"/>
                              </w:rPr>
                              <w:t>karapatang</w:t>
                            </w:r>
                            <w:proofErr w:type="spellEnd"/>
                            <w:r w:rsidRPr="00403D3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03D3E">
                              <w:rPr>
                                <w:rFonts w:ascii="Cambria" w:hAnsi="Cambria" w:cs="Arial"/>
                              </w:rPr>
                              <w:t>pantao</w:t>
                            </w:r>
                            <w:proofErr w:type="spellEnd"/>
                            <w:r w:rsidRPr="00403D3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03D3E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403D3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03D3E">
                              <w:rPr>
                                <w:rFonts w:ascii="Cambria" w:hAnsi="Cambria" w:cs="Arial"/>
                              </w:rPr>
                              <w:t>buong</w:t>
                            </w:r>
                            <w:proofErr w:type="spellEnd"/>
                            <w:r w:rsidRPr="00403D3E">
                              <w:rPr>
                                <w:rFonts w:ascii="Cambria" w:hAnsi="Cambria" w:cs="Arial"/>
                              </w:rPr>
                              <w:t xml:space="preserve"> United Kingdo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9817E" id="Text Box 11" o:spid="_x0000_s1036" type="#_x0000_t202" style="position:absolute;margin-left:0;margin-top:1pt;width:408pt;height:45.9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" fillcolor="#b9cde5" strokecolor="windowText">
                <v:textbox>
                  <w:txbxContent>
                    <w:p w14:paraId="5A874502" w14:textId="5FD97E5A" w:rsidR="00061EAA" w:rsidRPr="00403D3E" w:rsidRDefault="00061EAA" w:rsidP="00403D3E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The British Institute of Human Rights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mah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naninindig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para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403D3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03D3E">
                        <w:rPr>
                          <w:rFonts w:ascii="Cambria" w:hAnsi="Cambria" w:cs="Arial"/>
                        </w:rPr>
                        <w:t>karapatang</w:t>
                      </w:r>
                      <w:proofErr w:type="spellEnd"/>
                      <w:r w:rsidRPr="00403D3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03D3E">
                        <w:rPr>
                          <w:rFonts w:ascii="Cambria" w:hAnsi="Cambria" w:cs="Arial"/>
                        </w:rPr>
                        <w:t>pantao</w:t>
                      </w:r>
                      <w:proofErr w:type="spellEnd"/>
                      <w:r w:rsidRPr="00403D3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03D3E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403D3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03D3E">
                        <w:rPr>
                          <w:rFonts w:ascii="Cambria" w:hAnsi="Cambria" w:cs="Arial"/>
                        </w:rPr>
                        <w:t>buong</w:t>
                      </w:r>
                      <w:proofErr w:type="spellEnd"/>
                      <w:r w:rsidRPr="00403D3E">
                        <w:rPr>
                          <w:rFonts w:ascii="Cambria" w:hAnsi="Cambria" w:cs="Arial"/>
                        </w:rPr>
                        <w:t xml:space="preserve"> United Kingdom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B7FAD5" w14:textId="70595BAA" w:rsidR="00566796" w:rsidRPr="00E16200" w:rsidRDefault="0056679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225EF1A7" w14:textId="6218168B" w:rsidR="00AB6440" w:rsidRPr="00E16200" w:rsidRDefault="00AB6440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5125AAD6" w14:textId="77777777" w:rsidR="00961D09" w:rsidRPr="00E16200" w:rsidRDefault="00961D0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62C6F578" w14:textId="32F9E916" w:rsidR="00051BC1" w:rsidRPr="00E16200" w:rsidRDefault="00051BC1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4DD34503" w14:textId="48123C3D" w:rsidR="00403D3E" w:rsidRPr="00E16200" w:rsidRDefault="00403D3E" w:rsidP="006E0111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theme="minorHAnsi"/>
          <w:b/>
          <w:bCs/>
          <w:sz w:val="36"/>
          <w:szCs w:val="36"/>
        </w:rPr>
      </w:pPr>
      <w:r w:rsidRPr="00E16200">
        <w:rPr>
          <w:noProof/>
          <w:color w:val="FF0000"/>
          <w:lang w:val="en-US"/>
        </w:rPr>
        <w:drawing>
          <wp:anchor distT="0" distB="0" distL="114300" distR="114300" simplePos="0" relativeHeight="251813888" behindDoc="1" locked="0" layoutInCell="1" allowOverlap="1" wp14:anchorId="30008768" wp14:editId="19B0EC18">
            <wp:simplePos x="0" y="0"/>
            <wp:positionH relativeFrom="margin">
              <wp:posOffset>5089643</wp:posOffset>
            </wp:positionH>
            <wp:positionV relativeFrom="paragraph">
              <wp:posOffset>53082</wp:posOffset>
            </wp:positionV>
            <wp:extent cx="1300480" cy="1471295"/>
            <wp:effectExtent l="0" t="0" r="0" b="0"/>
            <wp:wrapTight wrapText="bothSides">
              <wp:wrapPolygon edited="0">
                <wp:start x="0" y="0"/>
                <wp:lineTo x="0" y="21255"/>
                <wp:lineTo x="21199" y="21255"/>
                <wp:lineTo x="21199" y="0"/>
                <wp:lineTo x="0" y="0"/>
              </wp:wrapPolygon>
            </wp:wrapTight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E16200">
        <w:rPr>
          <w:rFonts w:ascii="Cambria" w:hAnsi="Cambria" w:cstheme="minorHAnsi"/>
          <w:b/>
          <w:bCs/>
          <w:sz w:val="36"/>
          <w:szCs w:val="36"/>
        </w:rPr>
        <w:t>Siguraduhin</w:t>
      </w:r>
      <w:r w:rsidR="00D86445" w:rsidRPr="00E16200">
        <w:rPr>
          <w:rFonts w:ascii="Cambria" w:hAnsi="Cambria" w:cstheme="minorHAnsi"/>
          <w:b/>
          <w:bCs/>
          <w:sz w:val="36"/>
          <w:szCs w:val="36"/>
        </w:rPr>
        <w:t>g</w:t>
      </w:r>
      <w:proofErr w:type="spellEnd"/>
      <w:r w:rsidR="00D86445"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theme="minorHAnsi"/>
          <w:b/>
          <w:bCs/>
          <w:sz w:val="36"/>
          <w:szCs w:val="36"/>
        </w:rPr>
        <w:t>magtago</w:t>
      </w:r>
      <w:proofErr w:type="spellEnd"/>
      <w:r w:rsidR="00D86445" w:rsidRPr="00E16200">
        <w:rPr>
          <w:rFonts w:ascii="Cambria" w:hAnsi="Cambria" w:cstheme="minorHAnsi"/>
          <w:b/>
          <w:bCs/>
          <w:sz w:val="36"/>
          <w:szCs w:val="36"/>
        </w:rPr>
        <w:t xml:space="preserve"> ng </w:t>
      </w:r>
      <w:proofErr w:type="spellStart"/>
      <w:r w:rsidR="00D86445" w:rsidRPr="00E16200">
        <w:rPr>
          <w:rFonts w:ascii="Cambria" w:hAnsi="Cambria" w:cstheme="minorHAnsi"/>
          <w:b/>
          <w:bCs/>
          <w:sz w:val="36"/>
          <w:szCs w:val="36"/>
        </w:rPr>
        <w:t>nakasulat</w:t>
      </w:r>
      <w:proofErr w:type="spellEnd"/>
      <w:r w:rsidR="00D86445"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theme="minorHAnsi"/>
          <w:b/>
          <w:bCs/>
          <w:sz w:val="36"/>
          <w:szCs w:val="36"/>
        </w:rPr>
        <w:t>detalye</w:t>
      </w:r>
      <w:proofErr w:type="spellEnd"/>
      <w:r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theme="minorHAnsi"/>
          <w:b/>
          <w:bCs/>
          <w:sz w:val="36"/>
          <w:szCs w:val="36"/>
        </w:rPr>
        <w:t>tun</w:t>
      </w:r>
      <w:r w:rsidRPr="00E16200">
        <w:rPr>
          <w:rFonts w:ascii="Cambria" w:hAnsi="Cambria" w:cstheme="minorHAnsi"/>
          <w:b/>
          <w:bCs/>
          <w:sz w:val="36"/>
          <w:szCs w:val="36"/>
        </w:rPr>
        <w:t>g</w:t>
      </w:r>
      <w:r w:rsidR="00D86445" w:rsidRPr="00E16200">
        <w:rPr>
          <w:rFonts w:ascii="Cambria" w:hAnsi="Cambria" w:cstheme="minorHAnsi"/>
          <w:b/>
          <w:bCs/>
          <w:sz w:val="36"/>
          <w:szCs w:val="36"/>
        </w:rPr>
        <w:t>kol</w:t>
      </w:r>
      <w:proofErr w:type="spellEnd"/>
      <w:r w:rsidR="00D86445"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theme="minorHAnsi"/>
          <w:b/>
          <w:bCs/>
          <w:sz w:val="36"/>
          <w:szCs w:val="36"/>
        </w:rPr>
        <w:t>sa</w:t>
      </w:r>
      <w:proofErr w:type="spellEnd"/>
      <w:r w:rsidR="00D86445" w:rsidRPr="00E16200">
        <w:rPr>
          <w:rFonts w:ascii="Cambria" w:hAnsi="Cambria" w:cstheme="minorHAnsi"/>
          <w:b/>
          <w:bCs/>
          <w:sz w:val="36"/>
          <w:szCs w:val="36"/>
        </w:rPr>
        <w:t xml:space="preserve"> pang-</w:t>
      </w:r>
      <w:proofErr w:type="spellStart"/>
      <w:r w:rsidR="00D86445" w:rsidRPr="00E16200">
        <w:rPr>
          <w:rFonts w:ascii="Cambria" w:hAnsi="Cambria" w:cstheme="minorHAnsi"/>
          <w:b/>
          <w:bCs/>
          <w:sz w:val="36"/>
          <w:szCs w:val="36"/>
        </w:rPr>
        <w:t>a</w:t>
      </w:r>
      <w:r w:rsidRPr="00E16200">
        <w:rPr>
          <w:rFonts w:ascii="Cambria" w:hAnsi="Cambria" w:cstheme="minorHAnsi"/>
          <w:b/>
          <w:bCs/>
          <w:sz w:val="36"/>
          <w:szCs w:val="36"/>
        </w:rPr>
        <w:t>abuso</w:t>
      </w:r>
      <w:proofErr w:type="spellEnd"/>
      <w:r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theme="minorHAnsi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theme="minorHAnsi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theme="minorHAnsi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theme="minorHAnsi"/>
          <w:b/>
          <w:bCs/>
          <w:sz w:val="36"/>
          <w:szCs w:val="36"/>
        </w:rPr>
        <w:t>naranasan</w:t>
      </w:r>
      <w:proofErr w:type="spellEnd"/>
      <w:r w:rsidRPr="00E16200">
        <w:rPr>
          <w:rFonts w:ascii="Cambria" w:hAnsi="Cambria" w:cstheme="minorHAnsi"/>
          <w:b/>
          <w:bCs/>
          <w:sz w:val="36"/>
          <w:szCs w:val="36"/>
        </w:rPr>
        <w:t>:</w:t>
      </w:r>
    </w:p>
    <w:p w14:paraId="3473C1A1" w14:textId="77777777" w:rsidR="00D86445" w:rsidRPr="00E16200" w:rsidRDefault="00D86445" w:rsidP="006E0111">
      <w:pPr>
        <w:rPr>
          <w:rFonts w:ascii="Cambria" w:hAnsi="Cambria" w:cs="Arial"/>
          <w:color w:val="FF0000"/>
          <w:sz w:val="36"/>
          <w:szCs w:val="36"/>
        </w:rPr>
      </w:pPr>
    </w:p>
    <w:p w14:paraId="763C6F92" w14:textId="32C797D0" w:rsidR="00403D3E" w:rsidRPr="00E16200" w:rsidRDefault="00D86445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A</w:t>
      </w:r>
      <w:r w:rsidR="00403D3E"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g</w:t>
      </w:r>
      <w:r w:rsidRPr="00E16200">
        <w:rPr>
          <w:rFonts w:ascii="Cambria" w:hAnsi="Cambria" w:cs="Arial"/>
          <w:sz w:val="36"/>
          <w:szCs w:val="36"/>
        </w:rPr>
        <w:t>sulat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detalye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naranas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sz w:val="36"/>
          <w:szCs w:val="36"/>
        </w:rPr>
        <w:t>a</w:t>
      </w:r>
      <w:r w:rsidR="00403D3E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laki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gkakata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gsasamp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reklamo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siguro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wal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kang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makakaligtaan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sz w:val="36"/>
          <w:szCs w:val="36"/>
        </w:rPr>
        <w:t>pangyayari</w:t>
      </w:r>
      <w:proofErr w:type="spellEnd"/>
      <w:r w:rsidR="00403D3E" w:rsidRPr="00E16200">
        <w:rPr>
          <w:rFonts w:ascii="Cambria" w:hAnsi="Cambria" w:cs="Arial"/>
          <w:sz w:val="36"/>
          <w:szCs w:val="36"/>
        </w:rPr>
        <w:t>.</w:t>
      </w:r>
    </w:p>
    <w:p w14:paraId="70120E45" w14:textId="4D134496" w:rsidR="00CA5FD9" w:rsidRPr="00E16200" w:rsidRDefault="00403D3E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lastRenderedPageBreak/>
        <w:drawing>
          <wp:anchor distT="0" distB="0" distL="114300" distR="114300" simplePos="0" relativeHeight="251817984" behindDoc="1" locked="0" layoutInCell="1" allowOverlap="1" wp14:anchorId="57ECB9CA" wp14:editId="0B3F0EBB">
            <wp:simplePos x="0" y="0"/>
            <wp:positionH relativeFrom="page">
              <wp:posOffset>5850869</wp:posOffset>
            </wp:positionH>
            <wp:positionV relativeFrom="paragraph">
              <wp:posOffset>3239</wp:posOffset>
            </wp:positionV>
            <wp:extent cx="1464945" cy="1471295"/>
            <wp:effectExtent l="0" t="0" r="1905" b="0"/>
            <wp:wrapTight wrapText="bothSides">
              <wp:wrapPolygon edited="0">
                <wp:start x="0" y="0"/>
                <wp:lineTo x="0" y="21255"/>
                <wp:lineTo x="21347" y="21255"/>
                <wp:lineTo x="21347" y="0"/>
                <wp:lineTo x="0" y="0"/>
              </wp:wrapPolygon>
            </wp:wrapTight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945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DF53A" w14:textId="04964103" w:rsidR="00403D3E" w:rsidRPr="00E16200" w:rsidRDefault="00403D3E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pagkakaro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</w:t>
      </w:r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ebidensi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akaka</w:t>
      </w:r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sasamp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rekla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Halimbaw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, ku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ay may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itra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pagkakaro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aksi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makipag-usap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D86445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86445" w:rsidRPr="00E16200">
        <w:rPr>
          <w:rFonts w:ascii="Cambria" w:hAnsi="Cambria" w:cs="Arial"/>
          <w:sz w:val="36"/>
          <w:szCs w:val="36"/>
        </w:rPr>
        <w:t>d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lak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6FA2" w:rsidRPr="00E16200">
        <w:rPr>
          <w:rFonts w:ascii="Cambria" w:hAnsi="Cambria" w:cs="Arial"/>
          <w:sz w:val="36"/>
          <w:szCs w:val="36"/>
        </w:rPr>
        <w:t>kapag</w:t>
      </w:r>
      <w:proofErr w:type="spellEnd"/>
      <w:r w:rsidR="00C56FA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6FA2" w:rsidRPr="00E16200">
        <w:rPr>
          <w:rFonts w:ascii="Cambria" w:hAnsi="Cambria" w:cs="Arial"/>
          <w:sz w:val="36"/>
          <w:szCs w:val="36"/>
        </w:rPr>
        <w:t>imulat</w:t>
      </w:r>
      <w:proofErr w:type="spellEnd"/>
      <w:r w:rsidR="00C56FA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6FA2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C56FA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6FA2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C56FA2" w:rsidRPr="00E16200">
        <w:rPr>
          <w:rFonts w:ascii="Cambria" w:hAnsi="Cambria" w:cs="Arial"/>
          <w:sz w:val="36"/>
          <w:szCs w:val="36"/>
        </w:rPr>
        <w:t>.</w:t>
      </w:r>
    </w:p>
    <w:p w14:paraId="5CC098CB" w14:textId="5CDB6FDF" w:rsidR="00961D09" w:rsidRPr="00E16200" w:rsidRDefault="009A0A87" w:rsidP="00C56FA2">
      <w:pPr>
        <w:rPr>
          <w:rFonts w:ascii="Cambria" w:hAnsi="Cambria" w:cs="Arial"/>
          <w:b/>
          <w:bCs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815936" behindDoc="1" locked="0" layoutInCell="1" allowOverlap="1" wp14:anchorId="5284E995" wp14:editId="12473A39">
            <wp:simplePos x="0" y="0"/>
            <wp:positionH relativeFrom="margin">
              <wp:posOffset>4560118</wp:posOffset>
            </wp:positionH>
            <wp:positionV relativeFrom="paragraph">
              <wp:posOffset>185980</wp:posOffset>
            </wp:positionV>
            <wp:extent cx="1768475" cy="1371600"/>
            <wp:effectExtent l="0" t="0" r="3175" b="0"/>
            <wp:wrapTight wrapText="bothSides">
              <wp:wrapPolygon edited="0">
                <wp:start x="0" y="0"/>
                <wp:lineTo x="0" y="21300"/>
                <wp:lineTo x="21406" y="21300"/>
                <wp:lineTo x="21406" y="0"/>
                <wp:lineTo x="0" y="0"/>
              </wp:wrapPolygon>
            </wp:wrapTight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4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1BC1" w:rsidRPr="00E16200">
        <w:rPr>
          <w:rFonts w:ascii="Arial" w:hAnsi="Arial" w:cs="Arial"/>
          <w:sz w:val="36"/>
          <w:szCs w:val="36"/>
        </w:rPr>
        <w:t xml:space="preserve"> </w:t>
      </w:r>
    </w:p>
    <w:p w14:paraId="59AB7001" w14:textId="2E17C701" w:rsidR="00403D3E" w:rsidRPr="00E16200" w:rsidRDefault="00C56FA2" w:rsidP="00403D3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g</w:t>
      </w:r>
      <w:r w:rsidR="00403D3E" w:rsidRPr="00E16200">
        <w:rPr>
          <w:rFonts w:ascii="Cambria" w:hAnsi="Cambria" w:cs="Arial"/>
          <w:b/>
          <w:bCs/>
          <w:sz w:val="36"/>
          <w:szCs w:val="36"/>
        </w:rPr>
        <w:t>gamit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naaangkop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403D3E" w:rsidRPr="00E16200">
        <w:rPr>
          <w:rFonts w:ascii="Cambria" w:hAnsi="Cambria" w:cs="Arial"/>
          <w:b/>
          <w:bCs/>
          <w:sz w:val="36"/>
          <w:szCs w:val="36"/>
        </w:rPr>
        <w:t>salita</w:t>
      </w:r>
      <w:proofErr w:type="spellEnd"/>
      <w:r w:rsidR="00403D3E" w:rsidRPr="00E16200">
        <w:rPr>
          <w:rFonts w:ascii="Cambria" w:hAnsi="Cambria" w:cs="Arial"/>
          <w:b/>
          <w:bCs/>
          <w:sz w:val="36"/>
          <w:szCs w:val="36"/>
        </w:rPr>
        <w:t>:</w:t>
      </w:r>
    </w:p>
    <w:p w14:paraId="197AA450" w14:textId="77777777" w:rsidR="00403D3E" w:rsidRPr="00E16200" w:rsidRDefault="00403D3E" w:rsidP="006E0111">
      <w:pPr>
        <w:rPr>
          <w:rFonts w:ascii="Arial" w:hAnsi="Arial" w:cs="Arial"/>
          <w:color w:val="FF0000"/>
          <w:sz w:val="36"/>
          <w:szCs w:val="36"/>
        </w:rPr>
      </w:pPr>
    </w:p>
    <w:p w14:paraId="7E84779D" w14:textId="613A2CEE" w:rsidR="00905191" w:rsidRPr="00E16200" w:rsidRDefault="00C56FA2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katutulo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lam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angkop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lit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kapa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</w:t>
      </w:r>
      <w:r w:rsidRPr="00E16200">
        <w:rPr>
          <w:rFonts w:ascii="Cambria" w:hAnsi="Cambria" w:cs="Arial"/>
          <w:sz w:val="36"/>
          <w:szCs w:val="36"/>
        </w:rPr>
        <w:t>kikipag-usap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o nag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samp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reklamo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>.</w:t>
      </w:r>
    </w:p>
    <w:p w14:paraId="73AF27D1" w14:textId="77777777" w:rsidR="009A0A87" w:rsidRPr="00E16200" w:rsidRDefault="009A0A87" w:rsidP="006E0111">
      <w:pPr>
        <w:rPr>
          <w:rFonts w:ascii="Arial" w:hAnsi="Arial" w:cs="Arial"/>
          <w:sz w:val="36"/>
          <w:szCs w:val="36"/>
        </w:rPr>
      </w:pPr>
    </w:p>
    <w:p w14:paraId="6D90E7D0" w14:textId="143DF70B" w:rsidR="00C96AD8" w:rsidRPr="00E16200" w:rsidRDefault="00051BC1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sz w:val="36"/>
          <w:szCs w:val="36"/>
        </w:rPr>
        <w:t xml:space="preserve">For </w:t>
      </w:r>
      <w:proofErr w:type="gramStart"/>
      <w:r w:rsidRPr="00E16200">
        <w:rPr>
          <w:rFonts w:ascii="Arial" w:hAnsi="Arial" w:cs="Arial"/>
          <w:sz w:val="36"/>
          <w:szCs w:val="36"/>
        </w:rPr>
        <w:t>example</w:t>
      </w:r>
      <w:proofErr w:type="gramEnd"/>
      <w:r w:rsidR="009A0A87" w:rsidRPr="00E16200">
        <w:rPr>
          <w:rFonts w:ascii="Arial" w:hAnsi="Arial" w:cs="Arial"/>
          <w:sz w:val="36"/>
          <w:szCs w:val="36"/>
        </w:rPr>
        <w:t xml:space="preserve"> saying </w:t>
      </w:r>
      <w:r w:rsidR="00C96AD8" w:rsidRPr="00E16200">
        <w:rPr>
          <w:rFonts w:ascii="Arial" w:hAnsi="Arial" w:cs="Arial"/>
          <w:sz w:val="36"/>
          <w:szCs w:val="36"/>
        </w:rPr>
        <w:t>these words might be useful and might make authorities act faster:</w:t>
      </w:r>
    </w:p>
    <w:p w14:paraId="0F43CBD2" w14:textId="283B2089" w:rsidR="00C96AD8" w:rsidRPr="00E16200" w:rsidRDefault="009A0A87" w:rsidP="006E0111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2008448" behindDoc="0" locked="0" layoutInCell="1" allowOverlap="1" wp14:anchorId="371380A7" wp14:editId="37C48072">
            <wp:simplePos x="0" y="0"/>
            <wp:positionH relativeFrom="column">
              <wp:posOffset>4234487</wp:posOffset>
            </wp:positionH>
            <wp:positionV relativeFrom="paragraph">
              <wp:posOffset>-6985</wp:posOffset>
            </wp:positionV>
            <wp:extent cx="1884680" cy="1120775"/>
            <wp:effectExtent l="0" t="0" r="1270" b="3175"/>
            <wp:wrapTight wrapText="bothSides">
              <wp:wrapPolygon edited="0">
                <wp:start x="0" y="0"/>
                <wp:lineTo x="0" y="21294"/>
                <wp:lineTo x="21396" y="21294"/>
                <wp:lineTo x="21396" y="0"/>
                <wp:lineTo x="0" y="0"/>
              </wp:wrapPolygon>
            </wp:wrapTight>
            <wp:docPr id="31" name="Picture 3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drawing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4680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2FB0" w:rsidRPr="00E16200">
        <w:rPr>
          <w:rFonts w:ascii="Arial" w:hAnsi="Arial" w:cs="Arial"/>
          <w:sz w:val="36"/>
          <w:szCs w:val="36"/>
        </w:rPr>
        <w:t>H</w:t>
      </w:r>
      <w:r w:rsidR="00051BC1" w:rsidRPr="00E16200">
        <w:rPr>
          <w:rFonts w:ascii="Arial" w:hAnsi="Arial" w:cs="Arial"/>
          <w:sz w:val="36"/>
          <w:szCs w:val="36"/>
        </w:rPr>
        <w:t>ate crime</w:t>
      </w:r>
    </w:p>
    <w:p w14:paraId="6E689FDA" w14:textId="02061500" w:rsidR="00C96AD8" w:rsidRPr="00E16200" w:rsidRDefault="000C2FB0" w:rsidP="006E0111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sz w:val="36"/>
          <w:szCs w:val="36"/>
        </w:rPr>
        <w:t>A</w:t>
      </w:r>
      <w:r w:rsidR="00051BC1" w:rsidRPr="00E16200">
        <w:rPr>
          <w:rFonts w:ascii="Arial" w:hAnsi="Arial" w:cs="Arial"/>
          <w:sz w:val="36"/>
          <w:szCs w:val="36"/>
        </w:rPr>
        <w:t>t risk of abuse or neglect</w:t>
      </w:r>
    </w:p>
    <w:p w14:paraId="21629BCE" w14:textId="125767EB" w:rsidR="009E65D5" w:rsidRPr="00E16200" w:rsidRDefault="009A0A87" w:rsidP="006E0111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sz w:val="36"/>
          <w:szCs w:val="36"/>
        </w:rPr>
        <w:t>S</w:t>
      </w:r>
      <w:r w:rsidR="00051BC1" w:rsidRPr="00E16200">
        <w:rPr>
          <w:rFonts w:ascii="Arial" w:hAnsi="Arial" w:cs="Arial"/>
          <w:sz w:val="36"/>
          <w:szCs w:val="36"/>
        </w:rPr>
        <w:t xml:space="preserve">afeguarding </w:t>
      </w:r>
    </w:p>
    <w:p w14:paraId="63A2248B" w14:textId="5A4308BB" w:rsidR="00905191" w:rsidRPr="00E16200" w:rsidRDefault="00C56FA2" w:rsidP="0090519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Halimbaw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pag</w:t>
      </w:r>
      <w:r w:rsidR="00905191" w:rsidRPr="00E16200">
        <w:rPr>
          <w:rFonts w:ascii="Cambria" w:hAnsi="Cambria" w:cs="Arial"/>
          <w:sz w:val="36"/>
          <w:szCs w:val="36"/>
        </w:rPr>
        <w:t>gamit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</w:t>
      </w:r>
      <w:r w:rsidR="00905191" w:rsidRPr="00E16200">
        <w:rPr>
          <w:rFonts w:ascii="Cambria" w:hAnsi="Cambria" w:cs="Arial"/>
          <w:sz w:val="36"/>
          <w:szCs w:val="36"/>
        </w:rPr>
        <w:t>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umusunod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lit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akakatulo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mas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apabilis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ang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kilos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>:</w:t>
      </w:r>
    </w:p>
    <w:p w14:paraId="5E60DD02" w14:textId="19BE64FA" w:rsidR="00905191" w:rsidRPr="00E16200" w:rsidRDefault="00C56FA2" w:rsidP="00905191">
      <w:pPr>
        <w:pStyle w:val="ListParagraph"/>
        <w:numPr>
          <w:ilvl w:val="0"/>
          <w:numId w:val="31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Hate Crime)</w:t>
      </w:r>
    </w:p>
    <w:p w14:paraId="450B80E0" w14:textId="66CC0435" w:rsidR="00905191" w:rsidRPr="00E16200" w:rsidRDefault="00C56FA2" w:rsidP="00905191">
      <w:pPr>
        <w:pStyle w:val="ListParagraph"/>
        <w:numPr>
          <w:ilvl w:val="0"/>
          <w:numId w:val="31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Nanganganib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busu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mapabayaan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At risk of abuse or neglect)</w:t>
      </w:r>
    </w:p>
    <w:p w14:paraId="3E3A51E0" w14:textId="4E37CCBC" w:rsidR="00905191" w:rsidRPr="00E16200" w:rsidRDefault="00C56FA2" w:rsidP="00905191">
      <w:pPr>
        <w:pStyle w:val="ListParagraph"/>
        <w:numPr>
          <w:ilvl w:val="0"/>
          <w:numId w:val="31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Pag-</w:t>
      </w:r>
      <w:proofErr w:type="spellStart"/>
      <w:r w:rsidRPr="00E16200">
        <w:rPr>
          <w:rFonts w:ascii="Cambria" w:hAnsi="Cambria" w:cs="Arial"/>
          <w:sz w:val="36"/>
          <w:szCs w:val="36"/>
        </w:rPr>
        <w:t>iing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</w:t>
      </w:r>
      <w:proofErr w:type="spellStart"/>
      <w:r w:rsidR="00426F67" w:rsidRPr="00E16200">
        <w:rPr>
          <w:rFonts w:ascii="Cambria" w:hAnsi="Cambria" w:cs="Arial"/>
          <w:sz w:val="36"/>
          <w:szCs w:val="36"/>
        </w:rPr>
        <w:t>Safteguarding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>)</w:t>
      </w:r>
    </w:p>
    <w:p w14:paraId="3AB5AF0E" w14:textId="1C125746" w:rsidR="00360177" w:rsidRPr="00E16200" w:rsidRDefault="00360177" w:rsidP="006E0111">
      <w:pPr>
        <w:rPr>
          <w:rFonts w:ascii="Arial" w:hAnsi="Arial" w:cs="Arial"/>
          <w:sz w:val="36"/>
          <w:szCs w:val="36"/>
        </w:rPr>
      </w:pPr>
    </w:p>
    <w:p w14:paraId="06AAE0AA" w14:textId="77777777" w:rsidR="000C2FB0" w:rsidRPr="00E16200" w:rsidRDefault="000C2FB0" w:rsidP="006E0111">
      <w:pPr>
        <w:rPr>
          <w:rFonts w:ascii="Arial" w:hAnsi="Arial" w:cs="Arial"/>
          <w:sz w:val="36"/>
          <w:szCs w:val="36"/>
        </w:rPr>
      </w:pPr>
    </w:p>
    <w:p w14:paraId="35E2F4FF" w14:textId="0FDA8FD0" w:rsidR="00905191" w:rsidRPr="00E16200" w:rsidRDefault="00905191" w:rsidP="00905191">
      <w:pPr>
        <w:rPr>
          <w:rFonts w:ascii="Cambria" w:hAnsi="Cambria" w:cs="Arial"/>
          <w:b/>
          <w:bCs/>
          <w:sz w:val="44"/>
          <w:szCs w:val="44"/>
        </w:rPr>
      </w:pP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Ano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maari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mong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gawin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k</w:t>
      </w:r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ung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ikaw</w:t>
      </w:r>
      <w:proofErr w:type="spellEnd"/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 ay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nakakaranas</w:t>
      </w:r>
      <w:proofErr w:type="spellEnd"/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 ng pang-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aabuso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, </w:t>
      </w:r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victimization </w:t>
      </w:r>
      <w:r w:rsidR="00C56FA2" w:rsidRPr="00E16200">
        <w:rPr>
          <w:rFonts w:ascii="Cambria" w:hAnsi="Cambria" w:cs="Arial"/>
          <w:b/>
          <w:bCs/>
          <w:sz w:val="44"/>
          <w:szCs w:val="44"/>
        </w:rPr>
        <w:lastRenderedPageBreak/>
        <w:t xml:space="preserve">o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pagiging</w:t>
      </w:r>
      <w:proofErr w:type="spellEnd"/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biktima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or</w:t>
      </w:r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krimen</w:t>
      </w:r>
      <w:proofErr w:type="spellEnd"/>
      <w:r w:rsidR="00C56FA2" w:rsidRPr="00E16200">
        <w:rPr>
          <w:rFonts w:ascii="Cambria" w:hAnsi="Cambria" w:cs="Arial"/>
          <w:b/>
          <w:bCs/>
          <w:sz w:val="44"/>
          <w:szCs w:val="44"/>
        </w:rPr>
        <w:t xml:space="preserve"> ng </w:t>
      </w:r>
      <w:proofErr w:type="spellStart"/>
      <w:r w:rsidR="00C56FA2" w:rsidRPr="00E16200">
        <w:rPr>
          <w:rFonts w:ascii="Cambria" w:hAnsi="Cambria" w:cs="Arial"/>
          <w:b/>
          <w:bCs/>
          <w:sz w:val="44"/>
          <w:szCs w:val="44"/>
        </w:rPr>
        <w:t>pagkamuhi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>?</w:t>
      </w:r>
    </w:p>
    <w:p w14:paraId="2F68173D" w14:textId="79CC022E" w:rsidR="00961D09" w:rsidRPr="00E16200" w:rsidRDefault="00961D09" w:rsidP="006E0111">
      <w:pPr>
        <w:pStyle w:val="ListParagraph"/>
        <w:spacing w:after="0" w:line="240" w:lineRule="auto"/>
        <w:ind w:left="840"/>
        <w:rPr>
          <w:rFonts w:ascii="Arial" w:hAnsi="Arial" w:cs="Arial"/>
          <w:b/>
          <w:bCs/>
          <w:sz w:val="44"/>
          <w:szCs w:val="44"/>
        </w:rPr>
      </w:pPr>
    </w:p>
    <w:p w14:paraId="5C896F3C" w14:textId="7E7EC1B2" w:rsidR="00905191" w:rsidRPr="00E16200" w:rsidRDefault="00905191" w:rsidP="00905191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kipagusap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inagkakatiwalaan</w:t>
      </w:r>
      <w:proofErr w:type="spellEnd"/>
    </w:p>
    <w:p w14:paraId="5B4A6262" w14:textId="62D57D87" w:rsidR="00484299" w:rsidRPr="00E16200" w:rsidRDefault="00484299" w:rsidP="006E0111">
      <w:pPr>
        <w:pStyle w:val="ListParagraph"/>
        <w:spacing w:after="0" w:line="240" w:lineRule="auto"/>
        <w:ind w:left="0"/>
        <w:rPr>
          <w:rFonts w:ascii="Arial" w:hAnsi="Arial" w:cs="Arial"/>
          <w:sz w:val="36"/>
          <w:szCs w:val="36"/>
        </w:rPr>
      </w:pPr>
    </w:p>
    <w:p w14:paraId="0B18AE1B" w14:textId="1DB61714" w:rsidR="00C56FA2" w:rsidRPr="00E16200" w:rsidRDefault="00905191" w:rsidP="00905191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22080" behindDoc="1" locked="0" layoutInCell="1" allowOverlap="1" wp14:anchorId="2F17647B" wp14:editId="40161550">
            <wp:simplePos x="0" y="0"/>
            <wp:positionH relativeFrom="page">
              <wp:posOffset>5442585</wp:posOffset>
            </wp:positionH>
            <wp:positionV relativeFrom="paragraph">
              <wp:posOffset>69043</wp:posOffset>
            </wp:positionV>
            <wp:extent cx="1691005" cy="1196340"/>
            <wp:effectExtent l="0" t="0" r="4445" b="3810"/>
            <wp:wrapTight wrapText="bothSides">
              <wp:wrapPolygon edited="0">
                <wp:start x="0" y="0"/>
                <wp:lineTo x="0" y="21325"/>
                <wp:lineTo x="21413" y="21325"/>
                <wp:lineTo x="21413" y="0"/>
                <wp:lineTo x="0" y="0"/>
              </wp:wrapPolygon>
            </wp:wrapTight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005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D1D39D" w14:textId="49A43202" w:rsidR="00905191" w:rsidRPr="00E16200" w:rsidRDefault="00C56FA2" w:rsidP="00905191">
      <w:pPr>
        <w:pStyle w:val="ListParagraph"/>
        <w:spacing w:after="0" w:line="240" w:lineRule="auto"/>
        <w:ind w:left="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Kung kaya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kausap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inagkakatiwal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y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kung </w:t>
      </w:r>
      <w:proofErr w:type="spellStart"/>
      <w:r w:rsidRPr="00E16200">
        <w:rPr>
          <w:rFonts w:ascii="Cambria" w:hAnsi="Cambria" w:cs="Arial"/>
          <w:sz w:val="36"/>
          <w:szCs w:val="36"/>
        </w:rPr>
        <w:t>an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nangy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hala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alam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raranasa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akapagbigay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i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r w:rsidR="00C52F5D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aabuso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nangyayari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>.</w:t>
      </w:r>
    </w:p>
    <w:p w14:paraId="426BAC33" w14:textId="12EDB899" w:rsidR="009E65D5" w:rsidRPr="00E16200" w:rsidRDefault="009E65D5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2848CAD2" w14:textId="19796316" w:rsidR="00905191" w:rsidRPr="00E16200" w:rsidRDefault="002831AE" w:rsidP="00C52F5D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24128" behindDoc="1" locked="0" layoutInCell="1" allowOverlap="1" wp14:anchorId="66F3B313" wp14:editId="179E0EC0">
            <wp:simplePos x="0" y="0"/>
            <wp:positionH relativeFrom="column">
              <wp:posOffset>4819510</wp:posOffset>
            </wp:positionH>
            <wp:positionV relativeFrom="paragraph">
              <wp:posOffset>107950</wp:posOffset>
            </wp:positionV>
            <wp:extent cx="1492250" cy="1600200"/>
            <wp:effectExtent l="0" t="0" r="0" b="0"/>
            <wp:wrapTight wrapText="bothSides">
              <wp:wrapPolygon edited="0">
                <wp:start x="0" y="0"/>
                <wp:lineTo x="0" y="21343"/>
                <wp:lineTo x="21232" y="21343"/>
                <wp:lineTo x="21232" y="0"/>
                <wp:lineTo x="0" y="0"/>
              </wp:wrapPolygon>
            </wp:wrapTight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657"/>
                    <a:stretch/>
                  </pic:blipFill>
                  <pic:spPr bwMode="auto">
                    <a:xfrm>
                      <a:off x="0" y="0"/>
                      <a:ext cx="149225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A2CAE" w14:textId="5FD9BF13" w:rsidR="002831AE" w:rsidRPr="00E16200" w:rsidRDefault="00905191" w:rsidP="006E0111">
      <w:pPr>
        <w:pStyle w:val="ListParagraph"/>
        <w:numPr>
          <w:ilvl w:val="0"/>
          <w:numId w:val="11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lami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rapat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.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C52F5D" w:rsidRPr="00E16200">
        <w:rPr>
          <w:rFonts w:ascii="Cambria" w:hAnsi="Cambria" w:cs="Arial"/>
          <w:sz w:val="36"/>
          <w:szCs w:val="36"/>
        </w:rPr>
        <w:t>aari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atulungan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ka 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komunidad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paliwan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karapatan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</w:t>
      </w:r>
      <w:r w:rsidRPr="00E16200">
        <w:rPr>
          <w:rFonts w:ascii="Cambria" w:hAnsi="Cambria" w:cs="Arial"/>
          <w:sz w:val="36"/>
          <w:szCs w:val="36"/>
        </w:rPr>
        <w:t>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C52F5D" w:rsidRPr="00E16200">
        <w:rPr>
          <w:rFonts w:ascii="Cambria" w:hAnsi="Cambria" w:cs="Arial"/>
          <w:sz w:val="36"/>
          <w:szCs w:val="36"/>
        </w:rPr>
        <w:t xml:space="preserve">ka ri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akahanap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>online.</w:t>
      </w:r>
    </w:p>
    <w:p w14:paraId="7FAEA25A" w14:textId="77777777" w:rsidR="002831AE" w:rsidRPr="00E16200" w:rsidRDefault="002831AE" w:rsidP="006E0111">
      <w:pPr>
        <w:pStyle w:val="ListParagraph"/>
        <w:spacing w:after="0" w:line="240" w:lineRule="auto"/>
        <w:ind w:left="360"/>
        <w:rPr>
          <w:rFonts w:ascii="Arial" w:hAnsi="Arial" w:cs="Arial"/>
          <w:noProof/>
          <w:sz w:val="36"/>
          <w:szCs w:val="36"/>
        </w:rPr>
      </w:pPr>
    </w:p>
    <w:p w14:paraId="73202CD4" w14:textId="654D9E9A" w:rsidR="009E65D5" w:rsidRPr="00E16200" w:rsidRDefault="00905191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I-click ang link 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pat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65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https://knowyourhumanrights.co.uk/human-rights/what-rights-do-i-have/</w:t>
        </w:r>
      </w:hyperlink>
    </w:p>
    <w:p w14:paraId="798994D3" w14:textId="77777777" w:rsidR="00905191" w:rsidRPr="00E16200" w:rsidRDefault="00905191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17C0FEC1" w14:textId="4008F780" w:rsidR="009E65D5" w:rsidRPr="00E16200" w:rsidRDefault="00484299" w:rsidP="00C52F5D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26176" behindDoc="1" locked="0" layoutInCell="1" allowOverlap="1" wp14:anchorId="1D2BF309" wp14:editId="1741E192">
            <wp:simplePos x="0" y="0"/>
            <wp:positionH relativeFrom="margin">
              <wp:posOffset>4930140</wp:posOffset>
            </wp:positionH>
            <wp:positionV relativeFrom="paragraph">
              <wp:posOffset>10160</wp:posOffset>
            </wp:positionV>
            <wp:extent cx="1569720" cy="1140460"/>
            <wp:effectExtent l="0" t="0" r="0" b="2540"/>
            <wp:wrapTight wrapText="bothSides">
              <wp:wrapPolygon edited="0">
                <wp:start x="0" y="0"/>
                <wp:lineTo x="0" y="21287"/>
                <wp:lineTo x="21233" y="21287"/>
                <wp:lineTo x="21233" y="0"/>
                <wp:lineTo x="0" y="0"/>
              </wp:wrapPolygon>
            </wp:wrapTight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57F00" w14:textId="3F842E05" w:rsidR="00905191" w:rsidRPr="00E16200" w:rsidRDefault="00C52F5D" w:rsidP="006E0111">
      <w:pPr>
        <w:pStyle w:val="ListParagraph"/>
        <w:numPr>
          <w:ilvl w:val="0"/>
          <w:numId w:val="11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Pag-</w:t>
      </w:r>
      <w:r w:rsidR="00905191" w:rsidRPr="00E16200">
        <w:rPr>
          <w:rFonts w:ascii="Cambria" w:hAnsi="Cambria" w:cs="Arial"/>
          <w:b/>
          <w:bCs/>
          <w:sz w:val="36"/>
          <w:szCs w:val="36"/>
        </w:rPr>
        <w:t xml:space="preserve">report ng </w:t>
      </w:r>
      <w:r w:rsidRPr="00E16200">
        <w:rPr>
          <w:rFonts w:ascii="Cambria" w:hAnsi="Cambria" w:cs="Arial"/>
          <w:b/>
          <w:bCs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r w:rsidR="00905191" w:rsidRPr="00E16200">
        <w:rPr>
          <w:rFonts w:ascii="Cambria" w:hAnsi="Cambria" w:cs="Arial"/>
          <w:b/>
          <w:bCs/>
          <w:sz w:val="36"/>
          <w:szCs w:val="36"/>
        </w:rPr>
        <w:t xml:space="preserve">o </w:t>
      </w:r>
      <w:proofErr w:type="spellStart"/>
      <w:r w:rsidR="00905191" w:rsidRPr="00E16200">
        <w:rPr>
          <w:rFonts w:ascii="Cambria" w:hAnsi="Cambria" w:cs="Arial"/>
          <w:b/>
          <w:bCs/>
          <w:sz w:val="36"/>
          <w:szCs w:val="36"/>
        </w:rPr>
        <w:t>krimen</w:t>
      </w:r>
      <w:proofErr w:type="spellEnd"/>
      <w:r w:rsidR="00905191"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="00905191" w:rsidRPr="00E16200">
        <w:rPr>
          <w:rFonts w:ascii="Cambria" w:hAnsi="Cambria" w:cs="Arial"/>
          <w:b/>
          <w:bCs/>
          <w:sz w:val="36"/>
          <w:szCs w:val="36"/>
        </w:rPr>
        <w:t>pagkamuhi</w:t>
      </w:r>
      <w:proofErr w:type="spellEnd"/>
      <w:r w:rsidR="00905191" w:rsidRPr="00E16200">
        <w:rPr>
          <w:rFonts w:ascii="Cambria" w:hAnsi="Cambria" w:cs="Arial"/>
          <w:b/>
          <w:bCs/>
          <w:sz w:val="36"/>
          <w:szCs w:val="36"/>
        </w:rPr>
        <w:t>:</w:t>
      </w:r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ubuk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ipag-</w:t>
      </w:r>
      <w:r w:rsidR="00905191" w:rsidRPr="00E16200">
        <w:rPr>
          <w:rFonts w:ascii="Cambria" w:hAnsi="Cambria" w:cs="Arial"/>
          <w:sz w:val="36"/>
          <w:szCs w:val="36"/>
        </w:rPr>
        <w:t>ugnaya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u</w:t>
      </w:r>
      <w:r w:rsidRPr="00E16200">
        <w:rPr>
          <w:rFonts w:ascii="Cambria" w:hAnsi="Cambria" w:cs="Arial"/>
          <w:sz w:val="36"/>
          <w:szCs w:val="36"/>
        </w:rPr>
        <w:t>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hing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</w:t>
      </w:r>
      <w:proofErr w:type="spellEnd"/>
      <w:r w:rsidRPr="00E16200">
        <w:rPr>
          <w:rFonts w:ascii="Cambria" w:hAnsi="Cambria" w:cs="Arial"/>
          <w:sz w:val="36"/>
          <w:szCs w:val="36"/>
        </w:rPr>
        <w:t>-</w:t>
      </w:r>
      <w:r w:rsidR="00905191" w:rsidRPr="00E16200">
        <w:rPr>
          <w:rFonts w:ascii="Cambria" w:hAnsi="Cambria" w:cs="Arial"/>
          <w:sz w:val="36"/>
          <w:szCs w:val="36"/>
        </w:rPr>
        <w:t xml:space="preserve">rereport ng </w:t>
      </w: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ipag-</w:t>
      </w:r>
      <w:r w:rsidR="00905191" w:rsidRPr="00E16200">
        <w:rPr>
          <w:rFonts w:ascii="Cambria" w:hAnsi="Cambria" w:cs="Arial"/>
          <w:sz w:val="36"/>
          <w:szCs w:val="36"/>
        </w:rPr>
        <w:t>ugnaya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>:</w:t>
      </w:r>
    </w:p>
    <w:p w14:paraId="61F9FEEA" w14:textId="2002A36C" w:rsidR="009E65D5" w:rsidRPr="00E16200" w:rsidRDefault="009E65D5" w:rsidP="006E0111">
      <w:pPr>
        <w:pStyle w:val="ListParagraph"/>
        <w:spacing w:after="0" w:line="240" w:lineRule="auto"/>
        <w:rPr>
          <w:rFonts w:ascii="Arial" w:hAnsi="Arial" w:cs="Arial"/>
          <w:sz w:val="36"/>
          <w:szCs w:val="36"/>
        </w:rPr>
      </w:pPr>
    </w:p>
    <w:p w14:paraId="60B1B4FB" w14:textId="664B5807" w:rsidR="00905191" w:rsidRPr="00E16200" w:rsidRDefault="00484299" w:rsidP="00C52F5D">
      <w:pPr>
        <w:ind w:left="720"/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28224" behindDoc="1" locked="0" layoutInCell="1" allowOverlap="1" wp14:anchorId="0D1AC8D8" wp14:editId="55775BA1">
            <wp:simplePos x="0" y="0"/>
            <wp:positionH relativeFrom="margin">
              <wp:posOffset>5024755</wp:posOffset>
            </wp:positionH>
            <wp:positionV relativeFrom="paragraph">
              <wp:posOffset>10795</wp:posOffset>
            </wp:positionV>
            <wp:extent cx="1290955" cy="1188720"/>
            <wp:effectExtent l="0" t="0" r="4445" b="0"/>
            <wp:wrapTight wrapText="bothSides">
              <wp:wrapPolygon edited="0">
                <wp:start x="0" y="0"/>
                <wp:lineTo x="0" y="21115"/>
                <wp:lineTo x="21356" y="21115"/>
                <wp:lineTo x="21356" y="0"/>
                <wp:lineTo x="0" y="0"/>
              </wp:wrapPolygon>
            </wp:wrapTight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55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F4486" w14:textId="50CD206D" w:rsidR="00905191" w:rsidRPr="00E16200" w:rsidRDefault="00905191" w:rsidP="00905191">
      <w:pPr>
        <w:pStyle w:val="ListParagraph"/>
        <w:numPr>
          <w:ilvl w:val="1"/>
          <w:numId w:val="11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Social Care Institute for Excellence.</w:t>
      </w:r>
    </w:p>
    <w:p w14:paraId="43B10481" w14:textId="77777777" w:rsidR="00C52F5D" w:rsidRPr="00E16200" w:rsidRDefault="00905191" w:rsidP="00905191">
      <w:pPr>
        <w:pStyle w:val="ListParagraph"/>
        <w:numPr>
          <w:ilvl w:val="1"/>
          <w:numId w:val="11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website</w:t>
      </w:r>
      <w:r w:rsidRPr="00E16200">
        <w:rPr>
          <w:rFonts w:ascii="Cambria" w:hAnsi="Cambria" w:cs="Arial"/>
          <w:sz w:val="36"/>
          <w:szCs w:val="36"/>
        </w:rPr>
        <w:t xml:space="preserve">: www.scie.odrg.uk </w:t>
      </w:r>
    </w:p>
    <w:p w14:paraId="3EAD78F7" w14:textId="30A650F9" w:rsidR="00905191" w:rsidRPr="00E16200" w:rsidRDefault="00C52F5D" w:rsidP="00C52F5D">
      <w:pPr>
        <w:pStyle w:val="ListParagraph"/>
        <w:spacing w:after="0" w:line="240" w:lineRule="auto"/>
        <w:ind w:left="108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Numer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>: 020 7766 7400</w:t>
      </w:r>
    </w:p>
    <w:p w14:paraId="0F12D85E" w14:textId="77777777" w:rsidR="00905191" w:rsidRPr="00E16200" w:rsidRDefault="00905191" w:rsidP="00905191">
      <w:pPr>
        <w:pStyle w:val="ListParagraph"/>
        <w:spacing w:after="0" w:line="240" w:lineRule="auto"/>
        <w:ind w:left="1080"/>
        <w:rPr>
          <w:rFonts w:ascii="Cambria" w:hAnsi="Cambria" w:cs="Arial"/>
          <w:sz w:val="36"/>
          <w:szCs w:val="36"/>
        </w:rPr>
      </w:pPr>
    </w:p>
    <w:p w14:paraId="1ED255A8" w14:textId="77777777" w:rsidR="00905191" w:rsidRPr="00E16200" w:rsidRDefault="00905191" w:rsidP="00905191">
      <w:pPr>
        <w:pStyle w:val="ListParagraph"/>
        <w:numPr>
          <w:ilvl w:val="1"/>
          <w:numId w:val="11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Stop Hate UK</w:t>
      </w:r>
    </w:p>
    <w:p w14:paraId="1CABE404" w14:textId="6C1AC5C2" w:rsidR="00EE53C8" w:rsidRPr="00E16200" w:rsidRDefault="00905191" w:rsidP="00C52F5D">
      <w:pPr>
        <w:pStyle w:val="ListParagraph"/>
        <w:spacing w:after="0" w:line="240" w:lineRule="auto"/>
        <w:ind w:left="108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30272" behindDoc="1" locked="0" layoutInCell="1" allowOverlap="1" wp14:anchorId="17035BF2" wp14:editId="584BD5FD">
            <wp:simplePos x="0" y="0"/>
            <wp:positionH relativeFrom="column">
              <wp:posOffset>4764932</wp:posOffset>
            </wp:positionH>
            <wp:positionV relativeFrom="paragraph">
              <wp:posOffset>58743</wp:posOffset>
            </wp:positionV>
            <wp:extent cx="1612027" cy="1226820"/>
            <wp:effectExtent l="0" t="0" r="7620" b="0"/>
            <wp:wrapTight wrapText="bothSides">
              <wp:wrapPolygon edited="0">
                <wp:start x="0" y="0"/>
                <wp:lineTo x="0" y="21130"/>
                <wp:lineTo x="21447" y="21130"/>
                <wp:lineTo x="21447" y="0"/>
                <wp:lineTo x="0" y="0"/>
              </wp:wrapPolygon>
            </wp:wrapTight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027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CB6A6C" w14:textId="4CE641CB" w:rsidR="00905191" w:rsidRPr="00E16200" w:rsidRDefault="00905191" w:rsidP="006E0111">
      <w:pPr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Bas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Section 4 ng </w:t>
      </w:r>
      <w:proofErr w:type="spellStart"/>
      <w:r w:rsidRPr="00E16200">
        <w:rPr>
          <w:rFonts w:ascii="Cambria" w:hAnsi="Cambria" w:cs="Arial"/>
          <w:sz w:val="36"/>
          <w:szCs w:val="36"/>
        </w:rPr>
        <w:t>dokument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i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</w:t>
      </w:r>
      <w:r w:rsidR="00C52F5D" w:rsidRPr="00E16200">
        <w:rPr>
          <w:rFonts w:ascii="Cambria" w:hAnsi="Cambria" w:cs="Arial"/>
          <w:sz w:val="36"/>
          <w:szCs w:val="36"/>
        </w:rPr>
        <w:t xml:space="preserve">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ib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pang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makakapag-</w:t>
      </w:r>
      <w:r w:rsidRPr="00E16200">
        <w:rPr>
          <w:rFonts w:ascii="Cambria" w:hAnsi="Cambria" w:cs="Arial"/>
          <w:sz w:val="36"/>
          <w:szCs w:val="36"/>
        </w:rPr>
        <w:t>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C52F5D" w:rsidRPr="00E16200">
        <w:rPr>
          <w:rFonts w:ascii="Cambria" w:hAnsi="Cambria" w:cs="Arial"/>
          <w:sz w:val="36"/>
          <w:szCs w:val="36"/>
        </w:rPr>
        <w:t>iyo</w:t>
      </w:r>
      <w:proofErr w:type="spellEnd"/>
      <w:r w:rsidR="00C52F5D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163C54BB" w14:textId="77777777" w:rsidR="009A0A87" w:rsidRPr="00E16200" w:rsidRDefault="009A0A87" w:rsidP="006E0111">
      <w:pPr>
        <w:rPr>
          <w:rFonts w:ascii="Arial" w:hAnsi="Arial" w:cs="Arial"/>
          <w:sz w:val="36"/>
          <w:szCs w:val="36"/>
        </w:rPr>
      </w:pPr>
    </w:p>
    <w:p w14:paraId="75E2B74B" w14:textId="738E82BD" w:rsidR="00D63BDF" w:rsidRPr="00E16200" w:rsidRDefault="009A0A87" w:rsidP="006E0111">
      <w:pPr>
        <w:rPr>
          <w:rFonts w:ascii="Arial" w:hAnsi="Arial" w:cs="Arial"/>
          <w:b/>
          <w:b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32320" behindDoc="1" locked="0" layoutInCell="1" allowOverlap="1" wp14:anchorId="2ACD1612" wp14:editId="144FD8C2">
            <wp:simplePos x="0" y="0"/>
            <wp:positionH relativeFrom="margin">
              <wp:posOffset>4944854</wp:posOffset>
            </wp:positionH>
            <wp:positionV relativeFrom="paragraph">
              <wp:posOffset>88</wp:posOffset>
            </wp:positionV>
            <wp:extent cx="1432560" cy="922655"/>
            <wp:effectExtent l="0" t="0" r="0" b="0"/>
            <wp:wrapTight wrapText="bothSides">
              <wp:wrapPolygon edited="0">
                <wp:start x="0" y="0"/>
                <wp:lineTo x="0" y="20961"/>
                <wp:lineTo x="21255" y="20961"/>
                <wp:lineTo x="21255" y="0"/>
                <wp:lineTo x="0" y="0"/>
              </wp:wrapPolygon>
            </wp:wrapTight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6200">
        <w:rPr>
          <w:noProof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01196A28" wp14:editId="563B3E8D">
                <wp:simplePos x="0" y="0"/>
                <wp:positionH relativeFrom="column">
                  <wp:posOffset>5202555</wp:posOffset>
                </wp:positionH>
                <wp:positionV relativeFrom="paragraph">
                  <wp:posOffset>303004</wp:posOffset>
                </wp:positionV>
                <wp:extent cx="867103" cy="189186"/>
                <wp:effectExtent l="0" t="0" r="28575" b="2095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103" cy="1891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9575D4" id="Rectangle 35" o:spid="_x0000_s1026" style="position:absolute;margin-left:409.65pt;margin-top:23.85pt;width:68.3pt;height:14.9pt;z-index:2520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" fillcolor="white [3212]" strokecolor="white [3212]" strokeweight="1pt"/>
            </w:pict>
          </mc:Fallback>
        </mc:AlternateContent>
      </w:r>
    </w:p>
    <w:p w14:paraId="22818325" w14:textId="4B5CD5A7" w:rsidR="00905191" w:rsidRPr="00E16200" w:rsidRDefault="00C52F5D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a ring </w:t>
      </w:r>
      <w:proofErr w:type="spellStart"/>
      <w:r w:rsidRPr="00E16200">
        <w:rPr>
          <w:rFonts w:ascii="Cambria" w:hAnsi="Cambria" w:cs="Arial"/>
          <w:sz w:val="36"/>
          <w:szCs w:val="36"/>
        </w:rPr>
        <w:t>makipag-</w:t>
      </w:r>
      <w:r w:rsidR="00905191" w:rsidRPr="00E16200">
        <w:rPr>
          <w:rFonts w:ascii="Cambria" w:hAnsi="Cambria" w:cs="Arial"/>
          <w:sz w:val="36"/>
          <w:szCs w:val="36"/>
        </w:rPr>
        <w:t>ugnaya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local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wanggawa</w:t>
      </w:r>
      <w:proofErr w:type="spellEnd"/>
      <w:r w:rsidRPr="00E16200">
        <w:rPr>
          <w:rFonts w:ascii="Cambria" w:hAnsi="Cambria" w:cs="Arial"/>
          <w:sz w:val="36"/>
          <w:szCs w:val="36"/>
        </w:rPr>
        <w:t>,</w:t>
      </w:r>
      <w:r w:rsidR="00905191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tumutulong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905191" w:rsidRPr="00E16200">
        <w:rPr>
          <w:rFonts w:ascii="Cambria" w:hAnsi="Cambria" w:cs="Arial"/>
          <w:sz w:val="36"/>
          <w:szCs w:val="36"/>
        </w:rPr>
        <w:t xml:space="preserve">, o </w:t>
      </w:r>
      <w:proofErr w:type="spellStart"/>
      <w:r w:rsidR="00905191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05191" w:rsidRPr="00E16200">
        <w:rPr>
          <w:rFonts w:ascii="Cambria" w:hAnsi="Cambria" w:cs="Arial"/>
          <w:b/>
          <w:bCs/>
          <w:sz w:val="36"/>
          <w:szCs w:val="36"/>
        </w:rPr>
        <w:t xml:space="preserve"> Citizen's Advice Bureau </w:t>
      </w:r>
    </w:p>
    <w:p w14:paraId="4AA57EDB" w14:textId="7821BC3D" w:rsidR="00905191" w:rsidRPr="00E16200" w:rsidRDefault="00905191" w:rsidP="006E0111">
      <w:pPr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3C73E8" wp14:editId="72B8BCE7">
                <wp:simplePos x="0" y="0"/>
                <wp:positionH relativeFrom="margin">
                  <wp:posOffset>43962</wp:posOffset>
                </wp:positionH>
                <wp:positionV relativeFrom="paragraph">
                  <wp:posOffset>103554</wp:posOffset>
                </wp:positionV>
                <wp:extent cx="5715000" cy="749886"/>
                <wp:effectExtent l="0" t="0" r="25400" b="3810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49886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9A31F" w14:textId="5547C9A3" w:rsidR="00061EAA" w:rsidRDefault="00061EAA" w:rsidP="0090519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519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33A9C14C" w14:textId="3876E9A1" w:rsidR="00061EAA" w:rsidRPr="00905191" w:rsidRDefault="00061EAA" w:rsidP="00905191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Citizen’s Advice Bureau: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organisasyo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gbibigay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libre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y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mpormasyo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ungko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bat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rapat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ta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C73E8" id="Text Box 12" o:spid="_x0000_s1037" type="#_x0000_t202" style="position:absolute;margin-left:3.45pt;margin-top:8.15pt;width:450pt;height:59.0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" fillcolor="#b9cde5" strokecolor="windowText">
                <v:textbox>
                  <w:txbxContent>
                    <w:p w14:paraId="6AF9A31F" w14:textId="5547C9A3" w:rsidR="00061EAA" w:rsidRDefault="00061EAA" w:rsidP="00905191">
                      <w:pPr>
                        <w:rPr>
                          <w:rFonts w:ascii="Arial" w:hAnsi="Arial" w:cs="Arial"/>
                        </w:rPr>
                      </w:pPr>
                      <w:r w:rsidRPr="00905191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33A9C14C" w14:textId="3876E9A1" w:rsidR="00061EAA" w:rsidRPr="00905191" w:rsidRDefault="00061EAA" w:rsidP="00905191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Citizen’s Advice Bureau: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organisasyo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gbibigay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libre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y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mpormasyo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ungko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bat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rapat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ta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1A3FA0" w14:textId="22642D11" w:rsidR="00905191" w:rsidRPr="00E16200" w:rsidRDefault="00905191" w:rsidP="006E0111">
      <w:pPr>
        <w:rPr>
          <w:rFonts w:ascii="Arial" w:hAnsi="Arial" w:cs="Arial"/>
          <w:sz w:val="36"/>
          <w:szCs w:val="36"/>
        </w:rPr>
      </w:pPr>
    </w:p>
    <w:p w14:paraId="5C3A0F92" w14:textId="7669179E" w:rsidR="009A0A87" w:rsidRPr="00E16200" w:rsidRDefault="009A0A87" w:rsidP="006E0111">
      <w:pPr>
        <w:rPr>
          <w:rFonts w:ascii="Arial" w:hAnsi="Arial" w:cs="Arial"/>
          <w:sz w:val="36"/>
          <w:szCs w:val="36"/>
        </w:rPr>
      </w:pPr>
    </w:p>
    <w:p w14:paraId="41103B9D" w14:textId="77777777" w:rsidR="009A0A87" w:rsidRPr="00E16200" w:rsidRDefault="009A0A87" w:rsidP="006E0111">
      <w:pPr>
        <w:rPr>
          <w:rFonts w:ascii="Arial" w:hAnsi="Arial" w:cs="Arial"/>
          <w:sz w:val="36"/>
          <w:szCs w:val="36"/>
        </w:rPr>
      </w:pPr>
    </w:p>
    <w:p w14:paraId="46EACF43" w14:textId="50BFA405" w:rsidR="004B1A9B" w:rsidRPr="00E16200" w:rsidRDefault="00484299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color w:val="FF0000"/>
          <w:sz w:val="36"/>
          <w:szCs w:val="36"/>
        </w:rPr>
        <w:drawing>
          <wp:anchor distT="0" distB="0" distL="114300" distR="114300" simplePos="0" relativeHeight="251834368" behindDoc="1" locked="0" layoutInCell="1" allowOverlap="1" wp14:anchorId="42164DDE" wp14:editId="3654A494">
            <wp:simplePos x="0" y="0"/>
            <wp:positionH relativeFrom="margin">
              <wp:posOffset>5105400</wp:posOffset>
            </wp:positionH>
            <wp:positionV relativeFrom="paragraph">
              <wp:posOffset>4445</wp:posOffset>
            </wp:positionV>
            <wp:extent cx="1277620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256" y="21347"/>
                <wp:lineTo x="21256" y="0"/>
                <wp:lineTo x="0" y="0"/>
              </wp:wrapPolygon>
            </wp:wrapTight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0"/>
                    <a:stretch/>
                  </pic:blipFill>
                  <pic:spPr bwMode="auto">
                    <a:xfrm>
                      <a:off x="0" y="0"/>
                      <a:ext cx="1277620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8BAB3" w14:textId="44ED9A02" w:rsidR="00484299" w:rsidRPr="00E16200" w:rsidRDefault="003941E3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tulo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r w:rsidR="004B1A9B" w:rsidRPr="00E16200">
        <w:rPr>
          <w:rFonts w:ascii="Cambria" w:hAnsi="Cambria" w:cs="Arial"/>
          <w:sz w:val="36"/>
          <w:szCs w:val="36"/>
        </w:rPr>
        <w:t xml:space="preserve">at </w:t>
      </w:r>
      <w:proofErr w:type="spellStart"/>
      <w:r w:rsidR="004B1A9B" w:rsidRPr="00E16200">
        <w:rPr>
          <w:rFonts w:ascii="Cambria" w:hAnsi="Cambria" w:cs="Arial"/>
          <w:sz w:val="36"/>
          <w:szCs w:val="36"/>
        </w:rPr>
        <w:t>magb</w:t>
      </w:r>
      <w:r w:rsidR="009E6073" w:rsidRPr="00E16200">
        <w:rPr>
          <w:rFonts w:ascii="Cambria" w:hAnsi="Cambria" w:cs="Arial"/>
          <w:sz w:val="36"/>
          <w:szCs w:val="36"/>
        </w:rPr>
        <w:t>igay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dvise ku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ka</w:t>
      </w:r>
      <w:r w:rsidR="004B1A9B" w:rsidRPr="00E16200">
        <w:rPr>
          <w:rFonts w:ascii="Cambria" w:hAnsi="Cambria" w:cs="Arial"/>
          <w:sz w:val="36"/>
          <w:szCs w:val="36"/>
        </w:rPr>
        <w:t>ranas</w:t>
      </w:r>
      <w:proofErr w:type="spellEnd"/>
      <w:r w:rsidR="004B1A9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r w:rsidR="004B1A9B" w:rsidRPr="00E16200">
        <w:rPr>
          <w:rFonts w:ascii="Cambria" w:hAnsi="Cambria" w:cs="Arial"/>
          <w:sz w:val="36"/>
          <w:szCs w:val="36"/>
        </w:rPr>
        <w:t xml:space="preserve">o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tand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4B1A9B" w:rsidRPr="00E16200">
        <w:rPr>
          <w:rFonts w:ascii="Cambria" w:hAnsi="Cambria" w:cs="Arial"/>
          <w:sz w:val="36"/>
          <w:szCs w:val="36"/>
        </w:rPr>
        <w:t>Ma</w:t>
      </w:r>
      <w:r w:rsidR="009E6073" w:rsidRPr="00E16200">
        <w:rPr>
          <w:rFonts w:ascii="Cambria" w:hAnsi="Cambria" w:cs="Arial"/>
          <w:sz w:val="36"/>
          <w:szCs w:val="36"/>
        </w:rPr>
        <w:t>tutulung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ka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mag-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sip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an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gawi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ausapi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local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onsehal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iyembr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rliament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(MP).</w:t>
      </w:r>
    </w:p>
    <w:p w14:paraId="78037741" w14:textId="1AEDF0FF" w:rsidR="009A0A87" w:rsidRPr="00E16200" w:rsidRDefault="009A0A87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lastRenderedPageBreak/>
        <w:drawing>
          <wp:anchor distT="0" distB="0" distL="114300" distR="114300" simplePos="0" relativeHeight="252010496" behindDoc="0" locked="0" layoutInCell="1" allowOverlap="1" wp14:anchorId="54DDACF5" wp14:editId="683A92FC">
            <wp:simplePos x="0" y="0"/>
            <wp:positionH relativeFrom="column">
              <wp:posOffset>4918601</wp:posOffset>
            </wp:positionH>
            <wp:positionV relativeFrom="paragraph">
              <wp:posOffset>181326</wp:posOffset>
            </wp:positionV>
            <wp:extent cx="1431290" cy="1920875"/>
            <wp:effectExtent l="0" t="0" r="0" b="3175"/>
            <wp:wrapTight wrapText="bothSides">
              <wp:wrapPolygon edited="0">
                <wp:start x="0" y="0"/>
                <wp:lineTo x="0" y="21421"/>
                <wp:lineTo x="21274" y="21421"/>
                <wp:lineTo x="21274" y="0"/>
                <wp:lineTo x="0" y="0"/>
              </wp:wrapPolygon>
            </wp:wrapTight>
            <wp:docPr id="36" name="Picture 3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close up of a logo&#10;&#10;Description automatically generated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29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A4F" w:rsidRPr="00E16200">
        <w:rPr>
          <w:rFonts w:ascii="Arial" w:hAnsi="Arial" w:cs="Arial"/>
          <w:sz w:val="36"/>
          <w:szCs w:val="36"/>
        </w:rPr>
        <w:t xml:space="preserve"> </w:t>
      </w:r>
    </w:p>
    <w:p w14:paraId="0623C237" w14:textId="154B98BB" w:rsidR="004B1A9B" w:rsidRPr="00E16200" w:rsidRDefault="004B1A9B" w:rsidP="004B1A9B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sumb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9E6073"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bat-</w:t>
      </w:r>
      <w:r w:rsidRPr="00E16200">
        <w:rPr>
          <w:rFonts w:ascii="Cambria" w:hAnsi="Cambria" w:cs="Arial"/>
          <w:sz w:val="36"/>
          <w:szCs w:val="36"/>
        </w:rPr>
        <w:t>i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r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Halimbaw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</w:t>
      </w:r>
      <w:r w:rsidRPr="00E16200">
        <w:rPr>
          <w:rFonts w:ascii="Cambria" w:hAnsi="Cambria" w:cs="Arial"/>
          <w:sz w:val="36"/>
          <w:szCs w:val="36"/>
        </w:rPr>
        <w:t>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a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umun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9E6073" w:rsidRPr="00E16200">
        <w:rPr>
          <w:rFonts w:ascii="Cambria" w:hAnsi="Cambria" w:cs="Arial"/>
          <w:sz w:val="36"/>
          <w:szCs w:val="36"/>
        </w:rPr>
        <w:t xml:space="preserve">at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kipag-usap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personal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ulisy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101. </w:t>
      </w: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9E6073" w:rsidRPr="00E16200">
        <w:rPr>
          <w:rFonts w:ascii="Cambria" w:hAnsi="Cambria" w:cs="Arial"/>
          <w:sz w:val="36"/>
          <w:szCs w:val="36"/>
        </w:rPr>
        <w:t xml:space="preserve">ka ri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kipag-ugnay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online. </w:t>
      </w:r>
    </w:p>
    <w:p w14:paraId="13B32616" w14:textId="5FFF55E0" w:rsidR="00D11A4F" w:rsidRPr="00E16200" w:rsidRDefault="00D11A4F" w:rsidP="009E6073">
      <w:pPr>
        <w:rPr>
          <w:rFonts w:ascii="Arial" w:hAnsi="Arial" w:cs="Arial"/>
          <w:sz w:val="36"/>
          <w:szCs w:val="36"/>
        </w:rPr>
      </w:pPr>
    </w:p>
    <w:p w14:paraId="1A96ADFE" w14:textId="737D7488" w:rsidR="004B1A9B" w:rsidRPr="00E16200" w:rsidRDefault="004B1A9B" w:rsidP="004B1A9B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stasyo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ulisy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araniwa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opisyal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kat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9E6073"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ulat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tulad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</w:t>
      </w:r>
      <w:r w:rsidRPr="00E16200">
        <w:rPr>
          <w:rFonts w:ascii="Cambria" w:hAnsi="Cambria" w:cs="Arial"/>
          <w:sz w:val="36"/>
          <w:szCs w:val="36"/>
        </w:rPr>
        <w:t>:</w:t>
      </w:r>
    </w:p>
    <w:p w14:paraId="219D9ACE" w14:textId="41368F86" w:rsidR="004B1A9B" w:rsidRPr="00E16200" w:rsidRDefault="009E6073" w:rsidP="004B1A9B">
      <w:pPr>
        <w:pStyle w:val="ListParagraph"/>
        <w:numPr>
          <w:ilvl w:val="0"/>
          <w:numId w:val="36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Mga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charity</w:t>
      </w:r>
      <w:r w:rsidR="00426F67" w:rsidRPr="00E16200">
        <w:rPr>
          <w:rFonts w:ascii="Cambria" w:hAnsi="Cambria" w:cs="Arial"/>
          <w:sz w:val="36"/>
          <w:szCs w:val="36"/>
        </w:rPr>
        <w:t xml:space="preserve"> (Local charities)</w:t>
      </w:r>
    </w:p>
    <w:p w14:paraId="364886C9" w14:textId="38B1EC17" w:rsidR="004B1A9B" w:rsidRPr="00E16200" w:rsidRDefault="009E6073" w:rsidP="004B1A9B">
      <w:pPr>
        <w:pStyle w:val="ListParagraph"/>
        <w:numPr>
          <w:ilvl w:val="0"/>
          <w:numId w:val="36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Paaralan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Schools)</w:t>
      </w:r>
    </w:p>
    <w:p w14:paraId="17679E78" w14:textId="728B16E3" w:rsidR="004B1A9B" w:rsidRPr="00E16200" w:rsidRDefault="004B1A9B" w:rsidP="004B1A9B">
      <w:pPr>
        <w:pStyle w:val="ListParagraph"/>
        <w:numPr>
          <w:ilvl w:val="0"/>
          <w:numId w:val="36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Mga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mu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r w:rsidR="009E6073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karahasan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Victim support organisations)</w:t>
      </w:r>
    </w:p>
    <w:p w14:paraId="7D372613" w14:textId="51932437" w:rsidR="004B1A9B" w:rsidRPr="00E16200" w:rsidRDefault="004B1A9B" w:rsidP="004B1A9B">
      <w:pPr>
        <w:pStyle w:val="ListParagraph"/>
        <w:numPr>
          <w:ilvl w:val="0"/>
          <w:numId w:val="36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Citizen's Advice Bureau</w:t>
      </w:r>
    </w:p>
    <w:p w14:paraId="272016F1" w14:textId="1D00D02D" w:rsidR="004B1A9B" w:rsidRPr="00E16200" w:rsidRDefault="009E6073" w:rsidP="004B1A9B">
      <w:pPr>
        <w:pStyle w:val="ListParagraph"/>
        <w:numPr>
          <w:ilvl w:val="0"/>
          <w:numId w:val="36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Mga </w:t>
      </w:r>
      <w:proofErr w:type="spellStart"/>
      <w:r w:rsidR="004B1A9B" w:rsidRPr="00E16200">
        <w:rPr>
          <w:rFonts w:ascii="Cambria" w:hAnsi="Cambria" w:cs="Arial"/>
          <w:sz w:val="36"/>
          <w:szCs w:val="36"/>
        </w:rPr>
        <w:t>organisayong</w:t>
      </w:r>
      <w:proofErr w:type="spellEnd"/>
      <w:r w:rsidR="004B1A9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sz w:val="36"/>
          <w:szCs w:val="36"/>
        </w:rPr>
        <w:t>t</w:t>
      </w:r>
      <w:r w:rsidRPr="00E16200">
        <w:rPr>
          <w:rFonts w:ascii="Cambria" w:hAnsi="Cambria" w:cs="Arial"/>
          <w:sz w:val="36"/>
          <w:szCs w:val="36"/>
        </w:rPr>
        <w:t>umu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426F67" w:rsidRPr="00E16200">
        <w:rPr>
          <w:rFonts w:ascii="Cambria" w:hAnsi="Cambria" w:cs="Arial"/>
          <w:sz w:val="36"/>
          <w:szCs w:val="36"/>
        </w:rPr>
        <w:t xml:space="preserve"> (Disabled people's organisations)</w:t>
      </w:r>
    </w:p>
    <w:p w14:paraId="34D9BCDA" w14:textId="77777777" w:rsidR="004B1A9B" w:rsidRPr="00E16200" w:rsidRDefault="004B1A9B" w:rsidP="004B1A9B">
      <w:pPr>
        <w:rPr>
          <w:rFonts w:ascii="Arial" w:hAnsi="Arial" w:cs="Arial"/>
          <w:sz w:val="36"/>
          <w:szCs w:val="36"/>
        </w:rPr>
      </w:pPr>
    </w:p>
    <w:p w14:paraId="6F4F9BF0" w14:textId="6FA33964" w:rsidR="009E65D5" w:rsidRPr="00E16200" w:rsidRDefault="00AD61AC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40512" behindDoc="1" locked="0" layoutInCell="1" allowOverlap="1" wp14:anchorId="5CA28907" wp14:editId="06BD9727">
            <wp:simplePos x="0" y="0"/>
            <wp:positionH relativeFrom="column">
              <wp:posOffset>5090160</wp:posOffset>
            </wp:positionH>
            <wp:positionV relativeFrom="paragraph">
              <wp:posOffset>153670</wp:posOffset>
            </wp:positionV>
            <wp:extent cx="1310005" cy="1511300"/>
            <wp:effectExtent l="0" t="0" r="4445" b="0"/>
            <wp:wrapTight wrapText="bothSides">
              <wp:wrapPolygon edited="0">
                <wp:start x="0" y="0"/>
                <wp:lineTo x="0" y="21237"/>
                <wp:lineTo x="21359" y="21237"/>
                <wp:lineTo x="21359" y="0"/>
                <wp:lineTo x="0" y="0"/>
              </wp:wrapPolygon>
            </wp:wrapTight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E09732" w14:textId="74080CD6" w:rsidR="004B1A9B" w:rsidRPr="00E16200" w:rsidRDefault="004B1A9B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stasyo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pulisya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magkakaro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E6073"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="009E6073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Pr="00E16200">
        <w:rPr>
          <w:rFonts w:ascii="Cambria" w:hAnsi="Cambria" w:cs="Arial"/>
          <w:sz w:val="36"/>
          <w:szCs w:val="36"/>
        </w:rPr>
        <w:t>ibat-i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‘</w:t>
      </w:r>
      <w:proofErr w:type="spellStart"/>
      <w:r w:rsidRPr="00E16200">
        <w:rPr>
          <w:rFonts w:ascii="Cambria" w:hAnsi="Cambria" w:cs="Arial"/>
          <w:sz w:val="36"/>
          <w:szCs w:val="36"/>
        </w:rPr>
        <w:t>centre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’ o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pagkakatiwala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pa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kayo ay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omportable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ipag-us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uli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Ang </w:t>
      </w:r>
      <w:proofErr w:type="spellStart"/>
      <w:r w:rsidR="00611BFC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611B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1BF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11BFC" w:rsidRPr="00E16200">
        <w:rPr>
          <w:rFonts w:ascii="Cambria" w:hAnsi="Cambria" w:cs="Arial"/>
          <w:sz w:val="36"/>
          <w:szCs w:val="36"/>
        </w:rPr>
        <w:t xml:space="preserve"> personal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1BFC" w:rsidRPr="00E16200">
        <w:rPr>
          <w:rFonts w:ascii="Cambria" w:hAnsi="Cambria" w:cs="Arial"/>
          <w:sz w:val="36"/>
          <w:szCs w:val="36"/>
        </w:rPr>
        <w:t>detalye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babahag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pribad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pamahag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ublik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</w:p>
    <w:p w14:paraId="29669051" w14:textId="77777777" w:rsidR="004B1A9B" w:rsidRPr="00E16200" w:rsidRDefault="004B1A9B" w:rsidP="004B1A9B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D34D910" w14:textId="6A3A145E" w:rsidR="004B1A9B" w:rsidRPr="00E16200" w:rsidRDefault="00611BFC" w:rsidP="006E0111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sz w:val="36"/>
          <w:szCs w:val="36"/>
        </w:rPr>
        <w:lastRenderedPageBreak/>
        <w:t>Pag</w:t>
      </w:r>
      <w:r w:rsidR="004B1A9B" w:rsidRPr="00E16200">
        <w:rPr>
          <w:rFonts w:ascii="Cambria" w:hAnsi="Cambria" w:cs="Arial"/>
          <w:b/>
          <w:sz w:val="36"/>
          <w:szCs w:val="36"/>
        </w:rPr>
        <w:t>hahain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 xml:space="preserve"> ng </w:t>
      </w:r>
      <w:proofErr w:type="spellStart"/>
      <w:r w:rsidR="004B1A9B" w:rsidRPr="00E16200">
        <w:rPr>
          <w:rFonts w:ascii="Cambria" w:hAnsi="Cambria" w:cs="Arial"/>
          <w:b/>
          <w:sz w:val="36"/>
          <w:szCs w:val="36"/>
        </w:rPr>
        <w:t>reklamo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b/>
          <w:sz w:val="36"/>
          <w:szCs w:val="36"/>
        </w:rPr>
        <w:t>tungkol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b/>
          <w:sz w:val="36"/>
          <w:szCs w:val="36"/>
        </w:rPr>
        <w:t>sa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 xml:space="preserve"> </w:t>
      </w:r>
      <w:r w:rsidRPr="00E16200">
        <w:rPr>
          <w:rFonts w:ascii="Cambria" w:hAnsi="Cambria" w:cs="Arial"/>
          <w:b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b/>
          <w:sz w:val="36"/>
          <w:szCs w:val="36"/>
        </w:rPr>
        <w:t>serbisyong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b/>
          <w:sz w:val="36"/>
          <w:szCs w:val="36"/>
        </w:rPr>
        <w:t>natanggap</w:t>
      </w:r>
      <w:proofErr w:type="spellEnd"/>
      <w:r w:rsidR="004B1A9B" w:rsidRPr="00E16200">
        <w:rPr>
          <w:rFonts w:ascii="Cambria" w:hAnsi="Cambria" w:cs="Arial"/>
          <w:b/>
          <w:sz w:val="36"/>
          <w:szCs w:val="36"/>
        </w:rPr>
        <w:t>:</w:t>
      </w:r>
    </w:p>
    <w:p w14:paraId="76C47D5F" w14:textId="32D29DD9" w:rsidR="00360177" w:rsidRPr="00E16200" w:rsidRDefault="00AD61AC" w:rsidP="006E0111">
      <w:pPr>
        <w:autoSpaceDE w:val="0"/>
        <w:autoSpaceDN w:val="0"/>
        <w:adjustRightInd w:val="0"/>
        <w:ind w:left="360"/>
        <w:rPr>
          <w:rFonts w:ascii="Arial" w:hAnsi="Arial" w:cs="Arial"/>
          <w:color w:val="000000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42560" behindDoc="1" locked="0" layoutInCell="1" allowOverlap="1" wp14:anchorId="7B3E07D9" wp14:editId="325C564F">
            <wp:simplePos x="0" y="0"/>
            <wp:positionH relativeFrom="margin">
              <wp:posOffset>4848860</wp:posOffset>
            </wp:positionH>
            <wp:positionV relativeFrom="paragraph">
              <wp:posOffset>102235</wp:posOffset>
            </wp:positionV>
            <wp:extent cx="1593850" cy="1418590"/>
            <wp:effectExtent l="0" t="0" r="6350" b="0"/>
            <wp:wrapTight wrapText="bothSides">
              <wp:wrapPolygon edited="0">
                <wp:start x="0" y="0"/>
                <wp:lineTo x="0" y="21175"/>
                <wp:lineTo x="21428" y="21175"/>
                <wp:lineTo x="21428" y="0"/>
                <wp:lineTo x="0" y="0"/>
              </wp:wrapPolygon>
            </wp:wrapTight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B8FC09" w14:textId="512C4B97" w:rsidR="009E65D5" w:rsidRPr="00E16200" w:rsidRDefault="00131245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  <w:r w:rsidRPr="00E16200">
        <w:rPr>
          <w:rFonts w:ascii="Cambria" w:hAnsi="Cambria" w:cs="Arial"/>
          <w:color w:val="000000"/>
          <w:sz w:val="36"/>
          <w:szCs w:val="36"/>
        </w:rPr>
        <w:t xml:space="preserve">Hindi medali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agreklam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erbisyo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.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Palagi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nakakatulo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na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magkaroon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suporta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upa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magawa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ito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.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Maaari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m</w:t>
      </w:r>
      <w:r w:rsidR="004B1A9B" w:rsidRPr="00E16200">
        <w:rPr>
          <w:rFonts w:ascii="Cambria" w:hAnsi="Cambria" w:cs="Arial"/>
          <w:color w:val="000000"/>
          <w:sz w:val="36"/>
          <w:szCs w:val="36"/>
        </w:rPr>
        <w:t>ayroong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‘advocate’ o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tagapagtanggol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inyo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lugar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na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maaring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A7831" w:rsidRPr="00E16200">
        <w:rPr>
          <w:rFonts w:ascii="Cambria" w:hAnsi="Cambria" w:cs="Arial"/>
          <w:color w:val="000000"/>
          <w:sz w:val="36"/>
          <w:szCs w:val="36"/>
        </w:rPr>
        <w:t>suportahan</w:t>
      </w:r>
      <w:proofErr w:type="spellEnd"/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 ka. </w:t>
      </w:r>
    </w:p>
    <w:p w14:paraId="37D23E81" w14:textId="4F9E257F" w:rsidR="00597D57" w:rsidRPr="00E16200" w:rsidRDefault="00597D57" w:rsidP="006E0111">
      <w:pPr>
        <w:autoSpaceDE w:val="0"/>
        <w:autoSpaceDN w:val="0"/>
        <w:adjustRightInd w:val="0"/>
        <w:ind w:left="360"/>
        <w:rPr>
          <w:rFonts w:ascii="Arial" w:hAnsi="Arial" w:cs="Arial"/>
          <w:color w:val="000000"/>
          <w:sz w:val="36"/>
          <w:szCs w:val="36"/>
        </w:rPr>
      </w:pPr>
    </w:p>
    <w:p w14:paraId="1D44E09F" w14:textId="0FF86CFD" w:rsidR="009A0A87" w:rsidRPr="00E16200" w:rsidRDefault="00AD61AC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44608" behindDoc="1" locked="0" layoutInCell="1" allowOverlap="1" wp14:anchorId="5DD901E1" wp14:editId="1B67F5CF">
            <wp:simplePos x="0" y="0"/>
            <wp:positionH relativeFrom="column">
              <wp:posOffset>5181600</wp:posOffset>
            </wp:positionH>
            <wp:positionV relativeFrom="paragraph">
              <wp:posOffset>91440</wp:posOffset>
            </wp:positionV>
            <wp:extent cx="1141730" cy="1661160"/>
            <wp:effectExtent l="0" t="0" r="1270" b="0"/>
            <wp:wrapTight wrapText="bothSides">
              <wp:wrapPolygon edited="0">
                <wp:start x="0" y="0"/>
                <wp:lineTo x="0" y="21303"/>
                <wp:lineTo x="21264" y="21303"/>
                <wp:lineTo x="21264" y="0"/>
                <wp:lineTo x="0" y="0"/>
              </wp:wrapPolygon>
            </wp:wrapTight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831" w:rsidRPr="00E16200">
        <w:rPr>
          <w:rFonts w:ascii="Cambria" w:hAnsi="Cambria" w:cs="Arial"/>
          <w:color w:val="000000"/>
          <w:sz w:val="36"/>
          <w:szCs w:val="36"/>
        </w:rPr>
        <w:t xml:space="preserve">Ang lahat ng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serbisyo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ay</w:t>
      </w:r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dapat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bukas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reklamo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.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Maari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humingi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form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o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isa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dokumento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kung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saan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mabibigyan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ka ng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imp</w:t>
      </w:r>
      <w:r w:rsidR="009068EC" w:rsidRPr="00E16200">
        <w:rPr>
          <w:rFonts w:ascii="Cambria" w:hAnsi="Cambria" w:cs="Arial"/>
          <w:color w:val="000000"/>
          <w:sz w:val="36"/>
          <w:szCs w:val="36"/>
        </w:rPr>
        <w:t>ormasyon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tama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paraan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paggw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isa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reklamo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laban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kanil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>.</w:t>
      </w:r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Maari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ka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gumaw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reklamo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tungkol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anuma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serbisyo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na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iyong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9068EC" w:rsidRPr="00E16200">
        <w:rPr>
          <w:rFonts w:ascii="Cambria" w:hAnsi="Cambria" w:cs="Arial"/>
          <w:color w:val="000000"/>
          <w:sz w:val="36"/>
          <w:szCs w:val="36"/>
        </w:rPr>
        <w:t>ginagamit</w:t>
      </w:r>
      <w:proofErr w:type="spellEnd"/>
      <w:r w:rsidR="009068EC" w:rsidRPr="00E16200">
        <w:rPr>
          <w:rFonts w:ascii="Cambria" w:hAnsi="Cambria" w:cs="Arial"/>
          <w:color w:val="000000"/>
          <w:sz w:val="36"/>
          <w:szCs w:val="36"/>
        </w:rPr>
        <w:t xml:space="preserve">. </w:t>
      </w:r>
      <w:proofErr w:type="spellStart"/>
      <w:r w:rsidR="00F67309" w:rsidRPr="00E16200">
        <w:rPr>
          <w:rFonts w:ascii="Cambria" w:hAnsi="Cambria" w:cs="Arial"/>
          <w:color w:val="000000"/>
          <w:sz w:val="36"/>
          <w:szCs w:val="36"/>
        </w:rPr>
        <w:t>R</w:t>
      </w:r>
      <w:r w:rsidR="004B1A9B" w:rsidRPr="00E16200">
        <w:rPr>
          <w:rFonts w:ascii="Cambria" w:hAnsi="Cambria" w:cs="Arial"/>
          <w:color w:val="000000"/>
          <w:sz w:val="36"/>
          <w:szCs w:val="36"/>
        </w:rPr>
        <w:t>esponsibilidad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ng nag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bibigyan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serbisyo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na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suriin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ang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reklamong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4B1A9B" w:rsidRPr="00E16200">
        <w:rPr>
          <w:rFonts w:ascii="Cambria" w:hAnsi="Cambria" w:cs="Arial"/>
          <w:color w:val="000000"/>
          <w:sz w:val="36"/>
          <w:szCs w:val="36"/>
        </w:rPr>
        <w:t>natanggap</w:t>
      </w:r>
      <w:proofErr w:type="spellEnd"/>
      <w:r w:rsidR="004B1A9B" w:rsidRPr="00E16200">
        <w:rPr>
          <w:rFonts w:ascii="Cambria" w:hAnsi="Cambria" w:cs="Arial"/>
          <w:color w:val="000000"/>
          <w:sz w:val="36"/>
          <w:szCs w:val="36"/>
        </w:rPr>
        <w:t>.</w:t>
      </w:r>
    </w:p>
    <w:p w14:paraId="5CACF4B9" w14:textId="77777777" w:rsidR="009A0A87" w:rsidRPr="00E16200" w:rsidRDefault="009A0A87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</w:p>
    <w:p w14:paraId="4D7818E5" w14:textId="4079C88B" w:rsidR="003529F1" w:rsidRPr="00E16200" w:rsidRDefault="004B1A9B" w:rsidP="006E0111">
      <w:pPr>
        <w:autoSpaceDE w:val="0"/>
        <w:autoSpaceDN w:val="0"/>
        <w:adjustRightInd w:val="0"/>
        <w:rPr>
          <w:rFonts w:ascii="Cambria" w:hAnsi="Cambria" w:cs="Arial"/>
          <w:color w:val="000000"/>
          <w:sz w:val="36"/>
          <w:szCs w:val="36"/>
        </w:rPr>
      </w:pP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ka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agreklam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umusunod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: </w:t>
      </w:r>
    </w:p>
    <w:p w14:paraId="651C3736" w14:textId="1B0F440E" w:rsidR="000E3E75" w:rsidRPr="00E16200" w:rsidRDefault="004B1A9B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  <w:r w:rsidRPr="00E16200">
        <w:rPr>
          <w:rFonts w:ascii="Cambria" w:hAnsi="Cambria" w:cs="Arial"/>
          <w:noProof/>
          <w:color w:val="000000"/>
          <w:sz w:val="36"/>
          <w:szCs w:val="36"/>
        </w:rPr>
        <w:drawing>
          <wp:anchor distT="0" distB="0" distL="114300" distR="114300" simplePos="0" relativeHeight="251846656" behindDoc="1" locked="0" layoutInCell="1" allowOverlap="1" wp14:anchorId="1DCADA4B" wp14:editId="7C7AFCF4">
            <wp:simplePos x="0" y="0"/>
            <wp:positionH relativeFrom="margin">
              <wp:posOffset>4857911</wp:posOffset>
            </wp:positionH>
            <wp:positionV relativeFrom="paragraph">
              <wp:posOffset>210411</wp:posOffset>
            </wp:positionV>
            <wp:extent cx="1466850" cy="944880"/>
            <wp:effectExtent l="0" t="0" r="0" b="7620"/>
            <wp:wrapTight wrapText="bothSides">
              <wp:wrapPolygon edited="0">
                <wp:start x="0" y="0"/>
                <wp:lineTo x="0" y="21339"/>
                <wp:lineTo x="21319" y="21339"/>
                <wp:lineTo x="21319" y="0"/>
                <wp:lineTo x="0" y="0"/>
              </wp:wrapPolygon>
            </wp:wrapTight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D9300D" w14:textId="720AD0AC" w:rsidR="004B1A9B" w:rsidRPr="00E16200" w:rsidRDefault="00F67309" w:rsidP="006E011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r w:rsidRPr="00E16200">
        <w:rPr>
          <w:rFonts w:ascii="Cambria" w:eastAsiaTheme="majorEastAsia" w:hAnsi="Cambria" w:cs="Arial"/>
          <w:sz w:val="36"/>
          <w:szCs w:val="36"/>
          <w:lang w:bidi="en-US"/>
        </w:rPr>
        <w:t>Ang</w:t>
      </w:r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>samahan</w:t>
      </w:r>
      <w:proofErr w:type="spellEnd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kung </w:t>
      </w:r>
      <w:proofErr w:type="spellStart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>saan</w:t>
      </w:r>
      <w:proofErr w:type="spellEnd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>nakakatanggap</w:t>
      </w:r>
      <w:proofErr w:type="spellEnd"/>
      <w:r w:rsidR="004B1A9B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serbisyo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o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tulo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.</w:t>
      </w:r>
    </w:p>
    <w:p w14:paraId="5EFD4DF1" w14:textId="76F5C281" w:rsidR="003529F1" w:rsidRPr="00E16200" w:rsidRDefault="004B4A90" w:rsidP="00F67309">
      <w:pPr>
        <w:pStyle w:val="ListParagraph"/>
        <w:autoSpaceDE w:val="0"/>
        <w:autoSpaceDN w:val="0"/>
        <w:adjustRightInd w:val="0"/>
        <w:spacing w:after="0" w:line="240" w:lineRule="auto"/>
        <w:ind w:left="768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67136" behindDoc="1" locked="0" layoutInCell="1" allowOverlap="1" wp14:anchorId="01B6607D" wp14:editId="092ED8A0">
            <wp:simplePos x="0" y="0"/>
            <wp:positionH relativeFrom="margin">
              <wp:posOffset>5316658</wp:posOffset>
            </wp:positionH>
            <wp:positionV relativeFrom="paragraph">
              <wp:posOffset>151130</wp:posOffset>
            </wp:positionV>
            <wp:extent cx="1120140" cy="1619885"/>
            <wp:effectExtent l="0" t="0" r="3810" b="0"/>
            <wp:wrapTight wrapText="bothSides">
              <wp:wrapPolygon edited="0">
                <wp:start x="0" y="0"/>
                <wp:lineTo x="0" y="21338"/>
                <wp:lineTo x="21306" y="21338"/>
                <wp:lineTo x="21306" y="0"/>
                <wp:lineTo x="0" y="0"/>
              </wp:wrapPolygon>
            </wp:wrapTight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140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317521" w14:textId="51FDBAF3" w:rsidR="000E3E75" w:rsidRPr="00E16200" w:rsidRDefault="00F67309" w:rsidP="00F156B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A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komisyoner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ay a</w:t>
      </w:r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tao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namamahal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mga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programa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at budget para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ma</w:t>
      </w:r>
      <w:r w:rsidRPr="00E16200">
        <w:rPr>
          <w:rFonts w:ascii="Cambria" w:eastAsiaTheme="majorEastAsia" w:hAnsi="Cambria" w:cs="Arial"/>
          <w:sz w:val="36"/>
          <w:szCs w:val="36"/>
          <w:lang w:bidi="en-US"/>
        </w:rPr>
        <w:t>bigyan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serbisyo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a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lokal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lugar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. </w:t>
      </w:r>
    </w:p>
    <w:p w14:paraId="5C6B99A9" w14:textId="2449E00A" w:rsidR="00E21C38" w:rsidRPr="00E16200" w:rsidRDefault="000E3E75" w:rsidP="006E0111">
      <w:pPr>
        <w:autoSpaceDE w:val="0"/>
        <w:autoSpaceDN w:val="0"/>
        <w:adjustRightInd w:val="0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noProof/>
        </w:rPr>
        <w:drawing>
          <wp:anchor distT="0" distB="0" distL="114300" distR="114300" simplePos="0" relativeHeight="251848704" behindDoc="1" locked="0" layoutInCell="1" allowOverlap="1" wp14:anchorId="4E8483EB" wp14:editId="6539181D">
            <wp:simplePos x="0" y="0"/>
            <wp:positionH relativeFrom="margin">
              <wp:posOffset>5207350</wp:posOffset>
            </wp:positionH>
            <wp:positionV relativeFrom="paragraph">
              <wp:posOffset>217805</wp:posOffset>
            </wp:positionV>
            <wp:extent cx="1320165" cy="939165"/>
            <wp:effectExtent l="0" t="0" r="0" b="0"/>
            <wp:wrapTight wrapText="bothSides">
              <wp:wrapPolygon edited="0">
                <wp:start x="0" y="0"/>
                <wp:lineTo x="0" y="21030"/>
                <wp:lineTo x="21195" y="21030"/>
                <wp:lineTo x="21195" y="0"/>
                <wp:lineTo x="0" y="0"/>
              </wp:wrapPolygon>
            </wp:wrapTight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165" cy="93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EBD42A" w14:textId="527CBB46" w:rsidR="000E3E75" w:rsidRPr="00E16200" w:rsidRDefault="00F67309" w:rsidP="00E01AB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Ang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iyong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lokal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na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awtoridad</w:t>
      </w:r>
      <w:proofErr w:type="spellEnd"/>
    </w:p>
    <w:p w14:paraId="018D6C45" w14:textId="549AEF57" w:rsidR="003529F1" w:rsidRPr="00E16200" w:rsidRDefault="007B2635" w:rsidP="006E0111">
      <w:pPr>
        <w:autoSpaceDE w:val="0"/>
        <w:autoSpaceDN w:val="0"/>
        <w:adjustRightInd w:val="0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noProof/>
        </w:rPr>
        <w:lastRenderedPageBreak/>
        <w:drawing>
          <wp:anchor distT="0" distB="0" distL="114300" distR="114300" simplePos="0" relativeHeight="251852800" behindDoc="1" locked="0" layoutInCell="1" allowOverlap="1" wp14:anchorId="527F46E5" wp14:editId="5A5EEDE5">
            <wp:simplePos x="0" y="0"/>
            <wp:positionH relativeFrom="page">
              <wp:posOffset>6119057</wp:posOffset>
            </wp:positionH>
            <wp:positionV relativeFrom="paragraph">
              <wp:posOffset>303902</wp:posOffset>
            </wp:positionV>
            <wp:extent cx="1217295" cy="1150620"/>
            <wp:effectExtent l="0" t="0" r="1905" b="0"/>
            <wp:wrapTight wrapText="bothSides">
              <wp:wrapPolygon edited="0">
                <wp:start x="0" y="0"/>
                <wp:lineTo x="0" y="21099"/>
                <wp:lineTo x="21296" y="21099"/>
                <wp:lineTo x="21296" y="0"/>
                <wp:lineTo x="0" y="0"/>
              </wp:wrapPolygon>
            </wp:wrapTight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29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D9F835" w14:textId="550AC947" w:rsidR="00615BCE" w:rsidRPr="00E16200" w:rsidRDefault="00615BCE" w:rsidP="006E011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Care Quality Commission (CQC),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ito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ay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isang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samahan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sa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England kung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saan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sinisiguradong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ang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mga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serbisyong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pangkalusugan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at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pangangailangan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sa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lipunan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ay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nakakatugon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sa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mga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>pamantayan</w:t>
      </w:r>
      <w:proofErr w:type="spellEnd"/>
      <w:r w:rsidR="0000505F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ng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gobyerno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>.</w:t>
      </w:r>
    </w:p>
    <w:p w14:paraId="36572CD5" w14:textId="4E1BE57C" w:rsidR="000B4862" w:rsidRPr="00E16200" w:rsidRDefault="007B2635" w:rsidP="0000505F">
      <w:pPr>
        <w:pStyle w:val="ListParagraph"/>
        <w:autoSpaceDE w:val="0"/>
        <w:autoSpaceDN w:val="0"/>
        <w:adjustRightInd w:val="0"/>
        <w:spacing w:after="0" w:line="240" w:lineRule="auto"/>
        <w:ind w:left="768"/>
        <w:rPr>
          <w:rFonts w:ascii="Arial" w:hAnsi="Arial" w:cs="Arial"/>
          <w:color w:val="000000"/>
          <w:sz w:val="36"/>
          <w:szCs w:val="36"/>
        </w:rPr>
      </w:pPr>
      <w:r w:rsidRPr="00E16200">
        <w:rPr>
          <w:rFonts w:ascii="Arial" w:hAnsi="Arial" w:cs="Arial"/>
          <w:iCs/>
          <w:noProof/>
          <w:color w:val="000000"/>
          <w:sz w:val="36"/>
          <w:szCs w:val="36"/>
          <w:lang w:val="en-US"/>
        </w:rPr>
        <w:drawing>
          <wp:anchor distT="0" distB="0" distL="114300" distR="114300" simplePos="0" relativeHeight="252012544" behindDoc="0" locked="0" layoutInCell="1" allowOverlap="1" wp14:anchorId="7FDFF724" wp14:editId="06D95079">
            <wp:simplePos x="0" y="0"/>
            <wp:positionH relativeFrom="column">
              <wp:posOffset>5307330</wp:posOffset>
            </wp:positionH>
            <wp:positionV relativeFrom="paragraph">
              <wp:posOffset>225688</wp:posOffset>
            </wp:positionV>
            <wp:extent cx="1123950" cy="1325245"/>
            <wp:effectExtent l="0" t="0" r="0" b="8255"/>
            <wp:wrapTight wrapText="bothSides">
              <wp:wrapPolygon edited="0">
                <wp:start x="0" y="0"/>
                <wp:lineTo x="0" y="21424"/>
                <wp:lineTo x="21234" y="21424"/>
                <wp:lineTo x="21234" y="0"/>
                <wp:lineTo x="0" y="0"/>
              </wp:wrapPolygon>
            </wp:wrapTight>
            <wp:docPr id="58" name="Picture 5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text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1C38" w:rsidRPr="00E16200">
        <w:rPr>
          <w:rFonts w:ascii="Arial" w:hAnsi="Arial" w:cs="Arial"/>
          <w:b/>
          <w:bCs/>
          <w:iCs/>
          <w:color w:val="000000"/>
          <w:sz w:val="36"/>
          <w:szCs w:val="36"/>
        </w:rPr>
        <w:t xml:space="preserve"> </w:t>
      </w:r>
    </w:p>
    <w:p w14:paraId="75898B61" w14:textId="2B5CB9D9" w:rsidR="00615BCE" w:rsidRPr="00E16200" w:rsidRDefault="0000505F" w:rsidP="006E0111">
      <w:pPr>
        <w:pStyle w:val="ListParagraph"/>
        <w:autoSpaceDE w:val="0"/>
        <w:autoSpaceDN w:val="0"/>
        <w:adjustRightInd w:val="0"/>
        <w:spacing w:after="0" w:line="240" w:lineRule="auto"/>
        <w:ind w:left="768"/>
        <w:rPr>
          <w:rFonts w:ascii="Cambria" w:eastAsiaTheme="majorEastAsia" w:hAnsi="Cambria" w:cs="Arial"/>
          <w:b/>
          <w:bCs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Maari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ka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lama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mag</w:t>
      </w:r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reklamo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sa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CQC kung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ikaw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ay</w:t>
      </w:r>
      <w:r w:rsidR="00615BCE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nakakulong</w:t>
      </w:r>
      <w:proofErr w:type="spellEnd"/>
      <w:r w:rsidR="00615BCE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ilalim</w:t>
      </w:r>
      <w:proofErr w:type="spellEnd"/>
      <w:r w:rsidR="00615BCE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r w:rsidRPr="00E16200">
        <w:rPr>
          <w:rFonts w:ascii="Cambria" w:eastAsiaTheme="majorEastAsia" w:hAnsi="Cambria" w:cs="Arial"/>
          <w:sz w:val="36"/>
          <w:szCs w:val="36"/>
          <w:lang w:bidi="en-US"/>
        </w:rPr>
        <w:t>ng</w:t>
      </w:r>
      <w:r w:rsidR="00615BCE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Mental Health Act.</w:t>
      </w:r>
    </w:p>
    <w:p w14:paraId="262111F1" w14:textId="2425F375" w:rsidR="00566796" w:rsidRPr="00E16200" w:rsidRDefault="004417A5" w:rsidP="006E0111">
      <w:pPr>
        <w:pStyle w:val="ListParagraph"/>
        <w:autoSpaceDE w:val="0"/>
        <w:autoSpaceDN w:val="0"/>
        <w:adjustRightInd w:val="0"/>
        <w:spacing w:after="0" w:line="240" w:lineRule="auto"/>
        <w:ind w:left="768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  <w:r w:rsidRPr="00E1620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97FDB6" wp14:editId="1284499E">
                <wp:simplePos x="0" y="0"/>
                <wp:positionH relativeFrom="margin">
                  <wp:posOffset>507365</wp:posOffset>
                </wp:positionH>
                <wp:positionV relativeFrom="paragraph">
                  <wp:posOffset>133985</wp:posOffset>
                </wp:positionV>
                <wp:extent cx="4556234" cy="1092786"/>
                <wp:effectExtent l="0" t="0" r="15875" b="2540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6234" cy="1092786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D22DB" w14:textId="6A8B9279" w:rsidR="00061EAA" w:rsidRPr="00E16200" w:rsidRDefault="00061EAA" w:rsidP="00615BCE">
                            <w:pPr>
                              <w:rPr>
                                <w:rFonts w:ascii="Cambria" w:hAnsi="Cambria" w:cs="Arial"/>
                              </w:rPr>
                            </w:pP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Nakakulong</w:t>
                            </w:r>
                            <w:proofErr w:type="spellEnd"/>
                            <w:r w:rsidR="00426F67"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(Detained)</w:t>
                            </w: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ngangahulug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pa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inatuloy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anatil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ospita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para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agamot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. </w:t>
                            </w:r>
                          </w:p>
                          <w:p w14:paraId="6C650D2C" w14:textId="4F67C543" w:rsidR="00061EAA" w:rsidRPr="00615BCE" w:rsidRDefault="00061EAA" w:rsidP="00615BCE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Mental Health Ac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Batas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Kalusug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 Mental: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 xml:space="preserve"> ay</w:t>
                            </w:r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batas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nagsusulong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karapatan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taong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may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pangangailangan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uport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615BCE">
                              <w:rPr>
                                <w:rFonts w:ascii="Cambria" w:hAnsi="Cambria" w:cs="Arial"/>
                              </w:rPr>
                              <w:t>kalusugan</w:t>
                            </w:r>
                            <w:proofErr w:type="spellEnd"/>
                            <w:r w:rsidRPr="00615BCE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kaisip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7FDB6" id="Text Box 13" o:spid="_x0000_s1038" type="#_x0000_t202" style="position:absolute;left:0;text-align:left;margin-left:39.95pt;margin-top:10.55pt;width:358.75pt;height:86.0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" fillcolor="#b9cde5" strokecolor="windowText">
                <v:textbox>
                  <w:txbxContent>
                    <w:p w14:paraId="140D22DB" w14:textId="6A8B9279" w:rsidR="00061EAA" w:rsidRPr="00E16200" w:rsidRDefault="00061EAA" w:rsidP="00615BCE">
                      <w:pPr>
                        <w:rPr>
                          <w:rFonts w:ascii="Cambria" w:hAnsi="Cambria" w:cs="Arial"/>
                        </w:rPr>
                      </w:pP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Nakakulong</w:t>
                      </w:r>
                      <w:proofErr w:type="spellEnd"/>
                      <w:r w:rsidR="00426F67"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(Detained)</w:t>
                      </w: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ngangahulug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pa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inatuloy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anatil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ospita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para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agamot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. </w:t>
                      </w:r>
                    </w:p>
                    <w:p w14:paraId="6C650D2C" w14:textId="4F67C543" w:rsidR="00061EAA" w:rsidRPr="00615BCE" w:rsidRDefault="00061EAA" w:rsidP="00615BCE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Mental Health Ac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Batas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Kalusug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 Mental: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  <w:bCs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  <w:bCs/>
                        </w:rPr>
                        <w:t xml:space="preserve"> ay</w:t>
                      </w:r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batas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nagsusulong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karapatan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taong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may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pangangailangan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uport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615BCE">
                        <w:rPr>
                          <w:rFonts w:ascii="Cambria" w:hAnsi="Cambria" w:cs="Arial"/>
                        </w:rPr>
                        <w:t>kalusugan</w:t>
                      </w:r>
                      <w:proofErr w:type="spellEnd"/>
                      <w:r w:rsidRPr="00615BCE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kaisip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EFBE20" w14:textId="34E0839D" w:rsidR="00E21C38" w:rsidRPr="00E16200" w:rsidRDefault="00E21C38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</w:p>
    <w:p w14:paraId="5602E260" w14:textId="71928C8E" w:rsidR="004B4A90" w:rsidRPr="00E16200" w:rsidRDefault="004B4A90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</w:p>
    <w:p w14:paraId="46C4B422" w14:textId="033F62C8" w:rsidR="004B4A90" w:rsidRPr="00E16200" w:rsidRDefault="004B4A90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</w:p>
    <w:p w14:paraId="31BD51BF" w14:textId="77777777" w:rsidR="004B4A90" w:rsidRPr="00E16200" w:rsidRDefault="004B4A90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</w:p>
    <w:p w14:paraId="292CD769" w14:textId="70506870" w:rsidR="000B4862" w:rsidRPr="00E16200" w:rsidRDefault="000B4862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</w:p>
    <w:p w14:paraId="09C24F4F" w14:textId="7F1FAB13" w:rsidR="000B4862" w:rsidRPr="00E16200" w:rsidRDefault="000B4862" w:rsidP="006E0111">
      <w:pPr>
        <w:autoSpaceDE w:val="0"/>
        <w:autoSpaceDN w:val="0"/>
        <w:adjustRightInd w:val="0"/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  <w:r w:rsidRPr="00E16200">
        <w:rPr>
          <w:noProof/>
        </w:rPr>
        <w:drawing>
          <wp:anchor distT="0" distB="0" distL="114300" distR="114300" simplePos="0" relativeHeight="251854848" behindDoc="1" locked="0" layoutInCell="1" allowOverlap="1" wp14:anchorId="52B63513" wp14:editId="7A3B3B1F">
            <wp:simplePos x="0" y="0"/>
            <wp:positionH relativeFrom="margin">
              <wp:posOffset>5035873</wp:posOffset>
            </wp:positionH>
            <wp:positionV relativeFrom="paragraph">
              <wp:posOffset>105356</wp:posOffset>
            </wp:positionV>
            <wp:extent cx="1197610" cy="1513205"/>
            <wp:effectExtent l="0" t="0" r="2540" b="0"/>
            <wp:wrapTight wrapText="bothSides">
              <wp:wrapPolygon edited="0">
                <wp:start x="0" y="0"/>
                <wp:lineTo x="0" y="21210"/>
                <wp:lineTo x="21302" y="21210"/>
                <wp:lineTo x="21302" y="0"/>
                <wp:lineTo x="0" y="0"/>
              </wp:wrapPolygon>
            </wp:wrapTight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6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F3289E" w14:textId="077F26B1" w:rsidR="000E3E75" w:rsidRPr="00E16200" w:rsidRDefault="00615BCE" w:rsidP="00B0725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rFonts w:ascii="Arial" w:hAnsi="Arial" w:cs="Arial"/>
          <w:noProof/>
          <w:color w:val="000000"/>
          <w:sz w:val="36"/>
          <w:szCs w:val="36"/>
          <w:lang w:val="en-US"/>
        </w:rPr>
        <w:drawing>
          <wp:anchor distT="0" distB="0" distL="114300" distR="114300" simplePos="0" relativeHeight="252013568" behindDoc="0" locked="0" layoutInCell="1" allowOverlap="1" wp14:anchorId="5E3BF301" wp14:editId="57CB1274">
            <wp:simplePos x="0" y="0"/>
            <wp:positionH relativeFrom="column">
              <wp:posOffset>5047561</wp:posOffset>
            </wp:positionH>
            <wp:positionV relativeFrom="paragraph">
              <wp:posOffset>1135240</wp:posOffset>
            </wp:positionV>
            <wp:extent cx="1287780" cy="1128395"/>
            <wp:effectExtent l="0" t="0" r="7620" b="0"/>
            <wp:wrapTight wrapText="bothSides">
              <wp:wrapPolygon edited="0">
                <wp:start x="0" y="0"/>
                <wp:lineTo x="0" y="21150"/>
                <wp:lineTo x="21408" y="21150"/>
                <wp:lineTo x="21408" y="0"/>
                <wp:lineTo x="0" y="0"/>
              </wp:wrapPolygon>
            </wp:wrapTight>
            <wp:docPr id="59" name="Picture 5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drawing&#10;&#10;Description automatically generated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6200">
        <w:rPr>
          <w:rFonts w:ascii="Cambria" w:hAnsi="Cambria" w:cs="Arial"/>
          <w:color w:val="000000"/>
          <w:sz w:val="36"/>
          <w:szCs w:val="36"/>
        </w:rPr>
        <w:t xml:space="preserve">Health Inspectorate Wales,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i</w:t>
      </w:r>
      <w:r w:rsidR="0000505F" w:rsidRPr="00E16200">
        <w:rPr>
          <w:rFonts w:ascii="Cambria" w:hAnsi="Cambria" w:cs="Arial"/>
          <w:color w:val="000000"/>
          <w:sz w:val="36"/>
          <w:szCs w:val="36"/>
        </w:rPr>
        <w:t>to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ay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i</w:t>
      </w:r>
      <w:r w:rsidRPr="00E16200">
        <w:rPr>
          <w:rFonts w:ascii="Cambria" w:hAnsi="Cambria" w:cs="Arial"/>
          <w:color w:val="000000"/>
          <w:sz w:val="36"/>
          <w:szCs w:val="36"/>
        </w:rPr>
        <w:t>sang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amahan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n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naniniguradong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ang</w:t>
      </w:r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erbiyo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angkalusugan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anga</w:t>
      </w:r>
      <w:r w:rsidR="0000505F" w:rsidRPr="00E16200">
        <w:rPr>
          <w:rFonts w:ascii="Cambria" w:hAnsi="Cambria" w:cs="Arial"/>
          <w:color w:val="000000"/>
          <w:sz w:val="36"/>
          <w:szCs w:val="36"/>
        </w:rPr>
        <w:t>ngalag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lipunan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na</w:t>
      </w:r>
      <w:r w:rsidR="0000505F" w:rsidRPr="00E16200">
        <w:rPr>
          <w:rFonts w:ascii="Cambria" w:hAnsi="Cambria" w:cs="Arial"/>
          <w:color w:val="000000"/>
          <w:sz w:val="36"/>
          <w:szCs w:val="36"/>
        </w:rPr>
        <w:t>kakatugon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pamantayan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gobyerno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ng Wales. </w:t>
      </w:r>
    </w:p>
    <w:p w14:paraId="318BF65B" w14:textId="26A4B254" w:rsidR="00EB033B" w:rsidRPr="00E16200" w:rsidRDefault="00EB033B" w:rsidP="006E0111">
      <w:pPr>
        <w:pStyle w:val="ListParagraph"/>
        <w:autoSpaceDE w:val="0"/>
        <w:autoSpaceDN w:val="0"/>
        <w:adjustRightInd w:val="0"/>
        <w:spacing w:after="0" w:line="240" w:lineRule="auto"/>
        <w:ind w:left="768"/>
        <w:rPr>
          <w:rFonts w:ascii="Arial" w:eastAsiaTheme="majorEastAsia" w:hAnsi="Arial" w:cs="Arial"/>
          <w:sz w:val="36"/>
          <w:szCs w:val="36"/>
          <w:lang w:bidi="en-US"/>
        </w:rPr>
      </w:pPr>
    </w:p>
    <w:p w14:paraId="23C3B4CC" w14:textId="2F60FE61" w:rsidR="00597D57" w:rsidRPr="00E16200" w:rsidRDefault="00615BCE" w:rsidP="006E011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r w:rsidRPr="00E16200">
        <w:rPr>
          <w:rFonts w:ascii="Cambria" w:hAnsi="Cambria" w:cs="Arial"/>
          <w:color w:val="000000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ulis</w:t>
      </w:r>
      <w:r w:rsidR="0000505F" w:rsidRPr="00E16200">
        <w:rPr>
          <w:rFonts w:ascii="Cambria" w:hAnsi="Cambria" w:cs="Arial"/>
          <w:color w:val="000000"/>
          <w:sz w:val="36"/>
          <w:szCs w:val="36"/>
        </w:rPr>
        <w:t>y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, ku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alagay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ayroong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nagawa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krimen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>.</w:t>
      </w:r>
    </w:p>
    <w:p w14:paraId="3D8ED937" w14:textId="13249DB2" w:rsidR="000E3E75" w:rsidRPr="00E16200" w:rsidRDefault="000E3E75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</w:p>
    <w:p w14:paraId="1BD60B7E" w14:textId="49147591" w:rsidR="009E65D5" w:rsidRPr="00E16200" w:rsidRDefault="00EB756E" w:rsidP="006E0111">
      <w:pPr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858944" behindDoc="1" locked="0" layoutInCell="1" allowOverlap="1" wp14:anchorId="525C98EE" wp14:editId="335FB87C">
            <wp:simplePos x="0" y="0"/>
            <wp:positionH relativeFrom="margin">
              <wp:posOffset>4847590</wp:posOffset>
            </wp:positionH>
            <wp:positionV relativeFrom="paragraph">
              <wp:posOffset>123825</wp:posOffset>
            </wp:positionV>
            <wp:extent cx="1484630" cy="1379855"/>
            <wp:effectExtent l="0" t="0" r="1270" b="0"/>
            <wp:wrapTight wrapText="bothSides">
              <wp:wrapPolygon edited="0">
                <wp:start x="0" y="0"/>
                <wp:lineTo x="0" y="21173"/>
                <wp:lineTo x="21341" y="21173"/>
                <wp:lineTo x="21341" y="0"/>
                <wp:lineTo x="0" y="0"/>
              </wp:wrapPolygon>
            </wp:wrapTight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630" cy="137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6EB7D" w14:textId="33FC1C02" w:rsidR="00D711EB" w:rsidRPr="00E16200" w:rsidRDefault="00615BCE" w:rsidP="006E0111">
      <w:pPr>
        <w:autoSpaceDE w:val="0"/>
        <w:autoSpaceDN w:val="0"/>
        <w:adjustRightInd w:val="0"/>
        <w:rPr>
          <w:rFonts w:ascii="Cambria" w:hAnsi="Cambria" w:cs="Arial"/>
          <w:color w:val="000000"/>
          <w:sz w:val="36"/>
          <w:szCs w:val="36"/>
        </w:rPr>
      </w:pPr>
      <w:r w:rsidRPr="00E16200">
        <w:rPr>
          <w:rFonts w:ascii="Cambria" w:hAnsi="Cambria" w:cs="Arial"/>
          <w:color w:val="000000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aghahain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rekalm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y</w:t>
      </w:r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nakasalalay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kung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ino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at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an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reklamo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.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Tiyaking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hand aka para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s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pagpupulong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at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agsam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kakilala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 kung </w:t>
      </w:r>
      <w:proofErr w:type="spellStart"/>
      <w:r w:rsidR="0000505F" w:rsidRPr="00E16200">
        <w:rPr>
          <w:rFonts w:ascii="Cambria" w:hAnsi="Cambria" w:cs="Arial"/>
          <w:color w:val="000000"/>
          <w:sz w:val="36"/>
          <w:szCs w:val="36"/>
        </w:rPr>
        <w:t>maaari</w:t>
      </w:r>
      <w:proofErr w:type="spellEnd"/>
      <w:r w:rsidR="0000505F" w:rsidRPr="00E16200">
        <w:rPr>
          <w:rFonts w:ascii="Cambria" w:hAnsi="Cambria" w:cs="Arial"/>
          <w:color w:val="000000"/>
          <w:sz w:val="36"/>
          <w:szCs w:val="36"/>
        </w:rPr>
        <w:t xml:space="preserve">.  </w:t>
      </w:r>
      <w:r w:rsidRPr="00E16200">
        <w:rPr>
          <w:rFonts w:ascii="Cambria" w:hAnsi="Cambria" w:cs="Arial"/>
          <w:color w:val="000000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ganito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uri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pagpupulo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color w:val="000000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nakakabahala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at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lastRenderedPageBreak/>
        <w:t>maaaring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mahirap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matandaan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kung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ano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ang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sinabi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kung 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ikaw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 xml:space="preserve"> ay nag-</w:t>
      </w:r>
      <w:proofErr w:type="spellStart"/>
      <w:r w:rsidR="00D711EB" w:rsidRPr="00E16200">
        <w:rPr>
          <w:rFonts w:ascii="Cambria" w:hAnsi="Cambria" w:cs="Arial"/>
          <w:color w:val="000000"/>
          <w:sz w:val="36"/>
          <w:szCs w:val="36"/>
        </w:rPr>
        <w:t>aalala</w:t>
      </w:r>
      <w:proofErr w:type="spellEnd"/>
      <w:r w:rsidR="00D711EB" w:rsidRPr="00E16200">
        <w:rPr>
          <w:rFonts w:ascii="Cambria" w:hAnsi="Cambria" w:cs="Arial"/>
          <w:color w:val="000000"/>
          <w:sz w:val="36"/>
          <w:szCs w:val="36"/>
        </w:rPr>
        <w:t>.</w:t>
      </w:r>
    </w:p>
    <w:p w14:paraId="7D83918C" w14:textId="2161A46A" w:rsidR="009E65D5" w:rsidRPr="00E16200" w:rsidRDefault="009E65D5" w:rsidP="006E011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4"/>
        </w:rPr>
      </w:pPr>
    </w:p>
    <w:p w14:paraId="61972E1A" w14:textId="5A205023" w:rsidR="004B4A90" w:rsidRPr="00E16200" w:rsidRDefault="007B2635" w:rsidP="006E0111">
      <w:pPr>
        <w:tabs>
          <w:tab w:val="left" w:pos="7416"/>
        </w:tabs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14592" behindDoc="0" locked="0" layoutInCell="1" allowOverlap="1" wp14:anchorId="5AF97668" wp14:editId="7A3532E0">
            <wp:simplePos x="0" y="0"/>
            <wp:positionH relativeFrom="column">
              <wp:posOffset>4835525</wp:posOffset>
            </wp:positionH>
            <wp:positionV relativeFrom="paragraph">
              <wp:posOffset>375285</wp:posOffset>
            </wp:positionV>
            <wp:extent cx="1398270" cy="1749425"/>
            <wp:effectExtent l="0" t="0" r="0" b="3175"/>
            <wp:wrapTight wrapText="bothSides">
              <wp:wrapPolygon edited="0">
                <wp:start x="0" y="0"/>
                <wp:lineTo x="0" y="21404"/>
                <wp:lineTo x="21188" y="21404"/>
                <wp:lineTo x="21188" y="0"/>
                <wp:lineTo x="0" y="0"/>
              </wp:wrapPolygon>
            </wp:wrapTight>
            <wp:docPr id="210" name="Picture 21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 descr="A picture containing drawing&#10;&#10;Description automatically generated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A90" w:rsidRPr="00E16200">
        <w:rPr>
          <w:rFonts w:ascii="Arial" w:hAnsi="Arial" w:cs="Arial"/>
          <w:sz w:val="36"/>
          <w:szCs w:val="36"/>
        </w:rPr>
        <w:tab/>
      </w:r>
    </w:p>
    <w:p w14:paraId="58C1AA61" w14:textId="69CB4C0B" w:rsidR="00615BCE" w:rsidRPr="00E16200" w:rsidRDefault="00615BCE" w:rsidP="00615BCE">
      <w:pPr>
        <w:pStyle w:val="ListParagraph"/>
        <w:numPr>
          <w:ilvl w:val="0"/>
          <w:numId w:val="37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 xml:space="preserve">Ku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yaw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mo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</w:t>
      </w:r>
      <w:r w:rsidR="00D711EB" w:rsidRPr="00E16200">
        <w:rPr>
          <w:rFonts w:ascii="Cambria" w:hAnsi="Cambria" w:cs="Arial"/>
          <w:b/>
          <w:bCs/>
          <w:sz w:val="36"/>
          <w:szCs w:val="36"/>
        </w:rPr>
        <w:t>ulat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ranas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:</w:t>
      </w:r>
    </w:p>
    <w:p w14:paraId="0220E7C6" w14:textId="44591542" w:rsidR="000E3E75" w:rsidRPr="00E16200" w:rsidRDefault="00D711EB" w:rsidP="00D711EB">
      <w:pPr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Pr="00E16200">
        <w:rPr>
          <w:rFonts w:ascii="Cambria" w:hAnsi="Cambria" w:cs="Arial"/>
          <w:sz w:val="36"/>
          <w:szCs w:val="36"/>
        </w:rPr>
        <w:t>ib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r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awin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  <w:r w:rsidR="00615BCE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paghahan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r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kuh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ugar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paki-pakina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</w:t>
      </w:r>
      <w:r w:rsidR="00615BCE" w:rsidRPr="00E16200">
        <w:rPr>
          <w:rFonts w:ascii="Cambria" w:hAnsi="Cambria" w:cs="Arial"/>
          <w:sz w:val="36"/>
          <w:szCs w:val="36"/>
        </w:rPr>
        <w:t>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r w:rsidR="00615BCE" w:rsidRPr="00E16200">
        <w:rPr>
          <w:rFonts w:ascii="Cambria" w:hAnsi="Cambria" w:cs="Arial"/>
          <w:sz w:val="36"/>
          <w:szCs w:val="36"/>
        </w:rPr>
        <w:t>ng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as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kukun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k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4. </w:t>
      </w:r>
    </w:p>
    <w:p w14:paraId="12714FAB" w14:textId="1941ECE0" w:rsidR="000E3E75" w:rsidRPr="00E16200" w:rsidRDefault="000E3E75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620C4DA7" w14:textId="03987D51" w:rsidR="00CE5CE2" w:rsidRPr="00E16200" w:rsidRDefault="007B2635" w:rsidP="00D711EB">
      <w:pPr>
        <w:rPr>
          <w:rFonts w:ascii="Cambria" w:hAnsi="Cambria" w:cs="Arial"/>
          <w:b/>
          <w:b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63040" behindDoc="1" locked="0" layoutInCell="1" allowOverlap="1" wp14:anchorId="03339D53" wp14:editId="65EDC6AA">
            <wp:simplePos x="0" y="0"/>
            <wp:positionH relativeFrom="page">
              <wp:posOffset>5900989</wp:posOffset>
            </wp:positionH>
            <wp:positionV relativeFrom="paragraph">
              <wp:posOffset>147145</wp:posOffset>
            </wp:positionV>
            <wp:extent cx="1483360" cy="1402080"/>
            <wp:effectExtent l="0" t="0" r="2540" b="7620"/>
            <wp:wrapTight wrapText="bothSides">
              <wp:wrapPolygon edited="0">
                <wp:start x="0" y="0"/>
                <wp:lineTo x="0" y="21424"/>
                <wp:lineTo x="21360" y="21424"/>
                <wp:lineTo x="21360" y="0"/>
                <wp:lineTo x="0" y="0"/>
              </wp:wrapPolygon>
            </wp:wrapTight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36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F70889" w14:textId="3731419A" w:rsidR="00615BCE" w:rsidRPr="00E16200" w:rsidRDefault="00D711EB" w:rsidP="00615BCE">
      <w:pPr>
        <w:pStyle w:val="ListParagraph"/>
        <w:numPr>
          <w:ilvl w:val="0"/>
          <w:numId w:val="11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Gumamit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ng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angkop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salita</w:t>
      </w:r>
      <w:proofErr w:type="spellEnd"/>
    </w:p>
    <w:p w14:paraId="20ECBC30" w14:textId="77777777" w:rsidR="00615BCE" w:rsidRPr="00E16200" w:rsidRDefault="00615BCE" w:rsidP="00615BCE">
      <w:pPr>
        <w:pStyle w:val="ListParagraph"/>
        <w:spacing w:after="0" w:line="240" w:lineRule="auto"/>
        <w:ind w:left="360"/>
        <w:rPr>
          <w:rFonts w:ascii="Cambria" w:hAnsi="Cambria" w:cs="Arial"/>
          <w:b/>
          <w:bCs/>
          <w:sz w:val="36"/>
          <w:szCs w:val="36"/>
        </w:rPr>
      </w:pPr>
    </w:p>
    <w:p w14:paraId="4DE40507" w14:textId="1B6CE39A" w:rsidR="00615BCE" w:rsidRPr="00E16200" w:rsidRDefault="00D711EB" w:rsidP="00615BCE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Kung </w:t>
      </w:r>
      <w:proofErr w:type="spellStart"/>
      <w:r w:rsidRPr="00E16200">
        <w:rPr>
          <w:rFonts w:ascii="Cambria" w:hAnsi="Cambria" w:cs="Arial"/>
          <w:sz w:val="36"/>
          <w:szCs w:val="36"/>
        </w:rPr>
        <w:t>gagamit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ng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sz w:val="36"/>
          <w:szCs w:val="36"/>
        </w:rPr>
        <w:t>angkop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sz w:val="36"/>
          <w:szCs w:val="36"/>
        </w:rPr>
        <w:t>salita</w:t>
      </w:r>
      <w:proofErr w:type="spellEnd"/>
      <w:r w:rsidR="00615BCE" w:rsidRPr="00E16200">
        <w:rPr>
          <w:rFonts w:ascii="Cambria" w:hAnsi="Cambria" w:cs="Arial"/>
          <w:sz w:val="36"/>
          <w:szCs w:val="36"/>
        </w:rPr>
        <w:t xml:space="preserve"> ay </w:t>
      </w:r>
      <w:r w:rsidRPr="00E16200">
        <w:rPr>
          <w:rFonts w:ascii="Cambria" w:hAnsi="Cambria" w:cs="Arial"/>
          <w:sz w:val="36"/>
          <w:szCs w:val="36"/>
        </w:rPr>
        <w:t xml:space="preserve">may </w:t>
      </w:r>
      <w:proofErr w:type="spellStart"/>
      <w:r w:rsidRPr="00E16200">
        <w:rPr>
          <w:rFonts w:ascii="Cambria" w:hAnsi="Cambria" w:cs="Arial"/>
          <w:sz w:val="36"/>
          <w:szCs w:val="36"/>
        </w:rPr>
        <w:t>higi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osibilid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king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nasab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Kailan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umilo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ang </w:t>
      </w:r>
      <w:proofErr w:type="spellStart"/>
      <w:r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hahar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</w:p>
    <w:p w14:paraId="3055375E" w14:textId="44815FB8" w:rsidR="007B2635" w:rsidRPr="00E16200" w:rsidRDefault="007B2635" w:rsidP="006E0111">
      <w:pPr>
        <w:rPr>
          <w:rFonts w:ascii="Arial" w:hAnsi="Arial" w:cs="Arial"/>
          <w:sz w:val="36"/>
          <w:szCs w:val="36"/>
        </w:rPr>
      </w:pPr>
    </w:p>
    <w:p w14:paraId="4F9B994B" w14:textId="4D6DECA1" w:rsidR="009E65D5" w:rsidRPr="00E16200" w:rsidRDefault="007B2635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15616" behindDoc="0" locked="0" layoutInCell="1" allowOverlap="1" wp14:anchorId="69DA78C7" wp14:editId="6DEB5B5F">
            <wp:simplePos x="0" y="0"/>
            <wp:positionH relativeFrom="column">
              <wp:posOffset>4871085</wp:posOffset>
            </wp:positionH>
            <wp:positionV relativeFrom="paragraph">
              <wp:posOffset>27940</wp:posOffset>
            </wp:positionV>
            <wp:extent cx="1513205" cy="1047115"/>
            <wp:effectExtent l="0" t="0" r="0" b="635"/>
            <wp:wrapTight wrapText="bothSides">
              <wp:wrapPolygon edited="0">
                <wp:start x="0" y="0"/>
                <wp:lineTo x="0" y="21220"/>
                <wp:lineTo x="21210" y="21220"/>
                <wp:lineTo x="21210" y="0"/>
                <wp:lineTo x="0" y="0"/>
              </wp:wrapPolygon>
            </wp:wrapTight>
            <wp:docPr id="214" name="Picture 21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 descr="A picture containing drawing&#10;&#10;Description automatically generated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20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C9DD2" w14:textId="735DB927" w:rsidR="00615BCE" w:rsidRPr="00E16200" w:rsidRDefault="00615BCE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Kapa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kausap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sil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sabihin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nag-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aalal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ka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r w:rsidR="00426F67" w:rsidRPr="00E16200">
        <w:rPr>
          <w:rFonts w:ascii="Cambria" w:hAnsi="Cambria" w:cs="Arial"/>
          <w:sz w:val="36"/>
          <w:szCs w:val="36"/>
        </w:rPr>
        <w:t xml:space="preserve">'safeguarding' o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pag-iingat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r</w:t>
      </w:r>
      <w:r w:rsidRPr="00E16200">
        <w:rPr>
          <w:rFonts w:ascii="Cambria" w:hAnsi="Cambria" w:cs="Arial"/>
          <w:sz w:val="36"/>
          <w:szCs w:val="36"/>
        </w:rPr>
        <w:t xml:space="preserve">ing </w:t>
      </w:r>
      <w:proofErr w:type="spellStart"/>
      <w:r w:rsidRPr="00E16200">
        <w:rPr>
          <w:rFonts w:ascii="Cambria" w:hAnsi="Cambria" w:cs="Arial"/>
          <w:sz w:val="36"/>
          <w:szCs w:val="36"/>
        </w:rPr>
        <w:t>sabi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r w:rsidR="00426F67" w:rsidRPr="00E16200">
        <w:rPr>
          <w:rFonts w:ascii="Cambria" w:hAnsi="Cambria" w:cs="Arial"/>
          <w:sz w:val="36"/>
          <w:szCs w:val="36"/>
        </w:rPr>
        <w:t xml:space="preserve">'at risk' o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nas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peligr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naging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biktima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</w:t>
      </w:r>
      <w:r w:rsidR="00426F67" w:rsidRPr="00E16200">
        <w:rPr>
          <w:rFonts w:ascii="Cambria" w:hAnsi="Cambria" w:cs="Arial"/>
          <w:sz w:val="36"/>
          <w:szCs w:val="36"/>
        </w:rPr>
        <w:t xml:space="preserve">'hate crime' o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11EB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="00D711EB" w:rsidRPr="00E16200">
        <w:rPr>
          <w:rFonts w:ascii="Cambria" w:hAnsi="Cambria" w:cs="Arial"/>
          <w:sz w:val="36"/>
          <w:szCs w:val="36"/>
        </w:rPr>
        <w:t>.</w:t>
      </w:r>
    </w:p>
    <w:p w14:paraId="1F54A173" w14:textId="4234C4A8" w:rsidR="009E65D5" w:rsidRPr="00E16200" w:rsidRDefault="009E65D5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0D968C5" w14:textId="3F6DB7F6" w:rsidR="009738EB" w:rsidRPr="00E16200" w:rsidRDefault="00C676E9" w:rsidP="006E0111">
      <w:pPr>
        <w:rPr>
          <w:rFonts w:ascii="Arial" w:hAnsi="Arial" w:cs="Arial"/>
          <w:b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865088" behindDoc="1" locked="0" layoutInCell="1" allowOverlap="1" wp14:anchorId="6B803BDC" wp14:editId="791D2FC3">
            <wp:simplePos x="0" y="0"/>
            <wp:positionH relativeFrom="margin">
              <wp:posOffset>4760595</wp:posOffset>
            </wp:positionH>
            <wp:positionV relativeFrom="paragraph">
              <wp:posOffset>576580</wp:posOffset>
            </wp:positionV>
            <wp:extent cx="1619885" cy="1152525"/>
            <wp:effectExtent l="0" t="0" r="0" b="9525"/>
            <wp:wrapTight wrapText="bothSides">
              <wp:wrapPolygon edited="0">
                <wp:start x="0" y="0"/>
                <wp:lineTo x="0" y="21421"/>
                <wp:lineTo x="21338" y="21421"/>
                <wp:lineTo x="21338" y="0"/>
                <wp:lineTo x="0" y="0"/>
              </wp:wrapPolygon>
            </wp:wrapTight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73931" w14:textId="77AE713B" w:rsidR="00615BCE" w:rsidRPr="00E16200" w:rsidRDefault="002721C0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kipag-ugnayan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lokal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awtotidad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upang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masuri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ang ‘Adult Safeguarding’ o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pangangalaga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615BCE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615BCE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tand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>.</w:t>
      </w:r>
    </w:p>
    <w:p w14:paraId="75BA237C" w14:textId="77777777" w:rsidR="00615BCE" w:rsidRPr="00E16200" w:rsidRDefault="00615BCE" w:rsidP="006E0111">
      <w:pPr>
        <w:rPr>
          <w:rFonts w:ascii="Arial" w:hAnsi="Arial" w:cs="Arial"/>
          <w:sz w:val="36"/>
          <w:szCs w:val="36"/>
        </w:rPr>
      </w:pPr>
    </w:p>
    <w:p w14:paraId="4B93C73A" w14:textId="6802BD43" w:rsidR="00615BCE" w:rsidRPr="00E16200" w:rsidRDefault="00615BCE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lastRenderedPageBreak/>
        <w:t xml:space="preserve">Kung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r w:rsidR="002721C0" w:rsidRPr="00E16200">
        <w:rPr>
          <w:rFonts w:ascii="Cambria" w:hAnsi="Cambria" w:cs="Arial"/>
          <w:sz w:val="36"/>
          <w:szCs w:val="36"/>
        </w:rPr>
        <w:t>haharap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ka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2721C0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tam</w:t>
      </w:r>
      <w:r w:rsidRPr="00E16200">
        <w:rPr>
          <w:rFonts w:ascii="Cambria" w:hAnsi="Cambria" w:cs="Arial"/>
          <w:sz w:val="36"/>
          <w:szCs w:val="36"/>
        </w:rPr>
        <w:t>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gawi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. Ang lahat 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2721C0" w:rsidRPr="00E16200">
        <w:rPr>
          <w:rFonts w:ascii="Cambria" w:hAnsi="Cambria" w:cs="Arial"/>
          <w:sz w:val="36"/>
          <w:szCs w:val="36"/>
        </w:rPr>
        <w:t xml:space="preserve">ay may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kawani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responsible para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“Adult safeguarding” o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atand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. </w:t>
      </w:r>
    </w:p>
    <w:p w14:paraId="56C233D9" w14:textId="77777777" w:rsidR="007B2635" w:rsidRPr="00E16200" w:rsidRDefault="007B2635" w:rsidP="006E0111">
      <w:pPr>
        <w:rPr>
          <w:rFonts w:ascii="Arial" w:hAnsi="Arial" w:cs="Arial"/>
          <w:b/>
          <w:bCs/>
          <w:sz w:val="44"/>
          <w:szCs w:val="44"/>
        </w:rPr>
      </w:pPr>
    </w:p>
    <w:p w14:paraId="755CBAEE" w14:textId="7A3ADECA" w:rsidR="00615BCE" w:rsidRPr="00E16200" w:rsidRDefault="00BE4394" w:rsidP="006E0111">
      <w:pPr>
        <w:rPr>
          <w:rFonts w:ascii="Cambria" w:hAnsi="Cambria" w:cs="Arial"/>
          <w:b/>
          <w:bCs/>
          <w:sz w:val="44"/>
          <w:szCs w:val="44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879424" behindDoc="1" locked="0" layoutInCell="1" allowOverlap="1" wp14:anchorId="0800176B" wp14:editId="30FBBA18">
            <wp:simplePos x="0" y="0"/>
            <wp:positionH relativeFrom="margin">
              <wp:posOffset>5211176</wp:posOffset>
            </wp:positionH>
            <wp:positionV relativeFrom="paragraph">
              <wp:posOffset>955448</wp:posOffset>
            </wp:positionV>
            <wp:extent cx="1055216" cy="1418211"/>
            <wp:effectExtent l="0" t="0" r="0" b="0"/>
            <wp:wrapTight wrapText="bothSides">
              <wp:wrapPolygon edited="0">
                <wp:start x="0" y="0"/>
                <wp:lineTo x="0" y="21184"/>
                <wp:lineTo x="21067" y="21184"/>
                <wp:lineTo x="21067" y="0"/>
                <wp:lineTo x="0" y="0"/>
              </wp:wrapPolygon>
            </wp:wrapTight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216" cy="141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615BCE" w:rsidRPr="00E16200">
        <w:rPr>
          <w:rFonts w:ascii="Cambria" w:hAnsi="Cambria" w:cs="Arial"/>
          <w:b/>
          <w:bCs/>
          <w:sz w:val="44"/>
          <w:szCs w:val="44"/>
        </w:rPr>
        <w:t>Ano</w:t>
      </w:r>
      <w:proofErr w:type="spellEnd"/>
      <w:r w:rsidR="00615BCE" w:rsidRPr="00E16200">
        <w:rPr>
          <w:rFonts w:ascii="Cambria" w:hAnsi="Cambria" w:cs="Arial"/>
          <w:b/>
          <w:bCs/>
          <w:sz w:val="44"/>
          <w:szCs w:val="44"/>
        </w:rPr>
        <w:t xml:space="preserve"> ang </w:t>
      </w:r>
      <w:proofErr w:type="spellStart"/>
      <w:r w:rsidR="00615BCE" w:rsidRPr="00E16200">
        <w:rPr>
          <w:rFonts w:ascii="Cambria" w:hAnsi="Cambria" w:cs="Arial"/>
          <w:b/>
          <w:bCs/>
          <w:sz w:val="44"/>
          <w:szCs w:val="44"/>
        </w:rPr>
        <w:t>responsibilidad</w:t>
      </w:r>
      <w:proofErr w:type="spellEnd"/>
      <w:r w:rsidR="00615BCE" w:rsidRPr="00E16200">
        <w:rPr>
          <w:rFonts w:ascii="Cambria" w:hAnsi="Cambria" w:cs="Arial"/>
          <w:b/>
          <w:bCs/>
          <w:sz w:val="44"/>
          <w:szCs w:val="44"/>
        </w:rPr>
        <w:t xml:space="preserve"> ng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mga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lokal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na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awtoridad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tungkol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sa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 xml:space="preserve"> '</w:t>
      </w:r>
      <w:proofErr w:type="spellStart"/>
      <w:r w:rsidR="002721C0" w:rsidRPr="00E16200">
        <w:rPr>
          <w:rFonts w:ascii="Cambria" w:hAnsi="Cambria" w:cs="Arial"/>
          <w:b/>
          <w:bCs/>
          <w:sz w:val="44"/>
          <w:szCs w:val="44"/>
        </w:rPr>
        <w:t>pag-iingat</w:t>
      </w:r>
      <w:proofErr w:type="spellEnd"/>
      <w:r w:rsidR="002721C0" w:rsidRPr="00E16200">
        <w:rPr>
          <w:rFonts w:ascii="Cambria" w:hAnsi="Cambria" w:cs="Arial"/>
          <w:b/>
          <w:bCs/>
          <w:sz w:val="44"/>
          <w:szCs w:val="44"/>
        </w:rPr>
        <w:t>?</w:t>
      </w:r>
      <w:r w:rsidR="00615BCE" w:rsidRPr="00E16200">
        <w:rPr>
          <w:rFonts w:ascii="Cambria" w:hAnsi="Cambria" w:cs="Arial"/>
          <w:b/>
          <w:bCs/>
          <w:sz w:val="44"/>
          <w:szCs w:val="44"/>
        </w:rPr>
        <w:t xml:space="preserve">' o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pangangalaga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mga</w:t>
      </w:r>
      <w:proofErr w:type="spellEnd"/>
      <w:r w:rsidRPr="00E16200">
        <w:rPr>
          <w:rFonts w:ascii="Cambria" w:hAnsi="Cambria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44"/>
          <w:szCs w:val="44"/>
        </w:rPr>
        <w:t>tao</w:t>
      </w:r>
      <w:proofErr w:type="spellEnd"/>
      <w:r w:rsidR="00615BCE" w:rsidRPr="00E16200">
        <w:rPr>
          <w:rFonts w:ascii="Cambria" w:hAnsi="Cambria" w:cs="Arial"/>
          <w:b/>
          <w:bCs/>
          <w:sz w:val="44"/>
          <w:szCs w:val="44"/>
        </w:rPr>
        <w:t>?</w:t>
      </w:r>
    </w:p>
    <w:p w14:paraId="6F74E31F" w14:textId="77777777" w:rsidR="00BE4394" w:rsidRPr="00E16200" w:rsidRDefault="00BE4394" w:rsidP="006E0111">
      <w:pPr>
        <w:rPr>
          <w:rFonts w:ascii="Cambria" w:hAnsi="Cambria" w:cs="Arial"/>
          <w:b/>
          <w:bCs/>
          <w:sz w:val="44"/>
          <w:szCs w:val="44"/>
        </w:rPr>
      </w:pPr>
    </w:p>
    <w:p w14:paraId="2BAA5E14" w14:textId="3F81DD0D" w:rsidR="002721C0" w:rsidRPr="00E16200" w:rsidRDefault="00BE4394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Ang Care Act 2014 ay</w:t>
      </w:r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batas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tumitingi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paano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lagaa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ib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pa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organisasyo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s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husto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gula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nganganib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harapi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ng pang-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>.</w:t>
      </w:r>
    </w:p>
    <w:p w14:paraId="3B31C9AB" w14:textId="429C14E1" w:rsidR="00BE4394" w:rsidRPr="00E16200" w:rsidRDefault="00BE4394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yon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at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r w:rsidR="002721C0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Pr="00E16200">
        <w:rPr>
          <w:rFonts w:ascii="Cambria" w:hAnsi="Cambria" w:cs="Arial"/>
          <w:sz w:val="36"/>
          <w:szCs w:val="36"/>
        </w:rPr>
        <w:t>:</w:t>
      </w:r>
    </w:p>
    <w:p w14:paraId="5B9B63EB" w14:textId="16A0B6A3" w:rsidR="00386F59" w:rsidRPr="00E16200" w:rsidRDefault="001A7CDB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16640" behindDoc="0" locked="0" layoutInCell="1" allowOverlap="1" wp14:anchorId="2710FE18" wp14:editId="72B19127">
            <wp:simplePos x="0" y="0"/>
            <wp:positionH relativeFrom="column">
              <wp:posOffset>4986568</wp:posOffset>
            </wp:positionH>
            <wp:positionV relativeFrom="paragraph">
              <wp:posOffset>88616</wp:posOffset>
            </wp:positionV>
            <wp:extent cx="1331471" cy="1355834"/>
            <wp:effectExtent l="0" t="0" r="2540" b="0"/>
            <wp:wrapTight wrapText="bothSides">
              <wp:wrapPolygon edited="0">
                <wp:start x="0" y="0"/>
                <wp:lineTo x="0" y="21246"/>
                <wp:lineTo x="21332" y="21246"/>
                <wp:lineTo x="21332" y="0"/>
                <wp:lineTo x="0" y="0"/>
              </wp:wrapPolygon>
            </wp:wrapTight>
            <wp:docPr id="215" name="Picture 21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 descr="A picture containing shape&#10;&#10;Description automatically generated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471" cy="1355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3A8F5" w14:textId="4F61A60D" w:rsidR="00BE4394" w:rsidRPr="00E16200" w:rsidRDefault="00BE4394" w:rsidP="006E0111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gt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'adult safeguarding system' o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istema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ngalag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2721C0" w:rsidRPr="00E16200">
        <w:rPr>
          <w:rFonts w:ascii="Cambria" w:hAnsi="Cambria" w:cs="Arial"/>
          <w:sz w:val="36"/>
          <w:szCs w:val="36"/>
        </w:rPr>
        <w:t xml:space="preserve">may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apat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gu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r w:rsidR="002721C0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sistemang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="002721C0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mu</w:t>
      </w:r>
      <w:r w:rsidR="002721C0" w:rsidRPr="00E16200">
        <w:rPr>
          <w:rFonts w:ascii="Cambria" w:hAnsi="Cambria" w:cs="Arial"/>
          <w:sz w:val="36"/>
          <w:szCs w:val="36"/>
        </w:rPr>
        <w:t>tu</w:t>
      </w:r>
      <w:r w:rsidRPr="00E16200">
        <w:rPr>
          <w:rFonts w:ascii="Cambria" w:hAnsi="Cambria" w:cs="Arial"/>
          <w:sz w:val="36"/>
          <w:szCs w:val="36"/>
        </w:rPr>
        <w:t>g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2721C0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2721C0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siguradu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ul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uulit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52F3783F" w14:textId="6BACF9EA" w:rsidR="000160C4" w:rsidRPr="00E16200" w:rsidRDefault="000160C4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B07AE07" w14:textId="75549921" w:rsidR="00BE4394" w:rsidRPr="00E16200" w:rsidRDefault="001A7CDB" w:rsidP="006D0864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75328" behindDoc="1" locked="0" layoutInCell="1" allowOverlap="1" wp14:anchorId="4199D122" wp14:editId="211A8646">
            <wp:simplePos x="0" y="0"/>
            <wp:positionH relativeFrom="margin">
              <wp:posOffset>4720393</wp:posOffset>
            </wp:positionH>
            <wp:positionV relativeFrom="paragraph">
              <wp:posOffset>197332</wp:posOffset>
            </wp:positionV>
            <wp:extent cx="1599565" cy="1102995"/>
            <wp:effectExtent l="0" t="0" r="635" b="1905"/>
            <wp:wrapTight wrapText="bothSides">
              <wp:wrapPolygon edited="0">
                <wp:start x="0" y="0"/>
                <wp:lineTo x="0" y="21264"/>
                <wp:lineTo x="21351" y="21264"/>
                <wp:lineTo x="21351" y="0"/>
                <wp:lineTo x="0" y="0"/>
              </wp:wrapPolygon>
            </wp:wrapTight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56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71574" w14:textId="0D843C3D" w:rsidR="00566796" w:rsidRPr="00E16200" w:rsidRDefault="00BE4394" w:rsidP="00F156BE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g</w:t>
      </w:r>
      <w:r w:rsidR="006D0864" w:rsidRPr="00E16200">
        <w:rPr>
          <w:rFonts w:ascii="Cambria" w:hAnsi="Cambria" w:cs="Arial"/>
          <w:sz w:val="36"/>
          <w:szCs w:val="36"/>
        </w:rPr>
        <w:t>tanong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katanungan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palagay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katangg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kar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r w:rsidR="006D0864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Kailangan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alamin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ano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kailangang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6D0864" w:rsidRPr="00E16200">
        <w:rPr>
          <w:rFonts w:ascii="Cambria" w:hAnsi="Cambria" w:cs="Arial"/>
          <w:sz w:val="36"/>
          <w:szCs w:val="36"/>
        </w:rPr>
        <w:t>mangyari</w:t>
      </w:r>
      <w:proofErr w:type="spellEnd"/>
      <w:r w:rsidR="006D0864" w:rsidRPr="00E16200">
        <w:rPr>
          <w:rFonts w:ascii="Cambria" w:hAnsi="Cambria" w:cs="Arial"/>
          <w:sz w:val="36"/>
          <w:szCs w:val="36"/>
        </w:rPr>
        <w:t>.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r w:rsidR="001A7CDB"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17664" behindDoc="0" locked="0" layoutInCell="1" allowOverlap="1" wp14:anchorId="2847F9C3" wp14:editId="119DDDB6">
            <wp:simplePos x="0" y="0"/>
            <wp:positionH relativeFrom="column">
              <wp:posOffset>4713693</wp:posOffset>
            </wp:positionH>
            <wp:positionV relativeFrom="paragraph">
              <wp:posOffset>388489</wp:posOffset>
            </wp:positionV>
            <wp:extent cx="1642745" cy="1586230"/>
            <wp:effectExtent l="0" t="0" r="0" b="0"/>
            <wp:wrapTight wrapText="bothSides">
              <wp:wrapPolygon edited="0">
                <wp:start x="0" y="0"/>
                <wp:lineTo x="0" y="21271"/>
                <wp:lineTo x="21291" y="21271"/>
                <wp:lineTo x="21291" y="0"/>
                <wp:lineTo x="0" y="0"/>
              </wp:wrapPolygon>
            </wp:wrapTight>
            <wp:docPr id="217" name="Picture 217" descr="A picture containing drawing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 descr="A picture containing drawing, room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745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294D8" w14:textId="1B869F99" w:rsidR="00566796" w:rsidRPr="00E16200" w:rsidRDefault="006D0864" w:rsidP="006D0864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gt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r w:rsidR="00BE4394" w:rsidRPr="00E16200">
        <w:rPr>
          <w:rFonts w:ascii="Cambria" w:hAnsi="Cambria" w:cs="Arial"/>
          <w:sz w:val="36"/>
          <w:szCs w:val="36"/>
        </w:rPr>
        <w:t xml:space="preserve">'Safeguarding Adults Boards' o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grupo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tagapangalag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. Ang </w:t>
      </w:r>
      <w:proofErr w:type="spellStart"/>
      <w:r w:rsidRPr="00E16200">
        <w:rPr>
          <w:rFonts w:ascii="Cambria" w:hAnsi="Cambria" w:cs="Arial"/>
          <w:sz w:val="36"/>
          <w:szCs w:val="36"/>
        </w:rPr>
        <w:t>lup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lastRenderedPageBreak/>
        <w:t>dap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karo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iyembr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, NHS at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pulisy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umul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</w:t>
      </w:r>
      <w:r w:rsidR="00BE4394"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Pr="00E16200">
        <w:rPr>
          <w:rFonts w:ascii="Cambria" w:hAnsi="Cambria" w:cs="Arial"/>
          <w:sz w:val="36"/>
          <w:szCs w:val="36"/>
        </w:rPr>
        <w:t>lupon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ng </w:t>
      </w:r>
      <w:proofErr w:type="spellStart"/>
      <w:r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lan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siguraduhing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nasusunod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>.</w:t>
      </w:r>
    </w:p>
    <w:p w14:paraId="5021A862" w14:textId="1AE68761" w:rsidR="00566796" w:rsidRPr="00E16200" w:rsidRDefault="00C676E9" w:rsidP="006D0864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71232" behindDoc="1" locked="0" layoutInCell="1" allowOverlap="1" wp14:anchorId="780D2185" wp14:editId="704F3E05">
            <wp:simplePos x="0" y="0"/>
            <wp:positionH relativeFrom="margin">
              <wp:posOffset>4965065</wp:posOffset>
            </wp:positionH>
            <wp:positionV relativeFrom="paragraph">
              <wp:posOffset>189865</wp:posOffset>
            </wp:positionV>
            <wp:extent cx="1435100" cy="1363980"/>
            <wp:effectExtent l="0" t="0" r="0" b="7620"/>
            <wp:wrapTight wrapText="bothSides">
              <wp:wrapPolygon edited="0">
                <wp:start x="0" y="0"/>
                <wp:lineTo x="0" y="21419"/>
                <wp:lineTo x="21218" y="21419"/>
                <wp:lineTo x="21218" y="0"/>
                <wp:lineTo x="0" y="0"/>
              </wp:wrapPolygon>
            </wp:wrapTight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111" w:rsidRPr="00E16200">
        <w:rPr>
          <w:rFonts w:ascii="Arial" w:hAnsi="Arial" w:cs="Arial"/>
          <w:sz w:val="36"/>
          <w:szCs w:val="36"/>
        </w:rPr>
        <w:t xml:space="preserve"> </w:t>
      </w:r>
    </w:p>
    <w:p w14:paraId="4A78F0FA" w14:textId="6AAE0D33" w:rsidR="006D0864" w:rsidRPr="00E16200" w:rsidRDefault="006D0864" w:rsidP="00BE4394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Isagaw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r w:rsidR="00BE4394" w:rsidRPr="00E16200">
        <w:rPr>
          <w:rFonts w:ascii="Cambria" w:hAnsi="Cambria" w:cs="Arial"/>
          <w:sz w:val="36"/>
          <w:szCs w:val="36"/>
        </w:rPr>
        <w:t>‘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Safeguading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Adults Reviews’ o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pagsusuri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nasa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E4394" w:rsidRPr="00E16200">
        <w:rPr>
          <w:rFonts w:ascii="Cambria" w:hAnsi="Cambria" w:cs="Arial"/>
          <w:sz w:val="36"/>
          <w:szCs w:val="36"/>
        </w:rPr>
        <w:t>tamang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proofErr w:type="gramStart"/>
      <w:r w:rsidR="00BE4394" w:rsidRPr="00E16200">
        <w:rPr>
          <w:rFonts w:ascii="Cambria" w:hAnsi="Cambria" w:cs="Arial"/>
          <w:sz w:val="36"/>
          <w:szCs w:val="36"/>
        </w:rPr>
        <w:t>edad</w:t>
      </w:r>
      <w:proofErr w:type="spellEnd"/>
      <w:r w:rsidR="00BE4394" w:rsidRPr="00E16200">
        <w:rPr>
          <w:rFonts w:ascii="Cambria" w:hAnsi="Cambria" w:cs="Arial"/>
          <w:sz w:val="36"/>
          <w:szCs w:val="36"/>
        </w:rPr>
        <w:t xml:space="preserve"> .</w:t>
      </w:r>
      <w:proofErr w:type="gram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angahulu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gting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ang </w:t>
      </w:r>
      <w:proofErr w:type="spellStart"/>
      <w:r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matangg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mat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Kung </w:t>
      </w:r>
      <w:proofErr w:type="spellStart"/>
      <w:r w:rsidRPr="00E16200">
        <w:rPr>
          <w:rFonts w:ascii="Cambria" w:hAnsi="Cambria" w:cs="Arial"/>
          <w:sz w:val="36"/>
          <w:szCs w:val="36"/>
        </w:rPr>
        <w:t>t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Pr="00E16200">
        <w:rPr>
          <w:rFonts w:ascii="Cambria" w:hAnsi="Cambria" w:cs="Arial"/>
          <w:sz w:val="36"/>
          <w:szCs w:val="36"/>
        </w:rPr>
        <w:t>pagkuku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yro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susu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ito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74553132" w14:textId="5DC2EAC2" w:rsidR="00BE4394" w:rsidRPr="00E16200" w:rsidRDefault="00BE4394" w:rsidP="00BE4394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69184" behindDoc="1" locked="0" layoutInCell="1" allowOverlap="1" wp14:anchorId="238E1D25" wp14:editId="1AE4DE84">
            <wp:simplePos x="0" y="0"/>
            <wp:positionH relativeFrom="margin">
              <wp:posOffset>4721936</wp:posOffset>
            </wp:positionH>
            <wp:positionV relativeFrom="paragraph">
              <wp:posOffset>185850</wp:posOffset>
            </wp:positionV>
            <wp:extent cx="1682115" cy="1497330"/>
            <wp:effectExtent l="0" t="0" r="0" b="7620"/>
            <wp:wrapTight wrapText="bothSides">
              <wp:wrapPolygon edited="0">
                <wp:start x="0" y="0"/>
                <wp:lineTo x="0" y="21435"/>
                <wp:lineTo x="21282" y="21435"/>
                <wp:lineTo x="21282" y="0"/>
                <wp:lineTo x="0" y="0"/>
              </wp:wrapPolygon>
            </wp:wrapTight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115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A69F29" w14:textId="71FC281B" w:rsidR="004B4A90" w:rsidRPr="00E16200" w:rsidRDefault="00566796" w:rsidP="00944772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sz w:val="36"/>
          <w:szCs w:val="36"/>
        </w:rPr>
        <w:t xml:space="preserve"> </w:t>
      </w:r>
    </w:p>
    <w:p w14:paraId="73E695EC" w14:textId="235CC797" w:rsidR="004B4A90" w:rsidRPr="00E16200" w:rsidRDefault="00BE4394" w:rsidP="00944772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gla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gramStart"/>
      <w:r w:rsidRPr="00E16200">
        <w:rPr>
          <w:rFonts w:ascii="Cambria" w:hAnsi="Cambria" w:cs="Arial"/>
          <w:sz w:val="36"/>
          <w:szCs w:val="36"/>
        </w:rPr>
        <w:t xml:space="preserve">ng </w:t>
      </w:r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isang</w:t>
      </w:r>
      <w:proofErr w:type="spellEnd"/>
      <w:proofErr w:type="gram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'independent advocate' o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independiyente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tagapagtaguyod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r w:rsidR="00944772" w:rsidRPr="00E16200">
        <w:rPr>
          <w:rFonts w:ascii="Cambria" w:hAnsi="Cambria" w:cs="Arial"/>
          <w:sz w:val="36"/>
          <w:szCs w:val="36"/>
        </w:rPr>
        <w:t xml:space="preserve">Ito ay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parte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wtoridad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>.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magi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gapagsali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tagapag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erbis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ngangailangan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rin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n</w:t>
      </w:r>
      <w:r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r w:rsidR="00944772" w:rsidRPr="00E16200">
        <w:rPr>
          <w:rFonts w:ascii="Cambria" w:hAnsi="Cambria" w:cs="Arial"/>
          <w:sz w:val="36"/>
          <w:szCs w:val="36"/>
        </w:rPr>
        <w:t>han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tao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nais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magtano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pag-iingat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>.</w:t>
      </w:r>
      <w:r w:rsidR="00944772" w:rsidRPr="00E16200">
        <w:rPr>
          <w:rFonts w:ascii="Arial" w:hAnsi="Arial" w:cs="Arial"/>
          <w:sz w:val="36"/>
          <w:szCs w:val="36"/>
        </w:rPr>
        <w:t xml:space="preserve"> </w:t>
      </w:r>
    </w:p>
    <w:p w14:paraId="3CB792E1" w14:textId="089B82A0" w:rsidR="00167322" w:rsidRPr="00E16200" w:rsidRDefault="004B4A90" w:rsidP="00944772">
      <w:pPr>
        <w:rPr>
          <w:rFonts w:ascii="Arial" w:hAnsi="Arial" w:cs="Arial"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999232" behindDoc="1" locked="0" layoutInCell="1" allowOverlap="1" wp14:anchorId="0C145298" wp14:editId="68DAD2F6">
            <wp:simplePos x="0" y="0"/>
            <wp:positionH relativeFrom="page">
              <wp:posOffset>5642610</wp:posOffset>
            </wp:positionH>
            <wp:positionV relativeFrom="paragraph">
              <wp:posOffset>20320</wp:posOffset>
            </wp:positionV>
            <wp:extent cx="1676400" cy="1089025"/>
            <wp:effectExtent l="0" t="0" r="0" b="0"/>
            <wp:wrapTight wrapText="bothSides">
              <wp:wrapPolygon edited="0">
                <wp:start x="0" y="0"/>
                <wp:lineTo x="0" y="21159"/>
                <wp:lineTo x="21355" y="21159"/>
                <wp:lineTo x="21355" y="0"/>
                <wp:lineTo x="0" y="0"/>
              </wp:wrapPolygon>
            </wp:wrapTight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0111" w:rsidRPr="00E16200">
        <w:rPr>
          <w:rFonts w:ascii="Arial" w:hAnsi="Arial" w:cs="Arial"/>
          <w:sz w:val="36"/>
          <w:szCs w:val="36"/>
        </w:rPr>
        <w:t xml:space="preserve"> </w:t>
      </w:r>
    </w:p>
    <w:p w14:paraId="06B87B98" w14:textId="635605E7" w:rsidR="00BE4394" w:rsidRPr="00E16200" w:rsidRDefault="00BE4394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944772" w:rsidRPr="00E16200">
        <w:rPr>
          <w:rFonts w:ascii="Cambria" w:hAnsi="Cambria" w:cs="Arial"/>
          <w:sz w:val="36"/>
          <w:szCs w:val="36"/>
        </w:rPr>
        <w:t xml:space="preserve"> website</w:t>
      </w:r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94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scie.org.uk/care-act-2014/safeguarding-adults/</w:t>
        </w:r>
      </w:hyperlink>
      <w:r w:rsidRPr="00E16200">
        <w:rPr>
          <w:rFonts w:ascii="Cambria" w:hAnsi="Cambria" w:cs="Arial"/>
          <w:sz w:val="36"/>
          <w:szCs w:val="36"/>
        </w:rPr>
        <w:t xml:space="preserve"> .</w:t>
      </w:r>
    </w:p>
    <w:p w14:paraId="5CC395D7" w14:textId="77777777" w:rsidR="00BE4394" w:rsidRPr="00E16200" w:rsidRDefault="001A7CDB" w:rsidP="00BE4394">
      <w:pPr>
        <w:rPr>
          <w:rFonts w:ascii="Arial" w:hAnsi="Arial" w:cs="Arial"/>
          <w:b/>
          <w:bCs/>
          <w:iCs/>
          <w:color w:val="FF0000"/>
          <w:sz w:val="52"/>
          <w:szCs w:val="52"/>
        </w:rPr>
      </w:pPr>
      <w:r w:rsidRPr="00E16200">
        <w:rPr>
          <w:noProof/>
          <w:color w:val="FF0000"/>
          <w:sz w:val="36"/>
          <w:szCs w:val="36"/>
        </w:rPr>
        <w:lastRenderedPageBreak/>
        <w:drawing>
          <wp:anchor distT="0" distB="0" distL="114300" distR="114300" simplePos="0" relativeHeight="252018688" behindDoc="0" locked="0" layoutInCell="1" allowOverlap="1" wp14:anchorId="3F3825CF" wp14:editId="2DDC0C12">
            <wp:simplePos x="0" y="0"/>
            <wp:positionH relativeFrom="column">
              <wp:posOffset>5123180</wp:posOffset>
            </wp:positionH>
            <wp:positionV relativeFrom="paragraph">
              <wp:posOffset>472440</wp:posOffset>
            </wp:positionV>
            <wp:extent cx="1321435" cy="1765300"/>
            <wp:effectExtent l="0" t="0" r="0" b="6350"/>
            <wp:wrapTight wrapText="bothSides">
              <wp:wrapPolygon edited="0">
                <wp:start x="0" y="0"/>
                <wp:lineTo x="0" y="21445"/>
                <wp:lineTo x="21174" y="21445"/>
                <wp:lineTo x="21174" y="0"/>
                <wp:lineTo x="0" y="0"/>
              </wp:wrapPolygon>
            </wp:wrapTight>
            <wp:docPr id="226" name="Picture 226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A picture containing schematic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CE73BD" w14:textId="762D5E7C" w:rsidR="00BE4394" w:rsidRPr="00E16200" w:rsidRDefault="00BE4394" w:rsidP="00BE4394">
      <w:pPr>
        <w:rPr>
          <w:rFonts w:ascii="Cambria" w:hAnsi="Cambria" w:cs="Arial"/>
          <w:b/>
          <w:bCs/>
          <w:iCs/>
          <w:sz w:val="52"/>
          <w:szCs w:val="52"/>
        </w:rPr>
      </w:pPr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Mga </w:t>
      </w:r>
      <w:proofErr w:type="spellStart"/>
      <w:r w:rsidRPr="00E16200">
        <w:rPr>
          <w:rFonts w:ascii="Cambria" w:hAnsi="Cambria" w:cs="Arial"/>
          <w:b/>
          <w:bCs/>
          <w:iCs/>
          <w:sz w:val="52"/>
          <w:szCs w:val="52"/>
        </w:rPr>
        <w:t>karagdagang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iCs/>
          <w:sz w:val="52"/>
          <w:szCs w:val="52"/>
        </w:rPr>
        <w:t>impormasyon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at </w:t>
      </w:r>
      <w:proofErr w:type="spellStart"/>
      <w:r w:rsidRPr="00E16200">
        <w:rPr>
          <w:rFonts w:ascii="Cambria" w:hAnsi="Cambria" w:cs="Arial"/>
          <w:b/>
          <w:bCs/>
          <w:iCs/>
          <w:sz w:val="52"/>
          <w:szCs w:val="52"/>
        </w:rPr>
        <w:t>paraan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</w:t>
      </w:r>
      <w:proofErr w:type="spellStart"/>
      <w:r w:rsidR="00944772" w:rsidRPr="00E16200">
        <w:rPr>
          <w:rFonts w:ascii="Cambria" w:hAnsi="Cambria" w:cs="Arial"/>
          <w:b/>
          <w:bCs/>
          <w:iCs/>
          <w:sz w:val="52"/>
          <w:szCs w:val="52"/>
        </w:rPr>
        <w:t>upang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iCs/>
          <w:sz w:val="52"/>
          <w:szCs w:val="52"/>
        </w:rPr>
        <w:t>makakuha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ng </w:t>
      </w:r>
      <w:proofErr w:type="spellStart"/>
      <w:r w:rsidRPr="00E16200">
        <w:rPr>
          <w:rFonts w:ascii="Cambria" w:hAnsi="Cambria" w:cs="Arial"/>
          <w:b/>
          <w:bCs/>
          <w:iCs/>
          <w:sz w:val="52"/>
          <w:szCs w:val="52"/>
        </w:rPr>
        <w:t>tu</w:t>
      </w:r>
      <w:r w:rsidR="00B07252" w:rsidRPr="00E16200">
        <w:rPr>
          <w:rFonts w:ascii="Cambria" w:hAnsi="Cambria" w:cs="Arial"/>
          <w:b/>
          <w:bCs/>
          <w:iCs/>
          <w:sz w:val="52"/>
          <w:szCs w:val="52"/>
        </w:rPr>
        <w:t>lo</w:t>
      </w:r>
      <w:r w:rsidRPr="00E16200">
        <w:rPr>
          <w:rFonts w:ascii="Cambria" w:hAnsi="Cambria" w:cs="Arial"/>
          <w:b/>
          <w:bCs/>
          <w:iCs/>
          <w:sz w:val="52"/>
          <w:szCs w:val="52"/>
        </w:rPr>
        <w:t>ng</w:t>
      </w:r>
      <w:proofErr w:type="spellEnd"/>
      <w:r w:rsidRPr="00E16200">
        <w:rPr>
          <w:rFonts w:ascii="Cambria" w:hAnsi="Cambria" w:cs="Arial"/>
          <w:b/>
          <w:bCs/>
          <w:iCs/>
          <w:sz w:val="52"/>
          <w:szCs w:val="52"/>
        </w:rPr>
        <w:t xml:space="preserve"> </w:t>
      </w:r>
    </w:p>
    <w:p w14:paraId="0FD9A25D" w14:textId="0D4FAAA3" w:rsidR="00C15F3B" w:rsidRPr="00E16200" w:rsidRDefault="00C15F3B" w:rsidP="006E0111">
      <w:pPr>
        <w:rPr>
          <w:rFonts w:ascii="Arial" w:hAnsi="Arial" w:cs="Arial"/>
          <w:iCs/>
          <w:sz w:val="36"/>
          <w:szCs w:val="36"/>
        </w:rPr>
      </w:pPr>
    </w:p>
    <w:p w14:paraId="3F4C88AE" w14:textId="458EA6A5" w:rsidR="00B07252" w:rsidRPr="00E16200" w:rsidRDefault="00B07252" w:rsidP="006E0111">
      <w:pPr>
        <w:rPr>
          <w:rFonts w:ascii="Cambria" w:hAnsi="Cambria" w:cs="Arial"/>
          <w:iCs/>
          <w:sz w:val="36"/>
          <w:szCs w:val="36"/>
        </w:rPr>
      </w:pPr>
      <w:r w:rsidRPr="00E16200">
        <w:rPr>
          <w:rFonts w:ascii="Cambria" w:hAnsi="Cambria" w:cs="Arial"/>
          <w:iCs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dokumentong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inilathala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noong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Taglagas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ng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taong</w:t>
      </w:r>
      <w:proofErr w:type="spellEnd"/>
      <w:r w:rsidR="00944772" w:rsidRPr="00E16200">
        <w:rPr>
          <w:rFonts w:ascii="Cambria" w:hAnsi="Cambria" w:cs="Arial"/>
          <w:iCs/>
          <w:sz w:val="36"/>
          <w:szCs w:val="36"/>
        </w:rPr>
        <w:t xml:space="preserve"> </w:t>
      </w:r>
      <w:r w:rsidRPr="00E16200">
        <w:rPr>
          <w:rFonts w:ascii="Cambria" w:hAnsi="Cambria" w:cs="Arial"/>
          <w:iCs/>
          <w:sz w:val="36"/>
          <w:szCs w:val="36"/>
        </w:rPr>
        <w:t xml:space="preserve">2020. Ito ay ang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panahon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kung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kailan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mas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mahirap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r w:rsidR="00944772" w:rsidRPr="00E16200">
        <w:rPr>
          <w:rFonts w:ascii="Cambria" w:hAnsi="Cambria" w:cs="Arial"/>
          <w:iCs/>
          <w:sz w:val="36"/>
          <w:szCs w:val="36"/>
        </w:rPr>
        <w:t xml:space="preserve">ang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paggawa</w:t>
      </w:r>
      <w:proofErr w:type="spellEnd"/>
      <w:r w:rsidR="00944772" w:rsidRPr="00E16200">
        <w:rPr>
          <w:rFonts w:ascii="Cambria" w:hAnsi="Cambria" w:cs="Arial"/>
          <w:iCs/>
          <w:sz w:val="36"/>
          <w:szCs w:val="36"/>
        </w:rPr>
        <w:t xml:space="preserve"> ng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isang</w:t>
      </w:r>
      <w:proofErr w:type="spellEnd"/>
      <w:r w:rsidR="00944772"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reklamo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epekto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ng </w:t>
      </w:r>
      <w:r w:rsidRPr="00E16200">
        <w:rPr>
          <w:rFonts w:ascii="Cambria" w:hAnsi="Cambria" w:cs="Arial"/>
          <w:b/>
          <w:bCs/>
          <w:iCs/>
          <w:sz w:val="36"/>
          <w:szCs w:val="36"/>
        </w:rPr>
        <w:t>COVID-19</w:t>
      </w:r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r w:rsidR="00944772" w:rsidRPr="00E16200">
        <w:rPr>
          <w:rFonts w:ascii="Cambria" w:hAnsi="Cambria" w:cs="Arial"/>
          <w:iCs/>
          <w:sz w:val="36"/>
          <w:szCs w:val="36"/>
        </w:rPr>
        <w:t xml:space="preserve">lahat ng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mga</w:t>
      </w:r>
      <w:proofErr w:type="spellEnd"/>
      <w:r w:rsidR="00944772"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944772" w:rsidRPr="00E16200">
        <w:rPr>
          <w:rFonts w:ascii="Cambria" w:hAnsi="Cambria" w:cs="Arial"/>
          <w:iCs/>
          <w:sz w:val="36"/>
          <w:szCs w:val="36"/>
        </w:rPr>
        <w:t>serbisyo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>.</w:t>
      </w:r>
    </w:p>
    <w:p w14:paraId="79458A5D" w14:textId="499317DF" w:rsidR="00B07252" w:rsidRPr="00E16200" w:rsidRDefault="00B07252" w:rsidP="006E0111">
      <w:pPr>
        <w:rPr>
          <w:rFonts w:ascii="Cambria" w:hAnsi="Cambria" w:cs="Arial"/>
          <w:iCs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CECD636" wp14:editId="2A843CCB">
                <wp:simplePos x="0" y="0"/>
                <wp:positionH relativeFrom="margin">
                  <wp:posOffset>-52754</wp:posOffset>
                </wp:positionH>
                <wp:positionV relativeFrom="paragraph">
                  <wp:posOffset>271145</wp:posOffset>
                </wp:positionV>
                <wp:extent cx="6080760" cy="802640"/>
                <wp:effectExtent l="0" t="0" r="15240" b="3556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80264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2BC4D" w14:textId="0C9BDB7D" w:rsidR="00061EAA" w:rsidRPr="00B07252" w:rsidRDefault="00061EAA" w:rsidP="00B0725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1620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ronavirus o COVID19</w:t>
                            </w:r>
                            <w:r w:rsidRPr="00E16200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proofErr w:type="spellStart"/>
                            <w:r w:rsidRPr="00E16200">
                              <w:rPr>
                                <w:rFonts w:ascii="Arial" w:hAnsi="Arial" w:cs="Arial"/>
                              </w:rPr>
                              <w:t>ito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ang virus o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sakit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kumalat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buong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mundo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noong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2020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Binag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ni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a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ara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ng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pamumuhay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agtra</w:t>
                            </w:r>
                            <w:r w:rsidRPr="00B07252">
                              <w:rPr>
                                <w:rFonts w:ascii="Arial" w:hAnsi="Arial" w:cs="Arial"/>
                              </w:rPr>
                              <w:t>trabaho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. Ito a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nakaapek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malubh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kalusug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B07252">
                              <w:rPr>
                                <w:rFonts w:ascii="Arial" w:hAnsi="Arial" w:cs="Arial"/>
                              </w:rPr>
                              <w:t xml:space="preserve">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kaisip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B07252">
                              <w:rPr>
                                <w:rFonts w:ascii="Arial" w:hAnsi="Arial" w:cs="Arial"/>
                              </w:rPr>
                              <w:t xml:space="preserve">ng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mga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B07252">
                              <w:rPr>
                                <w:rFonts w:ascii="Arial" w:hAnsi="Arial" w:cs="Arial"/>
                              </w:rPr>
                              <w:t>tao</w:t>
                            </w:r>
                            <w:proofErr w:type="spellEnd"/>
                            <w:r w:rsidRPr="00B0725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CD636" id="Text Box 15" o:spid="_x0000_s1039" type="#_x0000_t202" style="position:absolute;margin-left:-4.15pt;margin-top:21.35pt;width:478.8pt;height:63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" fillcolor="#b9cde5" strokecolor="windowText">
                <v:textbox>
                  <w:txbxContent>
                    <w:p w14:paraId="61A2BC4D" w14:textId="0C9BDB7D" w:rsidR="00061EAA" w:rsidRPr="00B07252" w:rsidRDefault="00061EAA" w:rsidP="00B07252">
                      <w:pPr>
                        <w:rPr>
                          <w:rFonts w:ascii="Arial" w:hAnsi="Arial" w:cs="Arial"/>
                        </w:rPr>
                      </w:pPr>
                      <w:r w:rsidRPr="00E16200">
                        <w:rPr>
                          <w:rFonts w:ascii="Arial" w:hAnsi="Arial" w:cs="Arial"/>
                          <w:b/>
                          <w:bCs/>
                        </w:rPr>
                        <w:t>Coronavirus o COVID19</w:t>
                      </w:r>
                      <w:r w:rsidRPr="00E16200">
                        <w:rPr>
                          <w:rFonts w:ascii="Arial" w:hAnsi="Arial" w:cs="Arial"/>
                        </w:rPr>
                        <w:t xml:space="preserve">: </w:t>
                      </w:r>
                      <w:proofErr w:type="spellStart"/>
                      <w:r w:rsidRPr="00E16200">
                        <w:rPr>
                          <w:rFonts w:ascii="Arial" w:hAnsi="Arial" w:cs="Arial"/>
                        </w:rPr>
                        <w:t>ito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ang virus o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sakit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na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kumalat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sa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buong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mundo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noong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2020.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Binago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nito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ang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paraan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ng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pamumuhay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pagtra</w:t>
                      </w:r>
                      <w:r w:rsidRPr="00B07252">
                        <w:rPr>
                          <w:rFonts w:ascii="Arial" w:hAnsi="Arial" w:cs="Arial"/>
                        </w:rPr>
                        <w:t>trabaho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 xml:space="preserve">ng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mga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tao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. Ito ay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nakaapekto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malubha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kalusugan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B07252">
                        <w:rPr>
                          <w:rFonts w:ascii="Arial" w:hAnsi="Arial" w:cs="Arial"/>
                        </w:rPr>
                        <w:t xml:space="preserve">ng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kaisipan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Pr="00B07252">
                        <w:rPr>
                          <w:rFonts w:ascii="Arial" w:hAnsi="Arial" w:cs="Arial"/>
                        </w:rPr>
                        <w:t xml:space="preserve">ng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mga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B07252">
                        <w:rPr>
                          <w:rFonts w:ascii="Arial" w:hAnsi="Arial" w:cs="Arial"/>
                        </w:rPr>
                        <w:t>tao</w:t>
                      </w:r>
                      <w:proofErr w:type="spellEnd"/>
                      <w:r w:rsidRPr="00B07252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AA9803" w14:textId="45F7AC20" w:rsidR="00167322" w:rsidRPr="00E16200" w:rsidRDefault="00167322" w:rsidP="006E0111">
      <w:pPr>
        <w:rPr>
          <w:rFonts w:ascii="Arial" w:hAnsi="Arial" w:cs="Arial"/>
          <w:iCs/>
          <w:sz w:val="36"/>
          <w:szCs w:val="36"/>
        </w:rPr>
      </w:pPr>
    </w:p>
    <w:p w14:paraId="665AB67C" w14:textId="5F6185B6" w:rsidR="00167322" w:rsidRPr="00E16200" w:rsidRDefault="00167322" w:rsidP="006E0111">
      <w:pPr>
        <w:rPr>
          <w:rFonts w:ascii="Arial" w:hAnsi="Arial" w:cs="Arial"/>
          <w:iCs/>
          <w:sz w:val="36"/>
          <w:szCs w:val="36"/>
        </w:rPr>
      </w:pPr>
    </w:p>
    <w:p w14:paraId="285BB4FB" w14:textId="77777777" w:rsidR="00961D09" w:rsidRPr="00E16200" w:rsidRDefault="00961D09" w:rsidP="006E0111">
      <w:pPr>
        <w:rPr>
          <w:rFonts w:ascii="Arial" w:hAnsi="Arial" w:cs="Arial"/>
          <w:iCs/>
          <w:sz w:val="36"/>
          <w:szCs w:val="36"/>
        </w:rPr>
      </w:pPr>
    </w:p>
    <w:p w14:paraId="2595F908" w14:textId="77777777" w:rsidR="00961D09" w:rsidRPr="00E16200" w:rsidRDefault="00961D09" w:rsidP="006E0111">
      <w:pPr>
        <w:rPr>
          <w:rFonts w:ascii="Arial" w:hAnsi="Arial" w:cs="Arial"/>
          <w:iCs/>
          <w:sz w:val="36"/>
          <w:szCs w:val="36"/>
        </w:rPr>
      </w:pPr>
    </w:p>
    <w:p w14:paraId="7B64E9A9" w14:textId="613ABDF3" w:rsidR="00167322" w:rsidRPr="00E16200" w:rsidRDefault="00167322" w:rsidP="006E0111">
      <w:pPr>
        <w:rPr>
          <w:rFonts w:ascii="Arial" w:hAnsi="Arial" w:cs="Arial"/>
          <w:iCs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881472" behindDoc="1" locked="0" layoutInCell="1" allowOverlap="1" wp14:anchorId="65AFE7DC" wp14:editId="29E29AA3">
            <wp:simplePos x="0" y="0"/>
            <wp:positionH relativeFrom="column">
              <wp:posOffset>5082540</wp:posOffset>
            </wp:positionH>
            <wp:positionV relativeFrom="paragraph">
              <wp:posOffset>67310</wp:posOffset>
            </wp:positionV>
            <wp:extent cx="1289050" cy="937260"/>
            <wp:effectExtent l="0" t="0" r="6350" b="0"/>
            <wp:wrapTight wrapText="bothSides">
              <wp:wrapPolygon edited="0">
                <wp:start x="0" y="0"/>
                <wp:lineTo x="0" y="21073"/>
                <wp:lineTo x="21387" y="21073"/>
                <wp:lineTo x="21387" y="0"/>
                <wp:lineTo x="0" y="0"/>
              </wp:wrapPolygon>
            </wp:wrapTight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05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81EB42" w14:textId="52401231" w:rsidR="00F82730" w:rsidRPr="00E16200" w:rsidRDefault="00B07252" w:rsidP="006E0111">
      <w:pPr>
        <w:rPr>
          <w:rFonts w:ascii="Cambria" w:hAnsi="Cambria" w:cs="Arial"/>
          <w:iCs/>
          <w:sz w:val="36"/>
          <w:szCs w:val="36"/>
        </w:rPr>
      </w:pPr>
      <w:r w:rsidRPr="00E16200">
        <w:rPr>
          <w:rFonts w:ascii="Cambria" w:hAnsi="Cambria" w:cs="Arial"/>
          <w:iCs/>
          <w:sz w:val="36"/>
          <w:szCs w:val="36"/>
        </w:rPr>
        <w:t xml:space="preserve">Dahil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dito</w:t>
      </w:r>
      <w:proofErr w:type="spellEnd"/>
      <w:r w:rsidR="00AD535B" w:rsidRPr="00E16200">
        <w:rPr>
          <w:rFonts w:ascii="Cambria" w:hAnsi="Cambria" w:cs="Arial"/>
          <w:iCs/>
          <w:sz w:val="36"/>
          <w:szCs w:val="36"/>
        </w:rPr>
        <w:t xml:space="preserve">, mas </w:t>
      </w:r>
      <w:proofErr w:type="spellStart"/>
      <w:r w:rsidR="00AD535B" w:rsidRPr="00E16200">
        <w:rPr>
          <w:rFonts w:ascii="Cambria" w:hAnsi="Cambria" w:cs="Arial"/>
          <w:iCs/>
          <w:sz w:val="36"/>
          <w:szCs w:val="36"/>
        </w:rPr>
        <w:t>importanteng</w:t>
      </w:r>
      <w:proofErr w:type="spellEnd"/>
      <w:r w:rsidR="00AD535B"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AD535B" w:rsidRPr="00E16200">
        <w:rPr>
          <w:rFonts w:ascii="Cambria" w:hAnsi="Cambria" w:cs="Arial"/>
          <w:iCs/>
          <w:sz w:val="36"/>
          <w:szCs w:val="36"/>
        </w:rPr>
        <w:t>makakuha</w:t>
      </w:r>
      <w:proofErr w:type="spellEnd"/>
      <w:r w:rsidR="00AD535B" w:rsidRPr="00E16200">
        <w:rPr>
          <w:rFonts w:ascii="Cambria" w:hAnsi="Cambria" w:cs="Arial"/>
          <w:iCs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E65A42" w:rsidRPr="00E16200">
        <w:rPr>
          <w:rFonts w:ascii="Cambria" w:hAnsi="Cambria" w:cs="Arial"/>
          <w:iCs/>
          <w:sz w:val="36"/>
          <w:szCs w:val="36"/>
        </w:rPr>
        <w:t>upang</w:t>
      </w:r>
      <w:proofErr w:type="spellEnd"/>
      <w:r w:rsidR="00E65A42"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E65A42" w:rsidRPr="00E16200">
        <w:rPr>
          <w:rFonts w:ascii="Cambria" w:hAnsi="Cambria" w:cs="Arial"/>
          <w:iCs/>
          <w:sz w:val="36"/>
          <w:szCs w:val="36"/>
        </w:rPr>
        <w:t>matulungan</w:t>
      </w:r>
      <w:proofErr w:type="spellEnd"/>
      <w:r w:rsidR="00E65A42" w:rsidRPr="00E16200">
        <w:rPr>
          <w:rFonts w:ascii="Cambria" w:hAnsi="Cambria" w:cs="Arial"/>
          <w:iCs/>
          <w:sz w:val="36"/>
          <w:szCs w:val="36"/>
        </w:rPr>
        <w:t xml:space="preserve"> ka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="00E65A42" w:rsidRPr="00E16200">
        <w:rPr>
          <w:rFonts w:ascii="Cambria" w:hAnsi="Cambria" w:cs="Arial"/>
          <w:iCs/>
          <w:sz w:val="36"/>
          <w:szCs w:val="36"/>
        </w:rPr>
        <w:t>iyong</w:t>
      </w:r>
      <w:proofErr w:type="spellEnd"/>
      <w:r w:rsidR="00E65A42" w:rsidRPr="00E16200">
        <w:rPr>
          <w:rFonts w:ascii="Cambria" w:hAnsi="Cambria" w:cs="Arial"/>
          <w:i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iCs/>
          <w:sz w:val="36"/>
          <w:szCs w:val="36"/>
        </w:rPr>
        <w:t>reklamo</w:t>
      </w:r>
      <w:proofErr w:type="spellEnd"/>
      <w:r w:rsidRPr="00E16200">
        <w:rPr>
          <w:rFonts w:ascii="Cambria" w:hAnsi="Cambria" w:cs="Arial"/>
          <w:iCs/>
          <w:sz w:val="36"/>
          <w:szCs w:val="36"/>
        </w:rPr>
        <w:t>.</w:t>
      </w:r>
      <w:r w:rsidR="00DE22A4" w:rsidRPr="00E16200">
        <w:rPr>
          <w:rFonts w:ascii="Cambria" w:hAnsi="Cambria" w:cs="Arial"/>
          <w:iCs/>
          <w:sz w:val="36"/>
          <w:szCs w:val="36"/>
        </w:rPr>
        <w:t xml:space="preserve"> </w:t>
      </w:r>
    </w:p>
    <w:p w14:paraId="5F8E25B8" w14:textId="3F3A21C9" w:rsidR="007D2842" w:rsidRPr="00E16200" w:rsidRDefault="007D2842" w:rsidP="006E0111">
      <w:pPr>
        <w:rPr>
          <w:rFonts w:ascii="Arial" w:eastAsia="Times New Roman" w:hAnsi="Arial" w:cs="Arial"/>
          <w:b/>
          <w:sz w:val="48"/>
          <w:szCs w:val="48"/>
          <w:lang w:eastAsia="en-GB"/>
        </w:rPr>
      </w:pPr>
    </w:p>
    <w:p w14:paraId="79B4D3D3" w14:textId="7F06BC16" w:rsidR="00B07252" w:rsidRPr="00E16200" w:rsidRDefault="00E65A42" w:rsidP="006E0111">
      <w:pPr>
        <w:rPr>
          <w:rFonts w:ascii="Cambria" w:eastAsia="Times New Roman" w:hAnsi="Cambria" w:cs="Arial"/>
          <w:b/>
          <w:sz w:val="48"/>
          <w:szCs w:val="48"/>
          <w:lang w:eastAsia="en-GB"/>
        </w:rPr>
      </w:pPr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Mga</w:t>
      </w:r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paraan</w:t>
      </w:r>
      <w:proofErr w:type="spellEnd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upang</w:t>
      </w:r>
      <w:proofErr w:type="spellEnd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makahanap</w:t>
      </w:r>
      <w:proofErr w:type="spellEnd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pangkalahatang</w:t>
      </w:r>
      <w:proofErr w:type="spellEnd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suporta</w:t>
      </w:r>
      <w:proofErr w:type="spellEnd"/>
      <w:r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at</w:t>
      </w:r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suportang</w:t>
      </w:r>
      <w:proofErr w:type="spellEnd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b/>
          <w:sz w:val="48"/>
          <w:szCs w:val="48"/>
          <w:lang w:eastAsia="en-GB"/>
        </w:rPr>
        <w:t>adbokasya</w:t>
      </w:r>
      <w:proofErr w:type="spellEnd"/>
    </w:p>
    <w:p w14:paraId="3A37654C" w14:textId="77777777" w:rsidR="00E65A42" w:rsidRPr="00E16200" w:rsidRDefault="00E65A42" w:rsidP="006E0111">
      <w:pPr>
        <w:rPr>
          <w:rFonts w:ascii="Cambria" w:eastAsia="Times New Roman" w:hAnsi="Cambria" w:cs="Arial"/>
          <w:b/>
          <w:sz w:val="48"/>
          <w:szCs w:val="48"/>
          <w:lang w:eastAsia="en-GB"/>
        </w:rPr>
      </w:pPr>
    </w:p>
    <w:p w14:paraId="28312FC5" w14:textId="406A9379" w:rsidR="00B07252" w:rsidRPr="00E16200" w:rsidRDefault="00E65A42" w:rsidP="00B07252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="Times New Roman" w:hAnsi="Cambria" w:cs="Arial"/>
          <w:b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>Adbokasi</w:t>
      </w:r>
      <w:r w:rsidR="00B07252"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>y</w:t>
      </w:r>
      <w:r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>a</w:t>
      </w:r>
      <w:proofErr w:type="spellEnd"/>
      <w:r w:rsidR="00426F67"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 xml:space="preserve"> (Advocacy)</w:t>
      </w:r>
      <w:r w:rsidR="00B07252"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 xml:space="preserve"> </w:t>
      </w:r>
    </w:p>
    <w:p w14:paraId="4E8C3F41" w14:textId="7B1BA84C" w:rsidR="00D114FE" w:rsidRPr="00E16200" w:rsidRDefault="00D114FE" w:rsidP="006E0111">
      <w:pPr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Arial" w:eastAsia="Times New Roman" w:hAnsi="Arial" w:cs="Arial"/>
          <w:noProof/>
          <w:sz w:val="36"/>
          <w:szCs w:val="36"/>
        </w:rPr>
        <w:drawing>
          <wp:anchor distT="0" distB="0" distL="114300" distR="114300" simplePos="0" relativeHeight="251885568" behindDoc="1" locked="0" layoutInCell="1" allowOverlap="1" wp14:anchorId="24EA675E" wp14:editId="7553172F">
            <wp:simplePos x="0" y="0"/>
            <wp:positionH relativeFrom="margin">
              <wp:posOffset>4797425</wp:posOffset>
            </wp:positionH>
            <wp:positionV relativeFrom="paragraph">
              <wp:posOffset>9525</wp:posOffset>
            </wp:positionV>
            <wp:extent cx="1656080" cy="1043940"/>
            <wp:effectExtent l="0" t="0" r="1270" b="3810"/>
            <wp:wrapTight wrapText="bothSides">
              <wp:wrapPolygon edited="0">
                <wp:start x="0" y="0"/>
                <wp:lineTo x="0" y="21285"/>
                <wp:lineTo x="21368" y="21285"/>
                <wp:lineTo x="21368" y="0"/>
                <wp:lineTo x="0" y="0"/>
              </wp:wrapPolygon>
            </wp:wrapTight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8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2A4" w:rsidRPr="00E16200">
        <w:rPr>
          <w:rFonts w:ascii="Arial" w:eastAsia="Times New Roman" w:hAnsi="Arial" w:cs="Arial"/>
          <w:sz w:val="36"/>
          <w:szCs w:val="36"/>
          <w:lang w:eastAsia="en-GB"/>
        </w:rPr>
        <w:t>I</w:t>
      </w:r>
      <w:r w:rsidR="001A5999" w:rsidRPr="00E16200">
        <w:rPr>
          <w:rFonts w:ascii="Arial" w:eastAsia="Times New Roman" w:hAnsi="Arial" w:cs="Arial"/>
          <w:sz w:val="36"/>
          <w:szCs w:val="36"/>
          <w:lang w:eastAsia="en-GB"/>
        </w:rPr>
        <w:t xml:space="preserve"> </w:t>
      </w:r>
    </w:p>
    <w:p w14:paraId="32196A1C" w14:textId="5423BF5B" w:rsidR="00B07252" w:rsidRPr="00E16200" w:rsidRDefault="00E65A42" w:rsidP="006E0111">
      <w:pPr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Sa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la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lugar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makakahanap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ka ng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s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erbisy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gtataguyod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inyo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karapatan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A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s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tagapagtaguyod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y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ari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g</w:t>
      </w:r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bigay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y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uport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up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tulung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lastRenderedPageBreak/>
        <w:t>k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unawa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t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gamit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ang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karapatan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ma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ghanap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adbokasiya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lugar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iba't-ibang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paraan</w:t>
      </w:r>
      <w:proofErr w:type="spellEnd"/>
      <w:r w:rsidR="00B07252" w:rsidRPr="00E16200">
        <w:rPr>
          <w:rFonts w:ascii="Cambria" w:eastAsia="Times New Roman" w:hAnsi="Cambria" w:cs="Arial"/>
          <w:sz w:val="36"/>
          <w:szCs w:val="36"/>
          <w:lang w:eastAsia="en-GB"/>
        </w:rPr>
        <w:t>.</w:t>
      </w:r>
    </w:p>
    <w:p w14:paraId="18D7E0DA" w14:textId="0502B699" w:rsidR="00B07252" w:rsidRPr="00E16200" w:rsidRDefault="00D114FE" w:rsidP="006E0111">
      <w:pPr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noProof/>
        </w:rPr>
        <w:drawing>
          <wp:anchor distT="0" distB="0" distL="114300" distR="114300" simplePos="0" relativeHeight="251887616" behindDoc="1" locked="0" layoutInCell="1" allowOverlap="1" wp14:anchorId="3DA0107F" wp14:editId="0FAD5A37">
            <wp:simplePos x="0" y="0"/>
            <wp:positionH relativeFrom="margin">
              <wp:posOffset>4502194</wp:posOffset>
            </wp:positionH>
            <wp:positionV relativeFrom="paragraph">
              <wp:posOffset>204952</wp:posOffset>
            </wp:positionV>
            <wp:extent cx="1965960" cy="1406525"/>
            <wp:effectExtent l="0" t="0" r="0" b="3175"/>
            <wp:wrapTight wrapText="bothSides">
              <wp:wrapPolygon edited="0">
                <wp:start x="0" y="0"/>
                <wp:lineTo x="0" y="21356"/>
                <wp:lineTo x="21349" y="21356"/>
                <wp:lineTo x="21349" y="0"/>
                <wp:lineTo x="0" y="0"/>
              </wp:wrapPolygon>
            </wp:wrapTight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140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8CA14" w14:textId="7223C895" w:rsidR="00DE22A4" w:rsidRPr="00E16200" w:rsidRDefault="00B07252" w:rsidP="00E65A42">
      <w:pPr>
        <w:rPr>
          <w:rFonts w:ascii="Cambria" w:eastAsia="Times New Roman" w:hAnsi="Cambria" w:cs="Arial"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ka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aghanap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online o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akipag-u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gnay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awtoridad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upang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alaman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ng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'local advocacy services' o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serbisyong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nagtataguyod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nyo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rapat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</w:t>
      </w:r>
      <w:proofErr w:type="spellStart"/>
      <w:proofErr w:type="gram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ka</w:t>
      </w:r>
      <w:proofErr w:type="gram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ri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ka</w:t>
      </w:r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hanap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im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pormasyo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dito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ilid-aklat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, GP Surgeries at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'community notice boards' o </w:t>
      </w:r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board ng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paunawa</w:t>
      </w:r>
      <w:proofErr w:type="spellEnd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E65A42" w:rsidRPr="00E16200">
        <w:rPr>
          <w:rFonts w:ascii="Cambria" w:eastAsia="Times New Roman" w:hAnsi="Cambria" w:cs="Arial"/>
          <w:sz w:val="36"/>
          <w:szCs w:val="36"/>
          <w:lang w:eastAsia="en-GB"/>
        </w:rPr>
        <w:t>komunidad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.</w:t>
      </w:r>
      <w:r w:rsidR="00DE22A4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</w:p>
    <w:p w14:paraId="7F635AE9" w14:textId="3DD44F69" w:rsidR="001A5999" w:rsidRPr="00E16200" w:rsidRDefault="001A5999" w:rsidP="00E65A42">
      <w:pPr>
        <w:pStyle w:val="ListParagraph"/>
        <w:spacing w:after="0" w:line="240" w:lineRule="auto"/>
        <w:ind w:left="360"/>
        <w:rPr>
          <w:rFonts w:ascii="Cambria" w:eastAsiaTheme="majorEastAsia" w:hAnsi="Cambria" w:cs="Arial"/>
          <w:b/>
          <w:sz w:val="36"/>
          <w:szCs w:val="36"/>
          <w:lang w:bidi="en-US"/>
        </w:rPr>
      </w:pPr>
    </w:p>
    <w:p w14:paraId="259831DA" w14:textId="7FDCE704" w:rsidR="00B07252" w:rsidRPr="00E16200" w:rsidRDefault="00E65A42" w:rsidP="006E0111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Theme="majorEastAsia" w:hAnsi="Cambria" w:cs="Arial"/>
          <w:b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>S</w:t>
      </w:r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>uporta</w:t>
      </w:r>
      <w:proofErr w:type="spellEnd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 xml:space="preserve"> </w:t>
      </w:r>
      <w:proofErr w:type="spellStart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>sa</w:t>
      </w:r>
      <w:proofErr w:type="spellEnd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 xml:space="preserve"> </w:t>
      </w:r>
      <w:proofErr w:type="spellStart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>mga</w:t>
      </w:r>
      <w:proofErr w:type="spellEnd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 xml:space="preserve"> </w:t>
      </w:r>
      <w:proofErr w:type="spellStart"/>
      <w:r w:rsidR="00B07252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>biktima</w:t>
      </w:r>
      <w:proofErr w:type="spellEnd"/>
      <w:r w:rsidR="00805110" w:rsidRPr="00E16200">
        <w:rPr>
          <w:rFonts w:ascii="Cambria" w:eastAsiaTheme="majorEastAsia" w:hAnsi="Cambria" w:cs="Arial"/>
          <w:b/>
          <w:sz w:val="36"/>
          <w:szCs w:val="36"/>
          <w:lang w:bidi="en-US"/>
        </w:rPr>
        <w:t xml:space="preserve"> (Victim support)</w:t>
      </w:r>
    </w:p>
    <w:p w14:paraId="1B60929E" w14:textId="2C401866" w:rsidR="001A5999" w:rsidRPr="00E16200" w:rsidRDefault="00B07252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95808" behindDoc="1" locked="0" layoutInCell="1" allowOverlap="1" wp14:anchorId="46B234CC" wp14:editId="183D068F">
            <wp:simplePos x="0" y="0"/>
            <wp:positionH relativeFrom="page">
              <wp:posOffset>5533390</wp:posOffset>
            </wp:positionH>
            <wp:positionV relativeFrom="paragraph">
              <wp:posOffset>262255</wp:posOffset>
            </wp:positionV>
            <wp:extent cx="1620520" cy="1386840"/>
            <wp:effectExtent l="0" t="0" r="0" b="3810"/>
            <wp:wrapTight wrapText="bothSides">
              <wp:wrapPolygon edited="0">
                <wp:start x="0" y="0"/>
                <wp:lineTo x="0" y="21363"/>
                <wp:lineTo x="21329" y="21363"/>
                <wp:lineTo x="21329" y="0"/>
                <wp:lineTo x="0" y="0"/>
              </wp:wrapPolygon>
            </wp:wrapTight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8C9DA" w14:textId="6CB1D802" w:rsidR="00D114FE" w:rsidRPr="00E16200" w:rsidRDefault="00E65A42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serbi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pektado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. Ito ay libre at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mapagkakatiwalaang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iyo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pribado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ibabahagi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ib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r w:rsidR="00B07252" w:rsidRPr="00E16200">
        <w:rPr>
          <w:rFonts w:ascii="Cambria" w:hAnsi="Cambria" w:cs="Arial"/>
          <w:sz w:val="36"/>
          <w:szCs w:val="36"/>
        </w:rPr>
        <w:t>ng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amit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serbi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nakatir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B0725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England o Wales. Hindi </w:t>
      </w:r>
      <w:proofErr w:type="spellStart"/>
      <w:r w:rsidRPr="00E16200">
        <w:rPr>
          <w:rFonts w:ascii="Cambria" w:hAnsi="Cambria" w:cs="Arial"/>
          <w:sz w:val="36"/>
          <w:szCs w:val="36"/>
        </w:rPr>
        <w:t>mahalaga</w:t>
      </w:r>
      <w:proofErr w:type="spellEnd"/>
      <w:r w:rsidR="00B0725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iul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hind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o ku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gaan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katagal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nangyari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. </w:t>
      </w:r>
    </w:p>
    <w:p w14:paraId="6CDE86EF" w14:textId="5AA6AD6F" w:rsidR="00D114FE" w:rsidRPr="00E16200" w:rsidRDefault="00D114FE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89664" behindDoc="1" locked="0" layoutInCell="1" allowOverlap="1" wp14:anchorId="126F4485" wp14:editId="01326CF8">
            <wp:simplePos x="0" y="0"/>
            <wp:positionH relativeFrom="page">
              <wp:posOffset>5839044</wp:posOffset>
            </wp:positionH>
            <wp:positionV relativeFrom="paragraph">
              <wp:posOffset>84170</wp:posOffset>
            </wp:positionV>
            <wp:extent cx="1125855" cy="1036320"/>
            <wp:effectExtent l="0" t="0" r="0" b="0"/>
            <wp:wrapTight wrapText="bothSides">
              <wp:wrapPolygon edited="0">
                <wp:start x="0" y="0"/>
                <wp:lineTo x="0" y="21044"/>
                <wp:lineTo x="21198" y="21044"/>
                <wp:lineTo x="21198" y="0"/>
                <wp:lineTo x="0" y="0"/>
              </wp:wrapPolygon>
            </wp:wrapTight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855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066CDF" w14:textId="23B07108" w:rsidR="00B07252" w:rsidRPr="00E16200" w:rsidRDefault="00B07252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libre: </w:t>
      </w:r>
      <w:r w:rsidRPr="00E16200">
        <w:rPr>
          <w:rFonts w:ascii="Cambria" w:hAnsi="Cambria" w:cs="Arial"/>
          <w:b/>
          <w:bCs/>
          <w:sz w:val="36"/>
          <w:szCs w:val="36"/>
        </w:rPr>
        <w:t>08 08 16 89 111.</w:t>
      </w:r>
    </w:p>
    <w:p w14:paraId="7B78218D" w14:textId="01BB904A" w:rsidR="001A5999" w:rsidRPr="00E16200" w:rsidRDefault="00B07252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91712" behindDoc="1" locked="0" layoutInCell="1" allowOverlap="1" wp14:anchorId="6614AB15" wp14:editId="7975C810">
            <wp:simplePos x="0" y="0"/>
            <wp:positionH relativeFrom="margin">
              <wp:posOffset>4469087</wp:posOffset>
            </wp:positionH>
            <wp:positionV relativeFrom="paragraph">
              <wp:posOffset>147514</wp:posOffset>
            </wp:positionV>
            <wp:extent cx="1697990" cy="1102995"/>
            <wp:effectExtent l="0" t="0" r="0" b="1905"/>
            <wp:wrapTight wrapText="bothSides">
              <wp:wrapPolygon edited="0">
                <wp:start x="0" y="0"/>
                <wp:lineTo x="0" y="21264"/>
                <wp:lineTo x="21325" y="21264"/>
                <wp:lineTo x="21325" y="0"/>
                <wp:lineTo x="0" y="0"/>
              </wp:wrapPolygon>
            </wp:wrapTight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90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05C25" w14:textId="19B668BA" w:rsidR="00D114FE" w:rsidRPr="00E16200" w:rsidRDefault="00D736EB" w:rsidP="00D736EB">
      <w:pPr>
        <w:rPr>
          <w:rFonts w:ascii="Cambria" w:eastAsiaTheme="majorEastAsia" w:hAnsi="Cambria" w:cs="Arial"/>
          <w:bCs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Maari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mo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ring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basahin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a</w:t>
      </w:r>
      <w:r w:rsidR="00B07252"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ng</w:t>
      </w:r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tungkol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mg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lokal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serbisyo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ng</w:t>
      </w:r>
      <w:r w:rsidR="00B07252"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Victim Support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kanilang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website </w:t>
      </w:r>
      <w:r w:rsidR="00B07252"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at</w:t>
      </w:r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kanilang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form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online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suporta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. Ang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kanilang</w:t>
      </w:r>
      <w:proofErr w:type="spellEnd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website </w:t>
      </w:r>
      <w:proofErr w:type="spellStart"/>
      <w:r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>ay</w:t>
      </w:r>
      <w:proofErr w:type="spellEnd"/>
      <w:r w:rsidR="00B07252"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: </w:t>
      </w:r>
      <w:hyperlink r:id="rId102" w:history="1">
        <w:r w:rsidR="00B07252" w:rsidRPr="00E16200">
          <w:rPr>
            <w:rStyle w:val="Hyperlink"/>
            <w:rFonts w:ascii="Cambria" w:eastAsiaTheme="majorEastAsia" w:hAnsi="Cambria" w:cs="Arial"/>
            <w:b/>
            <w:sz w:val="36"/>
            <w:szCs w:val="36"/>
            <w:lang w:bidi="en-US"/>
          </w:rPr>
          <w:t>www.victimsupport.org.uk/</w:t>
        </w:r>
      </w:hyperlink>
      <w:r w:rsidR="00B07252" w:rsidRPr="00E16200">
        <w:rPr>
          <w:rFonts w:ascii="Cambria" w:eastAsiaTheme="majorEastAsia" w:hAnsi="Cambria" w:cs="Arial"/>
          <w:bCs/>
          <w:sz w:val="36"/>
          <w:szCs w:val="36"/>
          <w:lang w:bidi="en-US"/>
        </w:rPr>
        <w:t xml:space="preserve"> </w:t>
      </w:r>
    </w:p>
    <w:p w14:paraId="1842A92A" w14:textId="5060672E" w:rsidR="00D114FE" w:rsidRPr="00E16200" w:rsidRDefault="00D114FE" w:rsidP="006E0111">
      <w:pPr>
        <w:rPr>
          <w:rFonts w:ascii="Arial" w:eastAsia="Times New Roman" w:hAnsi="Arial" w:cs="Arial"/>
          <w:b/>
          <w:lang w:eastAsia="en-GB"/>
        </w:rPr>
      </w:pPr>
    </w:p>
    <w:p w14:paraId="1D632F06" w14:textId="77777777" w:rsidR="00D114FE" w:rsidRPr="00E16200" w:rsidRDefault="00D114FE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szCs w:val="24"/>
          <w:lang w:eastAsia="en-GB"/>
        </w:rPr>
      </w:pPr>
    </w:p>
    <w:p w14:paraId="60851FFF" w14:textId="7F7E761B" w:rsidR="001A5999" w:rsidRPr="00E16200" w:rsidRDefault="00856D5B" w:rsidP="00D736EB">
      <w:pPr>
        <w:rPr>
          <w:rFonts w:ascii="Arial" w:eastAsiaTheme="majorEastAsia" w:hAnsi="Arial" w:cs="Arial"/>
          <w:b/>
          <w:bCs/>
          <w:sz w:val="36"/>
          <w:szCs w:val="36"/>
          <w:lang w:bidi="en-US"/>
        </w:rPr>
      </w:pPr>
      <w:r w:rsidRPr="00E16200">
        <w:rPr>
          <w:noProof/>
        </w:rPr>
        <w:drawing>
          <wp:anchor distT="0" distB="0" distL="114300" distR="114300" simplePos="0" relativeHeight="251897856" behindDoc="1" locked="0" layoutInCell="1" allowOverlap="1" wp14:anchorId="1663D8ED" wp14:editId="20DC8DAA">
            <wp:simplePos x="0" y="0"/>
            <wp:positionH relativeFrom="margin">
              <wp:posOffset>5039228</wp:posOffset>
            </wp:positionH>
            <wp:positionV relativeFrom="paragraph">
              <wp:posOffset>330200</wp:posOffset>
            </wp:positionV>
            <wp:extent cx="1301115" cy="1386840"/>
            <wp:effectExtent l="0" t="0" r="0" b="3810"/>
            <wp:wrapTight wrapText="bothSides">
              <wp:wrapPolygon edited="0">
                <wp:start x="0" y="0"/>
                <wp:lineTo x="0" y="21363"/>
                <wp:lineTo x="21189" y="21363"/>
                <wp:lineTo x="21189" y="0"/>
                <wp:lineTo x="0" y="0"/>
              </wp:wrapPolygon>
            </wp:wrapTight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115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3279E6" w14:textId="589787CD" w:rsidR="00B07252" w:rsidRPr="00E16200" w:rsidRDefault="00B07252" w:rsidP="006E0111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Theme="majorEastAsia" w:hAnsi="Cambria" w:cs="Arial"/>
          <w:b/>
          <w:bCs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Maari</w:t>
      </w:r>
      <w:proofErr w:type="spellEnd"/>
      <w:r w:rsidR="00D736EB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mong </w:t>
      </w:r>
      <w:proofErr w:type="spellStart"/>
      <w:r w:rsidR="00D736EB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subukang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="00D736EB"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makipag-</w:t>
      </w:r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ugnayan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mga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samahan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malapit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iyo</w:t>
      </w:r>
      <w:proofErr w:type="spellEnd"/>
      <w:r w:rsidRPr="00E16200">
        <w:rPr>
          <w:rFonts w:ascii="Cambria" w:eastAsiaTheme="majorEastAsia" w:hAnsi="Cambria" w:cs="Arial"/>
          <w:b/>
          <w:bCs/>
          <w:sz w:val="36"/>
          <w:szCs w:val="36"/>
          <w:lang w:bidi="en-US"/>
        </w:rPr>
        <w:t>:</w:t>
      </w:r>
    </w:p>
    <w:p w14:paraId="51765642" w14:textId="63E8A372" w:rsidR="001A5999" w:rsidRPr="00E16200" w:rsidRDefault="001A5999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36"/>
          <w:szCs w:val="36"/>
          <w:lang w:eastAsia="en-GB"/>
        </w:rPr>
      </w:pPr>
    </w:p>
    <w:p w14:paraId="3D1DB550" w14:textId="2392FB04" w:rsidR="00B07252" w:rsidRPr="00E16200" w:rsidRDefault="00B07252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r w:rsidRPr="00E16200">
        <w:rPr>
          <w:rFonts w:ascii="Cambria" w:hAnsi="Cambria" w:cs="Arial"/>
          <w:b/>
          <w:bCs/>
          <w:sz w:val="36"/>
          <w:szCs w:val="36"/>
        </w:rPr>
        <w:t>National Survivor User Network</w:t>
      </w:r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yro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organisas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y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ahahanap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pag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-click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link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: </w:t>
      </w:r>
      <w:hyperlink r:id="rId104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Group directory</w:t>
        </w:r>
      </w:hyperlink>
      <w:r w:rsidRPr="00E16200">
        <w:rPr>
          <w:rFonts w:ascii="Cambria" w:hAnsi="Cambria" w:cs="Arial"/>
          <w:sz w:val="36"/>
          <w:szCs w:val="36"/>
        </w:rPr>
        <w:t>.</w:t>
      </w:r>
    </w:p>
    <w:p w14:paraId="5688EB59" w14:textId="7EDD8B73" w:rsidR="00856D5B" w:rsidRPr="00E16200" w:rsidRDefault="00856D5B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eastAsia="Times New Roman" w:hAnsi="Arial" w:cs="Arial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2019712" behindDoc="0" locked="0" layoutInCell="1" allowOverlap="1" wp14:anchorId="43013774" wp14:editId="48336F08">
            <wp:simplePos x="0" y="0"/>
            <wp:positionH relativeFrom="column">
              <wp:posOffset>4975860</wp:posOffset>
            </wp:positionH>
            <wp:positionV relativeFrom="paragraph">
              <wp:posOffset>251460</wp:posOffset>
            </wp:positionV>
            <wp:extent cx="1366520" cy="914400"/>
            <wp:effectExtent l="0" t="0" r="5080" b="0"/>
            <wp:wrapTight wrapText="bothSides">
              <wp:wrapPolygon edited="0">
                <wp:start x="0" y="0"/>
                <wp:lineTo x="0" y="21150"/>
                <wp:lineTo x="21379" y="21150"/>
                <wp:lineTo x="21379" y="0"/>
                <wp:lineTo x="0" y="0"/>
              </wp:wrapPolygon>
            </wp:wrapTight>
            <wp:docPr id="227" name="Picture 227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 descr="A close up of a computer&#10;&#10;Description automatically generated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652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5B371" w14:textId="246BF5B3" w:rsidR="00566796" w:rsidRPr="00E16200" w:rsidRDefault="00D736EB" w:rsidP="00D736EB">
      <w:pPr>
        <w:rPr>
          <w:rStyle w:val="Hyperlink"/>
          <w:rFonts w:ascii="Arial" w:hAnsi="Arial" w:cs="Arial"/>
          <w:sz w:val="36"/>
          <w:szCs w:val="36"/>
        </w:rPr>
      </w:pPr>
      <w:r w:rsidRPr="00E16200">
        <w:rPr>
          <w:rStyle w:val="Hyperlink"/>
          <w:rFonts w:ascii="Arial" w:hAnsi="Arial" w:cs="Arial"/>
          <w:sz w:val="36"/>
          <w:szCs w:val="36"/>
        </w:rPr>
        <w:t xml:space="preserve"> </w:t>
      </w:r>
    </w:p>
    <w:p w14:paraId="4C4CEA74" w14:textId="334B80A8" w:rsidR="00112E3E" w:rsidRPr="00E16200" w:rsidRDefault="00112E3E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r w:rsidRPr="00E16200">
        <w:rPr>
          <w:rFonts w:ascii="Cambria" w:hAnsi="Cambria" w:cs="Arial"/>
          <w:b/>
          <w:bCs/>
          <w:sz w:val="36"/>
          <w:szCs w:val="36"/>
        </w:rPr>
        <w:t>Shaping Our Lives</w:t>
      </w:r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ayroo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kasapi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nitong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pangkat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Mahahanap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moa 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listaha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pagpunt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D736EB" w:rsidRPr="00E16200">
        <w:rPr>
          <w:rFonts w:ascii="Cambria" w:hAnsi="Cambria" w:cs="Arial"/>
          <w:sz w:val="36"/>
          <w:szCs w:val="36"/>
        </w:rPr>
        <w:t xml:space="preserve">: </w:t>
      </w:r>
      <w:hyperlink r:id="rId106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shapingourlives.org.uk/list-of-members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3B3CA43E" w14:textId="2075B2F8" w:rsidR="00112E3E" w:rsidRPr="00E16200" w:rsidRDefault="00112E3E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</w:p>
    <w:p w14:paraId="5E5FA2C4" w14:textId="77777777" w:rsidR="00112E3E" w:rsidRPr="00E16200" w:rsidRDefault="00112E3E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</w:p>
    <w:p w14:paraId="7927E106" w14:textId="435351EC" w:rsidR="00566796" w:rsidRPr="00E16200" w:rsidRDefault="000E2254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B69008E" wp14:editId="5D0C2C2F">
                <wp:simplePos x="0" y="0"/>
                <wp:positionH relativeFrom="margin">
                  <wp:posOffset>219808</wp:posOffset>
                </wp:positionH>
                <wp:positionV relativeFrom="paragraph">
                  <wp:posOffset>198804</wp:posOffset>
                </wp:positionV>
                <wp:extent cx="5691352" cy="1435686"/>
                <wp:effectExtent l="0" t="0" r="24130" b="3810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1352" cy="1435686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17C7C" w14:textId="4841AD59" w:rsidR="00061EAA" w:rsidRPr="00E16200" w:rsidRDefault="00061EAA" w:rsidP="00112E3E">
                            <w:pPr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</w:pPr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b/>
                                <w:bCs/>
                                <w:i w:val="0"/>
                                <w:iCs w:val="0"/>
                              </w:rPr>
                              <w:t xml:space="preserve">Ang National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b/>
                                <w:bCs/>
                                <w:i w:val="0"/>
                                <w:iCs w:val="0"/>
                              </w:rPr>
                              <w:t>Survior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b/>
                                <w:bCs/>
                                <w:i w:val="0"/>
                                <w:iCs w:val="0"/>
                              </w:rPr>
                              <w:t xml:space="preserve"> User Network</w:t>
                            </w:r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samahan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pinagsasama-sam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tao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pangkat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mul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buong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bansa.Nilalayon</w:t>
                            </w:r>
                            <w:proofErr w:type="spellEnd"/>
                            <w:proofErr w:type="gram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nilang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gawing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mas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mahusay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buhay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tao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kalusugan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pag-iisip</w:t>
                            </w:r>
                            <w:proofErr w:type="spellEnd"/>
                            <w:r w:rsidRPr="00E16200">
                              <w:rPr>
                                <w:rStyle w:val="Emphasis"/>
                                <w:rFonts w:ascii="Cambria" w:hAnsi="Cambria" w:cs="Arial"/>
                                <w:i w:val="0"/>
                                <w:iCs w:val="0"/>
                              </w:rPr>
                              <w:t>.</w:t>
                            </w:r>
                          </w:p>
                          <w:p w14:paraId="144346D2" w14:textId="2F676460" w:rsidR="00061EAA" w:rsidRPr="00E16200" w:rsidRDefault="00061EAA" w:rsidP="00112E3E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lang w:eastAsia="en-GB"/>
                              </w:rPr>
                            </w:pPr>
                          </w:p>
                          <w:p w14:paraId="327CB632" w14:textId="0CF50903" w:rsidR="00061EAA" w:rsidRPr="00112E3E" w:rsidRDefault="00061EAA" w:rsidP="00112E3E">
                            <w:pPr>
                              <w:spacing w:line="276" w:lineRule="auto"/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</w:pPr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Ang </w:t>
                            </w:r>
                            <w:r w:rsidRPr="00E16200">
                              <w:rPr>
                                <w:rFonts w:ascii="Cambria" w:eastAsiaTheme="majorEastAsia" w:hAnsi="Cambria" w:cs="Arial"/>
                                <w:b/>
                                <w:bCs/>
                                <w:lang w:bidi="en-US"/>
                              </w:rPr>
                              <w:t>Shaping our Lives</w:t>
                            </w:r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pambansang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samahan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kung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saan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pinamumunuan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taong</w:t>
                            </w:r>
                            <w:proofErr w:type="spellEnd"/>
                            <w:r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nangangailangan</w:t>
                            </w:r>
                            <w:proofErr w:type="spellEnd"/>
                            <w:r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karagda</w:t>
                            </w:r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gang</w:t>
                            </w:r>
                            <w:proofErr w:type="spellEnd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tulong</w:t>
                            </w:r>
                            <w:proofErr w:type="spellEnd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at </w:t>
                            </w:r>
                            <w:proofErr w:type="spellStart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mga</w:t>
                            </w:r>
                            <w:proofErr w:type="spellEnd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taong</w:t>
                            </w:r>
                            <w:proofErr w:type="spellEnd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 xml:space="preserve"> may </w:t>
                            </w:r>
                            <w:proofErr w:type="spellStart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kapansanan</w:t>
                            </w:r>
                            <w:proofErr w:type="spellEnd"/>
                            <w:r w:rsidRPr="00112E3E">
                              <w:rPr>
                                <w:rFonts w:ascii="Cambria" w:eastAsiaTheme="majorEastAsia" w:hAnsi="Cambria" w:cs="Arial"/>
                                <w:lang w:bidi="en-US"/>
                              </w:rPr>
                              <w:t>.</w:t>
                            </w:r>
                          </w:p>
                          <w:p w14:paraId="7A366811" w14:textId="77777777" w:rsidR="00061EAA" w:rsidRPr="00112E3E" w:rsidRDefault="00061EAA" w:rsidP="00112E3E">
                            <w:pPr>
                              <w:rPr>
                                <w:rFonts w:ascii="Cambria" w:hAnsi="Cambria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9008E" id="Text Box 17" o:spid="_x0000_s1040" type="#_x0000_t202" style="position:absolute;left:0;text-align:left;margin-left:17.3pt;margin-top:15.65pt;width:448.15pt;height:113.0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" fillcolor="#b9cde5" strokecolor="windowText">
                <v:textbox>
                  <w:txbxContent>
                    <w:p w14:paraId="5AF17C7C" w14:textId="4841AD59" w:rsidR="00061EAA" w:rsidRPr="00E16200" w:rsidRDefault="00061EAA" w:rsidP="00112E3E">
                      <w:pPr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</w:pPr>
                      <w:r w:rsidRPr="00E16200">
                        <w:rPr>
                          <w:rStyle w:val="Emphasis"/>
                          <w:rFonts w:ascii="Cambria" w:hAnsi="Cambria" w:cs="Arial"/>
                          <w:b/>
                          <w:bCs/>
                          <w:i w:val="0"/>
                          <w:iCs w:val="0"/>
                        </w:rPr>
                        <w:t xml:space="preserve">Ang National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b/>
                          <w:bCs/>
                          <w:i w:val="0"/>
                          <w:iCs w:val="0"/>
                        </w:rPr>
                        <w:t>Survior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b/>
                          <w:bCs/>
                          <w:i w:val="0"/>
                          <w:iCs w:val="0"/>
                        </w:rPr>
                        <w:t xml:space="preserve"> User Network</w:t>
                      </w:r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ito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isang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samahan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n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pinagsasama-sam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mg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tao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pangkat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mul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s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buong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proofErr w:type="gram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bansa.Nilalayon</w:t>
                      </w:r>
                      <w:proofErr w:type="spellEnd"/>
                      <w:proofErr w:type="gram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nilang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gawing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mas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mahusay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buhay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mga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tao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kalusugan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pag-iisip</w:t>
                      </w:r>
                      <w:proofErr w:type="spellEnd"/>
                      <w:r w:rsidRPr="00E16200">
                        <w:rPr>
                          <w:rStyle w:val="Emphasis"/>
                          <w:rFonts w:ascii="Cambria" w:hAnsi="Cambria" w:cs="Arial"/>
                          <w:i w:val="0"/>
                          <w:iCs w:val="0"/>
                        </w:rPr>
                        <w:t>.</w:t>
                      </w:r>
                    </w:p>
                    <w:p w14:paraId="144346D2" w14:textId="2F676460" w:rsidR="00061EAA" w:rsidRPr="00E16200" w:rsidRDefault="00061EAA" w:rsidP="00112E3E">
                      <w:pPr>
                        <w:spacing w:line="276" w:lineRule="auto"/>
                        <w:rPr>
                          <w:rFonts w:ascii="Arial" w:eastAsia="Times New Roman" w:hAnsi="Arial" w:cs="Arial"/>
                          <w:lang w:eastAsia="en-GB"/>
                        </w:rPr>
                      </w:pPr>
                    </w:p>
                    <w:p w14:paraId="327CB632" w14:textId="0CF50903" w:rsidR="00061EAA" w:rsidRPr="00112E3E" w:rsidRDefault="00061EAA" w:rsidP="00112E3E">
                      <w:pPr>
                        <w:spacing w:line="276" w:lineRule="auto"/>
                        <w:rPr>
                          <w:rFonts w:ascii="Cambria" w:eastAsiaTheme="majorEastAsia" w:hAnsi="Cambria" w:cs="Arial"/>
                          <w:lang w:bidi="en-US"/>
                        </w:rPr>
                      </w:pPr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Ang </w:t>
                      </w:r>
                      <w:r w:rsidRPr="00E16200">
                        <w:rPr>
                          <w:rFonts w:ascii="Cambria" w:eastAsiaTheme="majorEastAsia" w:hAnsi="Cambria" w:cs="Arial"/>
                          <w:b/>
                          <w:bCs/>
                          <w:lang w:bidi="en-US"/>
                        </w:rPr>
                        <w:t>Shaping our Lives</w:t>
                      </w:r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isang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pambansang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samahan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kung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saan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pinamumunuan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eastAsiaTheme="majorEastAsia" w:hAnsi="Cambria" w:cs="Arial"/>
                          <w:lang w:bidi="en-US"/>
                        </w:rPr>
                        <w:t>taong</w:t>
                      </w:r>
                      <w:proofErr w:type="spellEnd"/>
                      <w:r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Theme="majorEastAsia" w:hAnsi="Cambria" w:cs="Arial"/>
                          <w:lang w:bidi="en-US"/>
                        </w:rPr>
                        <w:t>nangangailangan</w:t>
                      </w:r>
                      <w:proofErr w:type="spellEnd"/>
                      <w:r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eastAsiaTheme="majorEastAsia" w:hAnsi="Cambria" w:cs="Arial"/>
                          <w:lang w:bidi="en-US"/>
                        </w:rPr>
                        <w:t>karagda</w:t>
                      </w:r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gang</w:t>
                      </w:r>
                      <w:proofErr w:type="spellEnd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tulong</w:t>
                      </w:r>
                      <w:proofErr w:type="spellEnd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at </w:t>
                      </w:r>
                      <w:proofErr w:type="spellStart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mga</w:t>
                      </w:r>
                      <w:proofErr w:type="spellEnd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</w:t>
                      </w:r>
                      <w:proofErr w:type="spellStart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taong</w:t>
                      </w:r>
                      <w:proofErr w:type="spellEnd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 xml:space="preserve"> may </w:t>
                      </w:r>
                      <w:proofErr w:type="spellStart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kapansanan</w:t>
                      </w:r>
                      <w:proofErr w:type="spellEnd"/>
                      <w:r w:rsidRPr="00112E3E">
                        <w:rPr>
                          <w:rFonts w:ascii="Cambria" w:eastAsiaTheme="majorEastAsia" w:hAnsi="Cambria" w:cs="Arial"/>
                          <w:lang w:bidi="en-US"/>
                        </w:rPr>
                        <w:t>.</w:t>
                      </w:r>
                    </w:p>
                    <w:p w14:paraId="7A366811" w14:textId="77777777" w:rsidR="00061EAA" w:rsidRPr="00112E3E" w:rsidRDefault="00061EAA" w:rsidP="00112E3E">
                      <w:pPr>
                        <w:rPr>
                          <w:rFonts w:ascii="Cambria" w:hAnsi="Cambria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6B72EF" w14:textId="487C018C" w:rsidR="00566796" w:rsidRPr="00E16200" w:rsidRDefault="0056679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232417E4" w14:textId="217516B8" w:rsidR="001A5999" w:rsidRPr="00E16200" w:rsidRDefault="001A599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61C169D6" w14:textId="5E2C9654" w:rsidR="00566796" w:rsidRPr="00E16200" w:rsidRDefault="00566796" w:rsidP="006E0111">
      <w:pPr>
        <w:rPr>
          <w:rFonts w:ascii="Arial" w:hAnsi="Arial" w:cs="Arial"/>
          <w:sz w:val="36"/>
          <w:szCs w:val="36"/>
        </w:rPr>
      </w:pPr>
    </w:p>
    <w:p w14:paraId="1C45BD79" w14:textId="07B6A718" w:rsidR="00566796" w:rsidRPr="00E16200" w:rsidRDefault="0056679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534FB78" w14:textId="77777777" w:rsidR="00856D5B" w:rsidRPr="00E16200" w:rsidRDefault="00856D5B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72A3A3E3" w14:textId="541F9CED" w:rsidR="00566796" w:rsidRPr="00E16200" w:rsidRDefault="00566796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D53BD72" w14:textId="77777777" w:rsidR="00112E3E" w:rsidRPr="00E16200" w:rsidRDefault="00112E3E" w:rsidP="00D736EB">
      <w:pPr>
        <w:rPr>
          <w:rFonts w:ascii="Arial" w:hAnsi="Arial" w:cs="Arial"/>
          <w:sz w:val="36"/>
          <w:szCs w:val="36"/>
        </w:rPr>
      </w:pPr>
    </w:p>
    <w:p w14:paraId="1B466811" w14:textId="1AA3FC10" w:rsidR="00112E3E" w:rsidRPr="00E16200" w:rsidRDefault="00112E3E" w:rsidP="008114DE">
      <w:pPr>
        <w:pStyle w:val="ListParagraph"/>
        <w:numPr>
          <w:ilvl w:val="0"/>
          <w:numId w:val="19"/>
        </w:numPr>
        <w:spacing w:after="0" w:line="240" w:lineRule="auto"/>
        <w:rPr>
          <w:rFonts w:ascii="Cambria" w:hAnsi="Cambria" w:cs="Arial"/>
          <w:b/>
          <w:bCs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 xml:space="preserve">Ang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iyong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lokal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Healthwatch ay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maaring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kakatul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sa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iyo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="00D736EB" w:rsidRPr="00E16200">
        <w:rPr>
          <w:rFonts w:ascii="Cambria" w:hAnsi="Cambria" w:cs="Arial"/>
          <w:b/>
          <w:bCs/>
          <w:sz w:val="36"/>
          <w:szCs w:val="36"/>
        </w:rPr>
        <w:t>maunawaan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ku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an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ari</w:t>
      </w:r>
      <w:r w:rsidR="00D736EB" w:rsidRPr="00E16200">
        <w:rPr>
          <w:rFonts w:ascii="Cambria" w:hAnsi="Cambria" w:cs="Arial"/>
          <w:b/>
          <w:bCs/>
          <w:sz w:val="36"/>
          <w:szCs w:val="36"/>
        </w:rPr>
        <w:t>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gamit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paano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makakahanap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ng 'advocate' o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tagapag</w:t>
      </w:r>
      <w:r w:rsidR="00D736EB" w:rsidRPr="00E16200">
        <w:rPr>
          <w:rFonts w:ascii="Cambria" w:hAnsi="Cambria" w:cs="Arial"/>
          <w:b/>
          <w:bCs/>
          <w:sz w:val="36"/>
          <w:szCs w:val="36"/>
        </w:rPr>
        <w:t>taguyod</w:t>
      </w:r>
      <w:proofErr w:type="spellEnd"/>
      <w:r w:rsidR="00D736EB" w:rsidRPr="00E16200">
        <w:rPr>
          <w:rFonts w:ascii="Cambria" w:hAnsi="Cambria" w:cs="Arial"/>
          <w:b/>
          <w:bCs/>
          <w:sz w:val="36"/>
          <w:szCs w:val="36"/>
        </w:rPr>
        <w:t>.</w:t>
      </w:r>
    </w:p>
    <w:p w14:paraId="6E688D6F" w14:textId="0366D6AD" w:rsidR="00112E3E" w:rsidRPr="00E16200" w:rsidRDefault="00112E3E" w:rsidP="008114DE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5AC031" wp14:editId="2008172D">
                <wp:simplePos x="0" y="0"/>
                <wp:positionH relativeFrom="margin">
                  <wp:posOffset>219808</wp:posOffset>
                </wp:positionH>
                <wp:positionV relativeFrom="paragraph">
                  <wp:posOffset>114789</wp:posOffset>
                </wp:positionV>
                <wp:extent cx="5690870" cy="732302"/>
                <wp:effectExtent l="0" t="0" r="24130" b="2984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870" cy="732302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2F83E" w14:textId="2009A54A" w:rsidR="00061EAA" w:rsidRPr="00112E3E" w:rsidRDefault="00061EAA" w:rsidP="00774D6D">
                            <w:pPr>
                              <w:spacing w:after="240"/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Healthwatch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: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mah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ku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gtataguyod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rapat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ngangalaga</w:t>
                            </w:r>
                            <w:proofErr w:type="spellEnd"/>
                            <w:r w:rsidRPr="00112E3E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12E3E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112E3E">
                              <w:rPr>
                                <w:rFonts w:ascii="Cambria" w:hAnsi="Cambria" w:cs="Arial"/>
                              </w:rPr>
                              <w:t xml:space="preserve">  </w:t>
                            </w:r>
                            <w:proofErr w:type="spellStart"/>
                            <w:r w:rsidRPr="00112E3E">
                              <w:rPr>
                                <w:rFonts w:ascii="Cambria" w:hAnsi="Cambria" w:cs="Arial"/>
                              </w:rPr>
                              <w:t>kalusugan</w:t>
                            </w:r>
                            <w:proofErr w:type="spellEnd"/>
                            <w:proofErr w:type="gramEnd"/>
                            <w:r w:rsidRPr="00112E3E">
                              <w:rPr>
                                <w:rFonts w:ascii="Cambria" w:hAnsi="Cambria" w:cs="Arial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n</w:t>
                            </w:r>
                            <w:r w:rsidRPr="00112E3E">
                              <w:rPr>
                                <w:rFonts w:ascii="Cambria" w:hAnsi="Cambria" w:cs="Arial"/>
                              </w:rPr>
                              <w:t>lipunan</w:t>
                            </w:r>
                            <w:proofErr w:type="spellEnd"/>
                            <w:r w:rsidRPr="00112E3E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AC031" id="Text Box 18" o:spid="_x0000_s1041" type="#_x0000_t202" style="position:absolute;left:0;text-align:left;margin-left:17.3pt;margin-top:9.05pt;width:448.1pt;height:57.6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" fillcolor="#b9cde5" strokecolor="windowText">
                <v:textbox>
                  <w:txbxContent>
                    <w:p w14:paraId="4292F83E" w14:textId="2009A54A" w:rsidR="00061EAA" w:rsidRPr="00112E3E" w:rsidRDefault="00061EAA" w:rsidP="00774D6D">
                      <w:pPr>
                        <w:spacing w:after="240"/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Healthwatch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: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mah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ku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gtataguyod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rapat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ngangalaga</w:t>
                      </w:r>
                      <w:proofErr w:type="spellEnd"/>
                      <w:r w:rsidRPr="00112E3E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proofErr w:type="gramStart"/>
                      <w:r w:rsidRPr="00112E3E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112E3E">
                        <w:rPr>
                          <w:rFonts w:ascii="Cambria" w:hAnsi="Cambria" w:cs="Arial"/>
                        </w:rPr>
                        <w:t xml:space="preserve">  </w:t>
                      </w:r>
                      <w:proofErr w:type="spellStart"/>
                      <w:r w:rsidRPr="00112E3E">
                        <w:rPr>
                          <w:rFonts w:ascii="Cambria" w:hAnsi="Cambria" w:cs="Arial"/>
                        </w:rPr>
                        <w:t>kalusugan</w:t>
                      </w:r>
                      <w:proofErr w:type="spellEnd"/>
                      <w:proofErr w:type="gramEnd"/>
                      <w:r w:rsidRPr="00112E3E">
                        <w:rPr>
                          <w:rFonts w:ascii="Cambria" w:hAnsi="Cambria" w:cs="Arial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n</w:t>
                      </w:r>
                      <w:r w:rsidRPr="00112E3E">
                        <w:rPr>
                          <w:rFonts w:ascii="Cambria" w:hAnsi="Cambria" w:cs="Arial"/>
                        </w:rPr>
                        <w:t>lipunan</w:t>
                      </w:r>
                      <w:proofErr w:type="spellEnd"/>
                      <w:r w:rsidRPr="00112E3E">
                        <w:rPr>
                          <w:rFonts w:ascii="Cambria" w:hAnsi="Cambria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24B3E9" w14:textId="59BAA622" w:rsidR="00774D6D" w:rsidRPr="00E16200" w:rsidRDefault="00774D6D" w:rsidP="006E0111">
      <w:pPr>
        <w:rPr>
          <w:rFonts w:ascii="Arial" w:hAnsi="Arial" w:cs="Arial"/>
          <w:sz w:val="36"/>
          <w:szCs w:val="36"/>
        </w:rPr>
      </w:pPr>
    </w:p>
    <w:p w14:paraId="3B9A64F1" w14:textId="00C04D5A" w:rsidR="00774D6D" w:rsidRPr="00E16200" w:rsidRDefault="00856D5B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eastAsia="Times New Roman" w:hAnsi="Arial" w:cs="Arial"/>
          <w:noProof/>
          <w:sz w:val="36"/>
          <w:szCs w:val="36"/>
        </w:rPr>
        <w:lastRenderedPageBreak/>
        <w:drawing>
          <wp:anchor distT="0" distB="0" distL="114300" distR="114300" simplePos="0" relativeHeight="252020736" behindDoc="0" locked="0" layoutInCell="1" allowOverlap="1" wp14:anchorId="484C67B9" wp14:editId="412481CB">
            <wp:simplePos x="0" y="0"/>
            <wp:positionH relativeFrom="column">
              <wp:posOffset>5248166</wp:posOffset>
            </wp:positionH>
            <wp:positionV relativeFrom="paragraph">
              <wp:posOffset>315595</wp:posOffset>
            </wp:positionV>
            <wp:extent cx="1144905" cy="1355090"/>
            <wp:effectExtent l="0" t="0" r="0" b="0"/>
            <wp:wrapTight wrapText="bothSides">
              <wp:wrapPolygon edited="0">
                <wp:start x="0" y="0"/>
                <wp:lineTo x="0" y="21256"/>
                <wp:lineTo x="21205" y="21256"/>
                <wp:lineTo x="21205" y="0"/>
                <wp:lineTo x="0" y="0"/>
              </wp:wrapPolygon>
            </wp:wrapTight>
            <wp:docPr id="235" name="Picture 23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A picture containing drawing&#10;&#10;Description automatically generated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05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30756" w14:textId="54634E51" w:rsidR="00D114FE" w:rsidRPr="00E16200" w:rsidRDefault="00D114FE" w:rsidP="006E0111">
      <w:pPr>
        <w:pStyle w:val="ListParagraph"/>
        <w:spacing w:after="0" w:line="240" w:lineRule="auto"/>
        <w:ind w:left="0"/>
        <w:rPr>
          <w:rFonts w:ascii="Arial" w:eastAsia="Times New Roman" w:hAnsi="Arial" w:cs="Arial"/>
          <w:sz w:val="36"/>
          <w:szCs w:val="36"/>
          <w:lang w:eastAsia="en-GB"/>
        </w:rPr>
      </w:pPr>
    </w:p>
    <w:p w14:paraId="410D763E" w14:textId="276B86D5" w:rsidR="00EB756E" w:rsidRPr="00E16200" w:rsidRDefault="00141418" w:rsidP="006E0111">
      <w:pPr>
        <w:pStyle w:val="ListParagraph"/>
        <w:spacing w:after="0" w:line="240" w:lineRule="auto"/>
        <w:ind w:left="0"/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75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ka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r</w:t>
      </w:r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in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nilang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tulungan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harapin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ng </w:t>
      </w:r>
      <w:proofErr w:type="spellStart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ranas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.</w:t>
      </w:r>
    </w:p>
    <w:p w14:paraId="1BCD20AE" w14:textId="77777777" w:rsidR="00141418" w:rsidRPr="00E16200" w:rsidRDefault="00141418" w:rsidP="006E0111">
      <w:pPr>
        <w:pStyle w:val="ListParagraph"/>
        <w:spacing w:after="0" w:line="240" w:lineRule="auto"/>
        <w:ind w:left="0"/>
        <w:rPr>
          <w:rFonts w:ascii="Arial" w:eastAsia="Times New Roman" w:hAnsi="Arial" w:cs="Arial"/>
          <w:sz w:val="36"/>
          <w:szCs w:val="36"/>
          <w:lang w:eastAsia="en-GB"/>
        </w:rPr>
      </w:pPr>
    </w:p>
    <w:p w14:paraId="05A7167B" w14:textId="7BC90CCF" w:rsidR="00112E3E" w:rsidRPr="00E16200" w:rsidRDefault="00141418" w:rsidP="006E0111">
      <w:pPr>
        <w:pStyle w:val="ListParagraph"/>
        <w:spacing w:after="0" w:line="240" w:lineRule="auto"/>
        <w:ind w:left="0"/>
        <w:rPr>
          <w:rFonts w:ascii="Cambria" w:eastAsia="Times New Roman" w:hAnsi="Cambria" w:cs="Arial"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Hanapi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Healthwatch online</w:t>
      </w:r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:  </w:t>
      </w:r>
      <w:hyperlink r:id="rId108" w:history="1">
        <w:r w:rsidR="00112E3E" w:rsidRPr="00E16200">
          <w:rPr>
            <w:rStyle w:val="Hyperlink"/>
            <w:rFonts w:ascii="Cambria" w:eastAsia="Times New Roman" w:hAnsi="Cambria" w:cs="Arial"/>
            <w:sz w:val="36"/>
            <w:szCs w:val="36"/>
            <w:lang w:eastAsia="en-GB"/>
          </w:rPr>
          <w:t>www.healthwatch.co.uk/your-local-healthwatch/list</w:t>
        </w:r>
      </w:hyperlink>
      <w:r w:rsidR="00112E3E" w:rsidRPr="00E16200">
        <w:rPr>
          <w:rFonts w:ascii="Cambria" w:eastAsia="Times New Roman" w:hAnsi="Cambria" w:cs="Arial"/>
          <w:sz w:val="36"/>
          <w:szCs w:val="36"/>
          <w:lang w:eastAsia="en-GB"/>
        </w:rPr>
        <w:t>.</w:t>
      </w:r>
    </w:p>
    <w:p w14:paraId="17083EBF" w14:textId="5BAFEC58" w:rsidR="00774D6D" w:rsidRPr="00E16200" w:rsidRDefault="00D114FE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899904" behindDoc="1" locked="0" layoutInCell="1" allowOverlap="1" wp14:anchorId="5F174ACC" wp14:editId="4052C266">
            <wp:simplePos x="0" y="0"/>
            <wp:positionH relativeFrom="page">
              <wp:posOffset>6015071</wp:posOffset>
            </wp:positionH>
            <wp:positionV relativeFrom="paragraph">
              <wp:posOffset>109220</wp:posOffset>
            </wp:positionV>
            <wp:extent cx="1013460" cy="932180"/>
            <wp:effectExtent l="0" t="0" r="0" b="1270"/>
            <wp:wrapTight wrapText="bothSides">
              <wp:wrapPolygon edited="0">
                <wp:start x="0" y="0"/>
                <wp:lineTo x="0" y="21188"/>
                <wp:lineTo x="21113" y="21188"/>
                <wp:lineTo x="21113" y="0"/>
                <wp:lineTo x="0" y="0"/>
              </wp:wrapPolygon>
            </wp:wrapTight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93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9CF254" w14:textId="74FEA988" w:rsidR="00112E3E" w:rsidRPr="00E16200" w:rsidRDefault="00141418" w:rsidP="006E0111">
      <w:pPr>
        <w:pStyle w:val="ListParagraph"/>
        <w:spacing w:after="0" w:line="240" w:lineRule="auto"/>
        <w:ind w:left="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r</w:t>
      </w:r>
      <w:r w:rsidR="00751E48" w:rsidRPr="00E16200">
        <w:rPr>
          <w:rFonts w:ascii="Cambria" w:hAnsi="Cambria" w:cs="Arial"/>
          <w:sz w:val="36"/>
          <w:szCs w:val="36"/>
        </w:rPr>
        <w:t>in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matawagan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>: 03000 683 000</w:t>
      </w:r>
    </w:p>
    <w:p w14:paraId="69784633" w14:textId="03B95FBC" w:rsidR="00774D6D" w:rsidRPr="00E16200" w:rsidRDefault="00D114FE" w:rsidP="006E0111">
      <w:pPr>
        <w:pStyle w:val="ListParagraph"/>
        <w:spacing w:after="0" w:line="240" w:lineRule="auto"/>
        <w:ind w:left="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893760" behindDoc="1" locked="0" layoutInCell="1" allowOverlap="1" wp14:anchorId="52F633CB" wp14:editId="41F88A50">
            <wp:simplePos x="0" y="0"/>
            <wp:positionH relativeFrom="margin">
              <wp:posOffset>5033426</wp:posOffset>
            </wp:positionH>
            <wp:positionV relativeFrom="paragraph">
              <wp:posOffset>151524</wp:posOffset>
            </wp:positionV>
            <wp:extent cx="1348740" cy="1245235"/>
            <wp:effectExtent l="0" t="0" r="3810" b="0"/>
            <wp:wrapTight wrapText="bothSides">
              <wp:wrapPolygon edited="0">
                <wp:start x="0" y="0"/>
                <wp:lineTo x="0" y="21148"/>
                <wp:lineTo x="21356" y="21148"/>
                <wp:lineTo x="21356" y="0"/>
                <wp:lineTo x="0" y="0"/>
              </wp:wrapPolygon>
            </wp:wrapTight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24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3475D8" w14:textId="6133F6E7" w:rsidR="00751E48" w:rsidRPr="00E16200" w:rsidRDefault="00141418" w:rsidP="006E0111">
      <w:pPr>
        <w:pStyle w:val="ListParagraph"/>
        <w:spacing w:after="0" w:line="240" w:lineRule="auto"/>
        <w:ind w:left="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O mag-</w:t>
      </w:r>
      <w:r w:rsidR="00751E48" w:rsidRPr="00E16200">
        <w:rPr>
          <w:rFonts w:ascii="Cambria" w:hAnsi="Cambria" w:cs="Arial"/>
          <w:sz w:val="36"/>
          <w:szCs w:val="36"/>
        </w:rPr>
        <w:t xml:space="preserve">email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: </w:t>
      </w:r>
      <w:hyperlink r:id="rId111" w:history="1">
        <w:r w:rsidR="00751E48" w:rsidRPr="00E16200">
          <w:rPr>
            <w:rStyle w:val="Hyperlink"/>
            <w:rFonts w:ascii="Cambria" w:hAnsi="Cambria" w:cs="Arial"/>
            <w:sz w:val="36"/>
            <w:szCs w:val="36"/>
          </w:rPr>
          <w:t>enquiries@healthwatch.co.uk</w:t>
        </w:r>
      </w:hyperlink>
      <w:r w:rsidR="00751E48" w:rsidRPr="00E16200">
        <w:rPr>
          <w:rFonts w:ascii="Cambria" w:hAnsi="Cambria" w:cs="Arial"/>
          <w:sz w:val="36"/>
          <w:szCs w:val="36"/>
        </w:rPr>
        <w:t xml:space="preserve"> </w:t>
      </w:r>
    </w:p>
    <w:p w14:paraId="47E7BD7D" w14:textId="205D35C9" w:rsidR="00EB756E" w:rsidRPr="00E16200" w:rsidRDefault="00EB756E" w:rsidP="006E0111">
      <w:pPr>
        <w:rPr>
          <w:rFonts w:ascii="Arial" w:eastAsia="Times New Roman" w:hAnsi="Arial" w:cs="Arial"/>
          <w:lang w:eastAsia="en-GB"/>
        </w:rPr>
      </w:pPr>
    </w:p>
    <w:p w14:paraId="32E51D89" w14:textId="77777777" w:rsidR="00EB756E" w:rsidRPr="00E16200" w:rsidRDefault="00EB756E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Cs w:val="24"/>
          <w:lang w:eastAsia="en-GB"/>
        </w:rPr>
      </w:pPr>
    </w:p>
    <w:p w14:paraId="5BF4C822" w14:textId="77777777" w:rsidR="00D114FE" w:rsidRPr="00E16200" w:rsidRDefault="00D114FE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Cs w:val="24"/>
          <w:lang w:eastAsia="en-GB"/>
        </w:rPr>
      </w:pPr>
    </w:p>
    <w:p w14:paraId="163A7B08" w14:textId="2D16D98E" w:rsidR="00751E48" w:rsidRPr="00E16200" w:rsidRDefault="00751E48" w:rsidP="006E0111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r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>Citizen's Advice Bureau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:</w:t>
      </w:r>
    </w:p>
    <w:p w14:paraId="686FE845" w14:textId="58DD6F04" w:rsidR="009F56E2" w:rsidRPr="00E16200" w:rsidRDefault="00856D5B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sz w:val="36"/>
          <w:szCs w:val="36"/>
          <w:lang w:eastAsia="en-GB"/>
        </w:rPr>
      </w:pPr>
      <w:r w:rsidRPr="00E16200">
        <w:rPr>
          <w:rFonts w:ascii="Arial" w:eastAsia="Times New Roman" w:hAnsi="Arial" w:cs="Arial"/>
          <w:b/>
          <w:noProof/>
          <w:sz w:val="36"/>
          <w:szCs w:val="36"/>
          <w:lang w:val="en-US"/>
        </w:rPr>
        <w:drawing>
          <wp:anchor distT="0" distB="0" distL="114300" distR="114300" simplePos="0" relativeHeight="252021760" behindDoc="0" locked="0" layoutInCell="1" allowOverlap="1" wp14:anchorId="61C1BE05" wp14:editId="76DEEEEF">
            <wp:simplePos x="0" y="0"/>
            <wp:positionH relativeFrom="column">
              <wp:posOffset>4994910</wp:posOffset>
            </wp:positionH>
            <wp:positionV relativeFrom="paragraph">
              <wp:posOffset>5715</wp:posOffset>
            </wp:positionV>
            <wp:extent cx="1442720" cy="1024255"/>
            <wp:effectExtent l="0" t="0" r="5080" b="4445"/>
            <wp:wrapTight wrapText="bothSides">
              <wp:wrapPolygon edited="0">
                <wp:start x="0" y="0"/>
                <wp:lineTo x="0" y="21292"/>
                <wp:lineTo x="21391" y="21292"/>
                <wp:lineTo x="21391" y="0"/>
                <wp:lineTo x="0" y="0"/>
              </wp:wrapPolygon>
            </wp:wrapTight>
            <wp:docPr id="259" name="Picture 259" descr="A picture containing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picture containing engineering drawing&#10;&#10;Description automatically generated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72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2C160" w14:textId="0B436B30" w:rsidR="00751E48" w:rsidRPr="00E16200" w:rsidRDefault="00751E48" w:rsidP="006E0111">
      <w:pPr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b/>
          <w:bCs/>
          <w:noProof/>
        </w:rPr>
        <w:drawing>
          <wp:anchor distT="0" distB="0" distL="114300" distR="114300" simplePos="0" relativeHeight="251908096" behindDoc="1" locked="0" layoutInCell="1" allowOverlap="1" wp14:anchorId="26B3BCAB" wp14:editId="65C0ECA9">
            <wp:simplePos x="0" y="0"/>
            <wp:positionH relativeFrom="margin">
              <wp:posOffset>5426922</wp:posOffset>
            </wp:positionH>
            <wp:positionV relativeFrom="paragraph">
              <wp:posOffset>605155</wp:posOffset>
            </wp:positionV>
            <wp:extent cx="863600" cy="1011555"/>
            <wp:effectExtent l="0" t="0" r="0" b="0"/>
            <wp:wrapTight wrapText="bothSides">
              <wp:wrapPolygon edited="0">
                <wp:start x="0" y="0"/>
                <wp:lineTo x="0" y="21153"/>
                <wp:lineTo x="20965" y="21153"/>
                <wp:lineTo x="20965" y="0"/>
                <wp:lineTo x="0" y="0"/>
              </wp:wrapPolygon>
            </wp:wrapTight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Ang Citizens Advice Bureau ay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g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bibigay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pay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t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mpormasyo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maraming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iba’t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ibang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paksa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M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aari</w:t>
      </w:r>
      <w:proofErr w:type="spellEnd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ito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41418" w:rsidRPr="00E16200">
        <w:rPr>
          <w:rFonts w:ascii="Cambria" w:eastAsia="Times New Roman" w:hAnsi="Cambria" w:cs="Arial"/>
          <w:sz w:val="36"/>
          <w:szCs w:val="36"/>
          <w:lang w:eastAsia="en-GB"/>
        </w:rPr>
        <w:t>pay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:</w:t>
      </w:r>
    </w:p>
    <w:p w14:paraId="43799623" w14:textId="1BD7049C" w:rsidR="00774D6D" w:rsidRPr="00E16200" w:rsidRDefault="00774D6D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36"/>
          <w:szCs w:val="36"/>
          <w:lang w:eastAsia="en-GB"/>
        </w:rPr>
      </w:pPr>
    </w:p>
    <w:p w14:paraId="0BB03971" w14:textId="0BB73A3E" w:rsidR="00751E48" w:rsidRPr="00E16200" w:rsidRDefault="00751E48" w:rsidP="006E0111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Ang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iyong</w:t>
      </w:r>
      <w:proofErr w:type="spellEnd"/>
      <w:r w:rsidR="00141418"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="00141418" w:rsidRPr="00E16200">
        <w:rPr>
          <w:rFonts w:ascii="Arial" w:eastAsiaTheme="majorEastAsia" w:hAnsi="Arial" w:cs="Arial"/>
          <w:sz w:val="36"/>
          <w:szCs w:val="36"/>
          <w:lang w:bidi="en-US"/>
        </w:rPr>
        <w:t>mga</w:t>
      </w:r>
      <w:proofErr w:type="spellEnd"/>
      <w:r w:rsidRPr="00E16200">
        <w:rPr>
          <w:rFonts w:ascii="Arial" w:eastAsiaTheme="majorEastAsia" w:hAnsi="Arial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Arial" w:eastAsiaTheme="majorEastAsia" w:hAnsi="Arial" w:cs="Arial"/>
          <w:sz w:val="36"/>
          <w:szCs w:val="36"/>
          <w:lang w:bidi="en-US"/>
        </w:rPr>
        <w:t>karapatan</w:t>
      </w:r>
      <w:proofErr w:type="spellEnd"/>
    </w:p>
    <w:p w14:paraId="656F5F57" w14:textId="73BB9E77" w:rsidR="00D114FE" w:rsidRPr="00E16200" w:rsidRDefault="00856D5B" w:rsidP="006E0111">
      <w:pPr>
        <w:pStyle w:val="ListParagraph"/>
        <w:spacing w:after="0" w:line="240" w:lineRule="auto"/>
        <w:ind w:left="360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rFonts w:ascii="Arial" w:eastAsiaTheme="majorEastAsia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2022784" behindDoc="0" locked="0" layoutInCell="1" allowOverlap="1" wp14:anchorId="5DE5488F" wp14:editId="356C81DD">
            <wp:simplePos x="0" y="0"/>
            <wp:positionH relativeFrom="column">
              <wp:posOffset>5264785</wp:posOffset>
            </wp:positionH>
            <wp:positionV relativeFrom="paragraph">
              <wp:posOffset>277517</wp:posOffset>
            </wp:positionV>
            <wp:extent cx="1091565" cy="993140"/>
            <wp:effectExtent l="0" t="0" r="0" b="0"/>
            <wp:wrapTight wrapText="bothSides">
              <wp:wrapPolygon edited="0">
                <wp:start x="0" y="0"/>
                <wp:lineTo x="0" y="21130"/>
                <wp:lineTo x="21110" y="21130"/>
                <wp:lineTo x="21110" y="0"/>
                <wp:lineTo x="0" y="0"/>
              </wp:wrapPolygon>
            </wp:wrapTight>
            <wp:docPr id="260" name="Picture 260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A close up of a logo&#10;&#10;Description automatically generated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565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8E304" w14:textId="302B089E" w:rsidR="009F56E2" w:rsidRPr="00E16200" w:rsidRDefault="00141418" w:rsidP="006E0111">
      <w:pPr>
        <w:pStyle w:val="ListParagraph"/>
        <w:numPr>
          <w:ilvl w:val="0"/>
          <w:numId w:val="22"/>
        </w:numPr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An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gawi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751E48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pang-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a</w:t>
      </w:r>
      <w:r w:rsidR="00751E48" w:rsidRPr="00E16200">
        <w:rPr>
          <w:rFonts w:ascii="Cambria" w:eastAsia="Times New Roman" w:hAnsi="Cambria" w:cs="Arial"/>
          <w:sz w:val="36"/>
          <w:szCs w:val="36"/>
          <w:lang w:eastAsia="en-GB"/>
        </w:rPr>
        <w:t>abuso</w:t>
      </w:r>
      <w:proofErr w:type="spellEnd"/>
    </w:p>
    <w:p w14:paraId="33236710" w14:textId="3AEDEC33" w:rsidR="009F56E2" w:rsidRPr="00E16200" w:rsidRDefault="00856D5B" w:rsidP="006E0111">
      <w:pPr>
        <w:pStyle w:val="ListParagraph"/>
        <w:spacing w:after="0" w:line="240" w:lineRule="auto"/>
        <w:ind w:left="1488"/>
        <w:rPr>
          <w:rFonts w:ascii="Arial" w:eastAsiaTheme="majorEastAsia" w:hAnsi="Arial" w:cs="Arial"/>
          <w:sz w:val="36"/>
          <w:szCs w:val="36"/>
          <w:lang w:bidi="en-US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06048" behindDoc="1" locked="0" layoutInCell="1" allowOverlap="1" wp14:anchorId="3AEDF475" wp14:editId="1EBEC504">
            <wp:simplePos x="0" y="0"/>
            <wp:positionH relativeFrom="margin">
              <wp:posOffset>5098415</wp:posOffset>
            </wp:positionH>
            <wp:positionV relativeFrom="paragraph">
              <wp:posOffset>300990</wp:posOffset>
            </wp:positionV>
            <wp:extent cx="1337310" cy="977265"/>
            <wp:effectExtent l="0" t="0" r="0" b="0"/>
            <wp:wrapTight wrapText="bothSides">
              <wp:wrapPolygon edited="0">
                <wp:start x="0" y="0"/>
                <wp:lineTo x="0" y="21053"/>
                <wp:lineTo x="21231" y="21053"/>
                <wp:lineTo x="21231" y="0"/>
                <wp:lineTo x="0" y="0"/>
              </wp:wrapPolygon>
            </wp:wrapTight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310" cy="97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9D51E" w14:textId="0C27A900" w:rsidR="009F56E2" w:rsidRPr="00E16200" w:rsidRDefault="00751E48" w:rsidP="00751E48">
      <w:pPr>
        <w:pStyle w:val="ListParagraph"/>
        <w:numPr>
          <w:ilvl w:val="0"/>
          <w:numId w:val="38"/>
        </w:numPr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Paano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gumawa</w:t>
      </w:r>
      <w:proofErr w:type="spellEnd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ng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mga</w:t>
      </w:r>
      <w:proofErr w:type="spellEnd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reklamo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mga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serbisyong</w:t>
      </w:r>
      <w:proofErr w:type="spellEnd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pangkalusugan</w:t>
      </w:r>
      <w:proofErr w:type="spellEnd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at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pangagalaga</w:t>
      </w:r>
      <w:proofErr w:type="spellEnd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>sa</w:t>
      </w:r>
      <w:proofErr w:type="spellEnd"/>
      <w:r w:rsidR="00141418" w:rsidRPr="00E16200">
        <w:rPr>
          <w:rFonts w:ascii="Cambria" w:eastAsiaTheme="majorEastAsia" w:hAnsi="Cambria" w:cs="Arial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sz w:val="36"/>
          <w:szCs w:val="36"/>
          <w:lang w:bidi="en-US"/>
        </w:rPr>
        <w:t>lipunan</w:t>
      </w:r>
      <w:proofErr w:type="spellEnd"/>
    </w:p>
    <w:p w14:paraId="1F7D5325" w14:textId="385C8048" w:rsidR="00774D6D" w:rsidRPr="00E16200" w:rsidRDefault="00774D6D" w:rsidP="006E0111">
      <w:pPr>
        <w:pStyle w:val="ListParagraph"/>
        <w:spacing w:after="0" w:line="240" w:lineRule="auto"/>
        <w:ind w:left="360"/>
        <w:rPr>
          <w:rFonts w:ascii="Arial" w:eastAsiaTheme="majorEastAsia" w:hAnsi="Arial" w:cs="Arial"/>
          <w:sz w:val="36"/>
          <w:szCs w:val="36"/>
          <w:lang w:bidi="en-US"/>
        </w:rPr>
      </w:pPr>
    </w:p>
    <w:p w14:paraId="71CC07C3" w14:textId="53E23AD2" w:rsidR="00751E48" w:rsidRPr="00E16200" w:rsidRDefault="003C1C38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13216" behindDoc="1" locked="0" layoutInCell="1" allowOverlap="1" wp14:anchorId="04DCE3DF" wp14:editId="1798FA1B">
            <wp:simplePos x="0" y="0"/>
            <wp:positionH relativeFrom="margin">
              <wp:posOffset>5050702</wp:posOffset>
            </wp:positionH>
            <wp:positionV relativeFrom="paragraph">
              <wp:posOffset>504</wp:posOffset>
            </wp:positionV>
            <wp:extent cx="1356360" cy="881380"/>
            <wp:effectExtent l="0" t="0" r="0" b="0"/>
            <wp:wrapTight wrapText="bothSides">
              <wp:wrapPolygon edited="0">
                <wp:start x="0" y="0"/>
                <wp:lineTo x="0" y="21009"/>
                <wp:lineTo x="21236" y="21009"/>
                <wp:lineTo x="21236" y="0"/>
                <wp:lineTo x="0" y="0"/>
              </wp:wrapPolygon>
            </wp:wrapTight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88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Ma</w:t>
      </w:r>
      <w:r w:rsidR="00141418" w:rsidRPr="00E16200">
        <w:rPr>
          <w:rFonts w:ascii="Cambria" w:hAnsi="Cambria" w:cs="Arial"/>
          <w:sz w:val="36"/>
          <w:szCs w:val="36"/>
        </w:rPr>
        <w:t>hahanap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r w:rsidR="00751E48" w:rsidRPr="00E16200">
        <w:rPr>
          <w:rFonts w:ascii="Cambria" w:hAnsi="Cambria" w:cs="Arial"/>
          <w:sz w:val="36"/>
          <w:szCs w:val="36"/>
        </w:rPr>
        <w:t xml:space="preserve">Citizen's Advice Bureau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pagpunt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>:</w:t>
      </w:r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hyperlink r:id="rId116" w:history="1">
        <w:r w:rsidR="00751E48" w:rsidRPr="00E16200">
          <w:rPr>
            <w:rStyle w:val="Hyperlink"/>
            <w:rFonts w:ascii="Cambria" w:hAnsi="Cambria" w:cs="Arial"/>
            <w:sz w:val="36"/>
            <w:szCs w:val="36"/>
          </w:rPr>
          <w:t>https://www.citizensadvice.org.uk/</w:t>
        </w:r>
      </w:hyperlink>
      <w:r w:rsidR="00751E48" w:rsidRPr="00E16200">
        <w:rPr>
          <w:rFonts w:ascii="Cambria" w:hAnsi="Cambria" w:cs="Arial"/>
          <w:sz w:val="36"/>
          <w:szCs w:val="36"/>
        </w:rPr>
        <w:t xml:space="preserve">.  </w:t>
      </w:r>
    </w:p>
    <w:p w14:paraId="32059B45" w14:textId="4642B2B1" w:rsidR="003C1C38" w:rsidRPr="00E16200" w:rsidRDefault="003C1C38" w:rsidP="006E0111">
      <w:pPr>
        <w:rPr>
          <w:rFonts w:ascii="Arial" w:hAnsi="Arial" w:cs="Arial"/>
          <w:sz w:val="36"/>
          <w:szCs w:val="36"/>
        </w:rPr>
      </w:pPr>
    </w:p>
    <w:p w14:paraId="288CE842" w14:textId="2BC3B7C8" w:rsidR="00751E48" w:rsidRPr="00E16200" w:rsidRDefault="003C1C38" w:rsidP="00751E48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12192" behindDoc="1" locked="0" layoutInCell="1" allowOverlap="1" wp14:anchorId="2E6079A8" wp14:editId="62BF9481">
            <wp:simplePos x="0" y="0"/>
            <wp:positionH relativeFrom="page">
              <wp:posOffset>6149340</wp:posOffset>
            </wp:positionH>
            <wp:positionV relativeFrom="paragraph">
              <wp:posOffset>7620</wp:posOffset>
            </wp:positionV>
            <wp:extent cx="101346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113" y="21228"/>
                <wp:lineTo x="21113" y="0"/>
                <wp:lineTo x="0" y="0"/>
              </wp:wrapPolygon>
            </wp:wrapTight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. Ku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akatair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ka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England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: </w:t>
      </w:r>
      <w:r w:rsidR="00751E48" w:rsidRPr="00E16200">
        <w:rPr>
          <w:rFonts w:ascii="Cambria" w:hAnsi="Cambria" w:cs="Arial"/>
          <w:b/>
          <w:bCs/>
          <w:sz w:val="36"/>
          <w:szCs w:val="36"/>
        </w:rPr>
        <w:t>03444 111 444</w:t>
      </w:r>
      <w:r w:rsidR="00751E48" w:rsidRPr="00E16200">
        <w:rPr>
          <w:rFonts w:ascii="Cambria" w:hAnsi="Cambria" w:cs="Arial"/>
          <w:sz w:val="36"/>
          <w:szCs w:val="36"/>
        </w:rPr>
        <w:t xml:space="preserve"> </w:t>
      </w:r>
    </w:p>
    <w:p w14:paraId="339CD426" w14:textId="77777777" w:rsidR="00751E48" w:rsidRPr="00E16200" w:rsidRDefault="00751E48" w:rsidP="006E0111">
      <w:pPr>
        <w:rPr>
          <w:rFonts w:ascii="Arial" w:hAnsi="Arial" w:cs="Arial"/>
          <w:sz w:val="36"/>
          <w:szCs w:val="36"/>
        </w:rPr>
      </w:pPr>
    </w:p>
    <w:p w14:paraId="42CB8B5F" w14:textId="3388EFF5" w:rsidR="00751E48" w:rsidRPr="00E16200" w:rsidRDefault="009F56E2" w:rsidP="00751E48">
      <w:pPr>
        <w:rPr>
          <w:rFonts w:ascii="Cambria" w:hAnsi="Cambria" w:cs="Arial"/>
          <w:sz w:val="36"/>
          <w:szCs w:val="36"/>
        </w:rPr>
      </w:pPr>
      <w:r w:rsidRPr="00E16200">
        <w:rPr>
          <w:rFonts w:ascii="Arial" w:hAnsi="Arial" w:cs="Arial"/>
          <w:sz w:val="36"/>
          <w:szCs w:val="36"/>
        </w:rPr>
        <w:t xml:space="preserve">If you live in Wales you should call this number: </w:t>
      </w:r>
      <w:r w:rsidR="00DE22A4" w:rsidRPr="00E16200">
        <w:rPr>
          <w:rFonts w:ascii="Arial" w:hAnsi="Arial" w:cs="Arial"/>
          <w:sz w:val="36"/>
          <w:szCs w:val="36"/>
        </w:rPr>
        <w:t> </w:t>
      </w:r>
      <w:hyperlink r:id="rId118" w:history="1">
        <w:r w:rsidR="00DE22A4" w:rsidRPr="00E16200">
          <w:rPr>
            <w:rStyle w:val="Hyperlink"/>
            <w:rFonts w:ascii="Arial" w:hAnsi="Arial" w:cs="Arial"/>
            <w:b/>
            <w:bCs/>
            <w:color w:val="auto"/>
            <w:sz w:val="36"/>
            <w:szCs w:val="36"/>
            <w:u w:val="none"/>
          </w:rPr>
          <w:t>03444 77 20 20</w:t>
        </w:r>
      </w:hyperlink>
    </w:p>
    <w:p w14:paraId="67CDEE1E" w14:textId="58EB50DE" w:rsidR="00751E48" w:rsidRPr="00E16200" w:rsidRDefault="00751E48" w:rsidP="00751E48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Ku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akatira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ka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Wales,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dapat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41418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41418" w:rsidRPr="00E16200">
        <w:rPr>
          <w:rFonts w:ascii="Cambria" w:hAnsi="Cambria" w:cs="Arial"/>
          <w:sz w:val="36"/>
          <w:szCs w:val="36"/>
        </w:rPr>
        <w:t xml:space="preserve">: </w:t>
      </w:r>
      <w:r w:rsidRPr="00E16200">
        <w:rPr>
          <w:rFonts w:ascii="Cambria" w:hAnsi="Cambria" w:cs="Arial"/>
          <w:b/>
          <w:bCs/>
          <w:sz w:val="36"/>
          <w:szCs w:val="36"/>
        </w:rPr>
        <w:t>03444 77 2020</w:t>
      </w:r>
    </w:p>
    <w:p w14:paraId="516A5772" w14:textId="00334879" w:rsidR="003C1C38" w:rsidRPr="00E16200" w:rsidRDefault="003C1C38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915264" behindDoc="1" locked="0" layoutInCell="1" allowOverlap="1" wp14:anchorId="5765D47F" wp14:editId="6AB109A1">
            <wp:simplePos x="0" y="0"/>
            <wp:positionH relativeFrom="margin">
              <wp:posOffset>5358765</wp:posOffset>
            </wp:positionH>
            <wp:positionV relativeFrom="paragraph">
              <wp:posOffset>213360</wp:posOffset>
            </wp:positionV>
            <wp:extent cx="996315" cy="1089025"/>
            <wp:effectExtent l="0" t="0" r="0" b="0"/>
            <wp:wrapTight wrapText="bothSides">
              <wp:wrapPolygon edited="0">
                <wp:start x="0" y="0"/>
                <wp:lineTo x="0" y="21159"/>
                <wp:lineTo x="21063" y="21159"/>
                <wp:lineTo x="21063" y="0"/>
                <wp:lineTo x="0" y="0"/>
              </wp:wrapPolygon>
            </wp:wrapTight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315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91297" w14:textId="10F11B73" w:rsidR="00751E48" w:rsidRPr="00E16200" w:rsidRDefault="00141418" w:rsidP="006E0111">
      <w:pPr>
        <w:rPr>
          <w:rStyle w:val="Hyperlink"/>
          <w:rFonts w:ascii="Cambria" w:hAnsi="Cambria" w:cs="Arial"/>
          <w:b/>
          <w:bCs/>
          <w:color w:val="auto"/>
          <w:sz w:val="36"/>
          <w:szCs w:val="36"/>
          <w:u w:val="none"/>
        </w:rPr>
      </w:pP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Maaari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mo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din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silang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itext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gamit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ang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sumusunod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na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numero</w:t>
      </w:r>
      <w:proofErr w:type="spellEnd"/>
      <w:r w:rsidR="00751E48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:</w:t>
      </w:r>
      <w:r w:rsidR="00751E48" w:rsidRPr="00E16200">
        <w:rPr>
          <w:rStyle w:val="Hyperlink"/>
          <w:rFonts w:ascii="Cambria" w:hAnsi="Cambria" w:cs="Arial"/>
          <w:b/>
          <w:bCs/>
          <w:color w:val="auto"/>
          <w:sz w:val="36"/>
          <w:szCs w:val="36"/>
          <w:u w:val="none"/>
        </w:rPr>
        <w:t xml:space="preserve"> 18001 03444 111 445</w:t>
      </w:r>
    </w:p>
    <w:p w14:paraId="17DB8CDE" w14:textId="77777777" w:rsidR="00856D5B" w:rsidRPr="00E16200" w:rsidRDefault="00856D5B" w:rsidP="006E0111">
      <w:pPr>
        <w:rPr>
          <w:rFonts w:ascii="Arial" w:hAnsi="Arial" w:cs="Arial"/>
          <w:b/>
          <w:bCs/>
          <w:sz w:val="36"/>
          <w:szCs w:val="36"/>
        </w:rPr>
      </w:pPr>
    </w:p>
    <w:p w14:paraId="361906F9" w14:textId="60A4F5F9" w:rsidR="00751E48" w:rsidRPr="00E16200" w:rsidRDefault="00751E48" w:rsidP="00751E48">
      <w:pPr>
        <w:pStyle w:val="ListParagraph"/>
        <w:numPr>
          <w:ilvl w:val="0"/>
          <w:numId w:val="19"/>
        </w:numPr>
        <w:spacing w:after="0" w:line="240" w:lineRule="auto"/>
        <w:rPr>
          <w:rFonts w:ascii="Cambria" w:hAnsi="Cambria" w:cs="Arial"/>
          <w:b/>
          <w:sz w:val="36"/>
          <w:szCs w:val="36"/>
        </w:rPr>
      </w:pPr>
      <w:r w:rsidRPr="00E16200">
        <w:rPr>
          <w:rFonts w:ascii="Cambria" w:hAnsi="Cambria" w:cs="Arial"/>
          <w:b/>
          <w:sz w:val="36"/>
          <w:szCs w:val="36"/>
        </w:rPr>
        <w:t xml:space="preserve">The Patients Association </w:t>
      </w:r>
    </w:p>
    <w:p w14:paraId="2A7A6FA0" w14:textId="77777777" w:rsidR="00751E48" w:rsidRPr="00E16200" w:rsidRDefault="00751E48" w:rsidP="00751E48">
      <w:pPr>
        <w:pStyle w:val="ListParagraph"/>
        <w:spacing w:after="0" w:line="240" w:lineRule="auto"/>
        <w:ind w:left="360"/>
        <w:rPr>
          <w:rFonts w:ascii="Arial" w:hAnsi="Arial" w:cs="Arial"/>
          <w:b/>
          <w:sz w:val="36"/>
          <w:szCs w:val="36"/>
        </w:rPr>
      </w:pPr>
    </w:p>
    <w:p w14:paraId="483C49F3" w14:textId="1826022B" w:rsidR="000E2254" w:rsidRPr="00E16200" w:rsidRDefault="000E2254" w:rsidP="006E0111">
      <w:pPr>
        <w:rPr>
          <w:rFonts w:ascii="Arial" w:hAnsi="Arial" w:cs="Arial"/>
          <w:b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C7FAE1D" wp14:editId="09748445">
                <wp:simplePos x="0" y="0"/>
                <wp:positionH relativeFrom="margin">
                  <wp:align>left</wp:align>
                </wp:positionH>
                <wp:positionV relativeFrom="paragraph">
                  <wp:posOffset>67311</wp:posOffset>
                </wp:positionV>
                <wp:extent cx="5882640" cy="1136650"/>
                <wp:effectExtent l="0" t="0" r="22860" b="2540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13665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FA1D46" w14:textId="337D460C" w:rsidR="00061EAA" w:rsidRPr="00751E48" w:rsidRDefault="00061EAA" w:rsidP="00751E48">
                            <w:pPr>
                              <w:spacing w:line="276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E16200">
                              <w:rPr>
                                <w:rFonts w:ascii="Arial" w:hAnsi="Arial" w:cs="Arial"/>
                                <w:b/>
                              </w:rPr>
                              <w:t>Ang Patients Association</w:t>
                            </w:r>
                            <w:r w:rsidRPr="00E16200">
                              <w:rPr>
                                <w:rFonts w:ascii="Arial" w:hAnsi="Arial" w:cs="Arial"/>
                                <w:bCs/>
                              </w:rPr>
                              <w:t>:</w:t>
                            </w:r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a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samah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ito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a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tumiting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mg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alalahan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at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pangangailangan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mg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pasyente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Nagbibiga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ito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ng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pay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ku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paan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mas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magagamit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ang 'health care' o ang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mg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serbisyo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n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nangangalag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sa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kalusugan</w:t>
                            </w:r>
                            <w:proofErr w:type="spellEnd"/>
                            <w:r w:rsidRPr="00751E48">
                              <w:rPr>
                                <w:rFonts w:ascii="Arial" w:hAnsi="Arial" w:cs="Arial"/>
                                <w:bCs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Sinasab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ni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ku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sa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makakakuh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karagdag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impormasyo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</w:rPr>
                              <w:t>pay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FAE1D" id="Text Box 19" o:spid="_x0000_s1042" type="#_x0000_t202" style="position:absolute;margin-left:0;margin-top:5.3pt;width:463.2pt;height:89.5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" fillcolor="#b9cde5" strokecolor="windowText">
                <v:textbox>
                  <w:txbxContent>
                    <w:p w14:paraId="24FA1D46" w14:textId="337D460C" w:rsidR="00061EAA" w:rsidRPr="00751E48" w:rsidRDefault="00061EAA" w:rsidP="00751E48">
                      <w:pPr>
                        <w:spacing w:line="276" w:lineRule="auto"/>
                        <w:rPr>
                          <w:rFonts w:ascii="Arial" w:hAnsi="Arial" w:cs="Arial"/>
                          <w:bCs/>
                        </w:rPr>
                      </w:pPr>
                      <w:r w:rsidRPr="00E16200">
                        <w:rPr>
                          <w:rFonts w:ascii="Arial" w:hAnsi="Arial" w:cs="Arial"/>
                          <w:b/>
                        </w:rPr>
                        <w:t>Ang Patients Association</w:t>
                      </w:r>
                      <w:r w:rsidRPr="00E16200">
                        <w:rPr>
                          <w:rFonts w:ascii="Arial" w:hAnsi="Arial" w:cs="Arial"/>
                          <w:bCs/>
                        </w:rPr>
                        <w:t>:</w:t>
                      </w:r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</w:rPr>
                        <w:t xml:space="preserve">ang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samahang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ito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</w:rPr>
                        <w:t xml:space="preserve">ay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tumitingin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mg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alalahanin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at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pangangailangan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ng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mg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pasyente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Nagbibigay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ito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ng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payo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mga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tao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kung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paano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mas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magagamit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ang 'health care' o ang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mg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serbisyo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n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nangangalag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sa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 w:rsidRPr="00751E48">
                        <w:rPr>
                          <w:rFonts w:ascii="Arial" w:hAnsi="Arial" w:cs="Arial"/>
                          <w:bCs/>
                        </w:rPr>
                        <w:t>kalusugan</w:t>
                      </w:r>
                      <w:proofErr w:type="spellEnd"/>
                      <w:r w:rsidRPr="00751E48">
                        <w:rPr>
                          <w:rFonts w:ascii="Arial" w:hAnsi="Arial" w:cs="Arial"/>
                          <w:bCs/>
                        </w:rPr>
                        <w:t>.</w:t>
                      </w:r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Sinasabi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nito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iyo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kung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saan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ka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makakakuha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karagdagang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impormasyon</w:t>
                      </w:r>
                      <w:proofErr w:type="spellEnd"/>
                      <w:r>
                        <w:rPr>
                          <w:rFonts w:ascii="Arial" w:hAnsi="Arial" w:cs="Arial"/>
                          <w:bCs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</w:rPr>
                        <w:t>payo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478A63" w14:textId="44BBB86B" w:rsidR="000E2254" w:rsidRPr="00E16200" w:rsidRDefault="000E2254" w:rsidP="006E0111">
      <w:pPr>
        <w:rPr>
          <w:rFonts w:ascii="Arial" w:hAnsi="Arial" w:cs="Arial"/>
          <w:b/>
          <w:sz w:val="36"/>
          <w:szCs w:val="36"/>
        </w:rPr>
      </w:pPr>
    </w:p>
    <w:p w14:paraId="4C8B5529" w14:textId="184EE056" w:rsidR="000E2254" w:rsidRPr="00E16200" w:rsidRDefault="000E2254" w:rsidP="006E0111">
      <w:pPr>
        <w:rPr>
          <w:rFonts w:ascii="Arial" w:hAnsi="Arial" w:cs="Arial"/>
          <w:b/>
          <w:sz w:val="36"/>
          <w:szCs w:val="36"/>
        </w:rPr>
      </w:pPr>
    </w:p>
    <w:p w14:paraId="2500FFF0" w14:textId="7A560214" w:rsidR="000E2254" w:rsidRPr="00E16200" w:rsidRDefault="000E2254" w:rsidP="006E0111">
      <w:pPr>
        <w:rPr>
          <w:rFonts w:ascii="Arial" w:hAnsi="Arial" w:cs="Arial"/>
          <w:b/>
          <w:sz w:val="36"/>
          <w:szCs w:val="36"/>
        </w:rPr>
      </w:pPr>
    </w:p>
    <w:p w14:paraId="60ABDC49" w14:textId="4F2B9D70" w:rsidR="00774D6D" w:rsidRPr="00E16200" w:rsidRDefault="00774D6D" w:rsidP="006E0111">
      <w:pPr>
        <w:rPr>
          <w:rFonts w:ascii="Arial" w:hAnsi="Arial" w:cs="Arial"/>
          <w:b/>
          <w:sz w:val="36"/>
          <w:szCs w:val="36"/>
        </w:rPr>
      </w:pPr>
    </w:p>
    <w:p w14:paraId="2BC1924A" w14:textId="2B5EA9A1" w:rsidR="00774D6D" w:rsidRPr="00E16200" w:rsidRDefault="00774D6D" w:rsidP="006E0111">
      <w:pPr>
        <w:rPr>
          <w:rFonts w:ascii="Arial" w:hAnsi="Arial" w:cs="Arial"/>
          <w:b/>
          <w:sz w:val="36"/>
          <w:szCs w:val="36"/>
        </w:rPr>
      </w:pPr>
    </w:p>
    <w:p w14:paraId="2A22661A" w14:textId="125C81D9" w:rsidR="003C1C38" w:rsidRPr="00E16200" w:rsidRDefault="003C1C38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17312" behindDoc="1" locked="0" layoutInCell="1" allowOverlap="1" wp14:anchorId="709370D4" wp14:editId="266892BF">
            <wp:simplePos x="0" y="0"/>
            <wp:positionH relativeFrom="page">
              <wp:posOffset>6210300</wp:posOffset>
            </wp:positionH>
            <wp:positionV relativeFrom="paragraph">
              <wp:posOffset>118745</wp:posOffset>
            </wp:positionV>
            <wp:extent cx="960120" cy="1046480"/>
            <wp:effectExtent l="0" t="0" r="0" b="1270"/>
            <wp:wrapTight wrapText="bothSides">
              <wp:wrapPolygon edited="0">
                <wp:start x="0" y="0"/>
                <wp:lineTo x="0" y="21233"/>
                <wp:lineTo x="21000" y="21233"/>
                <wp:lineTo x="21000" y="0"/>
                <wp:lineTo x="0" y="0"/>
              </wp:wrapPolygon>
            </wp:wrapTight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 xml:space="preserve"> ang</w:t>
      </w:r>
      <w:r w:rsidR="008746B3" w:rsidRPr="00E16200">
        <w:rPr>
          <w:rFonts w:ascii="Cambria" w:hAnsi="Cambria" w:cs="Arial"/>
          <w:sz w:val="36"/>
          <w:szCs w:val="36"/>
        </w:rPr>
        <w:t xml:space="preserve"> National Helpline ng</w:t>
      </w:r>
      <w:r w:rsidR="00751E48" w:rsidRPr="00E16200">
        <w:rPr>
          <w:rFonts w:ascii="Cambria" w:hAnsi="Cambria" w:cs="Arial"/>
          <w:sz w:val="36"/>
          <w:szCs w:val="36"/>
        </w:rPr>
        <w:t xml:space="preserve"> Patients Association </w:t>
      </w:r>
      <w:proofErr w:type="spellStart"/>
      <w:r w:rsidR="00751E48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751E48" w:rsidRPr="00E16200">
        <w:rPr>
          <w:rFonts w:ascii="Cambria" w:hAnsi="Cambria" w:cs="Arial"/>
          <w:sz w:val="36"/>
          <w:szCs w:val="36"/>
        </w:rPr>
        <w:t>: 0800 345 7115</w:t>
      </w:r>
    </w:p>
    <w:p w14:paraId="7DFD1C09" w14:textId="27B92B79" w:rsidR="003C1C38" w:rsidRPr="00E16200" w:rsidRDefault="003C1C38" w:rsidP="006E0111">
      <w:pPr>
        <w:rPr>
          <w:rFonts w:ascii="Arial" w:hAnsi="Arial" w:cs="Arial"/>
          <w:sz w:val="36"/>
          <w:szCs w:val="36"/>
        </w:rPr>
      </w:pPr>
    </w:p>
    <w:p w14:paraId="121ABC26" w14:textId="1D6A1AD1" w:rsidR="00751E48" w:rsidRPr="00E16200" w:rsidRDefault="00751E48" w:rsidP="006E0111">
      <w:pPr>
        <w:rPr>
          <w:rFonts w:ascii="Cambria" w:hAnsi="Cambria" w:cs="Arial"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bCs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bCs/>
          <w:sz w:val="36"/>
          <w:szCs w:val="36"/>
        </w:rPr>
        <w:t>mo</w:t>
      </w:r>
      <w:proofErr w:type="spellEnd"/>
      <w:r w:rsidR="008746B3" w:rsidRPr="00E16200">
        <w:rPr>
          <w:rFonts w:ascii="Cambria" w:hAnsi="Cambria" w:cs="Arial"/>
          <w:bCs/>
          <w:sz w:val="36"/>
          <w:szCs w:val="36"/>
        </w:rPr>
        <w:t xml:space="preserve"> r</w:t>
      </w:r>
      <w:r w:rsidRPr="00E16200">
        <w:rPr>
          <w:rFonts w:ascii="Cambria" w:hAnsi="Cambria" w:cs="Arial"/>
          <w:bCs/>
          <w:sz w:val="36"/>
          <w:szCs w:val="36"/>
        </w:rPr>
        <w:t xml:space="preserve">ing 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bCs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 website</w:t>
      </w:r>
      <w:r w:rsidR="008746B3" w:rsidRPr="00E16200">
        <w:rPr>
          <w:rFonts w:ascii="Cambria" w:hAnsi="Cambria" w:cs="Arial"/>
          <w:bCs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bCs/>
          <w:sz w:val="36"/>
          <w:szCs w:val="36"/>
        </w:rPr>
        <w:t>dito</w:t>
      </w:r>
      <w:proofErr w:type="spellEnd"/>
      <w:r w:rsidRPr="00E16200">
        <w:rPr>
          <w:rFonts w:ascii="Cambria" w:hAnsi="Cambria" w:cs="Arial"/>
          <w:bCs/>
          <w:sz w:val="36"/>
          <w:szCs w:val="36"/>
        </w:rPr>
        <w:t xml:space="preserve">: </w:t>
      </w:r>
      <w:hyperlink r:id="rId121" w:history="1">
        <w:r w:rsidRPr="00E16200">
          <w:rPr>
            <w:rStyle w:val="Hyperlink"/>
            <w:rFonts w:ascii="Cambria" w:hAnsi="Cambria" w:cs="Arial"/>
            <w:b/>
            <w:sz w:val="36"/>
            <w:szCs w:val="36"/>
          </w:rPr>
          <w:t>www.patients-association.org.uk</w:t>
        </w:r>
      </w:hyperlink>
      <w:r w:rsidRPr="00E16200">
        <w:rPr>
          <w:rFonts w:ascii="Cambria" w:hAnsi="Cambria" w:cs="Arial"/>
          <w:b/>
          <w:sz w:val="36"/>
          <w:szCs w:val="36"/>
        </w:rPr>
        <w:t xml:space="preserve"> </w:t>
      </w:r>
    </w:p>
    <w:p w14:paraId="65A8DDA6" w14:textId="77777777" w:rsidR="0088291A" w:rsidRPr="00E16200" w:rsidRDefault="0088291A" w:rsidP="006E0111">
      <w:pPr>
        <w:rPr>
          <w:rFonts w:ascii="Arial" w:hAnsi="Arial" w:cs="Arial"/>
          <w:b/>
          <w:sz w:val="44"/>
          <w:szCs w:val="44"/>
        </w:rPr>
      </w:pPr>
    </w:p>
    <w:p w14:paraId="76CC231F" w14:textId="01EE2499" w:rsidR="00751E48" w:rsidRPr="00E16200" w:rsidRDefault="008746B3" w:rsidP="006E0111">
      <w:pPr>
        <w:rPr>
          <w:rFonts w:ascii="Cambria" w:hAnsi="Cambria" w:cs="Arial"/>
          <w:b/>
          <w:sz w:val="44"/>
          <w:szCs w:val="44"/>
        </w:rPr>
      </w:pPr>
      <w:r w:rsidRPr="00E16200">
        <w:rPr>
          <w:rFonts w:ascii="Cambria" w:hAnsi="Cambria" w:cs="Arial"/>
          <w:b/>
          <w:sz w:val="44"/>
          <w:szCs w:val="44"/>
        </w:rPr>
        <w:t>Mga</w:t>
      </w:r>
      <w:r w:rsidR="00751E48" w:rsidRPr="00E16200">
        <w:rPr>
          <w:rFonts w:ascii="Cambria" w:hAnsi="Cambria" w:cs="Arial"/>
          <w:b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sz w:val="44"/>
          <w:szCs w:val="44"/>
        </w:rPr>
        <w:t>paraan</w:t>
      </w:r>
      <w:proofErr w:type="spellEnd"/>
      <w:r w:rsidRPr="00E16200">
        <w:rPr>
          <w:rFonts w:ascii="Cambria" w:hAnsi="Cambria" w:cs="Arial"/>
          <w:b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sz w:val="44"/>
          <w:szCs w:val="44"/>
        </w:rPr>
        <w:t>upang</w:t>
      </w:r>
      <w:proofErr w:type="spellEnd"/>
      <w:r w:rsidRPr="00E16200">
        <w:rPr>
          <w:rFonts w:ascii="Cambria" w:hAnsi="Cambria" w:cs="Arial"/>
          <w:b/>
          <w:sz w:val="44"/>
          <w:szCs w:val="44"/>
        </w:rPr>
        <w:t xml:space="preserve"> </w:t>
      </w:r>
      <w:proofErr w:type="spellStart"/>
      <w:r w:rsidRPr="00E16200">
        <w:rPr>
          <w:rFonts w:ascii="Cambria" w:hAnsi="Cambria" w:cs="Arial"/>
          <w:b/>
          <w:sz w:val="44"/>
          <w:szCs w:val="44"/>
        </w:rPr>
        <w:t>makahanap</w:t>
      </w:r>
      <w:proofErr w:type="spellEnd"/>
      <w:r w:rsidRPr="00E16200">
        <w:rPr>
          <w:rFonts w:ascii="Cambria" w:hAnsi="Cambria" w:cs="Arial"/>
          <w:b/>
          <w:sz w:val="44"/>
          <w:szCs w:val="44"/>
        </w:rPr>
        <w:t xml:space="preserve"> ng </w:t>
      </w:r>
      <w:proofErr w:type="spellStart"/>
      <w:r w:rsidR="00751E48" w:rsidRPr="00E16200">
        <w:rPr>
          <w:rFonts w:ascii="Cambria" w:hAnsi="Cambria" w:cs="Arial"/>
          <w:b/>
          <w:sz w:val="44"/>
          <w:szCs w:val="44"/>
        </w:rPr>
        <w:t>suporta</w:t>
      </w:r>
      <w:proofErr w:type="spellEnd"/>
      <w:r w:rsidR="00751E48" w:rsidRPr="00E16200">
        <w:rPr>
          <w:rFonts w:ascii="Cambria" w:hAnsi="Cambria" w:cs="Arial"/>
          <w:b/>
          <w:sz w:val="44"/>
          <w:szCs w:val="44"/>
        </w:rPr>
        <w:t xml:space="preserve"> kung </w:t>
      </w:r>
      <w:proofErr w:type="spellStart"/>
      <w:r w:rsidR="00751E48" w:rsidRPr="00E16200">
        <w:rPr>
          <w:rFonts w:ascii="Cambria" w:hAnsi="Cambria" w:cs="Arial"/>
          <w:b/>
          <w:sz w:val="44"/>
          <w:szCs w:val="44"/>
        </w:rPr>
        <w:t>ikaw</w:t>
      </w:r>
      <w:proofErr w:type="spellEnd"/>
      <w:r w:rsidR="00751E48" w:rsidRPr="00E16200">
        <w:rPr>
          <w:rFonts w:ascii="Cambria" w:hAnsi="Cambria" w:cs="Arial"/>
          <w:b/>
          <w:sz w:val="44"/>
          <w:szCs w:val="44"/>
        </w:rPr>
        <w:t xml:space="preserve"> ay </w:t>
      </w:r>
      <w:proofErr w:type="spellStart"/>
      <w:r w:rsidR="00751E48" w:rsidRPr="00E16200">
        <w:rPr>
          <w:rFonts w:ascii="Cambria" w:hAnsi="Cambria" w:cs="Arial"/>
          <w:b/>
          <w:sz w:val="44"/>
          <w:szCs w:val="44"/>
        </w:rPr>
        <w:t>nakaranas</w:t>
      </w:r>
      <w:proofErr w:type="spellEnd"/>
      <w:r w:rsidR="00751E48" w:rsidRPr="00E16200">
        <w:rPr>
          <w:rFonts w:ascii="Cambria" w:hAnsi="Cambria" w:cs="Arial"/>
          <w:b/>
          <w:sz w:val="44"/>
          <w:szCs w:val="44"/>
        </w:rPr>
        <w:t xml:space="preserve"> ng 'Hate Crime' o </w:t>
      </w:r>
      <w:proofErr w:type="spellStart"/>
      <w:r w:rsidR="00751E48" w:rsidRPr="00E16200">
        <w:rPr>
          <w:rFonts w:ascii="Cambria" w:hAnsi="Cambria" w:cs="Arial"/>
          <w:b/>
          <w:sz w:val="44"/>
          <w:szCs w:val="44"/>
        </w:rPr>
        <w:t>Krimen</w:t>
      </w:r>
      <w:proofErr w:type="spellEnd"/>
      <w:r w:rsidR="00751E48" w:rsidRPr="00E16200">
        <w:rPr>
          <w:rFonts w:ascii="Cambria" w:hAnsi="Cambria" w:cs="Arial"/>
          <w:b/>
          <w:sz w:val="44"/>
          <w:szCs w:val="44"/>
        </w:rPr>
        <w:t xml:space="preserve"> ng </w:t>
      </w:r>
      <w:proofErr w:type="spellStart"/>
      <w:r w:rsidR="00751E48" w:rsidRPr="00E16200">
        <w:rPr>
          <w:rFonts w:ascii="Cambria" w:hAnsi="Cambria" w:cs="Arial"/>
          <w:b/>
          <w:sz w:val="44"/>
          <w:szCs w:val="44"/>
        </w:rPr>
        <w:t>Pagkamuhi</w:t>
      </w:r>
      <w:proofErr w:type="spellEnd"/>
    </w:p>
    <w:p w14:paraId="43BF80F0" w14:textId="2899729A" w:rsidR="009E74F7" w:rsidRPr="00E16200" w:rsidRDefault="009E74F7" w:rsidP="006E0111">
      <w:pPr>
        <w:rPr>
          <w:rFonts w:ascii="Arial" w:hAnsi="Arial" w:cs="Arial"/>
          <w:b/>
          <w:sz w:val="36"/>
          <w:szCs w:val="36"/>
        </w:rPr>
      </w:pPr>
    </w:p>
    <w:p w14:paraId="1F06238F" w14:textId="27FEAEFE" w:rsidR="003314C1" w:rsidRPr="00E16200" w:rsidRDefault="00751E48" w:rsidP="006E0111">
      <w:pPr>
        <w:pStyle w:val="ListParagraph"/>
        <w:numPr>
          <w:ilvl w:val="0"/>
          <w:numId w:val="23"/>
        </w:numPr>
        <w:spacing w:after="0" w:line="240" w:lineRule="auto"/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Cambria" w:hAnsi="Cambria" w:cs="Arial"/>
          <w:b/>
          <w:sz w:val="36"/>
          <w:szCs w:val="36"/>
        </w:rPr>
        <w:lastRenderedPageBreak/>
        <w:t>Stop Hate UK</w:t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  <w:r w:rsidR="009E74F7" w:rsidRPr="00E16200">
        <w:rPr>
          <w:rFonts w:ascii="Arial" w:hAnsi="Arial" w:cs="Arial"/>
          <w:sz w:val="36"/>
          <w:szCs w:val="36"/>
        </w:rPr>
        <w:t xml:space="preserve"> </w:t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</w:p>
    <w:p w14:paraId="085C5BE9" w14:textId="1F588E9D" w:rsidR="003314C1" w:rsidRPr="00E16200" w:rsidRDefault="003C1C38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21408" behindDoc="1" locked="0" layoutInCell="1" allowOverlap="1" wp14:anchorId="16A6DA0E" wp14:editId="69324E90">
            <wp:simplePos x="0" y="0"/>
            <wp:positionH relativeFrom="margin">
              <wp:posOffset>5067300</wp:posOffset>
            </wp:positionH>
            <wp:positionV relativeFrom="paragraph">
              <wp:posOffset>55880</wp:posOffset>
            </wp:positionV>
            <wp:extent cx="1181100" cy="1050290"/>
            <wp:effectExtent l="0" t="0" r="0" b="0"/>
            <wp:wrapTight wrapText="bothSides">
              <wp:wrapPolygon edited="0">
                <wp:start x="0" y="0"/>
                <wp:lineTo x="0" y="21156"/>
                <wp:lineTo x="21252" y="21156"/>
                <wp:lineTo x="21252" y="0"/>
                <wp:lineTo x="0" y="0"/>
              </wp:wrapPolygon>
            </wp:wrapTight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05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9077DF" w14:textId="1CC2A712" w:rsidR="00774D6D" w:rsidRPr="00E16200" w:rsidRDefault="00751E48" w:rsidP="006E0111">
      <w:pPr>
        <w:pStyle w:val="ListParagraph"/>
        <w:spacing w:after="0" w:line="240" w:lineRule="auto"/>
        <w:ind w:left="360"/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may </w:t>
      </w:r>
      <w:proofErr w:type="spellStart"/>
      <w:r w:rsidRPr="00E16200">
        <w:rPr>
          <w:rFonts w:ascii="Cambria" w:hAnsi="Cambria" w:cs="Arial"/>
          <w:sz w:val="36"/>
          <w:szCs w:val="36"/>
        </w:rPr>
        <w:t>iba't-ib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apagkukunan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nais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mong</w:t>
      </w:r>
      <w:r w:rsidRPr="00E16200">
        <w:rPr>
          <w:rFonts w:ascii="Cambria" w:hAnsi="Cambria" w:cs="Arial"/>
          <w:sz w:val="36"/>
          <w:szCs w:val="36"/>
        </w:rPr>
        <w:t xml:space="preserve"> </w:t>
      </w:r>
      <w:r w:rsidR="008746B3" w:rsidRPr="00E16200">
        <w:rPr>
          <w:rFonts w:ascii="Cambria" w:hAnsi="Cambria" w:cs="Arial"/>
          <w:sz w:val="36"/>
          <w:szCs w:val="36"/>
        </w:rPr>
        <w:t>mag-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ulat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ranas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'hate crime'</w:t>
      </w:r>
      <w:r w:rsidR="008746B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umun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website: </w:t>
      </w:r>
      <w:hyperlink r:id="rId123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stophateuk.org/resources/</w:t>
        </w:r>
      </w:hyperlink>
      <w:r w:rsidRPr="00E16200">
        <w:rPr>
          <w:rFonts w:ascii="Cambria" w:hAnsi="Cambria" w:cs="Arial"/>
          <w:sz w:val="36"/>
          <w:szCs w:val="36"/>
        </w:rPr>
        <w:t xml:space="preserve">. </w:t>
      </w:r>
    </w:p>
    <w:p w14:paraId="56E20A7D" w14:textId="45797396" w:rsidR="00774D6D" w:rsidRPr="00E16200" w:rsidRDefault="003C1C38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23456" behindDoc="1" locked="0" layoutInCell="1" allowOverlap="1" wp14:anchorId="2D88BACF" wp14:editId="49FCCF04">
            <wp:simplePos x="0" y="0"/>
            <wp:positionH relativeFrom="page">
              <wp:posOffset>6217329</wp:posOffset>
            </wp:positionH>
            <wp:positionV relativeFrom="paragraph">
              <wp:posOffset>190500</wp:posOffset>
            </wp:positionV>
            <wp:extent cx="960120" cy="1046480"/>
            <wp:effectExtent l="0" t="0" r="0" b="1270"/>
            <wp:wrapTight wrapText="bothSides">
              <wp:wrapPolygon edited="0">
                <wp:start x="0" y="0"/>
                <wp:lineTo x="0" y="21233"/>
                <wp:lineTo x="21000" y="21233"/>
                <wp:lineTo x="21000" y="0"/>
                <wp:lineTo x="0" y="0"/>
              </wp:wrapPolygon>
            </wp:wrapTight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5AD47" w14:textId="18B6F9D8" w:rsidR="00751E48" w:rsidRPr="00E16200" w:rsidRDefault="00751E48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</w:t>
      </w:r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b/>
          <w:bCs/>
          <w:sz w:val="36"/>
          <w:szCs w:val="36"/>
        </w:rPr>
        <w:t>0800 1381 6325</w:t>
      </w:r>
      <w:r w:rsidR="008746B3" w:rsidRPr="00E16200">
        <w:rPr>
          <w:rFonts w:ascii="Cambria" w:hAnsi="Cambria" w:cs="Arial"/>
          <w:b/>
          <w:bCs/>
          <w:sz w:val="36"/>
          <w:szCs w:val="36"/>
        </w:rPr>
        <w:t xml:space="preserve">.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anuma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oras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araw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gabi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>:</w:t>
      </w:r>
    </w:p>
    <w:p w14:paraId="3E9B96C1" w14:textId="77777777" w:rsidR="008746B3" w:rsidRPr="00E16200" w:rsidRDefault="008746B3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</w:p>
    <w:p w14:paraId="0B1AA301" w14:textId="708BFC99" w:rsidR="00751E48" w:rsidRPr="00E16200" w:rsidRDefault="00751E48" w:rsidP="00751E48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hAnsi="Cambria" w:cs="Arial"/>
          <w:b/>
          <w:sz w:val="36"/>
          <w:szCs w:val="36"/>
        </w:rPr>
        <w:t>Government Hate Crime website</w:t>
      </w:r>
      <w:r w:rsidRPr="00E16200">
        <w:rPr>
          <w:rFonts w:ascii="Cambria" w:hAnsi="Cambria" w:cs="Arial"/>
          <w:sz w:val="36"/>
          <w:szCs w:val="36"/>
        </w:rPr>
        <w:t xml:space="preserve">: </w:t>
      </w:r>
    </w:p>
    <w:p w14:paraId="6C7BDBE8" w14:textId="60BA50B2" w:rsidR="0020192D" w:rsidRPr="00E16200" w:rsidRDefault="00EB756E" w:rsidP="006E0111">
      <w:pPr>
        <w:pStyle w:val="ListParagraph"/>
        <w:spacing w:after="0" w:line="240" w:lineRule="auto"/>
        <w:ind w:left="360"/>
        <w:rPr>
          <w:rFonts w:ascii="Arial" w:hAnsi="Arial" w:cs="Arial"/>
          <w:b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25504" behindDoc="1" locked="0" layoutInCell="1" allowOverlap="1" wp14:anchorId="10FEAD21" wp14:editId="029EAB17">
            <wp:simplePos x="0" y="0"/>
            <wp:positionH relativeFrom="margin">
              <wp:posOffset>5502910</wp:posOffset>
            </wp:positionH>
            <wp:positionV relativeFrom="paragraph">
              <wp:posOffset>230505</wp:posOffset>
            </wp:positionV>
            <wp:extent cx="1135380" cy="935355"/>
            <wp:effectExtent l="0" t="0" r="7620" b="0"/>
            <wp:wrapTight wrapText="bothSides">
              <wp:wrapPolygon edited="0">
                <wp:start x="0" y="0"/>
                <wp:lineTo x="0" y="21116"/>
                <wp:lineTo x="21383" y="21116"/>
                <wp:lineTo x="21383" y="0"/>
                <wp:lineTo x="0" y="0"/>
              </wp:wrapPolygon>
            </wp:wrapTight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93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B5582F" w14:textId="5C004DE5" w:rsidR="00751E48" w:rsidRPr="00E16200" w:rsidRDefault="00751E48" w:rsidP="00751E48">
      <w:pPr>
        <w:pStyle w:val="ListParagraph"/>
        <w:spacing w:after="0" w:line="240" w:lineRule="auto"/>
        <w:ind w:left="360"/>
        <w:rPr>
          <w:rStyle w:val="Hyperlink"/>
          <w:rFonts w:ascii="Cambria" w:hAnsi="Cambria" w:cs="Arial"/>
          <w:color w:val="auto"/>
          <w:sz w:val="36"/>
          <w:szCs w:val="36"/>
          <w:u w:val="none"/>
        </w:rPr>
      </w:pPr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Ang online website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na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ito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ay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nagbibigay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ng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tulong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at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payo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kung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paano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mag</w:t>
      </w:r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-</w:t>
      </w:r>
      <w:proofErr w:type="spellStart"/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ulat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ng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reklamo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sa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  <w:proofErr w:type="spellStart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naranasang</w:t>
      </w:r>
      <w:proofErr w:type="spellEnd"/>
      <w:r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'hate crime'</w:t>
      </w:r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o </w:t>
      </w:r>
      <w:proofErr w:type="spellStart"/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krimen</w:t>
      </w:r>
      <w:proofErr w:type="spellEnd"/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ng </w:t>
      </w:r>
      <w:proofErr w:type="spellStart"/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>pagkamuhi</w:t>
      </w:r>
      <w:proofErr w:type="spellEnd"/>
      <w:r w:rsidR="008746B3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: </w:t>
      </w:r>
      <w:hyperlink r:id="rId125" w:history="1">
        <w:r w:rsidR="00F8482D" w:rsidRPr="00E16200">
          <w:rPr>
            <w:rStyle w:val="Hyperlink"/>
            <w:rFonts w:ascii="Cambria" w:hAnsi="Cambria" w:cs="Arial"/>
            <w:sz w:val="36"/>
            <w:szCs w:val="36"/>
          </w:rPr>
          <w:t>https://hatecrime.campaign.gov.uk/</w:t>
        </w:r>
      </w:hyperlink>
      <w:r w:rsidR="00F8482D" w:rsidRPr="00E16200">
        <w:rPr>
          <w:rStyle w:val="Hyperlink"/>
          <w:rFonts w:ascii="Cambria" w:hAnsi="Cambria" w:cs="Arial"/>
          <w:color w:val="auto"/>
          <w:sz w:val="36"/>
          <w:szCs w:val="36"/>
          <w:u w:val="none"/>
        </w:rPr>
        <w:t xml:space="preserve"> </w:t>
      </w:r>
    </w:p>
    <w:p w14:paraId="56BC6054" w14:textId="77777777" w:rsidR="00856D5B" w:rsidRPr="00E16200" w:rsidRDefault="00856D5B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sz w:val="44"/>
          <w:szCs w:val="44"/>
          <w:lang w:eastAsia="en-GB"/>
        </w:rPr>
      </w:pPr>
    </w:p>
    <w:p w14:paraId="14372019" w14:textId="45665E83" w:rsidR="00F8482D" w:rsidRPr="00E16200" w:rsidRDefault="008746B3" w:rsidP="00F8482D">
      <w:pPr>
        <w:pStyle w:val="ListParagraph"/>
        <w:spacing w:after="0" w:line="240" w:lineRule="auto"/>
        <w:ind w:left="0"/>
        <w:rPr>
          <w:rFonts w:ascii="Cambria" w:eastAsia="Times New Roman" w:hAnsi="Cambria" w:cs="Arial"/>
          <w:b/>
          <w:sz w:val="44"/>
          <w:szCs w:val="44"/>
          <w:lang w:eastAsia="en-GB"/>
        </w:rPr>
      </w:pPr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Mga </w:t>
      </w:r>
      <w:proofErr w:type="spellStart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paraan</w:t>
      </w:r>
      <w:proofErr w:type="spellEnd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upang</w:t>
      </w:r>
      <w:proofErr w:type="spellEnd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makahanap</w:t>
      </w:r>
      <w:proofErr w:type="spellEnd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ng </w:t>
      </w:r>
      <w:proofErr w:type="spellStart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suporta</w:t>
      </w:r>
      <w:proofErr w:type="spellEnd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</w:t>
      </w:r>
      <w:proofErr w:type="spellStart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upang</w:t>
      </w:r>
      <w:proofErr w:type="spellEnd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mas </w:t>
      </w:r>
      <w:proofErr w:type="spellStart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maintindihan</w:t>
      </w:r>
      <w:proofErr w:type="spellEnd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at </w:t>
      </w:r>
      <w:proofErr w:type="spellStart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magamit</w:t>
      </w:r>
      <w:proofErr w:type="spellEnd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ang </w:t>
      </w:r>
      <w:proofErr w:type="spellStart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iyong</w:t>
      </w:r>
      <w:proofErr w:type="spellEnd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mga</w:t>
      </w:r>
      <w:proofErr w:type="spellEnd"/>
      <w:r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 xml:space="preserve"> </w:t>
      </w:r>
      <w:proofErr w:type="spellStart"/>
      <w:r w:rsidR="00F8482D" w:rsidRPr="00E16200">
        <w:rPr>
          <w:rFonts w:ascii="Cambria" w:eastAsia="Times New Roman" w:hAnsi="Cambria" w:cs="Arial"/>
          <w:b/>
          <w:sz w:val="44"/>
          <w:szCs w:val="44"/>
          <w:lang w:eastAsia="en-GB"/>
        </w:rPr>
        <w:t>karapatan</w:t>
      </w:r>
      <w:proofErr w:type="spellEnd"/>
    </w:p>
    <w:p w14:paraId="669ABF55" w14:textId="77777777" w:rsidR="00F8482D" w:rsidRPr="00E16200" w:rsidRDefault="00F8482D" w:rsidP="00F8482D">
      <w:pPr>
        <w:pStyle w:val="ListParagraph"/>
        <w:spacing w:after="0" w:line="240" w:lineRule="auto"/>
        <w:ind w:left="0"/>
        <w:rPr>
          <w:rFonts w:ascii="Arial" w:hAnsi="Arial" w:cs="Arial"/>
          <w:szCs w:val="24"/>
        </w:rPr>
      </w:pPr>
    </w:p>
    <w:p w14:paraId="7EC7F028" w14:textId="034494D8" w:rsidR="00F8482D" w:rsidRPr="00E16200" w:rsidRDefault="00DA2387" w:rsidP="008746B3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2023808" behindDoc="0" locked="0" layoutInCell="1" allowOverlap="1" wp14:anchorId="0654701E" wp14:editId="1C1654A5">
            <wp:simplePos x="0" y="0"/>
            <wp:positionH relativeFrom="column">
              <wp:posOffset>5083175</wp:posOffset>
            </wp:positionH>
            <wp:positionV relativeFrom="paragraph">
              <wp:posOffset>269721</wp:posOffset>
            </wp:positionV>
            <wp:extent cx="1307465" cy="1465580"/>
            <wp:effectExtent l="0" t="0" r="6985" b="1270"/>
            <wp:wrapTight wrapText="bothSides">
              <wp:wrapPolygon edited="0">
                <wp:start x="0" y="0"/>
                <wp:lineTo x="0" y="21338"/>
                <wp:lineTo x="21401" y="21338"/>
                <wp:lineTo x="21401" y="0"/>
                <wp:lineTo x="0" y="0"/>
              </wp:wrapPolygon>
            </wp:wrapTight>
            <wp:docPr id="262" name="Picture 26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picture containing diagram&#10;&#10;Description automatically generated"/>
                    <pic:cNvPicPr/>
                  </pic:nvPicPr>
                  <pic:blipFill rotWithShape="1"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967"/>
                    <a:stretch/>
                  </pic:blipFill>
                  <pic:spPr bwMode="auto">
                    <a:xfrm>
                      <a:off x="0" y="0"/>
                      <a:ext cx="1307465" cy="146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482D"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 xml:space="preserve">Ang British Institute of Human Rights </w:t>
      </w:r>
    </w:p>
    <w:p w14:paraId="6B2D4BA3" w14:textId="77777777" w:rsidR="008746B3" w:rsidRPr="00E16200" w:rsidRDefault="008746B3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64ABEF2" w14:textId="65D8BA1C" w:rsidR="00774D6D" w:rsidRPr="00E16200" w:rsidRDefault="00F8482D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Ang British Institute of Human Rights</w:t>
      </w:r>
      <w:r w:rsidR="008746B3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sumulat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na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-access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gab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</w:t>
      </w:r>
      <w:r w:rsidR="008746B3" w:rsidRPr="00E16200">
        <w:rPr>
          <w:rFonts w:ascii="Cambria" w:hAnsi="Cambria" w:cs="Arial"/>
          <w:sz w:val="36"/>
          <w:szCs w:val="36"/>
        </w:rPr>
        <w:t>gkol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karapatang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panta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</w:t>
      </w:r>
      <w:r w:rsidRPr="00E16200">
        <w:rPr>
          <w:rFonts w:ascii="Cambria" w:hAnsi="Cambria" w:cs="Arial"/>
          <w:sz w:val="36"/>
          <w:szCs w:val="36"/>
        </w:rPr>
        <w:t>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8746B3" w:rsidRPr="00E16200">
        <w:rPr>
          <w:rFonts w:ascii="Cambria" w:hAnsi="Cambria" w:cs="Arial"/>
          <w:sz w:val="36"/>
          <w:szCs w:val="36"/>
        </w:rPr>
        <w:t xml:space="preserve">mo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basahin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8746B3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8746B3" w:rsidRPr="00E16200">
        <w:rPr>
          <w:rFonts w:ascii="Cambria" w:hAnsi="Cambria" w:cs="Arial"/>
          <w:sz w:val="36"/>
          <w:szCs w:val="36"/>
        </w:rPr>
        <w:t xml:space="preserve">: </w:t>
      </w:r>
      <w:hyperlink r:id="rId127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https://knowyourhumanrights.co.uk/human-rights/what-rights-do-i-have/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4DD92EDE" w14:textId="77777777" w:rsidR="00F8482D" w:rsidRPr="00E16200" w:rsidRDefault="00F8482D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34F1C03F" w14:textId="2597E05D" w:rsidR="00F8482D" w:rsidRPr="00E16200" w:rsidRDefault="00F8482D" w:rsidP="00F8482D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lastRenderedPageBreak/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British Institute of Human Rights,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28" w:history="1">
        <w:r w:rsidRPr="00E16200">
          <w:rPr>
            <w:rStyle w:val="Hyperlink"/>
            <w:rFonts w:ascii="Cambria" w:hAnsi="Cambria" w:cs="Arial"/>
            <w:b/>
            <w:bCs/>
            <w:sz w:val="36"/>
            <w:szCs w:val="36"/>
          </w:rPr>
          <w:t>www.bihr.org.uk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242E26CC" w14:textId="6665B3B2" w:rsidR="007E5A59" w:rsidRPr="00E16200" w:rsidRDefault="00F8482D" w:rsidP="006E0111">
      <w:pPr>
        <w:rPr>
          <w:rFonts w:ascii="Arial" w:hAnsi="Arial" w:cs="Arial"/>
          <w:b/>
          <w:bCs/>
          <w:sz w:val="44"/>
          <w:szCs w:val="44"/>
        </w:rPr>
      </w:pPr>
      <w:r w:rsidRPr="00E16200">
        <w:rPr>
          <w:rFonts w:ascii="Arial" w:eastAsia="Times New Roman" w:hAnsi="Arial" w:cs="Arial"/>
          <w:b/>
          <w:bCs/>
          <w:sz w:val="44"/>
          <w:szCs w:val="44"/>
          <w:lang w:eastAsia="en-GB"/>
        </w:rPr>
        <w:t xml:space="preserve"> </w:t>
      </w:r>
    </w:p>
    <w:p w14:paraId="54DE5F35" w14:textId="790EE05B" w:rsidR="00F8482D" w:rsidRPr="00E16200" w:rsidRDefault="00EB257F" w:rsidP="00F8482D">
      <w:pPr>
        <w:rPr>
          <w:sz w:val="44"/>
          <w:szCs w:val="44"/>
          <w:lang w:eastAsia="en-GB"/>
        </w:rPr>
      </w:pPr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Mga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paraan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upang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makahanap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ng </w:t>
      </w:r>
      <w:proofErr w:type="spellStart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suporta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para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sa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mga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komunidad</w:t>
      </w:r>
      <w:proofErr w:type="spellEnd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na</w:t>
      </w:r>
      <w:proofErr w:type="spellEnd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na</w:t>
      </w:r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haharap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sa</w:t>
      </w:r>
      <w:proofErr w:type="spellEnd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pang-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a</w:t>
      </w:r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abuso</w:t>
      </w:r>
      <w:proofErr w:type="spellEnd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</w:t>
      </w:r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at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krimen</w:t>
      </w:r>
      <w:proofErr w:type="spellEnd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 xml:space="preserve"> ng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pagkamuhi</w:t>
      </w:r>
      <w:proofErr w:type="spellEnd"/>
      <w:r w:rsidR="00F8482D" w:rsidRPr="00E16200">
        <w:rPr>
          <w:rFonts w:ascii="Arial" w:hAnsi="Arial" w:cs="Arial"/>
          <w:b/>
          <w:bCs/>
          <w:sz w:val="44"/>
          <w:szCs w:val="44"/>
          <w:shd w:val="clear" w:color="auto" w:fill="FFFFFF"/>
        </w:rPr>
        <w:t>:</w:t>
      </w:r>
    </w:p>
    <w:p w14:paraId="7AA8E510" w14:textId="77777777" w:rsidR="00123A7A" w:rsidRPr="00E16200" w:rsidRDefault="00123A7A" w:rsidP="006E0111">
      <w:pPr>
        <w:rPr>
          <w:rFonts w:ascii="Arial" w:hAnsi="Arial" w:cs="Arial"/>
          <w:lang w:eastAsia="en-GB"/>
        </w:rPr>
      </w:pPr>
    </w:p>
    <w:p w14:paraId="3626D006" w14:textId="4AC2049D" w:rsidR="00F8482D" w:rsidRPr="00E16200" w:rsidRDefault="00F8482D" w:rsidP="00F8482D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Theme="majorEastAsia" w:hAnsi="Cambria" w:cs="Arial"/>
          <w:sz w:val="36"/>
          <w:szCs w:val="36"/>
          <w:lang w:bidi="en-US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Galop</w:t>
      </w:r>
      <w:r w:rsidR="00EB257F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gramStart"/>
      <w:r w:rsidR="00EB257F" w:rsidRPr="00E16200">
        <w:rPr>
          <w:rFonts w:ascii="Cambria" w:hAnsi="Cambria" w:cs="Arial"/>
          <w:b/>
          <w:bCs/>
          <w:sz w:val="36"/>
          <w:szCs w:val="36"/>
        </w:rPr>
        <w:t xml:space="preserve">- 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 ang</w:t>
      </w:r>
      <w:proofErr w:type="gramEnd"/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b/>
          <w:bCs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b/>
          <w:bCs/>
          <w:sz w:val="36"/>
          <w:szCs w:val="36"/>
        </w:rPr>
        <w:t xml:space="preserve"> online website</w:t>
      </w:r>
      <w:r w:rsidR="00EB257F" w:rsidRPr="00E16200">
        <w:rPr>
          <w:rFonts w:ascii="Cambria" w:hAnsi="Cambria" w:cs="Arial"/>
          <w:b/>
          <w:bCs/>
          <w:sz w:val="36"/>
          <w:szCs w:val="36"/>
        </w:rPr>
        <w:t>:</w:t>
      </w:r>
      <w:r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  <w:hyperlink r:id="rId129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galop.org.uk</w:t>
        </w:r>
      </w:hyperlink>
    </w:p>
    <w:p w14:paraId="59421417" w14:textId="78A27D46" w:rsidR="007E5A59" w:rsidRPr="00E16200" w:rsidRDefault="007E5A59" w:rsidP="006E0111">
      <w:pPr>
        <w:rPr>
          <w:rFonts w:ascii="Arial" w:hAnsi="Arial" w:cs="Arial"/>
          <w:sz w:val="36"/>
          <w:szCs w:val="36"/>
        </w:rPr>
      </w:pPr>
    </w:p>
    <w:p w14:paraId="11A1B840" w14:textId="4C9431A9" w:rsidR="00F8482D" w:rsidRPr="00E16200" w:rsidRDefault="007E5A59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752448" behindDoc="1" locked="0" layoutInCell="1" allowOverlap="1" wp14:anchorId="2A9710C5" wp14:editId="3C16370C">
            <wp:simplePos x="0" y="0"/>
            <wp:positionH relativeFrom="page">
              <wp:posOffset>5643880</wp:posOffset>
            </wp:positionH>
            <wp:positionV relativeFrom="paragraph">
              <wp:posOffset>222754</wp:posOffset>
            </wp:positionV>
            <wp:extent cx="1732915" cy="1102995"/>
            <wp:effectExtent l="0" t="0" r="635" b="1905"/>
            <wp:wrapTight wrapText="bothSides">
              <wp:wrapPolygon edited="0">
                <wp:start x="0" y="0"/>
                <wp:lineTo x="0" y="21264"/>
                <wp:lineTo x="21370" y="21264"/>
                <wp:lineTo x="21370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9D7" w:rsidRPr="00E16200">
        <w:rPr>
          <w:rFonts w:ascii="Arial" w:hAnsi="Arial" w:cs="Arial"/>
          <w:sz w:val="36"/>
          <w:szCs w:val="36"/>
        </w:rPr>
        <w:t xml:space="preserve"> </w:t>
      </w:r>
      <w:r w:rsidR="00F8482D" w:rsidRPr="00E16200">
        <w:rPr>
          <w:rFonts w:ascii="Cambria" w:hAnsi="Cambria" w:cs="Arial"/>
          <w:sz w:val="36"/>
          <w:szCs w:val="36"/>
        </w:rPr>
        <w:t xml:space="preserve">Ang Galop ay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m</w:t>
      </w:r>
      <w:r w:rsidR="00EB257F" w:rsidRPr="00E16200">
        <w:rPr>
          <w:rFonts w:ascii="Cambria" w:hAnsi="Cambria" w:cs="Arial"/>
          <w:sz w:val="36"/>
          <w:szCs w:val="36"/>
        </w:rPr>
        <w:t>i</w:t>
      </w:r>
      <w:r w:rsidR="00F8482D" w:rsidRPr="00E16200">
        <w:rPr>
          <w:rFonts w:ascii="Cambria" w:hAnsi="Cambria" w:cs="Arial"/>
          <w:sz w:val="36"/>
          <w:szCs w:val="36"/>
        </w:rPr>
        <w:t>yembr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ng Lesbian, Gay, Bisexual and Transgender + community. Ang Galop ay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'Hate Crime’ o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krimen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pagkamuhi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, ‘Domestic Abuse’ o </w:t>
      </w:r>
      <w:r w:rsidR="00EB257F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EB257F" w:rsidRPr="00E16200">
        <w:rPr>
          <w:rFonts w:ascii="Cambria" w:hAnsi="Cambria" w:cs="Arial"/>
          <w:sz w:val="36"/>
          <w:szCs w:val="36"/>
        </w:rPr>
        <w:t>a</w:t>
      </w:r>
      <w:r w:rsidR="00F8482D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relasyon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at ‘Sexual Violence' o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karahasan</w:t>
      </w:r>
      <w:proofErr w:type="spellEnd"/>
      <w:r w:rsidR="00F8482D" w:rsidRPr="00E16200">
        <w:rPr>
          <w:rFonts w:ascii="Arial" w:hAnsi="Arial" w:cs="Arial"/>
          <w:sz w:val="36"/>
          <w:szCs w:val="36"/>
        </w:rPr>
        <w:t>.</w:t>
      </w:r>
    </w:p>
    <w:p w14:paraId="6BDA1F1E" w14:textId="0D7FA5A3" w:rsidR="003C1C38" w:rsidRPr="00E16200" w:rsidRDefault="00F8482D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0AF7793" wp14:editId="0BF2305B">
                <wp:simplePos x="0" y="0"/>
                <wp:positionH relativeFrom="margin">
                  <wp:posOffset>-52754</wp:posOffset>
                </wp:positionH>
                <wp:positionV relativeFrom="paragraph">
                  <wp:posOffset>82062</wp:posOffset>
                </wp:positionV>
                <wp:extent cx="5882640" cy="1787378"/>
                <wp:effectExtent l="0" t="0" r="35560" b="1651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787378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0EB1E" w14:textId="1F2C653F" w:rsidR="00061EAA" w:rsidRDefault="00061EAA" w:rsidP="00F8482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2D8C5AD" w14:textId="1037C7B1" w:rsidR="00061EAA" w:rsidRPr="00E16200" w:rsidRDefault="00061EAA" w:rsidP="00EB257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>Lesbian, Gay, Bisexual and Transgender + community:</w:t>
                            </w:r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grup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tao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sari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inil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b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sari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agkakakilanlan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.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iyembr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omunidad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it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y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adal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nakakaranas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ng pang-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aabus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dahi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nil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sari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pinili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dahi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ku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sino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ang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kanilang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E16200">
                              <w:rPr>
                                <w:rFonts w:ascii="Cambria" w:hAnsi="Cambria" w:cs="Arial"/>
                              </w:rPr>
                              <w:t>minamahal</w:t>
                            </w:r>
                            <w:proofErr w:type="spellEnd"/>
                            <w:r w:rsidRPr="00E16200">
                              <w:rPr>
                                <w:rFonts w:ascii="Cambria" w:hAnsi="Cambria" w:cs="Arial"/>
                              </w:rPr>
                              <w:t>.</w:t>
                            </w:r>
                            <w:r w:rsidRPr="00E16200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21244748" w14:textId="36160930" w:rsidR="00061EAA" w:rsidRPr="00F8482D" w:rsidRDefault="00061EAA" w:rsidP="00F8482D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E16200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Domestic Abuse: </w:t>
                            </w:r>
                            <w:r w:rsidRPr="00E16200">
                              <w:rPr>
                                <w:rFonts w:ascii="Cambria" w:hAnsi="Cambria" w:cs="Arial"/>
                                <w:bCs/>
                              </w:rPr>
                              <w:t>Ito ay</w:t>
                            </w:r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Arial"/>
                              </w:rPr>
                              <w:t>pang-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a</w:t>
                            </w:r>
                            <w:r w:rsidRPr="00F8482D">
                              <w:rPr>
                                <w:rFonts w:ascii="Cambria" w:hAnsi="Cambria" w:cs="Arial"/>
                              </w:rPr>
                              <w:t>abusong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nagaganap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gitan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relasyon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aari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tong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magi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anum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uri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nanakot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pagkontrol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o</w:t>
                            </w:r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pagiging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marahas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kapareh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-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maging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pisikal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,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emosyonal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8482D">
                              <w:rPr>
                                <w:rFonts w:ascii="Cambria" w:hAnsi="Cambria" w:cs="Arial"/>
                              </w:rPr>
                              <w:t>salita</w:t>
                            </w:r>
                            <w:proofErr w:type="spellEnd"/>
                            <w:r w:rsidRPr="00F8482D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07CF48EF" w14:textId="77777777" w:rsidR="00061EAA" w:rsidRPr="00F8482D" w:rsidRDefault="00061EAA" w:rsidP="00F8482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F7793" id="Text Box 26" o:spid="_x0000_s1043" type="#_x0000_t202" style="position:absolute;margin-left:-4.15pt;margin-top:6.45pt;width:463.2pt;height:140.7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" fillcolor="#b9cde5" strokecolor="windowText">
                <v:textbox>
                  <w:txbxContent>
                    <w:p w14:paraId="3DD0EB1E" w14:textId="1F2C653F" w:rsidR="00061EAA" w:rsidRDefault="00061EAA" w:rsidP="00F8482D">
                      <w:pPr>
                        <w:rPr>
                          <w:rFonts w:ascii="Arial" w:hAnsi="Arial" w:cs="Arial"/>
                        </w:rPr>
                      </w:pPr>
                    </w:p>
                    <w:p w14:paraId="12D8C5AD" w14:textId="1037C7B1" w:rsidR="00061EAA" w:rsidRPr="00E16200" w:rsidRDefault="00061EAA" w:rsidP="00EB257F">
                      <w:pPr>
                        <w:rPr>
                          <w:rFonts w:ascii="Arial" w:hAnsi="Arial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>Lesbian, Gay, Bisexual and Transgender + community:</w:t>
                      </w:r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grup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tao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sari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inil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b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sari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agkakakilanlan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.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iyembr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omunidad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it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y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adal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nakakaranas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ng pang-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aabus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dahi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nil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sari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pinili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dahi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ku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sino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ang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kanilang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E16200">
                        <w:rPr>
                          <w:rFonts w:ascii="Cambria" w:hAnsi="Cambria" w:cs="Arial"/>
                        </w:rPr>
                        <w:t>minamahal</w:t>
                      </w:r>
                      <w:proofErr w:type="spellEnd"/>
                      <w:r w:rsidRPr="00E16200">
                        <w:rPr>
                          <w:rFonts w:ascii="Cambria" w:hAnsi="Cambria" w:cs="Arial"/>
                        </w:rPr>
                        <w:t>.</w:t>
                      </w:r>
                      <w:r w:rsidRPr="00E16200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21244748" w14:textId="36160930" w:rsidR="00061EAA" w:rsidRPr="00F8482D" w:rsidRDefault="00061EAA" w:rsidP="00F8482D">
                      <w:pPr>
                        <w:rPr>
                          <w:rFonts w:ascii="Cambria" w:hAnsi="Cambria" w:cs="Arial"/>
                        </w:rPr>
                      </w:pPr>
                      <w:r w:rsidRPr="00E16200">
                        <w:rPr>
                          <w:rFonts w:ascii="Cambria" w:hAnsi="Cambria" w:cs="Arial"/>
                          <w:b/>
                          <w:bCs/>
                        </w:rPr>
                        <w:t xml:space="preserve">Domestic Abuse: </w:t>
                      </w:r>
                      <w:r w:rsidRPr="00E16200">
                        <w:rPr>
                          <w:rFonts w:ascii="Cambria" w:hAnsi="Cambria" w:cs="Arial"/>
                          <w:bCs/>
                        </w:rPr>
                        <w:t>Ito ay</w:t>
                      </w:r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r>
                        <w:rPr>
                          <w:rFonts w:ascii="Cambria" w:hAnsi="Cambria" w:cs="Arial"/>
                        </w:rPr>
                        <w:t>pang-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a</w:t>
                      </w:r>
                      <w:r w:rsidRPr="00F8482D">
                        <w:rPr>
                          <w:rFonts w:ascii="Cambria" w:hAnsi="Cambria" w:cs="Arial"/>
                        </w:rPr>
                        <w:t>abusong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nagaganap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gitan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g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tao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relasyon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aari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tong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magi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anuma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uri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nanakot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pagkontrol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o</w:t>
                      </w:r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pagiging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marahas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kapareh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-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maging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pisikal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,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emosyonal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8482D">
                        <w:rPr>
                          <w:rFonts w:ascii="Cambria" w:hAnsi="Cambria" w:cs="Arial"/>
                        </w:rPr>
                        <w:t>salita</w:t>
                      </w:r>
                      <w:proofErr w:type="spellEnd"/>
                      <w:r w:rsidRPr="00F8482D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07CF48EF" w14:textId="77777777" w:rsidR="00061EAA" w:rsidRPr="00F8482D" w:rsidRDefault="00061EAA" w:rsidP="00F8482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FFAB53" w14:textId="09F38041" w:rsidR="000E2254" w:rsidRPr="00E16200" w:rsidRDefault="000E2254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04B3DDF9" w14:textId="6205526A" w:rsidR="00774D6D" w:rsidRPr="00E16200" w:rsidRDefault="00774D6D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3CE71632" w14:textId="0B277FA5" w:rsidR="007E5A59" w:rsidRPr="00E16200" w:rsidRDefault="007E5A5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CC1FAF3" w14:textId="7FF6E738" w:rsidR="007E5A59" w:rsidRPr="00E16200" w:rsidRDefault="007E5A5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54C3617C" w14:textId="55ABBC99" w:rsidR="007E5A59" w:rsidRPr="00E16200" w:rsidRDefault="007E5A59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7FE352F" w14:textId="797CCA6C" w:rsidR="00774D6D" w:rsidRPr="00E16200" w:rsidRDefault="00774D6D" w:rsidP="00FD3F42">
      <w:pPr>
        <w:rPr>
          <w:rFonts w:ascii="Arial" w:hAnsi="Arial" w:cs="Arial"/>
          <w:sz w:val="36"/>
          <w:szCs w:val="36"/>
        </w:rPr>
      </w:pPr>
    </w:p>
    <w:p w14:paraId="35F80A6A" w14:textId="5C1EF0D2" w:rsidR="003C1C38" w:rsidRPr="00E16200" w:rsidRDefault="007E5A59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2024832" behindDoc="0" locked="0" layoutInCell="1" allowOverlap="1" wp14:anchorId="0FCE8723" wp14:editId="3656B2E3">
            <wp:simplePos x="0" y="0"/>
            <wp:positionH relativeFrom="column">
              <wp:posOffset>4886916</wp:posOffset>
            </wp:positionH>
            <wp:positionV relativeFrom="paragraph">
              <wp:posOffset>294399</wp:posOffset>
            </wp:positionV>
            <wp:extent cx="1473835" cy="1339850"/>
            <wp:effectExtent l="0" t="0" r="0" b="0"/>
            <wp:wrapTight wrapText="bothSides">
              <wp:wrapPolygon edited="0">
                <wp:start x="0" y="0"/>
                <wp:lineTo x="0" y="21191"/>
                <wp:lineTo x="21218" y="21191"/>
                <wp:lineTo x="21218" y="0"/>
                <wp:lineTo x="0" y="0"/>
              </wp:wrapPolygon>
            </wp:wrapTight>
            <wp:docPr id="267" name="Picture 26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 descr="A picture containing text&#10;&#10;Description automatically generated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835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ECC01" w14:textId="46F47DCF" w:rsidR="007E5A59" w:rsidRPr="00E16200" w:rsidRDefault="00F8482D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kuh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pamamagitan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>, email, text at</w:t>
      </w:r>
      <w:r w:rsidRPr="00E16200">
        <w:rPr>
          <w:rFonts w:ascii="Cambria" w:hAnsi="Cambria" w:cs="Arial"/>
          <w:sz w:val="36"/>
          <w:szCs w:val="36"/>
        </w:rPr>
        <w:t xml:space="preserve"> WhatsApp. </w:t>
      </w: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FD3F42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ri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kang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makipag-ugnayan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kanila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gamit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ang </w:t>
      </w:r>
      <w:hyperlink r:id="rId132" w:history="1">
        <w:r w:rsidR="00FD3F42" w:rsidRPr="00E16200">
          <w:rPr>
            <w:rStyle w:val="Hyperlink"/>
            <w:rFonts w:ascii="Cambria" w:hAnsi="Cambria" w:cs="Arial"/>
            <w:sz w:val="36"/>
            <w:szCs w:val="36"/>
          </w:rPr>
          <w:t>online form</w:t>
        </w:r>
      </w:hyperlink>
      <w:r w:rsidR="00FD3F42" w:rsidRPr="00E16200">
        <w:rPr>
          <w:rFonts w:ascii="Cambria" w:hAnsi="Cambria" w:cs="Arial"/>
          <w:sz w:val="36"/>
          <w:szCs w:val="36"/>
        </w:rPr>
        <w:t xml:space="preserve">, email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o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>.</w:t>
      </w:r>
    </w:p>
    <w:p w14:paraId="344ED3D8" w14:textId="77777777" w:rsidR="00F8482D" w:rsidRPr="00E16200" w:rsidRDefault="00F8482D" w:rsidP="006E0111">
      <w:pPr>
        <w:rPr>
          <w:rFonts w:ascii="Arial" w:hAnsi="Arial" w:cs="Arial"/>
          <w:sz w:val="36"/>
          <w:szCs w:val="36"/>
        </w:rPr>
      </w:pPr>
    </w:p>
    <w:p w14:paraId="7B5F3B7B" w14:textId="6C9C5413" w:rsidR="00F8482D" w:rsidRPr="00E16200" w:rsidRDefault="00FD3F42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lastRenderedPageBreak/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numer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: </w:t>
      </w:r>
      <w:r w:rsidR="00F8482D" w:rsidRPr="00E16200">
        <w:rPr>
          <w:rFonts w:ascii="Cambria" w:hAnsi="Cambria" w:cs="Arial"/>
          <w:b/>
          <w:bCs/>
          <w:sz w:val="36"/>
          <w:szCs w:val="36"/>
        </w:rPr>
        <w:t>0800 999 5428</w:t>
      </w:r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Lunes </w:t>
      </w:r>
      <w:proofErr w:type="spellStart"/>
      <w:r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B</w:t>
      </w:r>
      <w:r w:rsidRPr="00E16200">
        <w:rPr>
          <w:rFonts w:ascii="Cambria" w:hAnsi="Cambria" w:cs="Arial"/>
          <w:sz w:val="36"/>
          <w:szCs w:val="36"/>
        </w:rPr>
        <w:t>i</w:t>
      </w:r>
      <w:r w:rsidR="00F8482D" w:rsidRPr="00E16200">
        <w:rPr>
          <w:rFonts w:ascii="Cambria" w:hAnsi="Cambria" w:cs="Arial"/>
          <w:sz w:val="36"/>
          <w:szCs w:val="36"/>
        </w:rPr>
        <w:t>yerne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agit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</w:t>
      </w:r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10AM </w:t>
      </w:r>
      <w:proofErr w:type="spellStart"/>
      <w:r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5PM. </w:t>
      </w: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M</w:t>
      </w:r>
      <w:r w:rsidRPr="00E16200">
        <w:rPr>
          <w:rFonts w:ascii="Cambria" w:hAnsi="Cambria" w:cs="Arial"/>
          <w:sz w:val="36"/>
          <w:szCs w:val="36"/>
        </w:rPr>
        <w:t>iyerkule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H</w:t>
      </w:r>
      <w:r w:rsidRPr="00E16200">
        <w:rPr>
          <w:rFonts w:ascii="Cambria" w:hAnsi="Cambria" w:cs="Arial"/>
          <w:sz w:val="36"/>
          <w:szCs w:val="36"/>
        </w:rPr>
        <w:t>uwebe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10AM</w:t>
      </w:r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8PM</w:t>
      </w:r>
    </w:p>
    <w:p w14:paraId="3C8B2984" w14:textId="538C61F1" w:rsidR="003C1C38" w:rsidRPr="00E16200" w:rsidRDefault="006F2E34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937792" behindDoc="1" locked="0" layoutInCell="1" allowOverlap="1" wp14:anchorId="67374247" wp14:editId="659277EB">
            <wp:simplePos x="0" y="0"/>
            <wp:positionH relativeFrom="margin">
              <wp:posOffset>5069403</wp:posOffset>
            </wp:positionH>
            <wp:positionV relativeFrom="paragraph">
              <wp:posOffset>98425</wp:posOffset>
            </wp:positionV>
            <wp:extent cx="1250950" cy="1155065"/>
            <wp:effectExtent l="0" t="0" r="6350" b="6985"/>
            <wp:wrapTight wrapText="bothSides">
              <wp:wrapPolygon edited="0">
                <wp:start x="0" y="0"/>
                <wp:lineTo x="0" y="21374"/>
                <wp:lineTo x="21381" y="21374"/>
                <wp:lineTo x="21381" y="0"/>
                <wp:lineTo x="0" y="0"/>
              </wp:wrapPolygon>
            </wp:wrapTight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C4D70" w14:textId="6ED5CEC5" w:rsidR="00F8482D" w:rsidRPr="00E16200" w:rsidRDefault="00FD3F42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-email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ddress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: </w:t>
      </w:r>
      <w:hyperlink r:id="rId133" w:history="1">
        <w:r w:rsidR="00F8482D" w:rsidRPr="00E16200">
          <w:rPr>
            <w:rStyle w:val="Hyperlink"/>
            <w:rFonts w:ascii="Cambria" w:hAnsi="Cambria" w:cs="Arial"/>
            <w:sz w:val="36"/>
            <w:szCs w:val="36"/>
          </w:rPr>
          <w:t>advice@galop.org.uk</w:t>
        </w:r>
      </w:hyperlink>
      <w:r w:rsidR="00F8482D" w:rsidRPr="00E16200">
        <w:rPr>
          <w:rFonts w:ascii="Cambria" w:hAnsi="Cambria" w:cs="Arial"/>
          <w:sz w:val="36"/>
          <w:szCs w:val="36"/>
        </w:rPr>
        <w:t xml:space="preserve"> </w:t>
      </w:r>
    </w:p>
    <w:p w14:paraId="1B6A55C7" w14:textId="77777777" w:rsidR="00FD3F42" w:rsidRPr="00E16200" w:rsidRDefault="00FD3F42" w:rsidP="006E0111">
      <w:pPr>
        <w:rPr>
          <w:rFonts w:ascii="Arial" w:eastAsiaTheme="majorEastAsia" w:hAnsi="Arial" w:cs="Arial"/>
          <w:sz w:val="36"/>
          <w:szCs w:val="36"/>
          <w:lang w:bidi="en-US"/>
        </w:rPr>
      </w:pPr>
    </w:p>
    <w:p w14:paraId="602ECB02" w14:textId="2D1E5722" w:rsidR="00F8482D" w:rsidRPr="00E16200" w:rsidRDefault="00F8482D" w:rsidP="00F8482D">
      <w:pPr>
        <w:pStyle w:val="ListParagraph"/>
        <w:numPr>
          <w:ilvl w:val="0"/>
          <w:numId w:val="19"/>
        </w:numPr>
        <w:spacing w:after="0" w:line="240" w:lineRule="auto"/>
        <w:rPr>
          <w:rFonts w:ascii="Cambria" w:hAnsi="Cambria" w:cs="Arial"/>
          <w:szCs w:val="24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The Monitoring Group</w:t>
      </w:r>
      <w:r w:rsidRPr="00E16200">
        <w:rPr>
          <w:rFonts w:ascii="Cambria" w:hAnsi="Cambria" w:cs="Arial"/>
          <w:b/>
          <w:bCs/>
          <w:szCs w:val="24"/>
        </w:rPr>
        <w:t xml:space="preserve"> </w:t>
      </w:r>
    </w:p>
    <w:p w14:paraId="736AE146" w14:textId="0CD41263" w:rsidR="009A09D7" w:rsidRPr="00E16200" w:rsidRDefault="009A09D7" w:rsidP="00FD3F42">
      <w:pPr>
        <w:rPr>
          <w:rFonts w:ascii="Arial" w:hAnsi="Arial" w:cs="Arial"/>
          <w:b/>
          <w:bCs/>
        </w:rPr>
      </w:pPr>
    </w:p>
    <w:p w14:paraId="69F5A8A7" w14:textId="56CDE360" w:rsidR="00F8482D" w:rsidRPr="00E16200" w:rsidRDefault="007E5A59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bCs/>
          <w:noProof/>
          <w:sz w:val="36"/>
          <w:szCs w:val="36"/>
        </w:rPr>
        <w:drawing>
          <wp:anchor distT="0" distB="0" distL="114300" distR="114300" simplePos="0" relativeHeight="252025856" behindDoc="0" locked="0" layoutInCell="1" allowOverlap="1" wp14:anchorId="0009806E" wp14:editId="0260868A">
            <wp:simplePos x="0" y="0"/>
            <wp:positionH relativeFrom="column">
              <wp:posOffset>4886960</wp:posOffset>
            </wp:positionH>
            <wp:positionV relativeFrom="paragraph">
              <wp:posOffset>121132</wp:posOffset>
            </wp:positionV>
            <wp:extent cx="1521460" cy="1034415"/>
            <wp:effectExtent l="0" t="0" r="2540" b="0"/>
            <wp:wrapTight wrapText="bothSides">
              <wp:wrapPolygon edited="0">
                <wp:start x="0" y="0"/>
                <wp:lineTo x="0" y="21083"/>
                <wp:lineTo x="21366" y="21083"/>
                <wp:lineTo x="21366" y="0"/>
                <wp:lineTo x="0" y="0"/>
              </wp:wrapPolygon>
            </wp:wrapTight>
            <wp:docPr id="279" name="Picture 27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 descr="A close up of a logo&#10;&#10;Description automatically generated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B9C40F" w14:textId="69F00F5B" w:rsidR="00913B76" w:rsidRPr="00E16200" w:rsidRDefault="00FD3F42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>Ito</w:t>
      </w:r>
      <w:r w:rsidR="00F8482D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</w:t>
      </w:r>
      <w:r w:rsidRPr="00E16200">
        <w:rPr>
          <w:rFonts w:ascii="Cambria" w:hAnsi="Cambria" w:cs="Arial"/>
          <w:sz w:val="36"/>
          <w:szCs w:val="36"/>
        </w:rPr>
        <w:t>ninindi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ab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b/>
          <w:sz w:val="36"/>
          <w:szCs w:val="36"/>
        </w:rPr>
        <w:t>racism</w:t>
      </w:r>
      <w:r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Pr="00E16200">
        <w:rPr>
          <w:rFonts w:ascii="Cambria" w:hAnsi="Cambria" w:cs="Arial"/>
          <w:sz w:val="36"/>
          <w:szCs w:val="36"/>
        </w:rPr>
        <w:t>rasis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I</w:t>
      </w:r>
      <w:r w:rsidR="00F8482D" w:rsidRPr="00E16200">
        <w:rPr>
          <w:rFonts w:ascii="Cambria" w:hAnsi="Cambria" w:cs="Arial"/>
          <w:sz w:val="36"/>
          <w:szCs w:val="36"/>
        </w:rPr>
        <w:t>pinaglalaban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it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karapat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panta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at </w:t>
      </w:r>
      <w:proofErr w:type="spellStart"/>
      <w:r w:rsidRPr="00E16200">
        <w:rPr>
          <w:rFonts w:ascii="Cambria" w:hAnsi="Cambria" w:cs="Arial"/>
          <w:sz w:val="36"/>
          <w:szCs w:val="36"/>
        </w:rPr>
        <w:t>mayro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r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support helpline </w:t>
      </w:r>
      <w:proofErr w:type="spellStart"/>
      <w:r w:rsidRPr="00E16200">
        <w:rPr>
          <w:rFonts w:ascii="Cambria" w:hAnsi="Cambria" w:cs="Arial"/>
          <w:sz w:val="36"/>
          <w:szCs w:val="36"/>
        </w:rPr>
        <w:t>n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inapatakb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oluntar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</w:t>
      </w:r>
      <w:r w:rsidR="00F8482D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8482D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8482D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hahar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h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ah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ahi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52995C4C" w14:textId="17359F37" w:rsidR="00F8482D" w:rsidRPr="00E16200" w:rsidRDefault="00F8482D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35288AF" wp14:editId="147A8EF3">
                <wp:simplePos x="0" y="0"/>
                <wp:positionH relativeFrom="margin">
                  <wp:posOffset>8792</wp:posOffset>
                </wp:positionH>
                <wp:positionV relativeFrom="paragraph">
                  <wp:posOffset>225279</wp:posOffset>
                </wp:positionV>
                <wp:extent cx="5090160" cy="618002"/>
                <wp:effectExtent l="0" t="0" r="15240" b="17145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160" cy="618002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447C0" w14:textId="33BF2323" w:rsidR="00061EAA" w:rsidRPr="00FC137A" w:rsidRDefault="00061EAA" w:rsidP="00FC137A">
                            <w:pPr>
                              <w:rPr>
                                <w:rFonts w:ascii="Cambria" w:hAnsi="Cambria" w:cs="Arial"/>
                              </w:rPr>
                            </w:pPr>
                            <w:r w:rsidRPr="004E741A">
                              <w:rPr>
                                <w:rFonts w:ascii="Cambria" w:hAnsi="Cambria" w:cs="Arial"/>
                                <w:b/>
                                <w:bCs/>
                              </w:rPr>
                              <w:t xml:space="preserve">Racism: </w:t>
                            </w:r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Ang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salitang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ginagamit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na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tumutukoy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hindi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patas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o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hindi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magandang</w:t>
                            </w:r>
                            <w:proofErr w:type="spellEnd"/>
                            <w:r w:rsidRPr="004E741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Cambria" w:hAnsi="Cambria" w:cs="Arial"/>
                              </w:rPr>
                              <w:t>pagtrato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C137A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Arial"/>
                              </w:rPr>
                              <w:t>tao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C137A">
                              <w:rPr>
                                <w:rFonts w:ascii="Cambria" w:hAnsi="Cambria" w:cs="Arial"/>
                              </w:rPr>
                              <w:t>dahil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C137A">
                              <w:rPr>
                                <w:rFonts w:ascii="Cambria" w:hAnsi="Cambria" w:cs="Arial"/>
                              </w:rPr>
                              <w:t>sa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C137A">
                              <w:rPr>
                                <w:rFonts w:ascii="Cambria" w:hAnsi="Cambria" w:cs="Arial"/>
                              </w:rPr>
                              <w:t>kanyang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 xml:space="preserve"> </w:t>
                            </w:r>
                            <w:proofErr w:type="spellStart"/>
                            <w:r w:rsidRPr="00FC137A">
                              <w:rPr>
                                <w:rFonts w:ascii="Cambria" w:hAnsi="Cambria" w:cs="Arial"/>
                              </w:rPr>
                              <w:t>lahi</w:t>
                            </w:r>
                            <w:proofErr w:type="spellEnd"/>
                            <w:r w:rsidRPr="00FC137A">
                              <w:rPr>
                                <w:rFonts w:ascii="Cambria" w:hAnsi="Cambria" w:cs="Arial"/>
                              </w:rPr>
                              <w:t>.</w:t>
                            </w:r>
                          </w:p>
                          <w:p w14:paraId="3B3164AC" w14:textId="77777777" w:rsidR="00061EAA" w:rsidRPr="00FC137A" w:rsidRDefault="00061EAA" w:rsidP="00FC137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288AF" id="Text Box 22" o:spid="_x0000_s1044" type="#_x0000_t202" style="position:absolute;margin-left:.7pt;margin-top:17.75pt;width:400.8pt;height:48.6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" fillcolor="#b9cde5" strokecolor="windowText">
                <v:textbox>
                  <w:txbxContent>
                    <w:p w14:paraId="4CB447C0" w14:textId="33BF2323" w:rsidR="00061EAA" w:rsidRPr="00FC137A" w:rsidRDefault="00061EAA" w:rsidP="00FC137A">
                      <w:pPr>
                        <w:rPr>
                          <w:rFonts w:ascii="Cambria" w:hAnsi="Cambria" w:cs="Arial"/>
                        </w:rPr>
                      </w:pPr>
                      <w:r w:rsidRPr="004E741A">
                        <w:rPr>
                          <w:rFonts w:ascii="Cambria" w:hAnsi="Cambria" w:cs="Arial"/>
                          <w:b/>
                          <w:bCs/>
                        </w:rPr>
                        <w:t xml:space="preserve">Racism: </w:t>
                      </w:r>
                      <w:r w:rsidRPr="004E741A">
                        <w:rPr>
                          <w:rFonts w:ascii="Cambria" w:hAnsi="Cambria" w:cs="Arial"/>
                        </w:rPr>
                        <w:t xml:space="preserve">Ang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salitang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ginagamit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na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tumutukoy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hindi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patas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o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hindi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magandang</w:t>
                      </w:r>
                      <w:proofErr w:type="spellEnd"/>
                      <w:r w:rsidRPr="004E741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Cambria" w:hAnsi="Cambria" w:cs="Arial"/>
                        </w:rPr>
                        <w:t>pagtrato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C137A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isang</w:t>
                      </w:r>
                      <w:proofErr w:type="spellEnd"/>
                      <w:r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hAnsi="Cambria" w:cs="Arial"/>
                        </w:rPr>
                        <w:t>tao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C137A">
                        <w:rPr>
                          <w:rFonts w:ascii="Cambria" w:hAnsi="Cambria" w:cs="Arial"/>
                        </w:rPr>
                        <w:t>dahil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C137A">
                        <w:rPr>
                          <w:rFonts w:ascii="Cambria" w:hAnsi="Cambria" w:cs="Arial"/>
                        </w:rPr>
                        <w:t>sa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C137A">
                        <w:rPr>
                          <w:rFonts w:ascii="Cambria" w:hAnsi="Cambria" w:cs="Arial"/>
                        </w:rPr>
                        <w:t>kanyang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 xml:space="preserve"> </w:t>
                      </w:r>
                      <w:proofErr w:type="spellStart"/>
                      <w:r w:rsidRPr="00FC137A">
                        <w:rPr>
                          <w:rFonts w:ascii="Cambria" w:hAnsi="Cambria" w:cs="Arial"/>
                        </w:rPr>
                        <w:t>lahi</w:t>
                      </w:r>
                      <w:proofErr w:type="spellEnd"/>
                      <w:r w:rsidRPr="00FC137A">
                        <w:rPr>
                          <w:rFonts w:ascii="Cambria" w:hAnsi="Cambria" w:cs="Arial"/>
                        </w:rPr>
                        <w:t>.</w:t>
                      </w:r>
                    </w:p>
                    <w:p w14:paraId="3B3164AC" w14:textId="77777777" w:rsidR="00061EAA" w:rsidRPr="00FC137A" w:rsidRDefault="00061EAA" w:rsidP="00FC137A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1B323F" w14:textId="77777777" w:rsidR="00F8482D" w:rsidRPr="00E16200" w:rsidRDefault="00F8482D" w:rsidP="006E0111">
      <w:pPr>
        <w:rPr>
          <w:rFonts w:ascii="Arial" w:hAnsi="Arial" w:cs="Arial"/>
          <w:sz w:val="36"/>
          <w:szCs w:val="36"/>
        </w:rPr>
      </w:pPr>
    </w:p>
    <w:p w14:paraId="219C42BC" w14:textId="190DAD5A" w:rsidR="006F2E34" w:rsidRPr="00E16200" w:rsidRDefault="006F2E34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39473121" w14:textId="48D6152A" w:rsidR="00913B76" w:rsidRPr="00E16200" w:rsidRDefault="00913B76" w:rsidP="00FD3F42">
      <w:pPr>
        <w:rPr>
          <w:rFonts w:ascii="Arial" w:hAnsi="Arial" w:cs="Arial"/>
          <w:sz w:val="36"/>
          <w:szCs w:val="36"/>
        </w:rPr>
      </w:pPr>
    </w:p>
    <w:p w14:paraId="4A0AB7A5" w14:textId="036BD674" w:rsidR="00913B76" w:rsidRPr="00E16200" w:rsidRDefault="007E5A59" w:rsidP="006E0111">
      <w:pPr>
        <w:rPr>
          <w:rFonts w:ascii="Arial" w:hAnsi="Arial" w:cs="Arial"/>
          <w:sz w:val="36"/>
          <w:szCs w:val="36"/>
        </w:rPr>
      </w:pPr>
      <w:r w:rsidRPr="00E16200">
        <w:rPr>
          <w:noProof/>
          <w:color w:val="FF0000"/>
        </w:rPr>
        <w:drawing>
          <wp:anchor distT="0" distB="0" distL="114300" distR="114300" simplePos="0" relativeHeight="251943936" behindDoc="1" locked="0" layoutInCell="1" allowOverlap="1" wp14:anchorId="4AF25A9C" wp14:editId="31B95063">
            <wp:simplePos x="0" y="0"/>
            <wp:positionH relativeFrom="margin">
              <wp:posOffset>5002530</wp:posOffset>
            </wp:positionH>
            <wp:positionV relativeFrom="paragraph">
              <wp:posOffset>231403</wp:posOffset>
            </wp:positionV>
            <wp:extent cx="1250950" cy="1155065"/>
            <wp:effectExtent l="0" t="0" r="6350" b="6985"/>
            <wp:wrapTight wrapText="bothSides">
              <wp:wrapPolygon edited="0">
                <wp:start x="0" y="0"/>
                <wp:lineTo x="0" y="21374"/>
                <wp:lineTo x="21381" y="21374"/>
                <wp:lineTo x="21381" y="0"/>
                <wp:lineTo x="0" y="0"/>
              </wp:wrapPolygon>
            </wp:wrapTight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9D7" w:rsidRPr="00E16200">
        <w:rPr>
          <w:rFonts w:ascii="Arial" w:hAnsi="Arial" w:cs="Arial"/>
          <w:sz w:val="36"/>
          <w:szCs w:val="36"/>
        </w:rPr>
        <w:t xml:space="preserve"> </w:t>
      </w:r>
    </w:p>
    <w:p w14:paraId="28A171B3" w14:textId="6471F718" w:rsidR="00FC137A" w:rsidRPr="00E16200" w:rsidRDefault="00FC137A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ka</w:t>
      </w:r>
      <w:r w:rsidRPr="00E16200">
        <w:rPr>
          <w:rFonts w:ascii="Cambria" w:hAnsi="Cambria" w:cs="Arial"/>
          <w:sz w:val="36"/>
          <w:szCs w:val="36"/>
        </w:rPr>
        <w:t>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g</w:t>
      </w:r>
      <w:r w:rsidR="00FD3F42" w:rsidRPr="00E16200">
        <w:rPr>
          <w:rFonts w:ascii="Cambria" w:hAnsi="Cambria" w:cs="Arial"/>
          <w:sz w:val="36"/>
          <w:szCs w:val="36"/>
        </w:rPr>
        <w:t>samp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reklam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naranasang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 xml:space="preserve">racism online,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D3F42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D3F42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35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tmg-uk.org/do-you-need-help/do-you-need-help/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1F5641C3" w14:textId="1B4704CC" w:rsidR="006F2E34" w:rsidRPr="00E16200" w:rsidRDefault="00BB6EF8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41888" behindDoc="1" locked="0" layoutInCell="1" allowOverlap="1" wp14:anchorId="1F2AE8BC" wp14:editId="2D4DA56E">
            <wp:simplePos x="0" y="0"/>
            <wp:positionH relativeFrom="page">
              <wp:posOffset>6073140</wp:posOffset>
            </wp:positionH>
            <wp:positionV relativeFrom="paragraph">
              <wp:posOffset>657860</wp:posOffset>
            </wp:positionV>
            <wp:extent cx="960120" cy="1046480"/>
            <wp:effectExtent l="0" t="0" r="0" b="1270"/>
            <wp:wrapTight wrapText="bothSides">
              <wp:wrapPolygon edited="0">
                <wp:start x="0" y="0"/>
                <wp:lineTo x="0" y="21233"/>
                <wp:lineTo x="21000" y="21233"/>
                <wp:lineTo x="21000" y="0"/>
                <wp:lineTo x="0" y="0"/>
              </wp:wrapPolygon>
            </wp:wrapTight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9D7" w:rsidRPr="00E16200">
        <w:rPr>
          <w:rFonts w:ascii="Arial" w:hAnsi="Arial" w:cs="Arial"/>
          <w:sz w:val="36"/>
          <w:szCs w:val="36"/>
        </w:rPr>
        <w:t xml:space="preserve"> </w:t>
      </w:r>
    </w:p>
    <w:p w14:paraId="4D744E13" w14:textId="173DC2D1" w:rsidR="00FC137A" w:rsidRPr="00E16200" w:rsidRDefault="00FC137A" w:rsidP="006E0111">
      <w:pPr>
        <w:rPr>
          <w:rFonts w:ascii="Arial" w:hAnsi="Arial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1D64FC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1D64FC" w:rsidRPr="00E16200">
        <w:rPr>
          <w:rFonts w:ascii="Cambria" w:hAnsi="Cambria" w:cs="Arial"/>
          <w:sz w:val="36"/>
          <w:szCs w:val="36"/>
        </w:rPr>
        <w:t>ka r</w:t>
      </w:r>
      <w:r w:rsidRPr="00E16200">
        <w:rPr>
          <w:rFonts w:ascii="Cambria" w:hAnsi="Cambria" w:cs="Arial"/>
          <w:sz w:val="36"/>
          <w:szCs w:val="36"/>
        </w:rPr>
        <w:t xml:space="preserve">ing </w:t>
      </w:r>
      <w:proofErr w:type="spellStart"/>
      <w:r w:rsidRPr="00E16200">
        <w:rPr>
          <w:rFonts w:ascii="Cambria" w:hAnsi="Cambria" w:cs="Arial"/>
          <w:sz w:val="36"/>
          <w:szCs w:val="36"/>
        </w:rPr>
        <w:t>makipag</w:t>
      </w:r>
      <w:r w:rsidR="001D64FC" w:rsidRPr="00E16200">
        <w:rPr>
          <w:rFonts w:ascii="Cambria" w:hAnsi="Cambria" w:cs="Arial"/>
          <w:sz w:val="36"/>
          <w:szCs w:val="36"/>
        </w:rPr>
        <w:t>-</w:t>
      </w:r>
      <w:r w:rsidRPr="00E16200">
        <w:rPr>
          <w:rFonts w:ascii="Cambria" w:hAnsi="Cambria" w:cs="Arial"/>
          <w:sz w:val="36"/>
          <w:szCs w:val="36"/>
        </w:rPr>
        <w:t>ugnay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email address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36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office@tmg-uk.org</w:t>
        </w:r>
      </w:hyperlink>
      <w:r w:rsidRPr="00E16200">
        <w:rPr>
          <w:rFonts w:ascii="Arial" w:hAnsi="Arial" w:cs="Arial"/>
          <w:sz w:val="36"/>
          <w:szCs w:val="36"/>
        </w:rPr>
        <w:t xml:space="preserve">. </w:t>
      </w:r>
    </w:p>
    <w:p w14:paraId="6CFF8A4C" w14:textId="77777777" w:rsidR="00FC137A" w:rsidRPr="00E16200" w:rsidRDefault="00FC137A" w:rsidP="006E0111">
      <w:pPr>
        <w:rPr>
          <w:rFonts w:ascii="Arial" w:hAnsi="Arial" w:cs="Arial"/>
          <w:sz w:val="36"/>
          <w:szCs w:val="36"/>
        </w:rPr>
      </w:pPr>
    </w:p>
    <w:p w14:paraId="69C9F950" w14:textId="144EB78B" w:rsidR="00FC137A" w:rsidRPr="00E16200" w:rsidRDefault="001D64FC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lastRenderedPageBreak/>
        <w:t>M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="00FC137A" w:rsidRPr="00E16200">
        <w:rPr>
          <w:rFonts w:ascii="Cambria" w:hAnsi="Cambria" w:cs="Arial"/>
          <w:b/>
          <w:bCs/>
          <w:sz w:val="36"/>
          <w:szCs w:val="36"/>
        </w:rPr>
        <w:t>020 7582 7438</w:t>
      </w:r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B</w:t>
      </w:r>
      <w:r w:rsidR="00FC137A" w:rsidRPr="00E16200">
        <w:rPr>
          <w:rFonts w:ascii="Cambria" w:hAnsi="Cambria" w:cs="Arial"/>
          <w:sz w:val="36"/>
          <w:szCs w:val="36"/>
        </w:rPr>
        <w:t>ukas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liny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tuwi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Lunes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Huwebes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11AM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6PM.</w:t>
      </w:r>
    </w:p>
    <w:p w14:paraId="32A0C3B3" w14:textId="77777777" w:rsidR="00FC137A" w:rsidRPr="00E16200" w:rsidRDefault="00FC137A" w:rsidP="006E0111">
      <w:pPr>
        <w:rPr>
          <w:rFonts w:ascii="Cambria" w:hAnsi="Cambria" w:cs="Arial"/>
          <w:sz w:val="36"/>
          <w:szCs w:val="36"/>
        </w:rPr>
      </w:pPr>
    </w:p>
    <w:p w14:paraId="5849F003" w14:textId="77777777" w:rsidR="00DE22A4" w:rsidRPr="00E16200" w:rsidRDefault="00DE22A4" w:rsidP="006E0111">
      <w:pPr>
        <w:pStyle w:val="ListParagraph"/>
        <w:spacing w:after="0" w:line="240" w:lineRule="auto"/>
        <w:ind w:left="360"/>
        <w:rPr>
          <w:rFonts w:ascii="Arial" w:hAnsi="Arial" w:cs="Arial"/>
          <w:szCs w:val="24"/>
        </w:rPr>
      </w:pPr>
    </w:p>
    <w:p w14:paraId="64746C59" w14:textId="1547FEA5" w:rsidR="00FC137A" w:rsidRPr="00E16200" w:rsidRDefault="00FC137A" w:rsidP="00FC137A">
      <w:pPr>
        <w:pStyle w:val="ListParagraph"/>
        <w:numPr>
          <w:ilvl w:val="0"/>
          <w:numId w:val="19"/>
        </w:numPr>
        <w:spacing w:after="0" w:line="240" w:lineRule="auto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Respond</w:t>
      </w:r>
    </w:p>
    <w:p w14:paraId="502632B7" w14:textId="77777777" w:rsidR="00FC137A" w:rsidRPr="00E16200" w:rsidRDefault="00FC137A" w:rsidP="00FC137A">
      <w:pPr>
        <w:rPr>
          <w:rFonts w:ascii="Arial" w:hAnsi="Arial" w:cs="Arial"/>
          <w:sz w:val="36"/>
          <w:szCs w:val="36"/>
        </w:rPr>
      </w:pPr>
    </w:p>
    <w:p w14:paraId="48A10A5D" w14:textId="02BCF85E" w:rsidR="00FC137A" w:rsidRPr="00E16200" w:rsidRDefault="006F2E34" w:rsidP="006E0111">
      <w:pPr>
        <w:rPr>
          <w:rFonts w:ascii="Arial" w:hAnsi="Arial" w:cs="Arial"/>
          <w:b/>
          <w:sz w:val="36"/>
          <w:szCs w:val="36"/>
        </w:rPr>
      </w:pPr>
      <w:r w:rsidRPr="00E16200">
        <w:rPr>
          <w:noProof/>
        </w:rPr>
        <w:drawing>
          <wp:anchor distT="0" distB="0" distL="114300" distR="114300" simplePos="0" relativeHeight="251945984" behindDoc="1" locked="0" layoutInCell="1" allowOverlap="1" wp14:anchorId="60D88896" wp14:editId="5FAC3C2E">
            <wp:simplePos x="0" y="0"/>
            <wp:positionH relativeFrom="margin">
              <wp:posOffset>4934498</wp:posOffset>
            </wp:positionH>
            <wp:positionV relativeFrom="paragraph">
              <wp:posOffset>10795</wp:posOffset>
            </wp:positionV>
            <wp:extent cx="1264920" cy="1301750"/>
            <wp:effectExtent l="0" t="0" r="0" b="0"/>
            <wp:wrapTight wrapText="bothSides">
              <wp:wrapPolygon edited="0">
                <wp:start x="0" y="0"/>
                <wp:lineTo x="0" y="21179"/>
                <wp:lineTo x="21145" y="21179"/>
                <wp:lineTo x="21145" y="0"/>
                <wp:lineTo x="0" y="0"/>
              </wp:wrapPolygon>
            </wp:wrapTight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137A" w:rsidRPr="00E16200">
        <w:rPr>
          <w:rFonts w:ascii="Cambria" w:hAnsi="Cambria" w:cs="Arial"/>
          <w:sz w:val="36"/>
          <w:szCs w:val="36"/>
        </w:rPr>
        <w:t xml:space="preserve">Ito ay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isa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pambansa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amahan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ng</w:t>
      </w:r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erbisyo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pagiisip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o autism. </w:t>
      </w:r>
      <w:r w:rsidR="001D64FC"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r</w:t>
      </w:r>
      <w:r w:rsidR="00FC137A" w:rsidRPr="00E16200">
        <w:rPr>
          <w:rFonts w:ascii="Cambria" w:hAnsi="Cambria" w:cs="Arial"/>
          <w:sz w:val="36"/>
          <w:szCs w:val="36"/>
        </w:rPr>
        <w:t>in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C137A"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ng </w:t>
      </w:r>
      <w:r w:rsidR="001D64FC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a</w:t>
      </w:r>
      <w:r w:rsidR="00FC137A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arahasan</w:t>
      </w:r>
      <w:proofErr w:type="spellEnd"/>
      <w:r w:rsidR="00FC137A" w:rsidRPr="00E16200">
        <w:rPr>
          <w:rFonts w:ascii="Cambria" w:hAnsi="Cambria" w:cs="Arial"/>
          <w:sz w:val="36"/>
          <w:szCs w:val="36"/>
        </w:rPr>
        <w:t xml:space="preserve"> o </w:t>
      </w:r>
      <w:r w:rsidR="00FC137A" w:rsidRPr="00E16200">
        <w:rPr>
          <w:rFonts w:ascii="Cambria" w:hAnsi="Cambria" w:cs="Arial"/>
          <w:b/>
          <w:bCs/>
          <w:sz w:val="36"/>
          <w:szCs w:val="36"/>
        </w:rPr>
        <w:t>trauma</w:t>
      </w:r>
      <w:r w:rsidR="00FC137A" w:rsidRPr="00E16200">
        <w:rPr>
          <w:rFonts w:ascii="Cambria" w:hAnsi="Cambria" w:cs="Arial"/>
          <w:sz w:val="36"/>
          <w:szCs w:val="36"/>
        </w:rPr>
        <w:t>.</w:t>
      </w:r>
    </w:p>
    <w:p w14:paraId="53A31A4E" w14:textId="160F2525" w:rsidR="0019334A" w:rsidRPr="00E16200" w:rsidRDefault="0019334A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651871" wp14:editId="2FA9910B">
                <wp:simplePos x="0" y="0"/>
                <wp:positionH relativeFrom="margin">
                  <wp:align>left</wp:align>
                </wp:positionH>
                <wp:positionV relativeFrom="paragraph">
                  <wp:posOffset>184785</wp:posOffset>
                </wp:positionV>
                <wp:extent cx="4777740" cy="730250"/>
                <wp:effectExtent l="0" t="0" r="22860" b="1270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7740" cy="73025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40000"/>
                            <a:lumOff val="60000"/>
                          </a:srgbClr>
                        </a:solidFill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50E56" w14:textId="4DB7E19A" w:rsidR="00061EAA" w:rsidRPr="0019334A" w:rsidRDefault="00061EAA" w:rsidP="0019334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E741A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rauma:</w:t>
                            </w:r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ang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salitang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ginagamit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tumutukoy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mga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4E741A">
                              <w:rPr>
                                <w:rFonts w:ascii="Arial" w:hAnsi="Arial" w:cs="Arial"/>
                              </w:rPr>
                              <w:t>karanasan</w:t>
                            </w:r>
                            <w:proofErr w:type="spellEnd"/>
                            <w:r w:rsidRPr="004E741A">
                              <w:rPr>
                                <w:rFonts w:ascii="Arial" w:hAnsi="Arial" w:cs="Arial"/>
                              </w:rPr>
                              <w:t xml:space="preserve"> ng</w:t>
                            </w:r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isang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tao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nagbigay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ng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hindi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magandang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epekto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9334A">
                              <w:rPr>
                                <w:rFonts w:ascii="Arial" w:hAnsi="Arial" w:cs="Arial"/>
                              </w:rPr>
                              <w:t>kanil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mental health o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kalusug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ag-</w:t>
                            </w:r>
                            <w:r w:rsidRPr="0019334A">
                              <w:rPr>
                                <w:rFonts w:ascii="Arial" w:hAnsi="Arial" w:cs="Arial"/>
                              </w:rPr>
                              <w:t>iisip</w:t>
                            </w:r>
                            <w:proofErr w:type="spellEnd"/>
                            <w:r w:rsidRPr="0019334A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51871" id="Text Box 23" o:spid="_x0000_s1045" type="#_x0000_t202" style="position:absolute;margin-left:0;margin-top:14.55pt;width:376.2pt;height:57.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" fillcolor="#b9cde5" strokecolor="windowText">
                <v:textbox>
                  <w:txbxContent>
                    <w:p w14:paraId="01250E56" w14:textId="4DB7E19A" w:rsidR="00061EAA" w:rsidRPr="0019334A" w:rsidRDefault="00061EAA" w:rsidP="0019334A">
                      <w:pPr>
                        <w:rPr>
                          <w:rFonts w:ascii="Arial" w:hAnsi="Arial" w:cs="Arial"/>
                        </w:rPr>
                      </w:pPr>
                      <w:r w:rsidRPr="004E741A">
                        <w:rPr>
                          <w:rFonts w:ascii="Arial" w:hAnsi="Arial" w:cs="Arial"/>
                          <w:b/>
                          <w:bCs/>
                        </w:rPr>
                        <w:t>Trauma:</w:t>
                      </w:r>
                      <w:r w:rsidRPr="004E741A">
                        <w:rPr>
                          <w:rFonts w:ascii="Arial" w:hAnsi="Arial" w:cs="Arial"/>
                        </w:rPr>
                        <w:t xml:space="preserve"> ang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salitang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ginagamit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na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tumutukoy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sa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mga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4E741A">
                        <w:rPr>
                          <w:rFonts w:ascii="Arial" w:hAnsi="Arial" w:cs="Arial"/>
                        </w:rPr>
                        <w:t>karanasan</w:t>
                      </w:r>
                      <w:proofErr w:type="spellEnd"/>
                      <w:r w:rsidRPr="004E741A">
                        <w:rPr>
                          <w:rFonts w:ascii="Arial" w:hAnsi="Arial" w:cs="Arial"/>
                        </w:rPr>
                        <w:t xml:space="preserve"> ng</w:t>
                      </w:r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isang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tao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na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nagbigay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ng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hindi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magandang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epekto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sa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9334A">
                        <w:rPr>
                          <w:rFonts w:ascii="Arial" w:hAnsi="Arial" w:cs="Arial"/>
                        </w:rPr>
                        <w:t>kanilang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mental health o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kalusugan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pag-</w:t>
                      </w:r>
                      <w:r w:rsidRPr="0019334A">
                        <w:rPr>
                          <w:rFonts w:ascii="Arial" w:hAnsi="Arial" w:cs="Arial"/>
                        </w:rPr>
                        <w:t>iisip</w:t>
                      </w:r>
                      <w:proofErr w:type="spellEnd"/>
                      <w:r w:rsidRPr="0019334A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EA89E1" w14:textId="528D6958" w:rsidR="0019334A" w:rsidRPr="00E16200" w:rsidRDefault="0019334A" w:rsidP="006E0111">
      <w:pPr>
        <w:rPr>
          <w:rFonts w:ascii="Arial" w:hAnsi="Arial" w:cs="Arial"/>
          <w:sz w:val="36"/>
          <w:szCs w:val="36"/>
        </w:rPr>
      </w:pPr>
    </w:p>
    <w:p w14:paraId="703B7367" w14:textId="27D65982" w:rsidR="00033797" w:rsidRPr="00E16200" w:rsidRDefault="00033797" w:rsidP="006E0111">
      <w:pPr>
        <w:rPr>
          <w:rFonts w:ascii="Arial" w:hAnsi="Arial" w:cs="Arial"/>
          <w:b/>
          <w:bCs/>
          <w:sz w:val="36"/>
          <w:szCs w:val="36"/>
        </w:rPr>
      </w:pPr>
    </w:p>
    <w:p w14:paraId="3D3335E9" w14:textId="5A2470B3" w:rsidR="003314C1" w:rsidRPr="00E16200" w:rsidRDefault="003314C1" w:rsidP="006E0111">
      <w:pPr>
        <w:rPr>
          <w:rFonts w:ascii="Arial" w:hAnsi="Arial" w:cs="Arial"/>
          <w:b/>
          <w:bCs/>
          <w:sz w:val="36"/>
          <w:szCs w:val="36"/>
        </w:rPr>
      </w:pPr>
    </w:p>
    <w:p w14:paraId="1E078DBC" w14:textId="0692E94F" w:rsidR="00033797" w:rsidRPr="00E16200" w:rsidRDefault="007E5A59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color w:val="FF0000"/>
          <w:sz w:val="36"/>
          <w:szCs w:val="36"/>
        </w:rPr>
        <w:drawing>
          <wp:anchor distT="0" distB="0" distL="114300" distR="114300" simplePos="0" relativeHeight="252026880" behindDoc="0" locked="0" layoutInCell="1" allowOverlap="1" wp14:anchorId="5FC126BB" wp14:editId="2C66A340">
            <wp:simplePos x="0" y="0"/>
            <wp:positionH relativeFrom="column">
              <wp:posOffset>4943475</wp:posOffset>
            </wp:positionH>
            <wp:positionV relativeFrom="paragraph">
              <wp:posOffset>96520</wp:posOffset>
            </wp:positionV>
            <wp:extent cx="1464945" cy="1040130"/>
            <wp:effectExtent l="0" t="0" r="1905" b="7620"/>
            <wp:wrapTight wrapText="bothSides">
              <wp:wrapPolygon edited="0">
                <wp:start x="0" y="0"/>
                <wp:lineTo x="0" y="21363"/>
                <wp:lineTo x="21347" y="21363"/>
                <wp:lineTo x="21347" y="0"/>
                <wp:lineTo x="0" y="0"/>
              </wp:wrapPolygon>
            </wp:wrapTight>
            <wp:docPr id="280" name="Picture 280" descr="A picture containing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 descr="A picture containing engineering drawing&#10;&#10;Description automatically generated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94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EC027" w14:textId="172E116A" w:rsidR="0019334A" w:rsidRPr="00E16200" w:rsidRDefault="0019334A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Respond ay </w:t>
      </w:r>
      <w:proofErr w:type="spellStart"/>
      <w:r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pay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p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ka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in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buk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pag-iisip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</w:t>
      </w:r>
      <w:r w:rsidRPr="00E16200">
        <w:rPr>
          <w:rFonts w:ascii="Cambria" w:hAnsi="Cambria" w:cs="Arial"/>
          <w:sz w:val="36"/>
          <w:szCs w:val="36"/>
        </w:rPr>
        <w:t>a</w:t>
      </w:r>
      <w:r w:rsidR="001D64FC" w:rsidRPr="00E16200">
        <w:rPr>
          <w:rFonts w:ascii="Cambria" w:hAnsi="Cambria" w:cs="Arial"/>
          <w:sz w:val="36"/>
          <w:szCs w:val="36"/>
        </w:rPr>
        <w:t>n</w:t>
      </w:r>
      <w:r w:rsidRPr="00E16200">
        <w:rPr>
          <w:rFonts w:ascii="Cambria" w:hAnsi="Cambria" w:cs="Arial"/>
          <w:sz w:val="36"/>
          <w:szCs w:val="36"/>
        </w:rPr>
        <w:t>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pamily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tagapag-alag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. </w:t>
      </w:r>
    </w:p>
    <w:p w14:paraId="732CBF86" w14:textId="7A5CAF5E" w:rsidR="006F2E34" w:rsidRPr="00E16200" w:rsidRDefault="006F2E34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50080" behindDoc="1" locked="0" layoutInCell="1" allowOverlap="1" wp14:anchorId="5B5C003F" wp14:editId="7891A5FD">
            <wp:simplePos x="0" y="0"/>
            <wp:positionH relativeFrom="page">
              <wp:posOffset>6139420</wp:posOffset>
            </wp:positionH>
            <wp:positionV relativeFrom="paragraph">
              <wp:posOffset>74776</wp:posOffset>
            </wp:positionV>
            <wp:extent cx="1188720" cy="1295400"/>
            <wp:effectExtent l="0" t="0" r="0" b="0"/>
            <wp:wrapTight wrapText="bothSides">
              <wp:wrapPolygon edited="0">
                <wp:start x="0" y="0"/>
                <wp:lineTo x="0" y="21282"/>
                <wp:lineTo x="21115" y="21282"/>
                <wp:lineTo x="21115" y="0"/>
                <wp:lineTo x="0" y="0"/>
              </wp:wrapPolygon>
            </wp:wrapTight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F4752D" w14:textId="0577A87A" w:rsidR="006F2E34" w:rsidRPr="00E16200" w:rsidRDefault="0019334A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</w:t>
      </w:r>
      <w:r w:rsidR="001D64FC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Pr="00E16200">
        <w:rPr>
          <w:rFonts w:ascii="Cambria" w:hAnsi="Cambria" w:cs="Arial"/>
          <w:b/>
          <w:bCs/>
          <w:sz w:val="36"/>
          <w:szCs w:val="36"/>
        </w:rPr>
        <w:t>0808 808 0700</w:t>
      </w:r>
    </w:p>
    <w:p w14:paraId="618CCE06" w14:textId="03E8581B" w:rsidR="0019334A" w:rsidRPr="00E16200" w:rsidRDefault="00EB756E" w:rsidP="006E0111">
      <w:pPr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951104" behindDoc="1" locked="0" layoutInCell="1" allowOverlap="1" wp14:anchorId="6BEEEB68" wp14:editId="0699CFA7">
            <wp:simplePos x="0" y="0"/>
            <wp:positionH relativeFrom="margin">
              <wp:posOffset>5134544</wp:posOffset>
            </wp:positionH>
            <wp:positionV relativeFrom="paragraph">
              <wp:posOffset>196872</wp:posOffset>
            </wp:positionV>
            <wp:extent cx="1270635" cy="1173480"/>
            <wp:effectExtent l="0" t="0" r="5715" b="7620"/>
            <wp:wrapTight wrapText="bothSides">
              <wp:wrapPolygon edited="0">
                <wp:start x="0" y="0"/>
                <wp:lineTo x="0" y="21390"/>
                <wp:lineTo x="21373" y="21390"/>
                <wp:lineTo x="21373" y="0"/>
                <wp:lineTo x="0" y="0"/>
              </wp:wrapPolygon>
            </wp:wrapTight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F14878" w14:textId="02B551EB" w:rsidR="00033797" w:rsidRPr="00E16200" w:rsidRDefault="0019334A" w:rsidP="006E0111">
      <w:pPr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1D64FC" w:rsidRPr="00E16200">
        <w:rPr>
          <w:rFonts w:ascii="Cambria" w:hAnsi="Cambria" w:cs="Arial"/>
          <w:sz w:val="36"/>
          <w:szCs w:val="36"/>
        </w:rPr>
        <w:t>aari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r</w:t>
      </w:r>
      <w:r w:rsidRPr="00E16200">
        <w:rPr>
          <w:rFonts w:ascii="Cambria" w:hAnsi="Cambria" w:cs="Arial"/>
          <w:sz w:val="36"/>
          <w:szCs w:val="36"/>
        </w:rPr>
        <w:t>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emai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39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admin@respond.org.uk</w:t>
        </w:r>
      </w:hyperlink>
      <w:r w:rsidRPr="00E16200">
        <w:rPr>
          <w:rFonts w:ascii="Cambria" w:hAnsi="Cambria" w:cs="Arial"/>
          <w:sz w:val="36"/>
          <w:szCs w:val="36"/>
        </w:rPr>
        <w:t xml:space="preserve">. </w:t>
      </w:r>
    </w:p>
    <w:p w14:paraId="5D41E8B0" w14:textId="77777777" w:rsidR="0019334A" w:rsidRPr="00E16200" w:rsidRDefault="0019334A" w:rsidP="006E0111">
      <w:pPr>
        <w:rPr>
          <w:rFonts w:ascii="Cambria" w:hAnsi="Cambria" w:cs="Arial"/>
          <w:sz w:val="36"/>
          <w:szCs w:val="36"/>
        </w:rPr>
      </w:pPr>
    </w:p>
    <w:p w14:paraId="44ED1532" w14:textId="671E0376" w:rsidR="0019334A" w:rsidRPr="00E16200" w:rsidRDefault="001D64FC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: </w:t>
      </w:r>
      <w:hyperlink r:id="rId140" w:history="1">
        <w:r w:rsidR="0019334A" w:rsidRPr="00E16200">
          <w:rPr>
            <w:rStyle w:val="Hyperlink"/>
            <w:rFonts w:ascii="Cambria" w:hAnsi="Cambria" w:cs="Arial"/>
            <w:sz w:val="36"/>
            <w:szCs w:val="36"/>
          </w:rPr>
          <w:t>www.respond.org.uk</w:t>
        </w:r>
      </w:hyperlink>
      <w:r w:rsidR="0019334A" w:rsidRPr="00E16200">
        <w:rPr>
          <w:rFonts w:ascii="Cambria" w:hAnsi="Cambria" w:cs="Arial"/>
          <w:sz w:val="36"/>
          <w:szCs w:val="36"/>
        </w:rPr>
        <w:t xml:space="preserve"> .</w:t>
      </w:r>
    </w:p>
    <w:p w14:paraId="68A5021B" w14:textId="12CE4BBE" w:rsidR="00EB756E" w:rsidRPr="00E16200" w:rsidRDefault="00EB756E" w:rsidP="006E0111">
      <w:pPr>
        <w:rPr>
          <w:rFonts w:ascii="Arial" w:hAnsi="Arial" w:cs="Arial"/>
          <w:sz w:val="36"/>
          <w:szCs w:val="36"/>
        </w:rPr>
      </w:pPr>
    </w:p>
    <w:p w14:paraId="0F3C6E6D" w14:textId="77777777" w:rsidR="007E5A59" w:rsidRPr="00E16200" w:rsidRDefault="007E5A59" w:rsidP="006E0111">
      <w:pPr>
        <w:rPr>
          <w:rFonts w:ascii="Arial" w:hAnsi="Arial" w:cs="Arial"/>
          <w:sz w:val="36"/>
          <w:szCs w:val="36"/>
        </w:rPr>
      </w:pPr>
    </w:p>
    <w:p w14:paraId="4BD203DE" w14:textId="2262A192" w:rsidR="0019334A" w:rsidRPr="00E16200" w:rsidRDefault="0019334A" w:rsidP="0019334A">
      <w:pPr>
        <w:pStyle w:val="Default"/>
        <w:numPr>
          <w:ilvl w:val="0"/>
          <w:numId w:val="19"/>
        </w:num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lastRenderedPageBreak/>
        <w:t xml:space="preserve">National Centre for Domestic Violence </w:t>
      </w:r>
    </w:p>
    <w:p w14:paraId="5A87054B" w14:textId="3CDD1A5B" w:rsidR="001D64FC" w:rsidRPr="00E16200" w:rsidRDefault="007E5A59" w:rsidP="006E0111">
      <w:pPr>
        <w:pStyle w:val="Default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55200" behindDoc="1" locked="0" layoutInCell="1" allowOverlap="1" wp14:anchorId="7A3A985A" wp14:editId="55BFED25">
            <wp:simplePos x="0" y="0"/>
            <wp:positionH relativeFrom="page">
              <wp:posOffset>6007582</wp:posOffset>
            </wp:positionH>
            <wp:positionV relativeFrom="paragraph">
              <wp:posOffset>24590</wp:posOffset>
            </wp:positionV>
            <wp:extent cx="1374683" cy="1036320"/>
            <wp:effectExtent l="0" t="0" r="0" b="0"/>
            <wp:wrapTight wrapText="bothSides">
              <wp:wrapPolygon edited="0">
                <wp:start x="0" y="0"/>
                <wp:lineTo x="0" y="21044"/>
                <wp:lineTo x="21261" y="21044"/>
                <wp:lineTo x="21261" y="0"/>
                <wp:lineTo x="0" y="0"/>
              </wp:wrapPolygon>
            </wp:wrapTight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683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2E08E" w14:textId="40038E16" w:rsidR="0019334A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National </w:t>
      </w:r>
      <w:proofErr w:type="spellStart"/>
      <w:r w:rsidRPr="00E16200">
        <w:rPr>
          <w:rFonts w:ascii="Cambria" w:hAnsi="Cambria" w:cs="Arial"/>
          <w:sz w:val="36"/>
          <w:szCs w:val="36"/>
        </w:rPr>
        <w:t>Center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for Domestic Violence ay </w:t>
      </w:r>
      <w:proofErr w:type="spellStart"/>
      <w:r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libre at </w:t>
      </w:r>
      <w:proofErr w:type="spellStart"/>
      <w:r w:rsidRPr="00E16200">
        <w:rPr>
          <w:rFonts w:ascii="Cambria" w:hAnsi="Cambria" w:cs="Arial"/>
          <w:sz w:val="36"/>
          <w:szCs w:val="36"/>
        </w:rPr>
        <w:t>agar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karan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'domestic violence' o </w:t>
      </w:r>
      <w:proofErr w:type="spellStart"/>
      <w:r w:rsidRPr="00E16200">
        <w:rPr>
          <w:rFonts w:ascii="Cambria" w:hAnsi="Cambria" w:cs="Arial"/>
          <w:sz w:val="36"/>
          <w:szCs w:val="36"/>
        </w:rPr>
        <w:t>karah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tahanan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arel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. Hindi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mah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kung </w:t>
      </w:r>
      <w:proofErr w:type="spellStart"/>
      <w:r w:rsidRPr="00E16200">
        <w:rPr>
          <w:rFonts w:ascii="Cambria" w:hAnsi="Cambria" w:cs="Arial"/>
          <w:sz w:val="36"/>
          <w:szCs w:val="36"/>
        </w:rPr>
        <w:t>ikaw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mayro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p</w:t>
      </w:r>
      <w:r w:rsidR="001D64FC" w:rsidRPr="00E16200">
        <w:rPr>
          <w:rFonts w:ascii="Cambria" w:hAnsi="Cambria" w:cs="Arial"/>
          <w:sz w:val="36"/>
          <w:szCs w:val="36"/>
        </w:rPr>
        <w:t>ambayad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anuman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lahi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kasarian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pagkakakilanla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>.</w:t>
      </w:r>
    </w:p>
    <w:p w14:paraId="7727294D" w14:textId="72E06E22" w:rsidR="006F2E34" w:rsidRPr="00E16200" w:rsidRDefault="007E5A59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57248" behindDoc="1" locked="0" layoutInCell="1" allowOverlap="1" wp14:anchorId="56B05998" wp14:editId="3EF9761D">
            <wp:simplePos x="0" y="0"/>
            <wp:positionH relativeFrom="page">
              <wp:posOffset>6258560</wp:posOffset>
            </wp:positionH>
            <wp:positionV relativeFrom="paragraph">
              <wp:posOffset>11430</wp:posOffset>
            </wp:positionV>
            <wp:extent cx="880745" cy="709295"/>
            <wp:effectExtent l="0" t="0" r="0" b="0"/>
            <wp:wrapTight wrapText="bothSides">
              <wp:wrapPolygon edited="0">
                <wp:start x="0" y="0"/>
                <wp:lineTo x="0" y="20885"/>
                <wp:lineTo x="21024" y="20885"/>
                <wp:lineTo x="21024" y="0"/>
                <wp:lineTo x="0" y="0"/>
              </wp:wrapPolygon>
            </wp:wrapTight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70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E3B319" w14:textId="29CDE320" w:rsidR="007D2842" w:rsidRPr="00E16200" w:rsidRDefault="007D2842" w:rsidP="006E0111">
      <w:pPr>
        <w:pStyle w:val="Default"/>
        <w:rPr>
          <w:rFonts w:ascii="Arial" w:hAnsi="Arial" w:cs="Arial"/>
          <w:sz w:val="36"/>
          <w:szCs w:val="36"/>
        </w:rPr>
      </w:pPr>
    </w:p>
    <w:p w14:paraId="2E1EAB79" w14:textId="2C18AD2F" w:rsidR="0019334A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</w:t>
      </w:r>
      <w:r w:rsidR="001D64FC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1D64FC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D64FC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Pr="00E16200">
        <w:rPr>
          <w:rFonts w:ascii="Cambria" w:hAnsi="Cambria" w:cs="Arial"/>
          <w:b/>
          <w:bCs/>
          <w:sz w:val="36"/>
          <w:szCs w:val="36"/>
        </w:rPr>
        <w:t>0800 970 2070</w:t>
      </w:r>
    </w:p>
    <w:p w14:paraId="5E60BB58" w14:textId="23A829E2" w:rsidR="007D2842" w:rsidRPr="00E16200" w:rsidRDefault="007E5A59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744256" behindDoc="1" locked="0" layoutInCell="1" allowOverlap="1" wp14:anchorId="111FE2A3" wp14:editId="03350FEE">
            <wp:simplePos x="0" y="0"/>
            <wp:positionH relativeFrom="margin">
              <wp:posOffset>5239385</wp:posOffset>
            </wp:positionH>
            <wp:positionV relativeFrom="paragraph">
              <wp:posOffset>19685</wp:posOffset>
            </wp:positionV>
            <wp:extent cx="985520" cy="944880"/>
            <wp:effectExtent l="0" t="0" r="5080" b="7620"/>
            <wp:wrapTight wrapText="bothSides">
              <wp:wrapPolygon edited="0">
                <wp:start x="0" y="0"/>
                <wp:lineTo x="0" y="21339"/>
                <wp:lineTo x="21294" y="21339"/>
                <wp:lineTo x="21294" y="0"/>
                <wp:lineTo x="0" y="0"/>
              </wp:wrapPolygon>
            </wp:wrapTight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5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5E1BC2" w14:textId="6BA15C3D" w:rsidR="0019334A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y </w:t>
      </w:r>
      <w:proofErr w:type="spellStart"/>
      <w:r w:rsidRPr="00E16200">
        <w:rPr>
          <w:rFonts w:ascii="Cambria" w:hAnsi="Cambria" w:cs="Arial"/>
          <w:sz w:val="36"/>
          <w:szCs w:val="36"/>
        </w:rPr>
        <w:t>kapansan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pagsasalita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pandini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nila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gamitin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ang</w:t>
      </w:r>
      <w:r w:rsidRPr="00E16200">
        <w:rPr>
          <w:rFonts w:ascii="Cambria" w:hAnsi="Cambria" w:cs="Arial"/>
          <w:sz w:val="36"/>
          <w:szCs w:val="36"/>
        </w:rPr>
        <w:t xml:space="preserve"> 'minicom service',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am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</w:t>
      </w:r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>: 0800 970 2070</w:t>
      </w:r>
    </w:p>
    <w:p w14:paraId="6375E682" w14:textId="46537352" w:rsidR="00DE22A4" w:rsidRPr="00E16200" w:rsidRDefault="007E5A59" w:rsidP="00F156BE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53152" behindDoc="1" locked="0" layoutInCell="1" allowOverlap="1" wp14:anchorId="7BBE2F51" wp14:editId="25B0C553">
            <wp:simplePos x="0" y="0"/>
            <wp:positionH relativeFrom="margin">
              <wp:posOffset>5107546</wp:posOffset>
            </wp:positionH>
            <wp:positionV relativeFrom="paragraph">
              <wp:posOffset>232235</wp:posOffset>
            </wp:positionV>
            <wp:extent cx="1238250" cy="828040"/>
            <wp:effectExtent l="0" t="0" r="0" b="0"/>
            <wp:wrapTight wrapText="bothSides">
              <wp:wrapPolygon edited="0">
                <wp:start x="0" y="0"/>
                <wp:lineTo x="0" y="20871"/>
                <wp:lineTo x="21268" y="20871"/>
                <wp:lineTo x="21268" y="0"/>
                <wp:lineTo x="0" y="0"/>
              </wp:wrapPolygon>
            </wp:wrapTight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</w:p>
    <w:p w14:paraId="45C0F5CE" w14:textId="51A45CE6" w:rsidR="00BB6EF8" w:rsidRPr="00E16200" w:rsidRDefault="00F156BE" w:rsidP="00F156BE">
      <w:pPr>
        <w:pStyle w:val="Default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ari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: </w:t>
      </w:r>
      <w:hyperlink r:id="rId145" w:history="1">
        <w:r w:rsidR="0019334A" w:rsidRPr="00E16200">
          <w:rPr>
            <w:rStyle w:val="Hyperlink"/>
            <w:rFonts w:ascii="Cambria" w:hAnsi="Cambria" w:cs="Arial"/>
            <w:sz w:val="36"/>
            <w:szCs w:val="36"/>
          </w:rPr>
          <w:t>www.ncdv.org.uk</w:t>
        </w:r>
      </w:hyperlink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</w:p>
    <w:p w14:paraId="1DE81957" w14:textId="763E5DE0" w:rsidR="00DD1D54" w:rsidRPr="00E16200" w:rsidRDefault="007E5A59" w:rsidP="00F156BE">
      <w:pPr>
        <w:pStyle w:val="Default"/>
        <w:rPr>
          <w:rFonts w:ascii="Cambria" w:hAnsi="Cambria" w:cs="Arial"/>
          <w:sz w:val="36"/>
          <w:szCs w:val="36"/>
        </w:rPr>
      </w:pPr>
      <w:r w:rsidRPr="00E16200">
        <w:rPr>
          <w:noProof/>
          <w:color w:val="FF0000"/>
          <w:lang w:val="en-US"/>
        </w:rPr>
        <w:drawing>
          <wp:anchor distT="0" distB="0" distL="114300" distR="114300" simplePos="0" relativeHeight="251959296" behindDoc="1" locked="0" layoutInCell="1" allowOverlap="1" wp14:anchorId="67CF5EF6" wp14:editId="098ECCE9">
            <wp:simplePos x="0" y="0"/>
            <wp:positionH relativeFrom="page">
              <wp:posOffset>6022078</wp:posOffset>
            </wp:positionH>
            <wp:positionV relativeFrom="paragraph">
              <wp:posOffset>252708</wp:posOffset>
            </wp:positionV>
            <wp:extent cx="1160780" cy="917575"/>
            <wp:effectExtent l="0" t="0" r="1270" b="0"/>
            <wp:wrapTight wrapText="bothSides">
              <wp:wrapPolygon edited="0">
                <wp:start x="0" y="0"/>
                <wp:lineTo x="0" y="21077"/>
                <wp:lineTo x="21269" y="21077"/>
                <wp:lineTo x="21269" y="0"/>
                <wp:lineTo x="0" y="0"/>
              </wp:wrapPolygon>
            </wp:wrapTight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" cy="91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2A4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</w:p>
    <w:p w14:paraId="6B5ABD4E" w14:textId="6126AB1A" w:rsidR="0019334A" w:rsidRPr="00E16200" w:rsidRDefault="0019334A" w:rsidP="006E0111">
      <w:pPr>
        <w:pStyle w:val="Default"/>
        <w:numPr>
          <w:ilvl w:val="0"/>
          <w:numId w:val="19"/>
        </w:num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Action on Elder Abuse</w:t>
      </w:r>
    </w:p>
    <w:p w14:paraId="26F9F3E7" w14:textId="24773139" w:rsidR="00167322" w:rsidRPr="00E16200" w:rsidRDefault="00167322" w:rsidP="006E0111">
      <w:pPr>
        <w:pStyle w:val="Default"/>
        <w:rPr>
          <w:rFonts w:ascii="Arial" w:hAnsi="Arial" w:cs="Arial"/>
          <w:sz w:val="36"/>
          <w:szCs w:val="36"/>
        </w:rPr>
      </w:pPr>
    </w:p>
    <w:p w14:paraId="603B1E84" w14:textId="4F6EB879" w:rsidR="0019334A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tul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F156BE"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abus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raranas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atatanda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46F1AAA9" w14:textId="63A5870E" w:rsidR="00167322" w:rsidRPr="00E16200" w:rsidRDefault="006F2E34" w:rsidP="006E0111">
      <w:pPr>
        <w:pStyle w:val="Default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63392" behindDoc="1" locked="0" layoutInCell="1" allowOverlap="1" wp14:anchorId="0A9FE363" wp14:editId="4657C343">
            <wp:simplePos x="0" y="0"/>
            <wp:positionH relativeFrom="page">
              <wp:posOffset>6148464</wp:posOffset>
            </wp:positionH>
            <wp:positionV relativeFrom="paragraph">
              <wp:posOffset>147320</wp:posOffset>
            </wp:positionV>
            <wp:extent cx="880745" cy="772160"/>
            <wp:effectExtent l="0" t="0" r="0" b="8890"/>
            <wp:wrapTight wrapText="bothSides">
              <wp:wrapPolygon edited="0">
                <wp:start x="0" y="0"/>
                <wp:lineTo x="0" y="21316"/>
                <wp:lineTo x="21024" y="21316"/>
                <wp:lineTo x="21024" y="0"/>
                <wp:lineTo x="0" y="0"/>
              </wp:wrapPolygon>
            </wp:wrapTight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D6CD47" w14:textId="703CBE4B" w:rsidR="006F2E34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F156BE" w:rsidRPr="00E16200">
        <w:rPr>
          <w:rFonts w:ascii="Cambria" w:hAnsi="Cambria" w:cs="Arial"/>
          <w:sz w:val="36"/>
          <w:szCs w:val="36"/>
        </w:rPr>
        <w:t>aari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Pr="00E16200">
        <w:rPr>
          <w:rFonts w:ascii="Cambria" w:hAnsi="Cambria" w:cs="Arial"/>
          <w:b/>
          <w:bCs/>
          <w:sz w:val="36"/>
          <w:szCs w:val="36"/>
        </w:rPr>
        <w:t>0808 808 8141</w:t>
      </w:r>
    </w:p>
    <w:p w14:paraId="08E0040F" w14:textId="13A7B1BA" w:rsidR="00167322" w:rsidRPr="00E16200" w:rsidRDefault="007E5A59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61344" behindDoc="1" locked="0" layoutInCell="1" allowOverlap="1" wp14:anchorId="5806FE53" wp14:editId="2FEAB928">
            <wp:simplePos x="0" y="0"/>
            <wp:positionH relativeFrom="margin">
              <wp:posOffset>5092065</wp:posOffset>
            </wp:positionH>
            <wp:positionV relativeFrom="paragraph">
              <wp:posOffset>297180</wp:posOffset>
            </wp:positionV>
            <wp:extent cx="1254125" cy="838200"/>
            <wp:effectExtent l="0" t="0" r="3175" b="0"/>
            <wp:wrapTight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ight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1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210F7" w14:textId="2FE2A7D2" w:rsidR="00DE22A4" w:rsidRPr="00E16200" w:rsidRDefault="00DE22A4" w:rsidP="006E0111">
      <w:pPr>
        <w:pStyle w:val="Default"/>
        <w:rPr>
          <w:rFonts w:ascii="Cambria" w:hAnsi="Cambria" w:cs="Arial"/>
          <w:sz w:val="36"/>
          <w:szCs w:val="36"/>
        </w:rPr>
      </w:pPr>
    </w:p>
    <w:p w14:paraId="453A1A82" w14:textId="596E1A3E" w:rsidR="0019334A" w:rsidRPr="00E16200" w:rsidRDefault="0019334A" w:rsidP="006E0111">
      <w:pPr>
        <w:pStyle w:val="Default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ding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nline website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49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http://elderabuse.org.uk/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606DDBEA" w14:textId="77777777" w:rsidR="006F2E34" w:rsidRPr="00E16200" w:rsidRDefault="006F2E34" w:rsidP="006E0111">
      <w:pPr>
        <w:pStyle w:val="Default"/>
        <w:rPr>
          <w:rFonts w:ascii="Arial" w:hAnsi="Arial" w:cs="Arial"/>
          <w:sz w:val="36"/>
          <w:szCs w:val="36"/>
        </w:rPr>
      </w:pPr>
    </w:p>
    <w:p w14:paraId="7CC92C85" w14:textId="1C508779" w:rsidR="00DD1D54" w:rsidRPr="00E16200" w:rsidRDefault="00DD1D54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</w:p>
    <w:p w14:paraId="2B0BF6F6" w14:textId="40C9905D" w:rsidR="00DD1D54" w:rsidRPr="00E16200" w:rsidRDefault="0019334A" w:rsidP="006E0111">
      <w:pPr>
        <w:pStyle w:val="Default"/>
        <w:numPr>
          <w:ilvl w:val="0"/>
          <w:numId w:val="19"/>
        </w:num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b/>
          <w:bCs/>
          <w:sz w:val="36"/>
          <w:szCs w:val="36"/>
        </w:rPr>
        <w:t>National Association for People Abused in Childhood</w:t>
      </w:r>
      <w:r w:rsidR="00DE22A4" w:rsidRPr="00E16200">
        <w:rPr>
          <w:rFonts w:ascii="Cambria" w:hAnsi="Cambria" w:cs="Arial"/>
          <w:b/>
          <w:bCs/>
          <w:sz w:val="36"/>
          <w:szCs w:val="36"/>
        </w:rPr>
        <w:t xml:space="preserve"> </w:t>
      </w:r>
    </w:p>
    <w:p w14:paraId="06481B56" w14:textId="01415834" w:rsidR="00DD1D54" w:rsidRPr="00E16200" w:rsidRDefault="00DD1D54" w:rsidP="006E0111">
      <w:pPr>
        <w:pStyle w:val="Default"/>
        <w:ind w:left="360"/>
        <w:rPr>
          <w:rFonts w:ascii="Arial" w:hAnsi="Arial" w:cs="Arial"/>
          <w:b/>
          <w:bCs/>
          <w:sz w:val="36"/>
          <w:szCs w:val="36"/>
        </w:rPr>
      </w:pPr>
    </w:p>
    <w:p w14:paraId="2DCCFCDE" w14:textId="677A8DD7" w:rsidR="00033797" w:rsidRPr="00E16200" w:rsidRDefault="00460A1F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b/>
          <w:bCs/>
          <w:noProof/>
          <w:sz w:val="36"/>
          <w:szCs w:val="36"/>
          <w:lang w:val="en-US"/>
        </w:rPr>
        <mc:AlternateContent>
          <mc:Choice Requires="wpg">
            <w:drawing>
              <wp:anchor distT="0" distB="0" distL="114300" distR="114300" simplePos="0" relativeHeight="251966464" behindDoc="0" locked="0" layoutInCell="1" allowOverlap="1" wp14:anchorId="6B492103" wp14:editId="756CB6B6">
                <wp:simplePos x="0" y="0"/>
                <wp:positionH relativeFrom="column">
                  <wp:posOffset>5170783</wp:posOffset>
                </wp:positionH>
                <wp:positionV relativeFrom="paragraph">
                  <wp:posOffset>117913</wp:posOffset>
                </wp:positionV>
                <wp:extent cx="1111885" cy="1087120"/>
                <wp:effectExtent l="0" t="0" r="0" b="0"/>
                <wp:wrapTight wrapText="bothSides">
                  <wp:wrapPolygon edited="0">
                    <wp:start x="0" y="0"/>
                    <wp:lineTo x="0" y="21196"/>
                    <wp:lineTo x="21094" y="21196"/>
                    <wp:lineTo x="21094" y="0"/>
                    <wp:lineTo x="0" y="0"/>
                  </wp:wrapPolygon>
                </wp:wrapTight>
                <wp:docPr id="303" name="Group 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1885" cy="1087120"/>
                          <a:chOff x="0" y="1"/>
                          <a:chExt cx="5731510" cy="6022427"/>
                        </a:xfrm>
                      </wpg:grpSpPr>
                      <pic:pic xmlns:pic="http://schemas.openxmlformats.org/drawingml/2006/picture">
                        <pic:nvPicPr>
                          <pic:cNvPr id="281" name="Picture 281" descr="A picture contain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1261"/>
                          <a:stretch/>
                        </pic:blipFill>
                        <pic:spPr>
                          <a:xfrm>
                            <a:off x="0" y="1"/>
                            <a:ext cx="5731510" cy="60224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8" name="Picture 298"/>
                          <pic:cNvPicPr>
                            <a:picLocks noChangeAspect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42745" y="126123"/>
                            <a:ext cx="1175538" cy="146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F09BAA" id="Group 303" o:spid="_x0000_s1026" style="position:absolute;margin-left:407.15pt;margin-top:9.3pt;width:87.55pt;height:85.6pt;z-index:251966464;mso-width-relative:margin;mso-height-relative:margin" coordorigin="" coordsize="57315,6022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1" o:spid="_x0000_s1027" type="#_x0000_t75" alt="A picture containing drawing&#10;&#10;Description automatically generated" style="position:absolute;width:57315;height:60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">
                  <v:imagedata r:id="rId152" o:title="A picture containing drawing&#10;&#10;Description automatically generated" cropbottom="13934f"/>
                </v:shape>
                <v:shape id="Picture 298" o:spid="_x0000_s1028" type="#_x0000_t75" style="position:absolute;left:30427;top:1261;width:11755;height:14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">
                  <v:imagedata r:id="rId153" o:title=""/>
                </v:shape>
                <w10:wrap type="tight"/>
              </v:group>
            </w:pict>
          </mc:Fallback>
        </mc:AlternateContent>
      </w:r>
    </w:p>
    <w:p w14:paraId="1F0280BF" w14:textId="58952807" w:rsidR="00033797" w:rsidRPr="00E16200" w:rsidRDefault="00F156BE" w:rsidP="00F156BE">
      <w:pPr>
        <w:pStyle w:val="Default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samah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nag</w:t>
      </w:r>
      <w:r w:rsidR="0019334A" w:rsidRPr="00E16200">
        <w:rPr>
          <w:rFonts w:ascii="Cambria" w:hAnsi="Cambria" w:cs="Arial"/>
          <w:sz w:val="36"/>
          <w:szCs w:val="36"/>
        </w:rPr>
        <w:t>bibigay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suport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tao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nas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tama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edad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na</w:t>
      </w:r>
      <w:r w:rsidRPr="00E16200">
        <w:rPr>
          <w:rFonts w:ascii="Cambria" w:hAnsi="Cambria" w:cs="Arial"/>
          <w:sz w:val="36"/>
          <w:szCs w:val="36"/>
        </w:rPr>
        <w:t>haharap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anum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u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pang-</w:t>
      </w:r>
      <w:proofErr w:type="spellStart"/>
      <w:r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pagkabat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. Ito ay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pisikal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Pr="00E16200">
        <w:rPr>
          <w:rFonts w:ascii="Cambria" w:hAnsi="Cambria" w:cs="Arial"/>
          <w:sz w:val="36"/>
          <w:szCs w:val="36"/>
        </w:rPr>
        <w:t>a</w:t>
      </w:r>
      <w:r w:rsidR="0019334A" w:rsidRPr="00E16200">
        <w:rPr>
          <w:rFonts w:ascii="Cambria" w:hAnsi="Cambria" w:cs="Arial"/>
          <w:sz w:val="36"/>
          <w:szCs w:val="36"/>
        </w:rPr>
        <w:t>abuso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, </w:t>
      </w:r>
      <w:r w:rsidRPr="00E16200">
        <w:rPr>
          <w:rFonts w:ascii="Cambria" w:hAnsi="Cambria" w:cs="Arial"/>
          <w:sz w:val="36"/>
          <w:szCs w:val="36"/>
        </w:rPr>
        <w:t>pang-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aabuso</w:t>
      </w:r>
      <w:r w:rsidRPr="00E16200">
        <w:rPr>
          <w:rFonts w:ascii="Cambria" w:hAnsi="Cambria" w:cs="Arial"/>
          <w:sz w:val="36"/>
          <w:szCs w:val="36"/>
        </w:rPr>
        <w:t>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ekswal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emosyonal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pang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aabuso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19334A" w:rsidRPr="00E16200">
        <w:rPr>
          <w:rFonts w:ascii="Cambria" w:hAnsi="Cambria" w:cs="Arial"/>
          <w:sz w:val="36"/>
          <w:szCs w:val="36"/>
        </w:rPr>
        <w:t>kapabayaan</w:t>
      </w:r>
      <w:proofErr w:type="spellEnd"/>
      <w:r w:rsidR="0019334A" w:rsidRPr="00E16200">
        <w:rPr>
          <w:rFonts w:ascii="Cambria" w:hAnsi="Cambria" w:cs="Arial"/>
          <w:sz w:val="36"/>
          <w:szCs w:val="36"/>
        </w:rPr>
        <w:t>.</w:t>
      </w:r>
    </w:p>
    <w:p w14:paraId="58F1CAF1" w14:textId="5C8E425F" w:rsidR="00DE22A4" w:rsidRPr="00E16200" w:rsidRDefault="00167322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68512" behindDoc="1" locked="0" layoutInCell="1" allowOverlap="1" wp14:anchorId="34843100" wp14:editId="022B7B95">
            <wp:simplePos x="0" y="0"/>
            <wp:positionH relativeFrom="page">
              <wp:posOffset>6132358</wp:posOffset>
            </wp:positionH>
            <wp:positionV relativeFrom="paragraph">
              <wp:posOffset>212090</wp:posOffset>
            </wp:positionV>
            <wp:extent cx="927100" cy="1010285"/>
            <wp:effectExtent l="0" t="0" r="6350" b="0"/>
            <wp:wrapTight wrapText="bothSides">
              <wp:wrapPolygon edited="0">
                <wp:start x="0" y="0"/>
                <wp:lineTo x="0" y="21179"/>
                <wp:lineTo x="21304" y="21179"/>
                <wp:lineTo x="21304" y="0"/>
                <wp:lineTo x="0" y="0"/>
              </wp:wrapPolygon>
            </wp:wrapTight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101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D54" w:rsidRPr="00E16200">
        <w:rPr>
          <w:rFonts w:ascii="Arial" w:hAnsi="Arial" w:cs="Arial"/>
          <w:sz w:val="36"/>
          <w:szCs w:val="36"/>
        </w:rPr>
        <w:t xml:space="preserve"> </w:t>
      </w:r>
    </w:p>
    <w:p w14:paraId="227C71CA" w14:textId="68272190" w:rsidR="0019334A" w:rsidRPr="00E16200" w:rsidRDefault="0019334A" w:rsidP="006E0111">
      <w:pPr>
        <w:pStyle w:val="Default"/>
        <w:ind w:left="36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a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Pr="00E16200">
        <w:rPr>
          <w:rFonts w:ascii="Cambria" w:hAnsi="Cambria" w:cs="Arial"/>
          <w:b/>
          <w:bCs/>
          <w:sz w:val="36"/>
          <w:szCs w:val="36"/>
        </w:rPr>
        <w:t>0808 801 0331</w:t>
      </w:r>
      <w:r w:rsidRPr="00E16200">
        <w:rPr>
          <w:rFonts w:ascii="Cambria" w:hAnsi="Cambria" w:cs="Arial"/>
          <w:sz w:val="36"/>
          <w:szCs w:val="36"/>
        </w:rPr>
        <w:t xml:space="preserve">.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liny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y </w:t>
      </w:r>
      <w:proofErr w:type="spellStart"/>
      <w:r w:rsidRPr="00E16200">
        <w:rPr>
          <w:rFonts w:ascii="Cambria" w:hAnsi="Cambria" w:cs="Arial"/>
          <w:sz w:val="36"/>
          <w:szCs w:val="36"/>
        </w:rPr>
        <w:t>buka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w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Lunes,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Miyerkules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Biyernes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10AM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4PM.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w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artes at </w:t>
      </w:r>
      <w:proofErr w:type="spellStart"/>
      <w:r w:rsidRPr="00E16200">
        <w:rPr>
          <w:rFonts w:ascii="Cambria" w:hAnsi="Cambria" w:cs="Arial"/>
          <w:sz w:val="36"/>
          <w:szCs w:val="36"/>
        </w:rPr>
        <w:t>Huwebe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mul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2PM </w:t>
      </w:r>
      <w:proofErr w:type="spellStart"/>
      <w:r w:rsidRPr="00E16200">
        <w:rPr>
          <w:rFonts w:ascii="Cambria" w:hAnsi="Cambria" w:cs="Arial"/>
          <w:sz w:val="36"/>
          <w:szCs w:val="36"/>
        </w:rPr>
        <w:t>hang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9PM.</w:t>
      </w:r>
    </w:p>
    <w:p w14:paraId="25D9F525" w14:textId="79F87356" w:rsidR="006F2E34" w:rsidRPr="00E16200" w:rsidRDefault="00167322" w:rsidP="006E0111">
      <w:pPr>
        <w:pStyle w:val="Default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70560" behindDoc="1" locked="0" layoutInCell="1" allowOverlap="1" wp14:anchorId="7A4E8732" wp14:editId="66BD7793">
            <wp:simplePos x="0" y="0"/>
            <wp:positionH relativeFrom="margin">
              <wp:posOffset>4907280</wp:posOffset>
            </wp:positionH>
            <wp:positionV relativeFrom="paragraph">
              <wp:posOffset>0</wp:posOffset>
            </wp:positionV>
            <wp:extent cx="1569720" cy="1049655"/>
            <wp:effectExtent l="0" t="0" r="0" b="0"/>
            <wp:wrapTight wrapText="bothSides">
              <wp:wrapPolygon edited="0">
                <wp:start x="0" y="0"/>
                <wp:lineTo x="0" y="21169"/>
                <wp:lineTo x="21233" y="21169"/>
                <wp:lineTo x="21233" y="0"/>
                <wp:lineTo x="0" y="0"/>
              </wp:wrapPolygon>
            </wp:wrapTight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04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736B0" w14:textId="04018AFE" w:rsidR="0019334A" w:rsidRPr="00E16200" w:rsidRDefault="00F156BE" w:rsidP="006E0111">
      <w:pPr>
        <w:pStyle w:val="Default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website </w:t>
      </w:r>
      <w:proofErr w:type="spellStart"/>
      <w:r w:rsidRPr="00E16200">
        <w:rPr>
          <w:rFonts w:ascii="Cambria" w:hAnsi="Cambria" w:cs="Arial"/>
          <w:sz w:val="36"/>
          <w:szCs w:val="36"/>
        </w:rPr>
        <w:t>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r w:rsidR="0019334A" w:rsidRPr="00E16200">
        <w:rPr>
          <w:rFonts w:ascii="Cambria" w:hAnsi="Cambria" w:cs="Arial"/>
          <w:sz w:val="36"/>
          <w:szCs w:val="36"/>
        </w:rPr>
        <w:t xml:space="preserve"> </w:t>
      </w:r>
      <w:hyperlink r:id="rId156" w:history="1">
        <w:r w:rsidR="0019334A" w:rsidRPr="00E16200">
          <w:rPr>
            <w:rStyle w:val="Hyperlink"/>
            <w:rFonts w:ascii="Cambria" w:hAnsi="Cambria" w:cs="Arial"/>
            <w:sz w:val="36"/>
            <w:szCs w:val="36"/>
          </w:rPr>
          <w:t>http://napac.org.uk</w:t>
        </w:r>
      </w:hyperlink>
      <w:r w:rsidR="0019334A" w:rsidRPr="00E16200">
        <w:rPr>
          <w:rFonts w:ascii="Cambria" w:hAnsi="Cambria" w:cs="Arial"/>
          <w:sz w:val="36"/>
          <w:szCs w:val="36"/>
        </w:rPr>
        <w:t xml:space="preserve"> </w:t>
      </w:r>
    </w:p>
    <w:p w14:paraId="2E6B7FAB" w14:textId="77777777" w:rsidR="00460A1F" w:rsidRPr="00E16200" w:rsidRDefault="00460A1F" w:rsidP="006E0111">
      <w:pPr>
        <w:pStyle w:val="Default"/>
        <w:rPr>
          <w:rFonts w:ascii="Arial" w:hAnsi="Arial" w:cs="Arial"/>
          <w:sz w:val="44"/>
          <w:szCs w:val="44"/>
        </w:rPr>
      </w:pPr>
    </w:p>
    <w:p w14:paraId="22AC486F" w14:textId="77728239" w:rsidR="0019334A" w:rsidRPr="00E16200" w:rsidRDefault="00F156BE" w:rsidP="006E0111">
      <w:pPr>
        <w:pStyle w:val="Default"/>
        <w:rPr>
          <w:rFonts w:ascii="Arial" w:hAnsi="Arial" w:cs="Arial"/>
          <w:b/>
          <w:bCs/>
          <w:sz w:val="44"/>
          <w:szCs w:val="44"/>
        </w:rPr>
      </w:pPr>
      <w:r w:rsidRPr="00E16200">
        <w:rPr>
          <w:rFonts w:ascii="Arial" w:hAnsi="Arial" w:cs="Arial"/>
          <w:b/>
          <w:bCs/>
          <w:sz w:val="44"/>
          <w:szCs w:val="44"/>
        </w:rPr>
        <w:t xml:space="preserve">Mga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paraan</w:t>
      </w:r>
      <w:proofErr w:type="spellEnd"/>
      <w:r w:rsidRPr="00E16200">
        <w:rPr>
          <w:rFonts w:ascii="Arial" w:hAnsi="Arial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upang</w:t>
      </w:r>
      <w:proofErr w:type="spellEnd"/>
      <w:r w:rsidRPr="00E16200">
        <w:rPr>
          <w:rFonts w:ascii="Arial" w:hAnsi="Arial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makahanap</w:t>
      </w:r>
      <w:proofErr w:type="spellEnd"/>
      <w:r w:rsidRPr="00E16200">
        <w:rPr>
          <w:rFonts w:ascii="Arial" w:hAnsi="Arial" w:cs="Arial"/>
          <w:b/>
          <w:bCs/>
          <w:sz w:val="44"/>
          <w:szCs w:val="44"/>
        </w:rPr>
        <w:t xml:space="preserve"> ng</w:t>
      </w:r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suporta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,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mga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payo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at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batas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para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sa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‘mental health’ o </w:t>
      </w:r>
      <w:proofErr w:type="spellStart"/>
      <w:r w:rsidR="0019334A" w:rsidRPr="00E16200">
        <w:rPr>
          <w:rFonts w:ascii="Arial" w:hAnsi="Arial" w:cs="Arial"/>
          <w:b/>
          <w:bCs/>
          <w:sz w:val="44"/>
          <w:szCs w:val="44"/>
        </w:rPr>
        <w:t>kalusugang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 xml:space="preserve"> </w:t>
      </w:r>
      <w:proofErr w:type="spellStart"/>
      <w:r w:rsidRPr="00E16200">
        <w:rPr>
          <w:rFonts w:ascii="Arial" w:hAnsi="Arial" w:cs="Arial"/>
          <w:b/>
          <w:bCs/>
          <w:sz w:val="44"/>
          <w:szCs w:val="44"/>
        </w:rPr>
        <w:t>pangkaisipan</w:t>
      </w:r>
      <w:proofErr w:type="spellEnd"/>
      <w:r w:rsidR="0019334A" w:rsidRPr="00E16200">
        <w:rPr>
          <w:rFonts w:ascii="Arial" w:hAnsi="Arial" w:cs="Arial"/>
          <w:b/>
          <w:bCs/>
          <w:sz w:val="44"/>
          <w:szCs w:val="44"/>
        </w:rPr>
        <w:t>:</w:t>
      </w:r>
    </w:p>
    <w:p w14:paraId="718C3CF7" w14:textId="6592DA36" w:rsidR="00DD1D54" w:rsidRPr="00E16200" w:rsidRDefault="00DD1D54" w:rsidP="006E0111">
      <w:pPr>
        <w:pStyle w:val="Default"/>
        <w:ind w:left="360"/>
        <w:rPr>
          <w:rFonts w:ascii="Arial" w:hAnsi="Arial" w:cs="Arial"/>
          <w:b/>
          <w:bCs/>
          <w:sz w:val="44"/>
          <w:szCs w:val="44"/>
        </w:rPr>
      </w:pPr>
    </w:p>
    <w:p w14:paraId="03841B4A" w14:textId="6F8E1163" w:rsidR="00DD1D54" w:rsidRPr="00E16200" w:rsidRDefault="0019334A" w:rsidP="006E0111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Cambria" w:eastAsia="Times New Roman" w:hAnsi="Cambria" w:cs="Arial"/>
          <w:b/>
          <w:sz w:val="36"/>
          <w:szCs w:val="36"/>
          <w:lang w:eastAsia="en-GB"/>
        </w:rPr>
        <w:t>Mind</w:t>
      </w:r>
      <w:r w:rsidR="00DE22A4" w:rsidRPr="00E16200">
        <w:rPr>
          <w:rFonts w:ascii="Arial" w:eastAsia="Times New Roman" w:hAnsi="Arial" w:cs="Arial"/>
          <w:sz w:val="36"/>
          <w:szCs w:val="36"/>
          <w:lang w:eastAsia="en-GB"/>
        </w:rPr>
        <w:t xml:space="preserve"> </w:t>
      </w:r>
    </w:p>
    <w:p w14:paraId="1A669447" w14:textId="74AC3AD5" w:rsidR="00460A1F" w:rsidRPr="00E16200" w:rsidRDefault="00460A1F" w:rsidP="006E0111">
      <w:pPr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Arial" w:eastAsia="Times New Roman" w:hAnsi="Arial" w:cs="Arial"/>
          <w:noProof/>
          <w:sz w:val="36"/>
          <w:szCs w:val="36"/>
        </w:rPr>
        <w:drawing>
          <wp:anchor distT="0" distB="0" distL="114300" distR="114300" simplePos="0" relativeHeight="251972608" behindDoc="1" locked="0" layoutInCell="1" allowOverlap="1" wp14:anchorId="07B85678" wp14:editId="6F1E3ACB">
            <wp:simplePos x="0" y="0"/>
            <wp:positionH relativeFrom="margin">
              <wp:posOffset>5196051</wp:posOffset>
            </wp:positionH>
            <wp:positionV relativeFrom="paragraph">
              <wp:posOffset>259452</wp:posOffset>
            </wp:positionV>
            <wp:extent cx="1068070" cy="1260475"/>
            <wp:effectExtent l="0" t="0" r="0" b="0"/>
            <wp:wrapTight wrapText="bothSides">
              <wp:wrapPolygon edited="0">
                <wp:start x="0" y="0"/>
                <wp:lineTo x="0" y="21219"/>
                <wp:lineTo x="21189" y="21219"/>
                <wp:lineTo x="21189" y="0"/>
                <wp:lineTo x="0" y="0"/>
              </wp:wrapPolygon>
            </wp:wrapTight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070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CC7F0" w14:textId="00A2BDFE" w:rsidR="0019334A" w:rsidRPr="00E16200" w:rsidRDefault="0019334A" w:rsidP="006E0111">
      <w:pPr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Ang Mind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s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pambansang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mah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“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ental health</w:t>
      </w:r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” o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kalusugan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pag-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isip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lakip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nil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</w:t>
      </w:r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erbisyo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para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tao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ng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pag-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bibigay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pay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batas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nagtatanggol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mental </w:t>
      </w:r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lastRenderedPageBreak/>
        <w:t>health. A</w:t>
      </w:r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erbisyo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t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y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tinatawa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il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legal helpline</w:t>
      </w:r>
    </w:p>
    <w:p w14:paraId="48433BC4" w14:textId="46CA50C7" w:rsidR="00167322" w:rsidRPr="00E16200" w:rsidRDefault="00167322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Arial" w:eastAsia="Times New Roman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74656" behindDoc="1" locked="0" layoutInCell="1" allowOverlap="1" wp14:anchorId="6A82A985" wp14:editId="404B4297">
            <wp:simplePos x="0" y="0"/>
            <wp:positionH relativeFrom="page">
              <wp:posOffset>5990809</wp:posOffset>
            </wp:positionH>
            <wp:positionV relativeFrom="paragraph">
              <wp:posOffset>102235</wp:posOffset>
            </wp:positionV>
            <wp:extent cx="1064260" cy="993140"/>
            <wp:effectExtent l="0" t="0" r="2540" b="0"/>
            <wp:wrapTight wrapText="bothSides">
              <wp:wrapPolygon edited="0">
                <wp:start x="0" y="0"/>
                <wp:lineTo x="0" y="21130"/>
                <wp:lineTo x="21265" y="21130"/>
                <wp:lineTo x="21265" y="0"/>
                <wp:lineTo x="0" y="0"/>
              </wp:wrapPolygon>
            </wp:wrapTight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99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AA9E0" w14:textId="7E5F7117" w:rsidR="0019334A" w:rsidRPr="00E16200" w:rsidRDefault="0019334A" w:rsidP="006E0111">
      <w:pPr>
        <w:rPr>
          <w:rFonts w:ascii="Cambria" w:eastAsia="Times New Roman" w:hAnsi="Cambria" w:cs="Arial"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ila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tawagan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numerong</w:t>
      </w:r>
      <w:proofErr w:type="spellEnd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F156BE" w:rsidRPr="00E16200">
        <w:rPr>
          <w:rFonts w:ascii="Cambria" w:eastAsia="Times New Roman" w:hAnsi="Cambria" w:cs="Arial"/>
          <w:sz w:val="36"/>
          <w:szCs w:val="36"/>
          <w:lang w:eastAsia="en-GB"/>
        </w:rPr>
        <w:t>ito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: </w:t>
      </w:r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>0300 466 6463</w:t>
      </w:r>
    </w:p>
    <w:p w14:paraId="7F26706C" w14:textId="65829C0E" w:rsidR="00033797" w:rsidRPr="00E16200" w:rsidRDefault="00460A1F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rFonts w:ascii="Arial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76704" behindDoc="1" locked="0" layoutInCell="1" allowOverlap="1" wp14:anchorId="10DAB5B2" wp14:editId="1C173644">
            <wp:simplePos x="0" y="0"/>
            <wp:positionH relativeFrom="margin">
              <wp:posOffset>4981596</wp:posOffset>
            </wp:positionH>
            <wp:positionV relativeFrom="paragraph">
              <wp:posOffset>105410</wp:posOffset>
            </wp:positionV>
            <wp:extent cx="1187450" cy="1096645"/>
            <wp:effectExtent l="0" t="0" r="0" b="8255"/>
            <wp:wrapTight wrapText="bothSides">
              <wp:wrapPolygon edited="0">
                <wp:start x="0" y="0"/>
                <wp:lineTo x="0" y="21387"/>
                <wp:lineTo x="21138" y="21387"/>
                <wp:lineTo x="21138" y="0"/>
                <wp:lineTo x="0" y="0"/>
              </wp:wrapPolygon>
            </wp:wrapTight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9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5F63C" w14:textId="613EB8D2" w:rsidR="0019334A" w:rsidRPr="00E16200" w:rsidRDefault="00F156BE" w:rsidP="006E0111">
      <w:pPr>
        <w:rPr>
          <w:rFonts w:ascii="Cambria" w:eastAsia="Times New Roman" w:hAnsi="Cambria" w:cs="Arial"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r</w:t>
      </w:r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>in</w:t>
      </w:r>
      <w:proofErr w:type="spellEnd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>silang</w:t>
      </w:r>
      <w:proofErr w:type="spellEnd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>iemail</w:t>
      </w:r>
      <w:proofErr w:type="spellEnd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: </w:t>
      </w:r>
      <w:hyperlink r:id="rId160" w:history="1">
        <w:r w:rsidR="0019334A" w:rsidRPr="00E16200">
          <w:rPr>
            <w:rStyle w:val="Hyperlink"/>
            <w:rFonts w:ascii="Cambria" w:eastAsia="Times New Roman" w:hAnsi="Cambria" w:cs="Arial"/>
            <w:sz w:val="36"/>
            <w:szCs w:val="36"/>
            <w:lang w:eastAsia="en-GB"/>
          </w:rPr>
          <w:t>legal@mind.org.uk</w:t>
        </w:r>
      </w:hyperlink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</w:p>
    <w:p w14:paraId="75CDAF36" w14:textId="406F621C" w:rsidR="00203D85" w:rsidRPr="00E16200" w:rsidRDefault="00203D85" w:rsidP="00F156BE">
      <w:pPr>
        <w:rPr>
          <w:rFonts w:ascii="Arial" w:eastAsia="Times New Roman" w:hAnsi="Arial" w:cs="Arial"/>
          <w:sz w:val="36"/>
          <w:szCs w:val="36"/>
          <w:lang w:eastAsia="en-GB"/>
        </w:rPr>
      </w:pPr>
    </w:p>
    <w:p w14:paraId="44F6E8D4" w14:textId="222F722C" w:rsidR="00DE22A4" w:rsidRPr="00E16200" w:rsidRDefault="00EB756E" w:rsidP="0019334A">
      <w:pPr>
        <w:rPr>
          <w:rFonts w:ascii="Arial" w:eastAsia="Times New Roman" w:hAnsi="Arial" w:cs="Arial"/>
          <w:b/>
          <w:bCs/>
          <w:sz w:val="36"/>
          <w:szCs w:val="36"/>
          <w:lang w:eastAsia="en-GB"/>
        </w:rPr>
      </w:pPr>
      <w:r w:rsidRPr="00E16200">
        <w:rPr>
          <w:noProof/>
        </w:rPr>
        <w:drawing>
          <wp:anchor distT="0" distB="0" distL="114300" distR="114300" simplePos="0" relativeHeight="251978752" behindDoc="1" locked="0" layoutInCell="1" allowOverlap="1" wp14:anchorId="668A6875" wp14:editId="1D0D524C">
            <wp:simplePos x="0" y="0"/>
            <wp:positionH relativeFrom="margin">
              <wp:posOffset>4982845</wp:posOffset>
            </wp:positionH>
            <wp:positionV relativeFrom="paragraph">
              <wp:posOffset>252095</wp:posOffset>
            </wp:positionV>
            <wp:extent cx="1340485" cy="1102995"/>
            <wp:effectExtent l="0" t="0" r="0" b="1905"/>
            <wp:wrapTight wrapText="bothSides">
              <wp:wrapPolygon edited="0">
                <wp:start x="0" y="0"/>
                <wp:lineTo x="0" y="21264"/>
                <wp:lineTo x="21180" y="21264"/>
                <wp:lineTo x="21180" y="0"/>
                <wp:lineTo x="0" y="0"/>
              </wp:wrapPolygon>
            </wp:wrapTight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8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458D8" w14:textId="32E515E6" w:rsidR="0019334A" w:rsidRPr="00E16200" w:rsidRDefault="00F156BE" w:rsidP="0019334A">
      <w:pPr>
        <w:rPr>
          <w:rFonts w:ascii="Cambria" w:eastAsia="Times New Roman" w:hAnsi="Cambria" w:cs="Arial"/>
          <w:sz w:val="36"/>
          <w:szCs w:val="36"/>
          <w:lang w:eastAsia="en-GB"/>
        </w:rPr>
      </w:pP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aring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magpadal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kanil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liham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ddress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sz w:val="36"/>
          <w:szCs w:val="36"/>
          <w:lang w:eastAsia="en-GB"/>
        </w:rPr>
        <w:t>ito</w:t>
      </w:r>
      <w:proofErr w:type="spellEnd"/>
      <w:r w:rsidR="0019334A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: </w:t>
      </w:r>
      <w:r w:rsidR="0019334A"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>Mind Legal line, PO Box 75225, London, E15 9FS</w:t>
      </w:r>
    </w:p>
    <w:p w14:paraId="2ED7F31B" w14:textId="2D9614AC" w:rsidR="008A03A1" w:rsidRPr="00E16200" w:rsidRDefault="008A03A1" w:rsidP="006E0111">
      <w:pPr>
        <w:rPr>
          <w:rFonts w:ascii="Arial" w:eastAsia="Times New Roman" w:hAnsi="Arial" w:cs="Arial"/>
          <w:lang w:eastAsia="en-GB"/>
        </w:rPr>
      </w:pPr>
    </w:p>
    <w:p w14:paraId="71A3D75C" w14:textId="231AEB21" w:rsidR="008A03A1" w:rsidRPr="00E16200" w:rsidRDefault="008A03A1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Cs w:val="24"/>
          <w:lang w:eastAsia="en-GB"/>
        </w:rPr>
      </w:pPr>
    </w:p>
    <w:p w14:paraId="5ABB0955" w14:textId="130583D7" w:rsidR="00460A1F" w:rsidRPr="00E16200" w:rsidRDefault="00460A1F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Cs w:val="24"/>
          <w:lang w:eastAsia="en-GB"/>
        </w:rPr>
      </w:pPr>
    </w:p>
    <w:p w14:paraId="1946570B" w14:textId="01FB8CC1" w:rsidR="00DE49D5" w:rsidRPr="00E16200" w:rsidRDefault="00460A1F" w:rsidP="00F156BE">
      <w:pPr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noProof/>
        </w:rPr>
        <w:drawing>
          <wp:anchor distT="0" distB="0" distL="114300" distR="114300" simplePos="0" relativeHeight="251984896" behindDoc="1" locked="0" layoutInCell="1" allowOverlap="1" wp14:anchorId="38E55345" wp14:editId="3D3270D7">
            <wp:simplePos x="0" y="0"/>
            <wp:positionH relativeFrom="margin">
              <wp:posOffset>5153836</wp:posOffset>
            </wp:positionH>
            <wp:positionV relativeFrom="paragraph">
              <wp:posOffset>294640</wp:posOffset>
            </wp:positionV>
            <wp:extent cx="1234440" cy="1270635"/>
            <wp:effectExtent l="0" t="0" r="3810" b="5715"/>
            <wp:wrapTight wrapText="bothSides">
              <wp:wrapPolygon edited="0">
                <wp:start x="0" y="0"/>
                <wp:lineTo x="0" y="21373"/>
                <wp:lineTo x="21333" y="21373"/>
                <wp:lineTo x="21333" y="0"/>
                <wp:lineTo x="0" y="0"/>
              </wp:wrapPolygon>
            </wp:wrapTight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B2AB91" w14:textId="383DFB13" w:rsidR="0019334A" w:rsidRPr="00E16200" w:rsidRDefault="0019334A" w:rsidP="006E0111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hAnsi="Cambria" w:cs="Arial"/>
          <w:b/>
          <w:sz w:val="36"/>
          <w:szCs w:val="36"/>
        </w:rPr>
        <w:t>Social Care Institute for Excellence (SCIE)</w:t>
      </w:r>
    </w:p>
    <w:p w14:paraId="57F1AA80" w14:textId="437409D3" w:rsidR="00DE49D5" w:rsidRPr="00E16200" w:rsidRDefault="00DE49D5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1F6BD0B8" w14:textId="4C9095A0" w:rsidR="0019334A" w:rsidRPr="00E16200" w:rsidRDefault="0019334A" w:rsidP="006E0111">
      <w:pPr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Ang Social Care Institute for Excellence ay </w:t>
      </w:r>
      <w:proofErr w:type="spellStart"/>
      <w:r w:rsidRPr="00E16200">
        <w:rPr>
          <w:rFonts w:ascii="Cambria" w:hAnsi="Cambria" w:cs="Arial"/>
          <w:sz w:val="36"/>
          <w:szCs w:val="36"/>
        </w:rPr>
        <w:t>nagbibig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</w:t>
      </w:r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="00F156BE" w:rsidRPr="00E16200">
        <w:rPr>
          <w:rFonts w:ascii="Cambria" w:hAnsi="Cambria" w:cs="Arial"/>
          <w:sz w:val="36"/>
          <w:szCs w:val="36"/>
        </w:rPr>
        <w:t xml:space="preserve"> at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patnubay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ungkol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'adult safeguarding' o </w:t>
      </w:r>
      <w:proofErr w:type="spellStart"/>
      <w:r w:rsidRPr="00E16200">
        <w:rPr>
          <w:rFonts w:ascii="Cambria" w:hAnsi="Cambria" w:cs="Arial"/>
          <w:sz w:val="36"/>
          <w:szCs w:val="36"/>
        </w:rPr>
        <w:t>pangangala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Pr="00E16200">
        <w:rPr>
          <w:rFonts w:ascii="Cambria" w:hAnsi="Cambria" w:cs="Arial"/>
          <w:sz w:val="36"/>
          <w:szCs w:val="36"/>
        </w:rPr>
        <w:t>mg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F156BE" w:rsidRPr="00E16200">
        <w:rPr>
          <w:rFonts w:ascii="Cambria" w:hAnsi="Cambria" w:cs="Arial"/>
          <w:sz w:val="36"/>
          <w:szCs w:val="36"/>
        </w:rPr>
        <w:t>matatanda</w:t>
      </w:r>
      <w:proofErr w:type="spellEnd"/>
      <w:r w:rsidRPr="00E16200">
        <w:rPr>
          <w:rFonts w:ascii="Cambria" w:hAnsi="Cambria" w:cs="Arial"/>
          <w:sz w:val="36"/>
          <w:szCs w:val="36"/>
        </w:rPr>
        <w:t>.</w:t>
      </w:r>
    </w:p>
    <w:p w14:paraId="3187C554" w14:textId="6C6AC83B" w:rsidR="00203D85" w:rsidRPr="00E16200" w:rsidRDefault="00460A1F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82848" behindDoc="1" locked="0" layoutInCell="1" allowOverlap="1" wp14:anchorId="0BF00C14" wp14:editId="6E4D1BE3">
            <wp:simplePos x="0" y="0"/>
            <wp:positionH relativeFrom="margin">
              <wp:posOffset>5072490</wp:posOffset>
            </wp:positionH>
            <wp:positionV relativeFrom="paragraph">
              <wp:posOffset>331185</wp:posOffset>
            </wp:positionV>
            <wp:extent cx="1313815" cy="878205"/>
            <wp:effectExtent l="0" t="0" r="635" b="0"/>
            <wp:wrapTight wrapText="bothSides">
              <wp:wrapPolygon edited="0">
                <wp:start x="0" y="0"/>
                <wp:lineTo x="0" y="21085"/>
                <wp:lineTo x="21297" y="21085"/>
                <wp:lineTo x="21297" y="0"/>
                <wp:lineTo x="0" y="0"/>
              </wp:wrapPolygon>
            </wp:wrapTight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7CEC7C" w14:textId="61C8F616" w:rsidR="00EB756E" w:rsidRPr="00E16200" w:rsidRDefault="00EB756E" w:rsidP="006E0111">
      <w:pPr>
        <w:rPr>
          <w:rFonts w:ascii="Arial" w:hAnsi="Arial" w:cs="Arial"/>
          <w:sz w:val="36"/>
          <w:szCs w:val="36"/>
        </w:rPr>
      </w:pPr>
    </w:p>
    <w:p w14:paraId="02642ECD" w14:textId="10D3E8F2" w:rsidR="0019334A" w:rsidRPr="00E16200" w:rsidRDefault="0019334A" w:rsidP="006E0111">
      <w:pPr>
        <w:pStyle w:val="ListParagraph"/>
        <w:spacing w:after="0" w:line="240" w:lineRule="auto"/>
        <w:ind w:left="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P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maari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online website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64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scie.org.uk/care-act-2014/safeguarding-adults/</w:t>
        </w:r>
      </w:hyperlink>
      <w:r w:rsidRPr="00E16200">
        <w:rPr>
          <w:rFonts w:ascii="Cambria" w:hAnsi="Cambria" w:cs="Arial"/>
          <w:sz w:val="36"/>
          <w:szCs w:val="36"/>
        </w:rPr>
        <w:t xml:space="preserve"> </w:t>
      </w:r>
    </w:p>
    <w:p w14:paraId="38F0B2A2" w14:textId="165628B4" w:rsidR="00203D85" w:rsidRPr="00E16200" w:rsidRDefault="00203D85" w:rsidP="006E0111">
      <w:pPr>
        <w:pStyle w:val="ListParagraph"/>
        <w:spacing w:after="0" w:line="240" w:lineRule="auto"/>
        <w:ind w:left="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80800" behindDoc="1" locked="0" layoutInCell="1" allowOverlap="1" wp14:anchorId="4D1B149A" wp14:editId="6F95CA6F">
            <wp:simplePos x="0" y="0"/>
            <wp:positionH relativeFrom="rightMargin">
              <wp:posOffset>-484002</wp:posOffset>
            </wp:positionH>
            <wp:positionV relativeFrom="paragraph">
              <wp:posOffset>201295</wp:posOffset>
            </wp:positionV>
            <wp:extent cx="789940" cy="861060"/>
            <wp:effectExtent l="0" t="0" r="0" b="0"/>
            <wp:wrapTight wrapText="bothSides">
              <wp:wrapPolygon edited="0">
                <wp:start x="0" y="0"/>
                <wp:lineTo x="0" y="21027"/>
                <wp:lineTo x="20836" y="21027"/>
                <wp:lineTo x="20836" y="0"/>
                <wp:lineTo x="0" y="0"/>
              </wp:wrapPolygon>
            </wp:wrapTight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427DD" w14:textId="6D2C0D6B" w:rsidR="00DE22A4" w:rsidRPr="00E16200" w:rsidRDefault="00F156BE" w:rsidP="006E0111">
      <w:pPr>
        <w:rPr>
          <w:rFonts w:ascii="Cambria" w:hAnsi="Cambria" w:cs="Arial"/>
          <w:b/>
          <w:bCs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il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it</w:t>
      </w:r>
      <w:r w:rsidR="0019334A" w:rsidRPr="00E16200">
        <w:rPr>
          <w:rFonts w:ascii="Cambria" w:hAnsi="Cambria" w:cs="Arial"/>
          <w:sz w:val="36"/>
          <w:szCs w:val="36"/>
        </w:rPr>
        <w:t xml:space="preserve">: </w:t>
      </w:r>
      <w:r w:rsidR="0019334A" w:rsidRPr="00E16200">
        <w:rPr>
          <w:rFonts w:ascii="Cambria" w:hAnsi="Cambria" w:cs="Arial"/>
          <w:b/>
          <w:bCs/>
          <w:sz w:val="36"/>
          <w:szCs w:val="36"/>
        </w:rPr>
        <w:t>020 7766 7400</w:t>
      </w:r>
    </w:p>
    <w:p w14:paraId="04FD27E4" w14:textId="77777777" w:rsidR="0019334A" w:rsidRPr="00E16200" w:rsidRDefault="0019334A" w:rsidP="006E0111">
      <w:pPr>
        <w:rPr>
          <w:rFonts w:ascii="Cambria" w:eastAsia="Times New Roman" w:hAnsi="Cambria" w:cs="Arial"/>
          <w:b/>
          <w:bCs/>
          <w:sz w:val="36"/>
          <w:szCs w:val="36"/>
          <w:lang w:eastAsia="en-GB"/>
        </w:rPr>
      </w:pPr>
    </w:p>
    <w:p w14:paraId="728F961A" w14:textId="3CD5E856" w:rsidR="0019334A" w:rsidRPr="00E16200" w:rsidRDefault="0019334A" w:rsidP="0019334A">
      <w:pPr>
        <w:pStyle w:val="ListParagraph"/>
        <w:numPr>
          <w:ilvl w:val="0"/>
          <w:numId w:val="19"/>
        </w:numPr>
        <w:spacing w:after="0" w:line="240" w:lineRule="auto"/>
        <w:rPr>
          <w:rFonts w:ascii="Cambria" w:eastAsia="Times New Roman" w:hAnsi="Cambria" w:cs="Arial"/>
          <w:sz w:val="36"/>
          <w:szCs w:val="36"/>
          <w:lang w:eastAsia="en-GB"/>
        </w:rPr>
      </w:pPr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 xml:space="preserve">Local Authorities o </w:t>
      </w:r>
      <w:proofErr w:type="spellStart"/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>Lokal</w:t>
      </w:r>
      <w:proofErr w:type="spellEnd"/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>na</w:t>
      </w:r>
      <w:proofErr w:type="spellEnd"/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 xml:space="preserve"> </w:t>
      </w:r>
      <w:proofErr w:type="spellStart"/>
      <w:r w:rsidRPr="00E16200">
        <w:rPr>
          <w:rFonts w:ascii="Cambria" w:eastAsia="Times New Roman" w:hAnsi="Cambria" w:cs="Arial"/>
          <w:b/>
          <w:bCs/>
          <w:sz w:val="36"/>
          <w:szCs w:val="36"/>
          <w:lang w:eastAsia="en-GB"/>
        </w:rPr>
        <w:t>awtoridad</w:t>
      </w:r>
      <w:proofErr w:type="spellEnd"/>
    </w:p>
    <w:p w14:paraId="3A59CA4F" w14:textId="37DA9CFA" w:rsidR="0054722C" w:rsidRPr="00E16200" w:rsidRDefault="0054722C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  <w:sz w:val="36"/>
          <w:szCs w:val="36"/>
          <w:lang w:eastAsia="en-GB"/>
        </w:rPr>
      </w:pPr>
    </w:p>
    <w:p w14:paraId="548178D2" w14:textId="419614FE" w:rsidR="00460A1F" w:rsidRPr="00E16200" w:rsidRDefault="00203D85" w:rsidP="00311567">
      <w:pPr>
        <w:rPr>
          <w:rFonts w:ascii="Arial" w:eastAsia="Times New Roman" w:hAnsi="Arial" w:cs="Arial"/>
          <w:sz w:val="36"/>
          <w:szCs w:val="36"/>
          <w:lang w:eastAsia="en-GB"/>
        </w:rPr>
      </w:pPr>
      <w:r w:rsidRPr="00E16200">
        <w:rPr>
          <w:noProof/>
        </w:rPr>
        <w:lastRenderedPageBreak/>
        <w:drawing>
          <wp:anchor distT="0" distB="0" distL="114300" distR="114300" simplePos="0" relativeHeight="251986944" behindDoc="1" locked="0" layoutInCell="1" allowOverlap="1" wp14:anchorId="35C0E7AF" wp14:editId="1774EDE5">
            <wp:simplePos x="0" y="0"/>
            <wp:positionH relativeFrom="page">
              <wp:posOffset>5821045</wp:posOffset>
            </wp:positionH>
            <wp:positionV relativeFrom="paragraph">
              <wp:posOffset>161290</wp:posOffset>
            </wp:positionV>
            <wp:extent cx="1550035" cy="1102995"/>
            <wp:effectExtent l="0" t="0" r="0" b="1905"/>
            <wp:wrapTight wrapText="bothSides">
              <wp:wrapPolygon edited="0">
                <wp:start x="0" y="0"/>
                <wp:lineTo x="0" y="21264"/>
                <wp:lineTo x="21237" y="21264"/>
                <wp:lineTo x="21237" y="0"/>
                <wp:lineTo x="0" y="0"/>
              </wp:wrapPolygon>
            </wp:wrapTight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Maa</w:t>
      </w:r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a</w:t>
      </w:r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ri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kang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akipag-</w:t>
      </w:r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ugnayan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departamento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serbisyong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panlipunan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iyong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awtoridad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Kalakip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responsibilidad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lahat ng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ahensy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lokal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pam</w:t>
      </w:r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ahalaan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n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gumaw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ng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aksyon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kung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ayroon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silang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alalahanin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tungkol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pag-iingat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. 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Bawat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ahensy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ay may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nakatalagang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tauhan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para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'adult safeguarding' o </w:t>
      </w:r>
      <w:proofErr w:type="spellStart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pangangalag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s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ga</w:t>
      </w:r>
      <w:proofErr w:type="spellEnd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 xml:space="preserve"> </w:t>
      </w:r>
      <w:proofErr w:type="spellStart"/>
      <w:r w:rsidR="000B2FFE" w:rsidRPr="00E16200">
        <w:rPr>
          <w:rFonts w:ascii="Cambria" w:eastAsia="Times New Roman" w:hAnsi="Cambria" w:cs="Arial"/>
          <w:sz w:val="36"/>
          <w:szCs w:val="36"/>
          <w:lang w:eastAsia="en-GB"/>
        </w:rPr>
        <w:t>matanda</w:t>
      </w:r>
      <w:proofErr w:type="spellEnd"/>
      <w:r w:rsidR="00311567" w:rsidRPr="00E16200">
        <w:rPr>
          <w:rFonts w:ascii="Cambria" w:eastAsia="Times New Roman" w:hAnsi="Cambria" w:cs="Arial"/>
          <w:sz w:val="36"/>
          <w:szCs w:val="36"/>
          <w:lang w:eastAsia="en-GB"/>
        </w:rPr>
        <w:t>.</w:t>
      </w:r>
    </w:p>
    <w:p w14:paraId="05350A10" w14:textId="77777777" w:rsidR="00460A1F" w:rsidRPr="00E16200" w:rsidRDefault="00460A1F" w:rsidP="006E0111">
      <w:pPr>
        <w:pStyle w:val="ListParagraph"/>
        <w:spacing w:after="0" w:line="240" w:lineRule="auto"/>
        <w:ind w:left="360"/>
        <w:rPr>
          <w:rFonts w:ascii="Arial" w:eastAsia="Times New Roman" w:hAnsi="Arial" w:cs="Arial"/>
          <w:sz w:val="36"/>
          <w:szCs w:val="36"/>
          <w:lang w:eastAsia="en-GB"/>
        </w:rPr>
      </w:pPr>
    </w:p>
    <w:p w14:paraId="00A95A6C" w14:textId="753EFC50" w:rsidR="00311567" w:rsidRPr="00E16200" w:rsidRDefault="000B2FFE" w:rsidP="006E0111">
      <w:pPr>
        <w:pStyle w:val="ListParagraph"/>
        <w:numPr>
          <w:ilvl w:val="0"/>
          <w:numId w:val="20"/>
        </w:numPr>
        <w:spacing w:after="0" w:line="240" w:lineRule="auto"/>
        <w:rPr>
          <w:rStyle w:val="Hyperlink"/>
          <w:rFonts w:ascii="Cambria" w:eastAsiaTheme="majorEastAsia" w:hAnsi="Cambria" w:cs="Arial"/>
          <w:b/>
          <w:bCs/>
          <w:color w:val="auto"/>
          <w:sz w:val="36"/>
          <w:szCs w:val="36"/>
          <w:u w:val="none"/>
          <w:lang w:bidi="en-US"/>
        </w:rPr>
      </w:pPr>
      <w:r w:rsidRPr="00E16200">
        <w:rPr>
          <w:rStyle w:val="Hyperlink"/>
          <w:rFonts w:ascii="Cambria" w:eastAsiaTheme="majorEastAsia" w:hAnsi="Cambria" w:cs="Arial"/>
          <w:b/>
          <w:bCs/>
          <w:color w:val="auto"/>
          <w:sz w:val="36"/>
          <w:szCs w:val="36"/>
          <w:u w:val="none"/>
          <w:lang w:bidi="en-US"/>
        </w:rPr>
        <w:t xml:space="preserve">Your local MP or councillors o </w:t>
      </w:r>
      <w:proofErr w:type="spellStart"/>
      <w:r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L</w:t>
      </w:r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okal</w:t>
      </w:r>
      <w:proofErr w:type="spellEnd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 xml:space="preserve"> </w:t>
      </w:r>
      <w:proofErr w:type="spellStart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na</w:t>
      </w:r>
      <w:proofErr w:type="spellEnd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 xml:space="preserve"> MP at </w:t>
      </w:r>
      <w:proofErr w:type="spellStart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mga</w:t>
      </w:r>
      <w:proofErr w:type="spellEnd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 xml:space="preserve"> </w:t>
      </w:r>
      <w:proofErr w:type="spellStart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kawani</w:t>
      </w:r>
      <w:proofErr w:type="spellEnd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 xml:space="preserve"> ng </w:t>
      </w:r>
      <w:proofErr w:type="spellStart"/>
      <w:r w:rsidR="00311567" w:rsidRPr="00E16200">
        <w:rPr>
          <w:rStyle w:val="Hyperlink"/>
          <w:rFonts w:ascii="Cambria" w:eastAsiaTheme="majorEastAsia" w:hAnsi="Cambria" w:cs="Arial"/>
          <w:b/>
          <w:bCs/>
          <w:i/>
          <w:color w:val="auto"/>
          <w:sz w:val="36"/>
          <w:szCs w:val="36"/>
          <w:u w:val="none"/>
          <w:lang w:bidi="en-US"/>
        </w:rPr>
        <w:t>pamahalaan</w:t>
      </w:r>
      <w:proofErr w:type="spellEnd"/>
    </w:p>
    <w:p w14:paraId="5F3C4988" w14:textId="6AEB025A" w:rsidR="0054722C" w:rsidRPr="00E16200" w:rsidRDefault="0054722C" w:rsidP="006E0111">
      <w:pPr>
        <w:pStyle w:val="ListParagraph"/>
        <w:spacing w:after="0" w:line="240" w:lineRule="auto"/>
        <w:ind w:left="360"/>
        <w:rPr>
          <w:rStyle w:val="Hyperlink"/>
          <w:rFonts w:ascii="Arial" w:hAnsi="Arial" w:cs="Arial"/>
          <w:b/>
          <w:sz w:val="36"/>
          <w:szCs w:val="36"/>
        </w:rPr>
      </w:pPr>
    </w:p>
    <w:p w14:paraId="1F089D97" w14:textId="768CA0EF" w:rsidR="00311567" w:rsidRPr="00E16200" w:rsidRDefault="00311567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ong </w:t>
      </w:r>
      <w:proofErr w:type="spellStart"/>
      <w:r w:rsidRPr="00E16200">
        <w:rPr>
          <w:rFonts w:ascii="Cambria" w:hAnsi="Cambria" w:cs="Arial"/>
          <w:sz w:val="36"/>
          <w:szCs w:val="36"/>
        </w:rPr>
        <w:t>malam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ang MP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n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nasasakup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website</w:t>
      </w:r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: </w:t>
      </w:r>
      <w:hyperlink r:id="rId167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www.parliament.uk/get-involved/contact-an-mp-or-lord/contact-your-mp/</w:t>
        </w:r>
      </w:hyperlink>
    </w:p>
    <w:p w14:paraId="5FA44613" w14:textId="77777777" w:rsidR="00311567" w:rsidRPr="00E16200" w:rsidRDefault="00311567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ACAD521" w14:textId="7A29577B" w:rsidR="00033797" w:rsidRPr="00E16200" w:rsidRDefault="00203D85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91040" behindDoc="1" locked="0" layoutInCell="1" allowOverlap="1" wp14:anchorId="2793244F" wp14:editId="3BB32B44">
            <wp:simplePos x="0" y="0"/>
            <wp:positionH relativeFrom="margin">
              <wp:posOffset>5074920</wp:posOffset>
            </wp:positionH>
            <wp:positionV relativeFrom="paragraph">
              <wp:posOffset>0</wp:posOffset>
            </wp:positionV>
            <wp:extent cx="1424305" cy="952500"/>
            <wp:effectExtent l="0" t="0" r="4445" b="0"/>
            <wp:wrapTight wrapText="bothSides">
              <wp:wrapPolygon edited="0">
                <wp:start x="0" y="0"/>
                <wp:lineTo x="0" y="21168"/>
                <wp:lineTo x="21379" y="21168"/>
                <wp:lineTo x="21379" y="0"/>
                <wp:lineTo x="0" y="0"/>
              </wp:wrapPolygon>
            </wp:wrapTight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30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B2AFF" w14:textId="004535B0" w:rsidR="00033797" w:rsidRPr="00E16200" w:rsidRDefault="000B2FFE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proofErr w:type="spellStart"/>
      <w:r w:rsidRPr="00E16200">
        <w:rPr>
          <w:rFonts w:ascii="Cambria" w:hAnsi="Cambria" w:cs="Arial"/>
          <w:sz w:val="36"/>
          <w:szCs w:val="36"/>
        </w:rPr>
        <w:t>Maa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r</w:t>
      </w:r>
      <w:r w:rsidR="00311567" w:rsidRPr="00E16200">
        <w:rPr>
          <w:rFonts w:ascii="Cambria" w:hAnsi="Cambria" w:cs="Arial"/>
          <w:sz w:val="36"/>
          <w:szCs w:val="36"/>
        </w:rPr>
        <w:t xml:space="preserve">ing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bisitahin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ang website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p</w:t>
      </w:r>
      <w:r w:rsidRPr="00E16200">
        <w:rPr>
          <w:rFonts w:ascii="Cambria" w:hAnsi="Cambria" w:cs="Arial"/>
          <w:sz w:val="36"/>
          <w:szCs w:val="36"/>
        </w:rPr>
        <w:t xml:space="preserve">ara </w:t>
      </w:r>
      <w:proofErr w:type="spellStart"/>
      <w:r w:rsidRPr="00E16200">
        <w:rPr>
          <w:rFonts w:ascii="Cambria" w:hAnsi="Cambria" w:cs="Arial"/>
          <w:sz w:val="36"/>
          <w:szCs w:val="36"/>
        </w:rPr>
        <w:t>sa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karagdaga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impormasyo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t</w:t>
      </w:r>
      <w:r w:rsidR="00311567" w:rsidRPr="00E16200">
        <w:rPr>
          <w:rFonts w:ascii="Cambria" w:hAnsi="Cambria" w:cs="Arial"/>
          <w:sz w:val="36"/>
          <w:szCs w:val="36"/>
        </w:rPr>
        <w:t>ungkol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inyong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MP: </w:t>
      </w:r>
      <w:hyperlink r:id="rId169" w:history="1">
        <w:r w:rsidR="00311567" w:rsidRPr="00E16200">
          <w:rPr>
            <w:rStyle w:val="Hyperlink"/>
            <w:rFonts w:ascii="Cambria" w:hAnsi="Cambria" w:cs="Arial"/>
            <w:sz w:val="36"/>
            <w:szCs w:val="36"/>
          </w:rPr>
          <w:t>www.mysociety.org/wehelpyou/contact-your-mp/</w:t>
        </w:r>
      </w:hyperlink>
      <w:r w:rsidR="00311567" w:rsidRPr="00E16200">
        <w:rPr>
          <w:rFonts w:ascii="Cambria" w:hAnsi="Cambria" w:cs="Arial"/>
          <w:sz w:val="36"/>
          <w:szCs w:val="36"/>
        </w:rPr>
        <w:t xml:space="preserve">   </w:t>
      </w:r>
    </w:p>
    <w:p w14:paraId="1F0E12E2" w14:textId="77777777" w:rsidR="000B2FFE" w:rsidRPr="00E16200" w:rsidRDefault="000B2FFE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</w:p>
    <w:p w14:paraId="217F177E" w14:textId="4B0CE2FB" w:rsidR="00311567" w:rsidRPr="00E16200" w:rsidRDefault="00203D85" w:rsidP="000B2FFE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rFonts w:ascii="Arial" w:eastAsia="Times New Roman" w:hAnsi="Arial" w:cs="Arial"/>
          <w:noProof/>
          <w:sz w:val="36"/>
          <w:szCs w:val="36"/>
          <w:lang w:val="en-US"/>
        </w:rPr>
        <w:drawing>
          <wp:anchor distT="0" distB="0" distL="114300" distR="114300" simplePos="0" relativeHeight="251993088" behindDoc="1" locked="0" layoutInCell="1" allowOverlap="1" wp14:anchorId="57D5E7C2" wp14:editId="0F712CD7">
            <wp:simplePos x="0" y="0"/>
            <wp:positionH relativeFrom="rightMargin">
              <wp:posOffset>-500774</wp:posOffset>
            </wp:positionH>
            <wp:positionV relativeFrom="paragraph">
              <wp:posOffset>104753</wp:posOffset>
            </wp:positionV>
            <wp:extent cx="789940" cy="861060"/>
            <wp:effectExtent l="0" t="0" r="0" b="0"/>
            <wp:wrapTight wrapText="bothSides">
              <wp:wrapPolygon edited="0">
                <wp:start x="0" y="0"/>
                <wp:lineTo x="0" y="21027"/>
                <wp:lineTo x="20836" y="21027"/>
                <wp:lineTo x="20836" y="0"/>
                <wp:lineTo x="0" y="0"/>
              </wp:wrapPolygon>
            </wp:wrapTight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aaari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r</w:t>
      </w:r>
      <w:r w:rsidR="00311567" w:rsidRPr="00E16200">
        <w:rPr>
          <w:rFonts w:ascii="Cambria" w:hAnsi="Cambria" w:cs="Arial"/>
          <w:sz w:val="36"/>
          <w:szCs w:val="36"/>
        </w:rPr>
        <w:t xml:space="preserve">ing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telepono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ng</w:t>
      </w:r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opisin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ng</w:t>
      </w:r>
      <w:r w:rsidR="00311567" w:rsidRPr="00E16200">
        <w:rPr>
          <w:rFonts w:ascii="Cambria" w:hAnsi="Cambria" w:cs="Arial"/>
          <w:sz w:val="36"/>
          <w:szCs w:val="36"/>
        </w:rPr>
        <w:t xml:space="preserve"> House of Commons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numerong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ito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: </w:t>
      </w:r>
      <w:r w:rsidR="00311567" w:rsidRPr="00E16200">
        <w:rPr>
          <w:rFonts w:ascii="Cambria" w:hAnsi="Cambria" w:cs="Arial"/>
          <w:b/>
          <w:bCs/>
          <w:sz w:val="36"/>
          <w:szCs w:val="36"/>
        </w:rPr>
        <w:t>020 7219 3000</w:t>
      </w:r>
      <w:r w:rsidR="00311567"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Sabihin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lamang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pangalan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ng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inyong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MP at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ililipat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nila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kayo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tamang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311567" w:rsidRPr="00E16200">
        <w:rPr>
          <w:rFonts w:ascii="Cambria" w:hAnsi="Cambria" w:cs="Arial"/>
          <w:sz w:val="36"/>
          <w:szCs w:val="36"/>
        </w:rPr>
        <w:t>linya</w:t>
      </w:r>
      <w:proofErr w:type="spellEnd"/>
      <w:r w:rsidR="00311567" w:rsidRPr="00E16200">
        <w:rPr>
          <w:rFonts w:ascii="Cambria" w:hAnsi="Cambria" w:cs="Arial"/>
          <w:sz w:val="36"/>
          <w:szCs w:val="36"/>
        </w:rPr>
        <w:t>.</w:t>
      </w:r>
    </w:p>
    <w:p w14:paraId="54AEC226" w14:textId="1A3706AB" w:rsidR="00203D85" w:rsidRPr="00E16200" w:rsidRDefault="00203D85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2B9118E8" w14:textId="48B2416A" w:rsidR="00033797" w:rsidRPr="00E16200" w:rsidRDefault="00EB756E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97184" behindDoc="1" locked="0" layoutInCell="1" allowOverlap="1" wp14:anchorId="65018682" wp14:editId="02719B4A">
            <wp:simplePos x="0" y="0"/>
            <wp:positionH relativeFrom="margin">
              <wp:posOffset>5076190</wp:posOffset>
            </wp:positionH>
            <wp:positionV relativeFrom="paragraph">
              <wp:posOffset>19050</wp:posOffset>
            </wp:positionV>
            <wp:extent cx="1242060" cy="889000"/>
            <wp:effectExtent l="0" t="0" r="0" b="6350"/>
            <wp:wrapTight wrapText="bothSides">
              <wp:wrapPolygon edited="0">
                <wp:start x="0" y="0"/>
                <wp:lineTo x="0" y="21291"/>
                <wp:lineTo x="21202" y="21291"/>
                <wp:lineTo x="21202" y="0"/>
                <wp:lineTo x="0" y="0"/>
              </wp:wrapPolygon>
            </wp:wrapTight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6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2A4" w:rsidRPr="00E16200">
        <w:rPr>
          <w:rFonts w:ascii="Arial" w:hAnsi="Arial" w:cs="Arial"/>
          <w:sz w:val="36"/>
          <w:szCs w:val="36"/>
        </w:rPr>
        <w:t xml:space="preserve"> </w:t>
      </w:r>
    </w:p>
    <w:p w14:paraId="1373392B" w14:textId="27BC66F8" w:rsidR="00311567" w:rsidRPr="00E16200" w:rsidRDefault="00311567" w:rsidP="006E0111">
      <w:pPr>
        <w:pStyle w:val="ListParagraph"/>
        <w:spacing w:after="0" w:line="240" w:lineRule="auto"/>
        <w:ind w:left="360"/>
        <w:rPr>
          <w:rFonts w:ascii="Cambria" w:hAnsi="Cambria" w:cs="Arial"/>
          <w:sz w:val="36"/>
          <w:szCs w:val="36"/>
        </w:rPr>
      </w:pPr>
      <w:r w:rsidRPr="00E16200">
        <w:rPr>
          <w:rFonts w:ascii="Cambria" w:hAnsi="Cambria" w:cs="Arial"/>
          <w:sz w:val="36"/>
          <w:szCs w:val="36"/>
        </w:rPr>
        <w:t xml:space="preserve">Kung </w:t>
      </w:r>
      <w:proofErr w:type="spellStart"/>
      <w:r w:rsidRPr="00E16200">
        <w:rPr>
          <w:rFonts w:ascii="Cambria" w:hAnsi="Cambria" w:cs="Arial"/>
          <w:sz w:val="36"/>
          <w:szCs w:val="36"/>
        </w:rPr>
        <w:t>nais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r w:rsidR="000B2FFE" w:rsidRPr="00E16200">
        <w:rPr>
          <w:rFonts w:ascii="Cambria" w:hAnsi="Cambria" w:cs="Arial"/>
          <w:sz w:val="36"/>
          <w:szCs w:val="36"/>
        </w:rPr>
        <w:t xml:space="preserve">mong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tawagan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MP</w:t>
      </w:r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tanggapan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, </w:t>
      </w:r>
      <w:proofErr w:type="spellStart"/>
      <w:r w:rsidRPr="00E16200">
        <w:rPr>
          <w:rFonts w:ascii="Cambria" w:hAnsi="Cambria" w:cs="Arial"/>
          <w:sz w:val="36"/>
          <w:szCs w:val="36"/>
        </w:rPr>
        <w:t>ma</w:t>
      </w:r>
      <w:r w:rsidR="000B2FFE" w:rsidRPr="00E16200">
        <w:rPr>
          <w:rFonts w:ascii="Cambria" w:hAnsi="Cambria" w:cs="Arial"/>
          <w:sz w:val="36"/>
          <w:szCs w:val="36"/>
        </w:rPr>
        <w:t>hahanap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Pr="00E16200">
        <w:rPr>
          <w:rFonts w:ascii="Cambria" w:hAnsi="Cambria" w:cs="Arial"/>
          <w:sz w:val="36"/>
          <w:szCs w:val="36"/>
        </w:rPr>
        <w:t>detalye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iyong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lokal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n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city hall o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unisipyo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o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library</w:t>
      </w:r>
      <w:r w:rsidRPr="00E16200">
        <w:rPr>
          <w:rFonts w:ascii="Cambria" w:hAnsi="Cambria" w:cs="Arial"/>
          <w:sz w:val="36"/>
          <w:szCs w:val="36"/>
        </w:rPr>
        <w:t xml:space="preserve">. </w:t>
      </w:r>
      <w:proofErr w:type="spellStart"/>
      <w:r w:rsidRPr="00E16200">
        <w:rPr>
          <w:rFonts w:ascii="Cambria" w:hAnsi="Cambria" w:cs="Arial"/>
          <w:sz w:val="36"/>
          <w:szCs w:val="36"/>
        </w:rPr>
        <w:t>Maa</w:t>
      </w:r>
      <w:r w:rsidR="000B2FFE" w:rsidRPr="00E16200">
        <w:rPr>
          <w:rFonts w:ascii="Cambria" w:hAnsi="Cambria" w:cs="Arial"/>
          <w:sz w:val="36"/>
          <w:szCs w:val="36"/>
        </w:rPr>
        <w:t>a</w:t>
      </w:r>
      <w:r w:rsidRPr="00E16200">
        <w:rPr>
          <w:rFonts w:ascii="Cambria" w:hAnsi="Cambria" w:cs="Arial"/>
          <w:sz w:val="36"/>
          <w:szCs w:val="36"/>
        </w:rPr>
        <w:t>ri</w:t>
      </w:r>
      <w:proofErr w:type="spellEnd"/>
      <w:r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o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ring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akit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ang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kanilang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mg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detalye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proofErr w:type="spellStart"/>
      <w:r w:rsidR="000B2FFE" w:rsidRPr="00E16200">
        <w:rPr>
          <w:rFonts w:ascii="Cambria" w:hAnsi="Cambria" w:cs="Arial"/>
          <w:sz w:val="36"/>
          <w:szCs w:val="36"/>
        </w:rPr>
        <w:t>sa</w:t>
      </w:r>
      <w:proofErr w:type="spellEnd"/>
      <w:r w:rsidR="000B2FFE" w:rsidRPr="00E16200">
        <w:rPr>
          <w:rFonts w:ascii="Cambria" w:hAnsi="Cambria" w:cs="Arial"/>
          <w:sz w:val="36"/>
          <w:szCs w:val="36"/>
        </w:rPr>
        <w:t xml:space="preserve"> </w:t>
      </w:r>
      <w:hyperlink r:id="rId171" w:history="1">
        <w:r w:rsidRPr="00E16200">
          <w:rPr>
            <w:rStyle w:val="Hyperlink"/>
            <w:rFonts w:ascii="Cambria" w:hAnsi="Cambria" w:cs="Arial"/>
            <w:sz w:val="36"/>
            <w:szCs w:val="36"/>
          </w:rPr>
          <w:t>Directory of MPs</w:t>
        </w:r>
      </w:hyperlink>
      <w:r w:rsidRPr="00E16200">
        <w:rPr>
          <w:rFonts w:ascii="Cambria" w:hAnsi="Cambria" w:cs="Arial"/>
          <w:sz w:val="36"/>
          <w:szCs w:val="36"/>
        </w:rPr>
        <w:t>.</w:t>
      </w:r>
    </w:p>
    <w:p w14:paraId="454279CB" w14:textId="20842956" w:rsidR="00033797" w:rsidRPr="00E16200" w:rsidRDefault="00033797" w:rsidP="006E0111">
      <w:pPr>
        <w:pStyle w:val="ListParagraph"/>
        <w:spacing w:after="0" w:line="240" w:lineRule="auto"/>
        <w:ind w:left="360"/>
        <w:rPr>
          <w:rFonts w:ascii="Arial" w:hAnsi="Arial" w:cs="Arial"/>
          <w:sz w:val="36"/>
          <w:szCs w:val="36"/>
        </w:rPr>
      </w:pPr>
    </w:p>
    <w:p w14:paraId="40E5A4FF" w14:textId="34C4906F" w:rsidR="00DE22A4" w:rsidRPr="00E16200" w:rsidRDefault="00EB756E" w:rsidP="006E0111">
      <w:pPr>
        <w:pStyle w:val="ListParagraph"/>
        <w:spacing w:after="0" w:line="240" w:lineRule="auto"/>
        <w:ind w:left="360"/>
        <w:rPr>
          <w:rStyle w:val="Hyperlink"/>
          <w:rFonts w:ascii="Arial" w:hAnsi="Arial" w:cs="Arial"/>
          <w:sz w:val="36"/>
          <w:szCs w:val="36"/>
        </w:rPr>
      </w:pPr>
      <w:r w:rsidRPr="00E16200">
        <w:rPr>
          <w:noProof/>
          <w:lang w:val="en-US"/>
        </w:rPr>
        <w:drawing>
          <wp:anchor distT="0" distB="0" distL="114300" distR="114300" simplePos="0" relativeHeight="251995136" behindDoc="1" locked="0" layoutInCell="1" allowOverlap="1" wp14:anchorId="1DC64A71" wp14:editId="704B192F">
            <wp:simplePos x="0" y="0"/>
            <wp:positionH relativeFrom="margin">
              <wp:posOffset>4975860</wp:posOffset>
            </wp:positionH>
            <wp:positionV relativeFrom="paragraph">
              <wp:posOffset>12065</wp:posOffset>
            </wp:positionV>
            <wp:extent cx="1424305" cy="952500"/>
            <wp:effectExtent l="0" t="0" r="4445" b="0"/>
            <wp:wrapTight wrapText="bothSides">
              <wp:wrapPolygon edited="0">
                <wp:start x="0" y="0"/>
                <wp:lineTo x="0" y="21168"/>
                <wp:lineTo x="21379" y="21168"/>
                <wp:lineTo x="21379" y="0"/>
                <wp:lineTo x="0" y="0"/>
              </wp:wrapPolygon>
            </wp:wrapTight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30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FFE" w:rsidRPr="00E16200">
        <w:rPr>
          <w:rStyle w:val="Hyperlink"/>
          <w:rFonts w:ascii="Arial" w:hAnsi="Arial" w:cs="Arial"/>
          <w:sz w:val="36"/>
          <w:szCs w:val="36"/>
        </w:rPr>
        <w:t xml:space="preserve"> </w:t>
      </w:r>
    </w:p>
    <w:p w14:paraId="116BE432" w14:textId="334CC62D" w:rsidR="00311567" w:rsidRPr="00311567" w:rsidRDefault="000B2FFE" w:rsidP="006E0111">
      <w:pPr>
        <w:pStyle w:val="ListParagraph"/>
        <w:spacing w:after="0" w:line="240" w:lineRule="auto"/>
        <w:ind w:left="360"/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</w:pP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Upang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mahanap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ang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iyong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mga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lokal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councillor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pumunta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sa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website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na</w:t>
      </w:r>
      <w:proofErr w:type="spellEnd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  <w:proofErr w:type="spellStart"/>
      <w:r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>ito</w:t>
      </w:r>
      <w:proofErr w:type="spellEnd"/>
      <w:r w:rsidR="00311567" w:rsidRPr="00E16200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: </w:t>
      </w:r>
      <w:hyperlink r:id="rId172" w:history="1">
        <w:r w:rsidR="00311567" w:rsidRPr="00E16200">
          <w:rPr>
            <w:rStyle w:val="Hyperlink"/>
            <w:rFonts w:ascii="Cambria" w:eastAsiaTheme="majorEastAsia" w:hAnsi="Cambria" w:cs="Arial"/>
            <w:sz w:val="36"/>
            <w:szCs w:val="36"/>
            <w:lang w:bidi="en-US"/>
          </w:rPr>
          <w:t>www.gov.uk/find-your-local-councillors</w:t>
        </w:r>
      </w:hyperlink>
      <w:r w:rsidR="00311567" w:rsidRPr="00311567">
        <w:rPr>
          <w:rFonts w:ascii="Cambria" w:eastAsiaTheme="majorEastAsia" w:hAnsi="Cambria" w:cs="Arial"/>
          <w:color w:val="000000" w:themeColor="text1"/>
          <w:sz w:val="36"/>
          <w:szCs w:val="36"/>
          <w:lang w:bidi="en-US"/>
        </w:rPr>
        <w:t xml:space="preserve"> </w:t>
      </w:r>
    </w:p>
    <w:p w14:paraId="44F7927E" w14:textId="49AB3642" w:rsidR="00DE22A4" w:rsidRPr="00311567" w:rsidRDefault="00DE22A4" w:rsidP="006E0111">
      <w:pPr>
        <w:pStyle w:val="ListParagraph"/>
        <w:spacing w:after="0" w:line="240" w:lineRule="auto"/>
        <w:ind w:left="360"/>
        <w:rPr>
          <w:rStyle w:val="Hyperlink"/>
          <w:rFonts w:ascii="Cambria" w:hAnsi="Cambria" w:cs="Arial"/>
        </w:rPr>
      </w:pPr>
    </w:p>
    <w:p w14:paraId="23134B3D" w14:textId="68BBCD07" w:rsidR="009E65D5" w:rsidRPr="00C30263" w:rsidRDefault="009E65D5" w:rsidP="006E0111">
      <w:pPr>
        <w:rPr>
          <w:rFonts w:ascii="Arial" w:hAnsi="Arial" w:cs="Arial"/>
          <w:b/>
          <w:smallCaps/>
          <w:sz w:val="32"/>
          <w:szCs w:val="28"/>
        </w:rPr>
      </w:pPr>
    </w:p>
    <w:p w14:paraId="1D2A07C4" w14:textId="77777777" w:rsidR="00E41F77" w:rsidRPr="00C30263" w:rsidRDefault="00E41F77" w:rsidP="006E0111">
      <w:pPr>
        <w:rPr>
          <w:rFonts w:ascii="Arial" w:hAnsi="Arial" w:cs="Arial"/>
          <w:b/>
          <w:bCs/>
          <w:sz w:val="44"/>
          <w:szCs w:val="44"/>
        </w:rPr>
      </w:pPr>
    </w:p>
    <w:sectPr w:rsidR="00E41F77" w:rsidRPr="00C30263">
      <w:footerReference w:type="default" r:id="rId17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7AA5E" w14:textId="77777777" w:rsidR="00A62001" w:rsidRDefault="00A62001" w:rsidP="00E41F77">
      <w:r>
        <w:separator/>
      </w:r>
    </w:p>
  </w:endnote>
  <w:endnote w:type="continuationSeparator" w:id="0">
    <w:p w14:paraId="6022C73B" w14:textId="77777777" w:rsidR="00A62001" w:rsidRDefault="00A62001" w:rsidP="00E41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6104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D9F9D7" w14:textId="5B6B1168" w:rsidR="00061EAA" w:rsidRDefault="00061E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74B3202" w14:textId="77777777" w:rsidR="00061EAA" w:rsidRDefault="00061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25F8C" w14:textId="77777777" w:rsidR="00A62001" w:rsidRDefault="00A62001" w:rsidP="00E41F77">
      <w:r>
        <w:separator/>
      </w:r>
    </w:p>
  </w:footnote>
  <w:footnote w:type="continuationSeparator" w:id="0">
    <w:p w14:paraId="7411C8AE" w14:textId="77777777" w:rsidR="00A62001" w:rsidRDefault="00A62001" w:rsidP="00E41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5812"/>
    <w:multiLevelType w:val="hybridMultilevel"/>
    <w:tmpl w:val="C58C011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A132A"/>
    <w:multiLevelType w:val="hybridMultilevel"/>
    <w:tmpl w:val="EE560368"/>
    <w:lvl w:ilvl="0" w:tplc="DE5AA3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36"/>
        <w:szCs w:val="40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BE00E8"/>
    <w:multiLevelType w:val="hybridMultilevel"/>
    <w:tmpl w:val="2E20FB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CCEA6C0">
      <w:start w:val="1"/>
      <w:numFmt w:val="bullet"/>
      <w:lvlText w:val="­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A54AB1"/>
    <w:multiLevelType w:val="hybridMultilevel"/>
    <w:tmpl w:val="36104B1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A1011"/>
    <w:multiLevelType w:val="hybridMultilevel"/>
    <w:tmpl w:val="3E5EF0FA"/>
    <w:lvl w:ilvl="0" w:tplc="AB648DEE">
      <w:numFmt w:val="bullet"/>
      <w:lvlText w:val="•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E6C2B"/>
    <w:multiLevelType w:val="hybridMultilevel"/>
    <w:tmpl w:val="15FA6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E0BCF"/>
    <w:multiLevelType w:val="hybridMultilevel"/>
    <w:tmpl w:val="25DE2F50"/>
    <w:lvl w:ilvl="0" w:tplc="830866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6"/>
        <w:szCs w:val="36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300AF4"/>
    <w:multiLevelType w:val="hybridMultilevel"/>
    <w:tmpl w:val="DB305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27197"/>
    <w:multiLevelType w:val="hybridMultilevel"/>
    <w:tmpl w:val="AA1228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A106E5"/>
    <w:multiLevelType w:val="hybridMultilevel"/>
    <w:tmpl w:val="E36AFB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5349BC"/>
    <w:multiLevelType w:val="hybridMultilevel"/>
    <w:tmpl w:val="F2DEE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56643"/>
    <w:multiLevelType w:val="hybridMultilevel"/>
    <w:tmpl w:val="DD8A8EA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5D6920"/>
    <w:multiLevelType w:val="hybridMultilevel"/>
    <w:tmpl w:val="8404FBF6"/>
    <w:lvl w:ilvl="0" w:tplc="AB648DEE">
      <w:numFmt w:val="bullet"/>
      <w:lvlText w:val="•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7F7339"/>
    <w:multiLevelType w:val="hybridMultilevel"/>
    <w:tmpl w:val="5BD6AE10"/>
    <w:lvl w:ilvl="0" w:tplc="AB648DEE">
      <w:numFmt w:val="bullet"/>
      <w:lvlText w:val="•"/>
      <w:lvlJc w:val="left"/>
      <w:pPr>
        <w:ind w:left="1080" w:hanging="360"/>
      </w:pPr>
      <w:rPr>
        <w:rFonts w:ascii="Cambria" w:eastAsiaTheme="minorHAnsi" w:hAnsi="Cambria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ADF"/>
    <w:multiLevelType w:val="hybridMultilevel"/>
    <w:tmpl w:val="1B6C4B34"/>
    <w:lvl w:ilvl="0" w:tplc="B50062F8">
      <w:numFmt w:val="bullet"/>
      <w:lvlText w:val="·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35FDE"/>
    <w:multiLevelType w:val="hybridMultilevel"/>
    <w:tmpl w:val="A77CBFD0"/>
    <w:lvl w:ilvl="0" w:tplc="DE5AA3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36"/>
        <w:szCs w:val="4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369F6"/>
    <w:multiLevelType w:val="hybridMultilevel"/>
    <w:tmpl w:val="C67C15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5648"/>
    <w:multiLevelType w:val="hybridMultilevel"/>
    <w:tmpl w:val="8B8E27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040A13"/>
    <w:multiLevelType w:val="hybridMultilevel"/>
    <w:tmpl w:val="7A6CF2D2"/>
    <w:lvl w:ilvl="0" w:tplc="DE5AA3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36"/>
        <w:szCs w:val="4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405C8B"/>
    <w:multiLevelType w:val="hybridMultilevel"/>
    <w:tmpl w:val="58C05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74178"/>
    <w:multiLevelType w:val="hybridMultilevel"/>
    <w:tmpl w:val="A4FCC686"/>
    <w:lvl w:ilvl="0" w:tplc="0F3832C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E74AC"/>
    <w:multiLevelType w:val="hybridMultilevel"/>
    <w:tmpl w:val="B89A6B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32678E"/>
    <w:multiLevelType w:val="hybridMultilevel"/>
    <w:tmpl w:val="0E2C0CB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7E7981"/>
    <w:multiLevelType w:val="hybridMultilevel"/>
    <w:tmpl w:val="2EE6747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D2E81"/>
    <w:multiLevelType w:val="hybridMultilevel"/>
    <w:tmpl w:val="AC165C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A16EF3"/>
    <w:multiLevelType w:val="hybridMultilevel"/>
    <w:tmpl w:val="7D906896"/>
    <w:lvl w:ilvl="0" w:tplc="08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63881822"/>
    <w:multiLevelType w:val="hybridMultilevel"/>
    <w:tmpl w:val="1C5AF610"/>
    <w:lvl w:ilvl="0" w:tplc="3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ED55C9"/>
    <w:multiLevelType w:val="hybridMultilevel"/>
    <w:tmpl w:val="E384C50A"/>
    <w:lvl w:ilvl="0" w:tplc="A0C4ECBA">
      <w:start w:val="1"/>
      <w:numFmt w:val="decimal"/>
      <w:lvlText w:val="%1."/>
      <w:lvlJc w:val="left"/>
      <w:pPr>
        <w:ind w:left="840" w:hanging="720"/>
      </w:pPr>
      <w:rPr>
        <w:rFonts w:ascii="Arial" w:hAnsi="Arial" w:cs="Arial" w:hint="default"/>
        <w:b/>
        <w:bCs/>
        <w:sz w:val="44"/>
        <w:szCs w:val="4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8" w15:restartNumberingAfterBreak="0">
    <w:nsid w:val="668545D0"/>
    <w:multiLevelType w:val="hybridMultilevel"/>
    <w:tmpl w:val="E6A4E20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A4779"/>
    <w:multiLevelType w:val="hybridMultilevel"/>
    <w:tmpl w:val="8394627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A84F75"/>
    <w:multiLevelType w:val="hybridMultilevel"/>
    <w:tmpl w:val="FE8A8B8A"/>
    <w:lvl w:ilvl="0" w:tplc="3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B7408B"/>
    <w:multiLevelType w:val="hybridMultilevel"/>
    <w:tmpl w:val="E30E3F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162505"/>
    <w:multiLevelType w:val="hybridMultilevel"/>
    <w:tmpl w:val="F8F46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6E6617"/>
    <w:multiLevelType w:val="hybridMultilevel"/>
    <w:tmpl w:val="8A94C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3"/>
  </w:num>
  <w:num w:numId="3">
    <w:abstractNumId w:val="32"/>
  </w:num>
  <w:num w:numId="4">
    <w:abstractNumId w:val="10"/>
  </w:num>
  <w:num w:numId="5">
    <w:abstractNumId w:val="15"/>
  </w:num>
  <w:num w:numId="6">
    <w:abstractNumId w:val="8"/>
  </w:num>
  <w:num w:numId="7">
    <w:abstractNumId w:val="27"/>
  </w:num>
  <w:num w:numId="8">
    <w:abstractNumId w:val="17"/>
  </w:num>
  <w:num w:numId="9">
    <w:abstractNumId w:val="8"/>
  </w:num>
  <w:num w:numId="10">
    <w:abstractNumId w:val="11"/>
  </w:num>
  <w:num w:numId="11">
    <w:abstractNumId w:val="21"/>
  </w:num>
  <w:num w:numId="12">
    <w:abstractNumId w:val="2"/>
  </w:num>
  <w:num w:numId="13">
    <w:abstractNumId w:val="23"/>
  </w:num>
  <w:num w:numId="14">
    <w:abstractNumId w:val="7"/>
  </w:num>
  <w:num w:numId="15">
    <w:abstractNumId w:val="2"/>
  </w:num>
  <w:num w:numId="16">
    <w:abstractNumId w:val="7"/>
  </w:num>
  <w:num w:numId="17">
    <w:abstractNumId w:val="28"/>
  </w:num>
  <w:num w:numId="18">
    <w:abstractNumId w:val="25"/>
  </w:num>
  <w:num w:numId="19">
    <w:abstractNumId w:val="6"/>
  </w:num>
  <w:num w:numId="20">
    <w:abstractNumId w:val="9"/>
  </w:num>
  <w:num w:numId="21">
    <w:abstractNumId w:val="6"/>
  </w:num>
  <w:num w:numId="22">
    <w:abstractNumId w:val="0"/>
  </w:num>
  <w:num w:numId="23">
    <w:abstractNumId w:val="31"/>
  </w:num>
  <w:num w:numId="24">
    <w:abstractNumId w:val="5"/>
  </w:num>
  <w:num w:numId="25">
    <w:abstractNumId w:val="24"/>
  </w:num>
  <w:num w:numId="26">
    <w:abstractNumId w:val="22"/>
  </w:num>
  <w:num w:numId="27">
    <w:abstractNumId w:val="29"/>
  </w:num>
  <w:num w:numId="28">
    <w:abstractNumId w:val="14"/>
  </w:num>
  <w:num w:numId="29">
    <w:abstractNumId w:val="30"/>
  </w:num>
  <w:num w:numId="30">
    <w:abstractNumId w:val="16"/>
  </w:num>
  <w:num w:numId="31">
    <w:abstractNumId w:val="3"/>
  </w:num>
  <w:num w:numId="32">
    <w:abstractNumId w:val="12"/>
  </w:num>
  <w:num w:numId="33">
    <w:abstractNumId w:val="13"/>
  </w:num>
  <w:num w:numId="34">
    <w:abstractNumId w:val="20"/>
  </w:num>
  <w:num w:numId="35">
    <w:abstractNumId w:val="4"/>
  </w:num>
  <w:num w:numId="36">
    <w:abstractNumId w:val="18"/>
  </w:num>
  <w:num w:numId="37">
    <w:abstractNumId w:val="1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EzMzcztzA2NjJX0lEKTi0uzszPAykwqgUASA5UESwAAAA="/>
  </w:docVars>
  <w:rsids>
    <w:rsidRoot w:val="00E41F77"/>
    <w:rsid w:val="0000505F"/>
    <w:rsid w:val="000160C4"/>
    <w:rsid w:val="00033797"/>
    <w:rsid w:val="00051BC1"/>
    <w:rsid w:val="00061EAA"/>
    <w:rsid w:val="000750AC"/>
    <w:rsid w:val="00076A4F"/>
    <w:rsid w:val="000B2FFE"/>
    <w:rsid w:val="000B4862"/>
    <w:rsid w:val="000C2FB0"/>
    <w:rsid w:val="000C493F"/>
    <w:rsid w:val="000E2254"/>
    <w:rsid w:val="000E3E75"/>
    <w:rsid w:val="00100D9F"/>
    <w:rsid w:val="00112E3E"/>
    <w:rsid w:val="00121A6E"/>
    <w:rsid w:val="00123A7A"/>
    <w:rsid w:val="00131245"/>
    <w:rsid w:val="00137296"/>
    <w:rsid w:val="00140F1F"/>
    <w:rsid w:val="00141418"/>
    <w:rsid w:val="001574AB"/>
    <w:rsid w:val="00165507"/>
    <w:rsid w:val="00167322"/>
    <w:rsid w:val="001723D8"/>
    <w:rsid w:val="0019334A"/>
    <w:rsid w:val="001A5999"/>
    <w:rsid w:val="001A7CDB"/>
    <w:rsid w:val="001B2EB2"/>
    <w:rsid w:val="001D64FC"/>
    <w:rsid w:val="001E32C2"/>
    <w:rsid w:val="001F1927"/>
    <w:rsid w:val="0020192D"/>
    <w:rsid w:val="00203D85"/>
    <w:rsid w:val="00212594"/>
    <w:rsid w:val="00220976"/>
    <w:rsid w:val="00236CDD"/>
    <w:rsid w:val="0026640B"/>
    <w:rsid w:val="002721C0"/>
    <w:rsid w:val="002831AE"/>
    <w:rsid w:val="00293EEE"/>
    <w:rsid w:val="002948E5"/>
    <w:rsid w:val="002A2815"/>
    <w:rsid w:val="002A55FA"/>
    <w:rsid w:val="002D1F2B"/>
    <w:rsid w:val="002F0811"/>
    <w:rsid w:val="00311567"/>
    <w:rsid w:val="00325BF9"/>
    <w:rsid w:val="003314C1"/>
    <w:rsid w:val="00340242"/>
    <w:rsid w:val="003529F1"/>
    <w:rsid w:val="00360177"/>
    <w:rsid w:val="00363AB0"/>
    <w:rsid w:val="0037713B"/>
    <w:rsid w:val="003834AF"/>
    <w:rsid w:val="00386F59"/>
    <w:rsid w:val="003941E3"/>
    <w:rsid w:val="003C1C38"/>
    <w:rsid w:val="003E6BA8"/>
    <w:rsid w:val="00403D3E"/>
    <w:rsid w:val="004142C2"/>
    <w:rsid w:val="00426F67"/>
    <w:rsid w:val="004417A5"/>
    <w:rsid w:val="00447281"/>
    <w:rsid w:val="0045265E"/>
    <w:rsid w:val="00460A1F"/>
    <w:rsid w:val="00484299"/>
    <w:rsid w:val="004B1A9B"/>
    <w:rsid w:val="004B4A90"/>
    <w:rsid w:val="004C4048"/>
    <w:rsid w:val="004D6046"/>
    <w:rsid w:val="004E741A"/>
    <w:rsid w:val="00526E74"/>
    <w:rsid w:val="0054722C"/>
    <w:rsid w:val="0055624B"/>
    <w:rsid w:val="00556BA9"/>
    <w:rsid w:val="0056111D"/>
    <w:rsid w:val="00566796"/>
    <w:rsid w:val="00566F24"/>
    <w:rsid w:val="005951EE"/>
    <w:rsid w:val="00597D57"/>
    <w:rsid w:val="005A66A5"/>
    <w:rsid w:val="005D46DA"/>
    <w:rsid w:val="005F42DD"/>
    <w:rsid w:val="006076F7"/>
    <w:rsid w:val="00611BFC"/>
    <w:rsid w:val="00615BCE"/>
    <w:rsid w:val="006217FD"/>
    <w:rsid w:val="00631AE5"/>
    <w:rsid w:val="006421A8"/>
    <w:rsid w:val="0067417E"/>
    <w:rsid w:val="00680913"/>
    <w:rsid w:val="006A14BF"/>
    <w:rsid w:val="006C47CA"/>
    <w:rsid w:val="006D0864"/>
    <w:rsid w:val="006E0111"/>
    <w:rsid w:val="006E51D9"/>
    <w:rsid w:val="006F224B"/>
    <w:rsid w:val="006F2E34"/>
    <w:rsid w:val="00721222"/>
    <w:rsid w:val="00722ECC"/>
    <w:rsid w:val="00751E48"/>
    <w:rsid w:val="007674DA"/>
    <w:rsid w:val="00774D6D"/>
    <w:rsid w:val="0077708E"/>
    <w:rsid w:val="007B2635"/>
    <w:rsid w:val="007D2842"/>
    <w:rsid w:val="007E2C70"/>
    <w:rsid w:val="007E5A59"/>
    <w:rsid w:val="00805110"/>
    <w:rsid w:val="008114DE"/>
    <w:rsid w:val="008331E3"/>
    <w:rsid w:val="00856D5B"/>
    <w:rsid w:val="00860C39"/>
    <w:rsid w:val="008746B3"/>
    <w:rsid w:val="0088291A"/>
    <w:rsid w:val="008A03A1"/>
    <w:rsid w:val="008A3E82"/>
    <w:rsid w:val="008A563C"/>
    <w:rsid w:val="008A5CEE"/>
    <w:rsid w:val="008D7A1A"/>
    <w:rsid w:val="009015BE"/>
    <w:rsid w:val="00905191"/>
    <w:rsid w:val="009068EC"/>
    <w:rsid w:val="00910AA3"/>
    <w:rsid w:val="00913B76"/>
    <w:rsid w:val="00921460"/>
    <w:rsid w:val="00944005"/>
    <w:rsid w:val="00944772"/>
    <w:rsid w:val="00961D09"/>
    <w:rsid w:val="009738EB"/>
    <w:rsid w:val="00996512"/>
    <w:rsid w:val="009A09D7"/>
    <w:rsid w:val="009A0A87"/>
    <w:rsid w:val="009C0E72"/>
    <w:rsid w:val="009D3ECA"/>
    <w:rsid w:val="009E6073"/>
    <w:rsid w:val="009E65D5"/>
    <w:rsid w:val="009E74F7"/>
    <w:rsid w:val="009F56E2"/>
    <w:rsid w:val="00A1302C"/>
    <w:rsid w:val="00A21B93"/>
    <w:rsid w:val="00A335EE"/>
    <w:rsid w:val="00A33611"/>
    <w:rsid w:val="00A60112"/>
    <w:rsid w:val="00A62001"/>
    <w:rsid w:val="00A70C89"/>
    <w:rsid w:val="00A73C41"/>
    <w:rsid w:val="00A97EC0"/>
    <w:rsid w:val="00AB6440"/>
    <w:rsid w:val="00AC1763"/>
    <w:rsid w:val="00AC4033"/>
    <w:rsid w:val="00AD535B"/>
    <w:rsid w:val="00AD61AC"/>
    <w:rsid w:val="00B0053E"/>
    <w:rsid w:val="00B07252"/>
    <w:rsid w:val="00BB6EF8"/>
    <w:rsid w:val="00BE4394"/>
    <w:rsid w:val="00C15F3B"/>
    <w:rsid w:val="00C30263"/>
    <w:rsid w:val="00C52F5D"/>
    <w:rsid w:val="00C56FA2"/>
    <w:rsid w:val="00C676E9"/>
    <w:rsid w:val="00C8355A"/>
    <w:rsid w:val="00C96AD8"/>
    <w:rsid w:val="00CA5FD9"/>
    <w:rsid w:val="00CB0111"/>
    <w:rsid w:val="00CE4FED"/>
    <w:rsid w:val="00CE5CE2"/>
    <w:rsid w:val="00CF0DC8"/>
    <w:rsid w:val="00D114FE"/>
    <w:rsid w:val="00D11A4F"/>
    <w:rsid w:val="00D339FD"/>
    <w:rsid w:val="00D550E3"/>
    <w:rsid w:val="00D55B2F"/>
    <w:rsid w:val="00D63BDF"/>
    <w:rsid w:val="00D711EB"/>
    <w:rsid w:val="00D7173A"/>
    <w:rsid w:val="00D736EB"/>
    <w:rsid w:val="00D86445"/>
    <w:rsid w:val="00DA2353"/>
    <w:rsid w:val="00DA2387"/>
    <w:rsid w:val="00DA7831"/>
    <w:rsid w:val="00DC458F"/>
    <w:rsid w:val="00DC50A6"/>
    <w:rsid w:val="00DD1D54"/>
    <w:rsid w:val="00DE22A4"/>
    <w:rsid w:val="00DE49D5"/>
    <w:rsid w:val="00DF4182"/>
    <w:rsid w:val="00DF5537"/>
    <w:rsid w:val="00E01AB1"/>
    <w:rsid w:val="00E15C4D"/>
    <w:rsid w:val="00E16200"/>
    <w:rsid w:val="00E16679"/>
    <w:rsid w:val="00E21C38"/>
    <w:rsid w:val="00E41F77"/>
    <w:rsid w:val="00E44B8F"/>
    <w:rsid w:val="00E65A42"/>
    <w:rsid w:val="00E7123F"/>
    <w:rsid w:val="00E933D1"/>
    <w:rsid w:val="00EB033B"/>
    <w:rsid w:val="00EB257F"/>
    <w:rsid w:val="00EB756E"/>
    <w:rsid w:val="00ED6264"/>
    <w:rsid w:val="00EE3B18"/>
    <w:rsid w:val="00EE53C8"/>
    <w:rsid w:val="00EF68EC"/>
    <w:rsid w:val="00F05AAE"/>
    <w:rsid w:val="00F1490D"/>
    <w:rsid w:val="00F156BE"/>
    <w:rsid w:val="00F259FF"/>
    <w:rsid w:val="00F415CC"/>
    <w:rsid w:val="00F67309"/>
    <w:rsid w:val="00F82730"/>
    <w:rsid w:val="00F83CB0"/>
    <w:rsid w:val="00F8482D"/>
    <w:rsid w:val="00FC0D07"/>
    <w:rsid w:val="00FC137A"/>
    <w:rsid w:val="00FD3F42"/>
    <w:rsid w:val="00FE057D"/>
    <w:rsid w:val="00FF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55107"/>
  <w15:chartTrackingRefBased/>
  <w15:docId w15:val="{128366EA-AFCB-4677-8266-CAA87CBF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0D9F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F77"/>
    <w:pPr>
      <w:spacing w:before="200" w:line="268" w:lineRule="auto"/>
      <w:outlineLvl w:val="1"/>
    </w:pPr>
    <w:rPr>
      <w:rFonts w:asciiTheme="minorHAnsi" w:eastAsia="Times New Roman" w:hAnsiTheme="minorHAnsi" w:cstheme="majorBidi"/>
      <w:b/>
      <w:smallCaps/>
      <w:sz w:val="28"/>
      <w:szCs w:val="28"/>
      <w:lang w:val="en-GB"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6F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22A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1F77"/>
    <w:pPr>
      <w:spacing w:before="100" w:beforeAutospacing="1" w:after="100" w:afterAutospacing="1"/>
    </w:pPr>
    <w:rPr>
      <w:rFonts w:eastAsia="Times New Roman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41F77"/>
    <w:rPr>
      <w:rFonts w:eastAsia="Times New Roman" w:cstheme="majorBidi"/>
      <w:b/>
      <w:smallCaps/>
      <w:sz w:val="28"/>
      <w:szCs w:val="28"/>
      <w:lang w:bidi="en-US"/>
    </w:rPr>
  </w:style>
  <w:style w:type="character" w:styleId="Hyperlink">
    <w:name w:val="Hyperlink"/>
    <w:basedOn w:val="DefaultParagraphFont"/>
    <w:uiPriority w:val="99"/>
    <w:unhideWhenUsed/>
    <w:rsid w:val="00E41F77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1F77"/>
    <w:rPr>
      <w:rFonts w:asciiTheme="minorHAnsi" w:eastAsiaTheme="majorEastAsia" w:hAnsiTheme="minorHAnsi" w:cstheme="majorBidi"/>
      <w:sz w:val="20"/>
      <w:szCs w:val="20"/>
      <w:lang w:val="en-GB"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1F77"/>
    <w:rPr>
      <w:rFonts w:eastAsiaTheme="majorEastAsia" w:cstheme="majorBidi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41F77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1F7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537"/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53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66F24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566F24"/>
  </w:style>
  <w:style w:type="paragraph" w:styleId="Footer">
    <w:name w:val="footer"/>
    <w:basedOn w:val="Normal"/>
    <w:link w:val="FooterChar"/>
    <w:uiPriority w:val="99"/>
    <w:unhideWhenUsed/>
    <w:rsid w:val="00566F24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566F24"/>
  </w:style>
  <w:style w:type="character" w:customStyle="1" w:styleId="Heading4Char">
    <w:name w:val="Heading 4 Char"/>
    <w:basedOn w:val="DefaultParagraphFont"/>
    <w:link w:val="Heading4"/>
    <w:uiPriority w:val="9"/>
    <w:semiHidden/>
    <w:rsid w:val="00566F2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293EEE"/>
    <w:rPr>
      <w:color w:val="954F72" w:themeColor="followed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EE53C8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E22A4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Default">
    <w:name w:val="Default"/>
    <w:rsid w:val="00DE22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6679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601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0112"/>
    <w:pPr>
      <w:spacing w:after="160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01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112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47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47CA"/>
    <w:rPr>
      <w:rFonts w:ascii="Courier New" w:hAnsi="Courier New" w:cs="Courier New"/>
      <w:sz w:val="20"/>
      <w:szCs w:val="20"/>
      <w:lang w:val="en-US"/>
    </w:rPr>
  </w:style>
  <w:style w:type="character" w:customStyle="1" w:styleId="y2iqfc">
    <w:name w:val="y2iqfc"/>
    <w:basedOn w:val="DefaultParagraphFont"/>
    <w:rsid w:val="006C47CA"/>
  </w:style>
  <w:style w:type="paragraph" w:styleId="DocumentMap">
    <w:name w:val="Document Map"/>
    <w:basedOn w:val="Normal"/>
    <w:link w:val="DocumentMapChar"/>
    <w:uiPriority w:val="99"/>
    <w:semiHidden/>
    <w:unhideWhenUsed/>
    <w:rsid w:val="00363AB0"/>
    <w:rPr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63AB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7.jpeg"/><Relationship Id="rId21" Type="http://schemas.openxmlformats.org/officeDocument/2006/relationships/image" Target="media/image11.jpeg"/><Relationship Id="rId42" Type="http://schemas.openxmlformats.org/officeDocument/2006/relationships/image" Target="media/image31.jpeg"/><Relationship Id="rId63" Type="http://schemas.openxmlformats.org/officeDocument/2006/relationships/image" Target="media/image51.jpeg"/><Relationship Id="rId84" Type="http://schemas.openxmlformats.org/officeDocument/2006/relationships/image" Target="media/image71.jpeg"/><Relationship Id="rId138" Type="http://schemas.openxmlformats.org/officeDocument/2006/relationships/image" Target="media/image107.jpeg"/><Relationship Id="rId159" Type="http://schemas.openxmlformats.org/officeDocument/2006/relationships/image" Target="media/image123.jpeg"/><Relationship Id="rId170" Type="http://schemas.openxmlformats.org/officeDocument/2006/relationships/image" Target="media/image130.jpeg"/><Relationship Id="rId107" Type="http://schemas.openxmlformats.org/officeDocument/2006/relationships/image" Target="media/image90.jpeg"/><Relationship Id="rId11" Type="http://schemas.openxmlformats.org/officeDocument/2006/relationships/image" Target="media/image1.jpeg"/><Relationship Id="rId32" Type="http://schemas.openxmlformats.org/officeDocument/2006/relationships/image" Target="media/image22.jpeg"/><Relationship Id="rId53" Type="http://schemas.openxmlformats.org/officeDocument/2006/relationships/image" Target="media/image42.jpeg"/><Relationship Id="rId74" Type="http://schemas.openxmlformats.org/officeDocument/2006/relationships/image" Target="media/image61.jpeg"/><Relationship Id="rId128" Type="http://schemas.openxmlformats.org/officeDocument/2006/relationships/hyperlink" Target="http://www.bihr.org.uk" TargetMode="External"/><Relationship Id="rId149" Type="http://schemas.openxmlformats.org/officeDocument/2006/relationships/hyperlink" Target="http://elderabuse.org.uk/" TargetMode="External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160" Type="http://schemas.openxmlformats.org/officeDocument/2006/relationships/hyperlink" Target="mailto:legal@mind.org.uk" TargetMode="External"/><Relationship Id="rId22" Type="http://schemas.openxmlformats.org/officeDocument/2006/relationships/image" Target="media/image12.jpeg"/><Relationship Id="rId43" Type="http://schemas.openxmlformats.org/officeDocument/2006/relationships/image" Target="media/image32.jpeg"/><Relationship Id="rId64" Type="http://schemas.openxmlformats.org/officeDocument/2006/relationships/image" Target="media/image52.jpeg"/><Relationship Id="rId118" Type="http://schemas.openxmlformats.org/officeDocument/2006/relationships/hyperlink" Target="tel:03444772020" TargetMode="External"/><Relationship Id="rId139" Type="http://schemas.openxmlformats.org/officeDocument/2006/relationships/hyperlink" Target="mailto:admin@respond.org.uk" TargetMode="External"/><Relationship Id="rId85" Type="http://schemas.openxmlformats.org/officeDocument/2006/relationships/image" Target="media/image72.jpeg"/><Relationship Id="rId150" Type="http://schemas.openxmlformats.org/officeDocument/2006/relationships/image" Target="media/image115.jpeg"/><Relationship Id="rId171" Type="http://schemas.openxmlformats.org/officeDocument/2006/relationships/hyperlink" Target="https://members.parliament.uk/members/Commons" TargetMode="External"/><Relationship Id="rId12" Type="http://schemas.openxmlformats.org/officeDocument/2006/relationships/image" Target="media/image2.jpeg"/><Relationship Id="rId33" Type="http://schemas.openxmlformats.org/officeDocument/2006/relationships/hyperlink" Target="http://www.amnesty.org.uk/blogs/ether/hate-crimes-uk-victims-stories" TargetMode="External"/><Relationship Id="rId108" Type="http://schemas.openxmlformats.org/officeDocument/2006/relationships/hyperlink" Target="http://www.healthwatch.co.uk/your-local-healthwatch/list" TargetMode="External"/><Relationship Id="rId129" Type="http://schemas.openxmlformats.org/officeDocument/2006/relationships/hyperlink" Target="http://www.galop.org.uk" TargetMode="External"/><Relationship Id="rId54" Type="http://schemas.openxmlformats.org/officeDocument/2006/relationships/image" Target="media/image43.jpeg"/><Relationship Id="rId75" Type="http://schemas.openxmlformats.org/officeDocument/2006/relationships/image" Target="media/image62.jpeg"/><Relationship Id="rId96" Type="http://schemas.openxmlformats.org/officeDocument/2006/relationships/image" Target="media/image82.jpeg"/><Relationship Id="rId140" Type="http://schemas.openxmlformats.org/officeDocument/2006/relationships/hyperlink" Target="http://www.respond.org.uk" TargetMode="External"/><Relationship Id="rId161" Type="http://schemas.openxmlformats.org/officeDocument/2006/relationships/image" Target="media/image12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49" Type="http://schemas.openxmlformats.org/officeDocument/2006/relationships/image" Target="media/image38.jpeg"/><Relationship Id="rId114" Type="http://schemas.openxmlformats.org/officeDocument/2006/relationships/image" Target="media/image95.jpeg"/><Relationship Id="rId119" Type="http://schemas.openxmlformats.org/officeDocument/2006/relationships/image" Target="media/image98.jpeg"/><Relationship Id="rId44" Type="http://schemas.openxmlformats.org/officeDocument/2006/relationships/image" Target="media/image33.jpeg"/><Relationship Id="rId60" Type="http://schemas.openxmlformats.org/officeDocument/2006/relationships/image" Target="media/image48.jpeg"/><Relationship Id="rId65" Type="http://schemas.openxmlformats.org/officeDocument/2006/relationships/hyperlink" Target="https://knowyourhumanrights.co.uk/human-rights/what-rights-do-i-have/" TargetMode="External"/><Relationship Id="rId81" Type="http://schemas.openxmlformats.org/officeDocument/2006/relationships/image" Target="media/image68.jpeg"/><Relationship Id="rId86" Type="http://schemas.openxmlformats.org/officeDocument/2006/relationships/image" Target="media/image73.jpeg"/><Relationship Id="rId130" Type="http://schemas.openxmlformats.org/officeDocument/2006/relationships/image" Target="media/image103.jpeg"/><Relationship Id="rId135" Type="http://schemas.openxmlformats.org/officeDocument/2006/relationships/hyperlink" Target="http://www.tmg-uk.org/do-you-need-help/do-you-need-help/" TargetMode="External"/><Relationship Id="rId151" Type="http://schemas.openxmlformats.org/officeDocument/2006/relationships/image" Target="media/image116.jpeg"/><Relationship Id="rId156" Type="http://schemas.openxmlformats.org/officeDocument/2006/relationships/hyperlink" Target="http://napac.org.uk" TargetMode="External"/><Relationship Id="rId172" Type="http://schemas.openxmlformats.org/officeDocument/2006/relationships/hyperlink" Target="http://www.gov.uk/find-your-local-councillors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9" Type="http://schemas.openxmlformats.org/officeDocument/2006/relationships/image" Target="media/image28.jpeg"/><Relationship Id="rId109" Type="http://schemas.openxmlformats.org/officeDocument/2006/relationships/image" Target="media/image91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3.jpeg"/><Relationship Id="rId97" Type="http://schemas.openxmlformats.org/officeDocument/2006/relationships/image" Target="media/image83.jpeg"/><Relationship Id="rId104" Type="http://schemas.openxmlformats.org/officeDocument/2006/relationships/hyperlink" Target="http://www.nsun.org.uk/Pages/Category/group-directory" TargetMode="External"/><Relationship Id="rId120" Type="http://schemas.openxmlformats.org/officeDocument/2006/relationships/image" Target="media/image99.jpeg"/><Relationship Id="rId125" Type="http://schemas.openxmlformats.org/officeDocument/2006/relationships/hyperlink" Target="https://hatecrime.campaign.gov.uk/" TargetMode="External"/><Relationship Id="rId141" Type="http://schemas.openxmlformats.org/officeDocument/2006/relationships/image" Target="media/image108.jpeg"/><Relationship Id="rId146" Type="http://schemas.openxmlformats.org/officeDocument/2006/relationships/image" Target="media/image112.jpeg"/><Relationship Id="rId167" Type="http://schemas.openxmlformats.org/officeDocument/2006/relationships/hyperlink" Target="http://www.parliament.uk/get-involved/contact-an-mp-or-lord/contact-your-mp/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8.jpeg"/><Relationship Id="rId92" Type="http://schemas.openxmlformats.org/officeDocument/2006/relationships/image" Target="media/image79.jpeg"/><Relationship Id="rId162" Type="http://schemas.openxmlformats.org/officeDocument/2006/relationships/image" Target="media/image125.jpeg"/><Relationship Id="rId2" Type="http://schemas.openxmlformats.org/officeDocument/2006/relationships/customXml" Target="../customXml/item2.xml"/><Relationship Id="rId29" Type="http://schemas.openxmlformats.org/officeDocument/2006/relationships/image" Target="media/image19.jpeg"/><Relationship Id="rId24" Type="http://schemas.openxmlformats.org/officeDocument/2006/relationships/image" Target="media/image14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3.jpeg"/><Relationship Id="rId87" Type="http://schemas.openxmlformats.org/officeDocument/2006/relationships/image" Target="media/image74.jpeg"/><Relationship Id="rId110" Type="http://schemas.openxmlformats.org/officeDocument/2006/relationships/image" Target="media/image92.jpeg"/><Relationship Id="rId115" Type="http://schemas.openxmlformats.org/officeDocument/2006/relationships/image" Target="media/image96.jpeg"/><Relationship Id="rId131" Type="http://schemas.openxmlformats.org/officeDocument/2006/relationships/image" Target="media/image104.jpeg"/><Relationship Id="rId136" Type="http://schemas.openxmlformats.org/officeDocument/2006/relationships/hyperlink" Target="mailto:office@tmg-uk.org" TargetMode="External"/><Relationship Id="rId157" Type="http://schemas.openxmlformats.org/officeDocument/2006/relationships/image" Target="media/image121.jpeg"/><Relationship Id="rId61" Type="http://schemas.openxmlformats.org/officeDocument/2006/relationships/image" Target="media/image49.jpeg"/><Relationship Id="rId82" Type="http://schemas.openxmlformats.org/officeDocument/2006/relationships/image" Target="media/image69.jpeg"/><Relationship Id="rId152" Type="http://schemas.openxmlformats.org/officeDocument/2006/relationships/image" Target="media/image117.jpeg"/><Relationship Id="rId173" Type="http://schemas.openxmlformats.org/officeDocument/2006/relationships/footer" Target="footer1.xml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30" Type="http://schemas.openxmlformats.org/officeDocument/2006/relationships/image" Target="media/image20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4.jpeg"/><Relationship Id="rId100" Type="http://schemas.openxmlformats.org/officeDocument/2006/relationships/image" Target="media/image86.jpeg"/><Relationship Id="rId105" Type="http://schemas.openxmlformats.org/officeDocument/2006/relationships/image" Target="media/image89.jpeg"/><Relationship Id="rId126" Type="http://schemas.openxmlformats.org/officeDocument/2006/relationships/image" Target="media/image102.jpeg"/><Relationship Id="rId147" Type="http://schemas.openxmlformats.org/officeDocument/2006/relationships/image" Target="media/image113.jpeg"/><Relationship Id="rId168" Type="http://schemas.openxmlformats.org/officeDocument/2006/relationships/image" Target="media/image129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59.jpeg"/><Relationship Id="rId93" Type="http://schemas.openxmlformats.org/officeDocument/2006/relationships/image" Target="media/image80.jpeg"/><Relationship Id="rId98" Type="http://schemas.openxmlformats.org/officeDocument/2006/relationships/image" Target="media/image84.jpeg"/><Relationship Id="rId121" Type="http://schemas.openxmlformats.org/officeDocument/2006/relationships/hyperlink" Target="http://www.patients-association.org.uk" TargetMode="External"/><Relationship Id="rId142" Type="http://schemas.openxmlformats.org/officeDocument/2006/relationships/image" Target="media/image109.jpeg"/><Relationship Id="rId163" Type="http://schemas.openxmlformats.org/officeDocument/2006/relationships/image" Target="media/image126.jpeg"/><Relationship Id="rId3" Type="http://schemas.openxmlformats.org/officeDocument/2006/relationships/customXml" Target="../customXml/item3.xml"/><Relationship Id="rId25" Type="http://schemas.openxmlformats.org/officeDocument/2006/relationships/image" Target="media/image15.jpeg"/><Relationship Id="rId46" Type="http://schemas.openxmlformats.org/officeDocument/2006/relationships/image" Target="media/image35.jpeg"/><Relationship Id="rId67" Type="http://schemas.openxmlformats.org/officeDocument/2006/relationships/image" Target="media/image54.jpeg"/><Relationship Id="rId116" Type="http://schemas.openxmlformats.org/officeDocument/2006/relationships/hyperlink" Target="https://www.citizensadvice.org.uk/" TargetMode="External"/><Relationship Id="rId137" Type="http://schemas.openxmlformats.org/officeDocument/2006/relationships/image" Target="media/image106.jpeg"/><Relationship Id="rId158" Type="http://schemas.openxmlformats.org/officeDocument/2006/relationships/image" Target="media/image122.jpeg"/><Relationship Id="rId20" Type="http://schemas.openxmlformats.org/officeDocument/2006/relationships/image" Target="media/image10.jpeg"/><Relationship Id="rId41" Type="http://schemas.openxmlformats.org/officeDocument/2006/relationships/image" Target="media/image30.jpeg"/><Relationship Id="rId62" Type="http://schemas.openxmlformats.org/officeDocument/2006/relationships/image" Target="media/image50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hyperlink" Target="mailto:enquiries@healthwatch.co.uk" TargetMode="External"/><Relationship Id="rId132" Type="http://schemas.openxmlformats.org/officeDocument/2006/relationships/hyperlink" Target="http://www.galop.org.uk/report" TargetMode="External"/><Relationship Id="rId153" Type="http://schemas.openxmlformats.org/officeDocument/2006/relationships/image" Target="media/image118.jpeg"/><Relationship Id="rId174" Type="http://schemas.openxmlformats.org/officeDocument/2006/relationships/fontTable" Target="fontTable.xml"/><Relationship Id="rId15" Type="http://schemas.openxmlformats.org/officeDocument/2006/relationships/image" Target="media/image5.jpe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hyperlink" Target="http://www.shapingourlives.org.uk/list-of-members" TargetMode="External"/><Relationship Id="rId127" Type="http://schemas.openxmlformats.org/officeDocument/2006/relationships/hyperlink" Target="https://knowyourhumanrights.co.uk/human-rights/what-rights-do-i-have/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52" Type="http://schemas.openxmlformats.org/officeDocument/2006/relationships/image" Target="media/image41.jpeg"/><Relationship Id="rId73" Type="http://schemas.openxmlformats.org/officeDocument/2006/relationships/image" Target="media/image60.jpeg"/><Relationship Id="rId78" Type="http://schemas.openxmlformats.org/officeDocument/2006/relationships/image" Target="media/image65.jpeg"/><Relationship Id="rId94" Type="http://schemas.openxmlformats.org/officeDocument/2006/relationships/hyperlink" Target="http://www.scie.org.uk/care-act-2014/safeguarding-adults/" TargetMode="External"/><Relationship Id="rId99" Type="http://schemas.openxmlformats.org/officeDocument/2006/relationships/image" Target="media/image85.jpeg"/><Relationship Id="rId101" Type="http://schemas.openxmlformats.org/officeDocument/2006/relationships/image" Target="media/image87.jpeg"/><Relationship Id="rId122" Type="http://schemas.openxmlformats.org/officeDocument/2006/relationships/image" Target="media/image100.jpeg"/><Relationship Id="rId143" Type="http://schemas.openxmlformats.org/officeDocument/2006/relationships/image" Target="media/image110.jpeg"/><Relationship Id="rId148" Type="http://schemas.openxmlformats.org/officeDocument/2006/relationships/image" Target="media/image114.jpeg"/><Relationship Id="rId164" Type="http://schemas.openxmlformats.org/officeDocument/2006/relationships/hyperlink" Target="http://www.scie.org.uk/care-act-2014/safeguarding-adults/" TargetMode="External"/><Relationship Id="rId169" Type="http://schemas.openxmlformats.org/officeDocument/2006/relationships/hyperlink" Target="http://www.mysociety.org/wehelpyou/contact-your-m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jpeg"/><Relationship Id="rId47" Type="http://schemas.openxmlformats.org/officeDocument/2006/relationships/image" Target="media/image36.jpeg"/><Relationship Id="rId68" Type="http://schemas.openxmlformats.org/officeDocument/2006/relationships/image" Target="media/image55.jpeg"/><Relationship Id="rId89" Type="http://schemas.openxmlformats.org/officeDocument/2006/relationships/image" Target="media/image76.jpeg"/><Relationship Id="rId112" Type="http://schemas.openxmlformats.org/officeDocument/2006/relationships/image" Target="media/image93.jpeg"/><Relationship Id="rId133" Type="http://schemas.openxmlformats.org/officeDocument/2006/relationships/hyperlink" Target="mailto:advice@galop.org.uk" TargetMode="External"/><Relationship Id="rId154" Type="http://schemas.openxmlformats.org/officeDocument/2006/relationships/image" Target="media/image119.jpeg"/><Relationship Id="rId175" Type="http://schemas.openxmlformats.org/officeDocument/2006/relationships/theme" Target="theme/theme1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hyperlink" Target="https://knowyourhumanrights.co.uk/human-rights/what-rights-do-i-have/" TargetMode="External"/><Relationship Id="rId79" Type="http://schemas.openxmlformats.org/officeDocument/2006/relationships/image" Target="media/image66.jpeg"/><Relationship Id="rId102" Type="http://schemas.openxmlformats.org/officeDocument/2006/relationships/hyperlink" Target="http://www.victimsupport.org.uk/" TargetMode="External"/><Relationship Id="rId123" Type="http://schemas.openxmlformats.org/officeDocument/2006/relationships/hyperlink" Target="http://www.stophateuk.org/resources/" TargetMode="External"/><Relationship Id="rId144" Type="http://schemas.openxmlformats.org/officeDocument/2006/relationships/image" Target="media/image111.jpeg"/><Relationship Id="rId90" Type="http://schemas.openxmlformats.org/officeDocument/2006/relationships/image" Target="media/image77.jpeg"/><Relationship Id="rId165" Type="http://schemas.openxmlformats.org/officeDocument/2006/relationships/image" Target="media/image127.jpeg"/><Relationship Id="rId27" Type="http://schemas.openxmlformats.org/officeDocument/2006/relationships/image" Target="media/image17.jpeg"/><Relationship Id="rId48" Type="http://schemas.openxmlformats.org/officeDocument/2006/relationships/image" Target="media/image37.jpeg"/><Relationship Id="rId69" Type="http://schemas.openxmlformats.org/officeDocument/2006/relationships/image" Target="media/image56.jpeg"/><Relationship Id="rId113" Type="http://schemas.openxmlformats.org/officeDocument/2006/relationships/image" Target="media/image94.jpeg"/><Relationship Id="rId134" Type="http://schemas.openxmlformats.org/officeDocument/2006/relationships/image" Target="media/image105.jpeg"/><Relationship Id="rId80" Type="http://schemas.openxmlformats.org/officeDocument/2006/relationships/image" Target="media/image67.jpeg"/><Relationship Id="rId155" Type="http://schemas.openxmlformats.org/officeDocument/2006/relationships/image" Target="media/image120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7.jpeg"/><Relationship Id="rId103" Type="http://schemas.openxmlformats.org/officeDocument/2006/relationships/image" Target="media/image88.jpeg"/><Relationship Id="rId124" Type="http://schemas.openxmlformats.org/officeDocument/2006/relationships/image" Target="media/image101.jpeg"/><Relationship Id="rId70" Type="http://schemas.openxmlformats.org/officeDocument/2006/relationships/image" Target="media/image57.jpeg"/><Relationship Id="rId91" Type="http://schemas.openxmlformats.org/officeDocument/2006/relationships/image" Target="media/image78.jpeg"/><Relationship Id="rId145" Type="http://schemas.openxmlformats.org/officeDocument/2006/relationships/hyperlink" Target="http://www.ncdv.org.uk" TargetMode="External"/><Relationship Id="rId166" Type="http://schemas.openxmlformats.org/officeDocument/2006/relationships/image" Target="media/image12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C058E39B96B4CA3E2C6B3A0B6252E" ma:contentTypeVersion="4" ma:contentTypeDescription="Create a new document." ma:contentTypeScope="" ma:versionID="eb7a482fa2faf39284bbd6111b1b4864">
  <xsd:schema xmlns:xsd="http://www.w3.org/2001/XMLSchema" xmlns:xs="http://www.w3.org/2001/XMLSchema" xmlns:p="http://schemas.microsoft.com/office/2006/metadata/properties" xmlns:ns3="51607533-bfac-4235-a7ea-e1f3f2f4f6bb" targetNamespace="http://schemas.microsoft.com/office/2006/metadata/properties" ma:root="true" ma:fieldsID="22b0117b298346bb6c6025407ce40eab" ns3:_="">
    <xsd:import namespace="51607533-bfac-4235-a7ea-e1f3f2f4f6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07533-bfac-4235-a7ea-e1f3f2f4f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74A2DE-37E4-1B4B-AC66-B81F285B79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B54CA5-0953-4994-8131-4319F0CC1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07533-bfac-4235-a7ea-e1f3f2f4f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2E68A9-CB29-46AF-8EFD-BB0CF22E2B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7826EC-587D-4464-933B-BFA63B57B9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4682</Words>
  <Characters>26688</Characters>
  <Application>Microsoft Office Word</Application>
  <DocSecurity>0</DocSecurity>
  <Lines>222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eonard</dc:creator>
  <cp:keywords/>
  <dc:description/>
  <cp:lastModifiedBy>Amy Wells</cp:lastModifiedBy>
  <cp:revision>2</cp:revision>
  <dcterms:created xsi:type="dcterms:W3CDTF">2021-06-08T15:10:00Z</dcterms:created>
  <dcterms:modified xsi:type="dcterms:W3CDTF">2021-06-0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C058E39B96B4CA3E2C6B3A0B6252E</vt:lpwstr>
  </property>
</Properties>
</file>